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E8164D" w14:textId="31AC322C" w:rsidR="0068468D" w:rsidRPr="00810FFA" w:rsidRDefault="007C0C8B" w:rsidP="00810FFA">
      <w:pPr>
        <w:jc w:val="right"/>
        <w:rPr>
          <w:b/>
          <w:bCs/>
          <w:smallCaps/>
          <w:lang w:val="en-US"/>
        </w:rPr>
      </w:pPr>
      <w:permStart w:id="1881496130" w:edGrp="everyone"/>
      <w:r>
        <w:rPr>
          <w:b/>
          <w:bCs/>
          <w:smallCaps/>
          <w:lang w:val="en-US"/>
        </w:rPr>
        <w:t>data</w:t>
      </w:r>
      <w:r w:rsidR="008F47C6" w:rsidRPr="00843B7B">
        <w:rPr>
          <w:b/>
          <w:bCs/>
          <w:smallCaps/>
          <w:lang w:val="en-US"/>
        </w:rPr>
        <w:t xml:space="preserve"> article template v</w:t>
      </w:r>
      <w:r w:rsidR="00211B0C" w:rsidRPr="00843B7B">
        <w:rPr>
          <w:b/>
          <w:bCs/>
          <w:smallCaps/>
          <w:lang w:val="en-US"/>
        </w:rPr>
        <w:t>.1</w:t>
      </w:r>
      <w:r w:rsidR="00282A9D">
        <w:rPr>
          <w:b/>
          <w:bCs/>
          <w:smallCaps/>
          <w:lang w:val="en-US"/>
        </w:rPr>
        <w:t>8</w:t>
      </w:r>
      <w:r w:rsidR="00211B0C" w:rsidRPr="00843B7B">
        <w:rPr>
          <w:b/>
          <w:bCs/>
          <w:smallCaps/>
          <w:lang w:val="en-US"/>
        </w:rPr>
        <w:t xml:space="preserve"> (</w:t>
      </w:r>
      <w:r w:rsidR="00783424">
        <w:rPr>
          <w:b/>
          <w:bCs/>
          <w:smallCaps/>
          <w:lang w:val="en-US"/>
        </w:rPr>
        <w:t>April</w:t>
      </w:r>
      <w:r w:rsidR="00211B0C" w:rsidRPr="00843B7B">
        <w:rPr>
          <w:b/>
          <w:bCs/>
          <w:smallCaps/>
          <w:lang w:val="en-US"/>
        </w:rPr>
        <w:t xml:space="preserve"> 202</w:t>
      </w:r>
      <w:r w:rsidR="00365A2E">
        <w:rPr>
          <w:b/>
          <w:bCs/>
          <w:smallCaps/>
          <w:lang w:val="en-US"/>
        </w:rPr>
        <w:t>4</w:t>
      </w:r>
      <w:r w:rsidR="00211B0C" w:rsidRPr="00843B7B">
        <w:rPr>
          <w:b/>
          <w:bCs/>
          <w:smallCaps/>
          <w:lang w:val="en-US"/>
        </w:rPr>
        <w:t xml:space="preserve">) </w:t>
      </w:r>
      <w:permEnd w:id="1881496130"/>
    </w:p>
    <w:p w14:paraId="68059DE6" w14:textId="4D759278" w:rsidR="001439C9" w:rsidRPr="009C2CC7" w:rsidRDefault="009C2CC7" w:rsidP="009C2CC7">
      <w:pPr>
        <w:pStyle w:val="Heading1"/>
      </w:pPr>
      <w:r>
        <w:t>ARTICLE INFORMATION</w:t>
      </w:r>
    </w:p>
    <w:p w14:paraId="30B95105" w14:textId="77777777" w:rsidR="000C2E6A" w:rsidRDefault="001439C9" w:rsidP="001439C9">
      <w:pPr>
        <w:rPr>
          <w:b/>
        </w:rPr>
      </w:pPr>
      <w:r w:rsidRPr="001439C9">
        <w:rPr>
          <w:b/>
        </w:rPr>
        <w:t>Article title</w:t>
      </w:r>
      <w:r w:rsidR="000C2E6A">
        <w:rPr>
          <w:b/>
        </w:rPr>
        <w:t xml:space="preserve"> </w:t>
      </w:r>
    </w:p>
    <w:p w14:paraId="27DBA5C2" w14:textId="2FCB9900" w:rsidR="001439C9" w:rsidRPr="000C2E6A" w:rsidRDefault="000C2E6A" w:rsidP="001439C9">
      <w:r w:rsidRPr="000C2E6A">
        <w:t>From Archives to AI: Residential Property Data Across Three Decades in Brunei Darussalam</w:t>
      </w:r>
    </w:p>
    <w:p w14:paraId="76FCEA41" w14:textId="77777777" w:rsidR="000C2E6A" w:rsidRDefault="001439C9" w:rsidP="001439C9">
      <w:pPr>
        <w:rPr>
          <w:b/>
        </w:rPr>
      </w:pPr>
      <w:r w:rsidRPr="001439C9">
        <w:rPr>
          <w:b/>
        </w:rPr>
        <w:t>Authors</w:t>
      </w:r>
      <w:r w:rsidR="000C2E6A">
        <w:rPr>
          <w:b/>
        </w:rPr>
        <w:t xml:space="preserve"> </w:t>
      </w:r>
    </w:p>
    <w:p w14:paraId="3F9055E5" w14:textId="6405FA66" w:rsidR="001439C9" w:rsidRPr="000C2E6A" w:rsidRDefault="000C2E6A" w:rsidP="001439C9">
      <w:pPr>
        <w:rPr>
          <w:bCs/>
        </w:rPr>
      </w:pPr>
      <w:r w:rsidRPr="000C2E6A">
        <w:rPr>
          <w:bCs/>
        </w:rPr>
        <w:t xml:space="preserve">Haziq </w:t>
      </w:r>
      <w:proofErr w:type="gramStart"/>
      <w:r w:rsidRPr="000C2E6A">
        <w:rPr>
          <w:bCs/>
        </w:rPr>
        <w:t>Jamil</w:t>
      </w:r>
      <w:r w:rsidR="00D61005">
        <w:rPr>
          <w:bCs/>
          <w:vertAlign w:val="superscript"/>
        </w:rPr>
        <w:t>a,</w:t>
      </w:r>
      <w:r w:rsidR="00D61005" w:rsidRPr="00D61005">
        <w:rPr>
          <w:bCs/>
        </w:rPr>
        <w:t>*</w:t>
      </w:r>
      <w:proofErr w:type="gramEnd"/>
      <w:r w:rsidRPr="000C2E6A">
        <w:rPr>
          <w:bCs/>
        </w:rPr>
        <w:t xml:space="preserve">, Amira </w:t>
      </w:r>
      <w:proofErr w:type="spellStart"/>
      <w:r w:rsidRPr="000C2E6A">
        <w:rPr>
          <w:bCs/>
        </w:rPr>
        <w:t>Barizah</w:t>
      </w:r>
      <w:proofErr w:type="spellEnd"/>
      <w:r w:rsidRPr="000C2E6A">
        <w:rPr>
          <w:bCs/>
        </w:rPr>
        <w:t xml:space="preserve"> </w:t>
      </w:r>
      <w:proofErr w:type="spellStart"/>
      <w:r w:rsidRPr="000C2E6A">
        <w:rPr>
          <w:bCs/>
        </w:rPr>
        <w:t>Noorosmawie</w:t>
      </w:r>
      <w:r w:rsidR="00D61005">
        <w:rPr>
          <w:bCs/>
          <w:vertAlign w:val="superscript"/>
        </w:rPr>
        <w:t>a</w:t>
      </w:r>
      <w:proofErr w:type="spellEnd"/>
      <w:r w:rsidRPr="000C2E6A">
        <w:rPr>
          <w:bCs/>
        </w:rPr>
        <w:t xml:space="preserve">, </w:t>
      </w:r>
      <w:proofErr w:type="spellStart"/>
      <w:r w:rsidRPr="000C2E6A">
        <w:rPr>
          <w:bCs/>
        </w:rPr>
        <w:t>Hafeezul</w:t>
      </w:r>
      <w:proofErr w:type="spellEnd"/>
      <w:r w:rsidRPr="000C2E6A">
        <w:rPr>
          <w:bCs/>
        </w:rPr>
        <w:t xml:space="preserve"> </w:t>
      </w:r>
      <w:proofErr w:type="spellStart"/>
      <w:r w:rsidRPr="000C2E6A">
        <w:rPr>
          <w:bCs/>
        </w:rPr>
        <w:t>Waezz</w:t>
      </w:r>
      <w:proofErr w:type="spellEnd"/>
      <w:r w:rsidRPr="000C2E6A">
        <w:rPr>
          <w:bCs/>
        </w:rPr>
        <w:t xml:space="preserve"> </w:t>
      </w:r>
      <w:proofErr w:type="spellStart"/>
      <w:r w:rsidRPr="000C2E6A">
        <w:rPr>
          <w:bCs/>
        </w:rPr>
        <w:t>Rabu</w:t>
      </w:r>
      <w:r w:rsidR="00D61005">
        <w:rPr>
          <w:bCs/>
          <w:vertAlign w:val="superscript"/>
        </w:rPr>
        <w:t>a</w:t>
      </w:r>
      <w:proofErr w:type="spellEnd"/>
      <w:r w:rsidRPr="000C2E6A">
        <w:rPr>
          <w:bCs/>
        </w:rPr>
        <w:t xml:space="preserve">, Lutfi Abdul </w:t>
      </w:r>
      <w:proofErr w:type="spellStart"/>
      <w:r w:rsidRPr="000C2E6A">
        <w:rPr>
          <w:bCs/>
        </w:rPr>
        <w:t>Razak</w:t>
      </w:r>
      <w:r w:rsidR="00D61005">
        <w:rPr>
          <w:bCs/>
          <w:vertAlign w:val="superscript"/>
        </w:rPr>
        <w:t>b</w:t>
      </w:r>
      <w:proofErr w:type="spellEnd"/>
      <w:r w:rsidRPr="000C2E6A">
        <w:rPr>
          <w:bCs/>
        </w:rPr>
        <w:t xml:space="preserve"> </w:t>
      </w:r>
    </w:p>
    <w:p w14:paraId="5F0E3E31" w14:textId="5478F8D1" w:rsidR="000C2E6A" w:rsidRDefault="001439C9" w:rsidP="001439C9">
      <w:pPr>
        <w:rPr>
          <w:b/>
        </w:rPr>
      </w:pPr>
      <w:r w:rsidRPr="001439C9">
        <w:rPr>
          <w:b/>
        </w:rPr>
        <w:t>Affiliations</w:t>
      </w:r>
    </w:p>
    <w:p w14:paraId="435E8776" w14:textId="21902635" w:rsidR="000C2E6A" w:rsidRDefault="00D61005" w:rsidP="001439C9">
      <w:proofErr w:type="spellStart"/>
      <w:r>
        <w:rPr>
          <w:vertAlign w:val="superscript"/>
        </w:rPr>
        <w:t>a</w:t>
      </w:r>
      <w:r w:rsidR="000C2E6A" w:rsidRPr="000C2E6A">
        <w:t>Mathematical</w:t>
      </w:r>
      <w:proofErr w:type="spellEnd"/>
      <w:r w:rsidR="000C2E6A" w:rsidRPr="000C2E6A">
        <w:t xml:space="preserve"> Sciences, Faculty of Science, </w:t>
      </w:r>
      <w:proofErr w:type="spellStart"/>
      <w:r w:rsidR="000C2E6A" w:rsidRPr="000C2E6A">
        <w:t>Universiti</w:t>
      </w:r>
      <w:proofErr w:type="spellEnd"/>
      <w:r w:rsidR="000C2E6A" w:rsidRPr="000C2E6A">
        <w:t xml:space="preserve"> Brunei Darussalam, Jalan </w:t>
      </w:r>
      <w:proofErr w:type="spellStart"/>
      <w:r w:rsidR="000C2E6A" w:rsidRPr="000C2E6A">
        <w:t>Tungku</w:t>
      </w:r>
      <w:proofErr w:type="spellEnd"/>
      <w:r w:rsidR="000C2E6A" w:rsidRPr="000C2E6A">
        <w:t xml:space="preserve"> Link, Bandar Seri Begawan BE1410, Brunei Darussalam</w:t>
      </w:r>
    </w:p>
    <w:p w14:paraId="68AE4B39" w14:textId="29BCF888" w:rsidR="00805245" w:rsidRPr="000C2E6A" w:rsidRDefault="00D61005" w:rsidP="001439C9">
      <w:proofErr w:type="spellStart"/>
      <w:r>
        <w:rPr>
          <w:vertAlign w:val="superscript"/>
        </w:rPr>
        <w:t>b</w:t>
      </w:r>
      <w:r w:rsidR="00805245">
        <w:t>UBD</w:t>
      </w:r>
      <w:proofErr w:type="spellEnd"/>
      <w:r w:rsidR="00805245">
        <w:t xml:space="preserve"> School of Business and Economics</w:t>
      </w:r>
      <w:r w:rsidR="00805245" w:rsidRPr="000C2E6A">
        <w:t xml:space="preserve">, </w:t>
      </w:r>
      <w:proofErr w:type="spellStart"/>
      <w:r w:rsidR="00805245" w:rsidRPr="000C2E6A">
        <w:t>Universiti</w:t>
      </w:r>
      <w:proofErr w:type="spellEnd"/>
      <w:r w:rsidR="00805245" w:rsidRPr="000C2E6A">
        <w:t xml:space="preserve"> Brunei Darussalam, Jalan </w:t>
      </w:r>
      <w:proofErr w:type="spellStart"/>
      <w:r w:rsidR="00805245" w:rsidRPr="000C2E6A">
        <w:t>Tungku</w:t>
      </w:r>
      <w:proofErr w:type="spellEnd"/>
      <w:r w:rsidR="00805245" w:rsidRPr="000C2E6A">
        <w:t xml:space="preserve"> Link, Bandar Seri Begawan BE1410, Brunei Darussalam</w:t>
      </w:r>
    </w:p>
    <w:p w14:paraId="06C83E36" w14:textId="7734E5BD" w:rsidR="001439C9" w:rsidRPr="001439C9" w:rsidRDefault="001439C9" w:rsidP="001439C9">
      <w:pPr>
        <w:rPr>
          <w:b/>
        </w:rPr>
      </w:pPr>
      <w:r w:rsidRPr="001439C9">
        <w:rPr>
          <w:b/>
        </w:rPr>
        <w:t>Corresponding author’s email address and Twitter handle</w:t>
      </w:r>
    </w:p>
    <w:p w14:paraId="049F4B3E" w14:textId="6A6EDC7E" w:rsidR="000C2E6A" w:rsidRDefault="000C2E6A" w:rsidP="001439C9">
      <w:hyperlink r:id="rId8" w:history="1">
        <w:r w:rsidRPr="000D1ECC">
          <w:rPr>
            <w:rStyle w:val="Hyperlink"/>
          </w:rPr>
          <w:t>haziq.jamil@ubd.edu.bn</w:t>
        </w:r>
      </w:hyperlink>
      <w:r>
        <w:t xml:space="preserve"> </w:t>
      </w:r>
    </w:p>
    <w:p w14:paraId="0E682192" w14:textId="484B1CDE" w:rsidR="001439C9" w:rsidRPr="001439C9" w:rsidRDefault="001439C9" w:rsidP="001439C9">
      <w:pPr>
        <w:rPr>
          <w:i/>
        </w:rPr>
      </w:pPr>
      <w:r w:rsidRPr="001439C9">
        <w:rPr>
          <w:b/>
        </w:rPr>
        <w:t>Keywords</w:t>
      </w:r>
    </w:p>
    <w:p w14:paraId="55320606" w14:textId="71FABCEF" w:rsidR="000C2E6A" w:rsidRPr="000C2E6A" w:rsidRDefault="000C2E6A" w:rsidP="001439C9">
      <w:pPr>
        <w:rPr>
          <w:i/>
          <w:iCs/>
        </w:rPr>
      </w:pPr>
      <w:r w:rsidRPr="000C2E6A">
        <w:rPr>
          <w:i/>
          <w:iCs/>
        </w:rPr>
        <w:t>Housing Market; Property Listings; Spatial Data; Web Scraping; Large Language Models; Brunei.</w:t>
      </w:r>
    </w:p>
    <w:p w14:paraId="6606DACC" w14:textId="4D948152" w:rsidR="001439C9" w:rsidRPr="001439C9" w:rsidRDefault="001439C9" w:rsidP="001439C9">
      <w:pPr>
        <w:rPr>
          <w:b/>
        </w:rPr>
      </w:pPr>
      <w:r w:rsidRPr="001439C9">
        <w:rPr>
          <w:b/>
        </w:rPr>
        <w:t>Abstract</w:t>
      </w:r>
    </w:p>
    <w:p w14:paraId="3A87E4B2" w14:textId="35D8657A" w:rsidR="0037122D" w:rsidRPr="0037122D" w:rsidRDefault="00A12387">
      <w:r w:rsidRPr="00A12387">
        <w:t>This article introduces the first publicly available data set for analysing the Brunei housing market, covering more than 30,000 property listings from 1993 to early 2025. The data set, curated from property advertisements in newspapers and online platforms, includes key attributes such as price, location, property type, and physical characteristics, enriched with area-level spatial information. Comprehensive and historical, it complements the Brunei Darussalam Central Bank’s Residential Property Price Index (RPPI), addressing the limitations of restricted access to raw RPPI data and its relatively short timeline since its inception in 2015. Data collection involved manual transcription from archival sources and automated web scraping using programmatic methods, supported by innovative processing with Large Language Models (LLMs) to codify unstructured text. The data set enables spatial and temporal analysis, with potential applications in economics, urban planning, and real estate research. Although listing prices are only a proxy for market values and may deviate from actual sale prices due to negotiation dynamics and other factors, this data set still provides a valuable resource for quantitative analyses of housing market trends and for informing policy decisions.</w:t>
      </w:r>
    </w:p>
    <w:p w14:paraId="67254D57" w14:textId="7B14060E" w:rsidR="0046718D" w:rsidRPr="0046718D" w:rsidRDefault="001955DF" w:rsidP="0046718D">
      <w:pPr>
        <w:pStyle w:val="Heading1"/>
        <w:rPr>
          <w:rFonts w:asciiTheme="minorHAnsi" w:hAnsiTheme="minorHAnsi" w:cstheme="minorHAnsi"/>
          <w:b w:val="0"/>
          <w:bCs/>
          <w:i/>
          <w:iCs/>
          <w:color w:val="4472C4" w:themeColor="accent1"/>
          <w:sz w:val="20"/>
          <w:szCs w:val="20"/>
        </w:rPr>
      </w:pPr>
      <w:r>
        <w:t>SPECIFICATIONS TABLE</w:t>
      </w:r>
      <w:r w:rsidR="0046718D">
        <w:br/>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1875"/>
        <w:gridCol w:w="7455"/>
      </w:tblGrid>
      <w:tr w:rsidR="001955DF" w:rsidRPr="001955DF" w14:paraId="2544B580" w14:textId="77777777" w:rsidTr="006E2F5D">
        <w:tc>
          <w:tcPr>
            <w:tcW w:w="18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A7E3C0A" w14:textId="77777777" w:rsidR="001955DF" w:rsidRPr="001955DF" w:rsidRDefault="001955DF" w:rsidP="001955DF">
            <w:pPr>
              <w:rPr>
                <w:b/>
                <w:color w:val="000000" w:themeColor="text1"/>
              </w:rPr>
            </w:pPr>
            <w:r w:rsidRPr="001955DF">
              <w:rPr>
                <w:b/>
                <w:color w:val="000000" w:themeColor="text1"/>
              </w:rPr>
              <w:t>Subject</w:t>
            </w:r>
          </w:p>
        </w:tc>
        <w:tc>
          <w:tcPr>
            <w:tcW w:w="7455" w:type="dxa"/>
            <w:tcBorders>
              <w:top w:val="single" w:sz="8" w:space="0" w:color="000000" w:themeColor="text1"/>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7D22E3E" w14:textId="360245E3" w:rsidR="001955DF" w:rsidRPr="00CE0746" w:rsidRDefault="00CE0746" w:rsidP="001955DF">
            <w:pPr>
              <w:rPr>
                <w:rFonts w:ascii="Calibri" w:hAnsi="Calibri" w:cs="Calibri"/>
                <w:color w:val="000000"/>
              </w:rPr>
            </w:pPr>
            <w:r>
              <w:rPr>
                <w:rFonts w:ascii="Calibri" w:hAnsi="Calibri" w:cs="Calibri"/>
                <w:color w:val="000000"/>
              </w:rPr>
              <w:t>Real Estate Economics</w:t>
            </w:r>
          </w:p>
        </w:tc>
      </w:tr>
      <w:tr w:rsidR="001955DF" w:rsidRPr="001955DF" w14:paraId="5B1B03A7"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7F3B316" w14:textId="77777777" w:rsidR="001955DF" w:rsidRPr="001955DF" w:rsidRDefault="001955DF" w:rsidP="001955DF">
            <w:pPr>
              <w:rPr>
                <w:b/>
                <w:color w:val="000000" w:themeColor="text1"/>
              </w:rPr>
            </w:pPr>
            <w:r w:rsidRPr="001955DF">
              <w:rPr>
                <w:b/>
                <w:color w:val="000000" w:themeColor="text1"/>
              </w:rPr>
              <w:lastRenderedPageBreak/>
              <w:t>Specific subject are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B2A26B0" w14:textId="1B4219CF" w:rsidR="001955DF" w:rsidRPr="00CE0746" w:rsidRDefault="00CE0746" w:rsidP="001955DF">
            <w:pPr>
              <w:rPr>
                <w:i/>
                <w:color w:val="4472C4" w:themeColor="accent1"/>
                <w:lang w:val="en-US"/>
              </w:rPr>
            </w:pPr>
            <w:r w:rsidRPr="00CE0746">
              <w:rPr>
                <w:color w:val="000000" w:themeColor="text1"/>
              </w:rPr>
              <w:t>Residential property data across three decades in Brunei for spatial, temporal, and economic analysis.</w:t>
            </w:r>
          </w:p>
        </w:tc>
      </w:tr>
      <w:tr w:rsidR="001955DF" w:rsidRPr="001955DF" w14:paraId="58F36373"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CB2F2D4" w14:textId="77777777" w:rsidR="001955DF" w:rsidRPr="001955DF" w:rsidRDefault="001955DF" w:rsidP="001955DF">
            <w:pPr>
              <w:rPr>
                <w:b/>
                <w:color w:val="000000" w:themeColor="text1"/>
              </w:rPr>
            </w:pPr>
            <w:r w:rsidRPr="001955DF">
              <w:rPr>
                <w:b/>
                <w:color w:val="000000" w:themeColor="text1"/>
              </w:rPr>
              <w:t>Type of dat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C6B3C42" w14:textId="06D6E075" w:rsidR="00CE0746" w:rsidRPr="001955DF" w:rsidRDefault="00CE0746" w:rsidP="006E2F5D">
            <w:pPr>
              <w:spacing w:after="0"/>
              <w:rPr>
                <w:color w:val="000000" w:themeColor="text1"/>
              </w:rPr>
            </w:pPr>
            <w:r>
              <w:rPr>
                <w:color w:val="000000" w:themeColor="text1"/>
              </w:rPr>
              <w:t>Table (Raw) in Comma Separated Values (CSV) format.</w:t>
            </w:r>
          </w:p>
        </w:tc>
      </w:tr>
      <w:tr w:rsidR="001955DF" w:rsidRPr="001955DF" w14:paraId="37A9FE93" w14:textId="77777777" w:rsidTr="001D3CCF">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C3B2AD1" w14:textId="77777777" w:rsidR="001955DF" w:rsidRPr="001955DF" w:rsidRDefault="001955DF" w:rsidP="001955DF">
            <w:pPr>
              <w:rPr>
                <w:b/>
                <w:color w:val="000000" w:themeColor="text1"/>
              </w:rPr>
            </w:pPr>
            <w:r w:rsidRPr="001955DF">
              <w:rPr>
                <w:b/>
                <w:color w:val="000000" w:themeColor="text1"/>
              </w:rPr>
              <w:t>Data collec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0903766" w14:textId="31715FD4" w:rsidR="00CE0746" w:rsidRPr="001955DF" w:rsidRDefault="00CE0746" w:rsidP="001955DF">
            <w:pPr>
              <w:rPr>
                <w:i/>
                <w:color w:val="4472C4" w:themeColor="accent1"/>
              </w:rPr>
            </w:pPr>
            <w:r>
              <w:rPr>
                <w:iCs/>
              </w:rPr>
              <w:t>The d</w:t>
            </w:r>
            <w:r w:rsidRPr="00CE0746">
              <w:rPr>
                <w:iCs/>
              </w:rPr>
              <w:t>ata were collected via manual transcription from newspaper advertisements and automated web scraping using R software (</w:t>
            </w:r>
            <w:proofErr w:type="spellStart"/>
            <w:r w:rsidRPr="00CE0746">
              <w:rPr>
                <w:iCs/>
              </w:rPr>
              <w:t>rvest</w:t>
            </w:r>
            <w:proofErr w:type="spellEnd"/>
            <w:r w:rsidRPr="00CE0746">
              <w:rPr>
                <w:iCs/>
              </w:rPr>
              <w:t xml:space="preserve"> package). Large Language Models (</w:t>
            </w:r>
            <w:proofErr w:type="spellStart"/>
            <w:r w:rsidR="00F82553">
              <w:rPr>
                <w:iCs/>
              </w:rPr>
              <w:t>DeepSeek</w:t>
            </w:r>
            <w:proofErr w:type="spellEnd"/>
            <w:r w:rsidR="00F82553">
              <w:rPr>
                <w:iCs/>
              </w:rPr>
              <w:t xml:space="preserve"> R1 Distilled </w:t>
            </w:r>
            <w:proofErr w:type="spellStart"/>
            <w:r w:rsidR="00F82553">
              <w:rPr>
                <w:iCs/>
              </w:rPr>
              <w:t>Qwen</w:t>
            </w:r>
            <w:proofErr w:type="spellEnd"/>
            <w:r w:rsidRPr="00CE0746">
              <w:rPr>
                <w:iCs/>
              </w:rPr>
              <w:t xml:space="preserve"> </w:t>
            </w:r>
            <w:r w:rsidR="00F82553">
              <w:rPr>
                <w:iCs/>
              </w:rPr>
              <w:t>14B</w:t>
            </w:r>
            <w:r w:rsidRPr="00CE0746">
              <w:rPr>
                <w:iCs/>
              </w:rPr>
              <w:t xml:space="preserve"> via </w:t>
            </w:r>
            <w:proofErr w:type="spellStart"/>
            <w:r w:rsidR="00E7317D">
              <w:rPr>
                <w:iCs/>
              </w:rPr>
              <w:t>Ollama</w:t>
            </w:r>
            <w:proofErr w:type="spellEnd"/>
            <w:r w:rsidRPr="00CE0746">
              <w:rPr>
                <w:iCs/>
              </w:rPr>
              <w:t xml:space="preserve">) were employed to </w:t>
            </w:r>
            <w:r w:rsidR="00522893">
              <w:rPr>
                <w:iCs/>
              </w:rPr>
              <w:t>process</w:t>
            </w:r>
            <w:r w:rsidRPr="00CE0746">
              <w:rPr>
                <w:iCs/>
              </w:rPr>
              <w:t xml:space="preserve"> unstructured text into structured formats. Inclusion criteria focused on property listings with price, location, and type, while duplicates were removed. Spatial data were harmoni</w:t>
            </w:r>
            <w:r w:rsidR="00364DA7">
              <w:rPr>
                <w:iCs/>
              </w:rPr>
              <w:t>s</w:t>
            </w:r>
            <w:r w:rsidRPr="00CE0746">
              <w:rPr>
                <w:iCs/>
              </w:rPr>
              <w:t xml:space="preserve">ed to match official administrative boundaries for consistency. </w:t>
            </w:r>
          </w:p>
        </w:tc>
      </w:tr>
      <w:tr w:rsidR="001955DF" w:rsidRPr="001955DF" w14:paraId="5F006001" w14:textId="77777777" w:rsidTr="0088414C">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F9821ED" w14:textId="77777777" w:rsidR="001955DF" w:rsidRPr="001955DF" w:rsidRDefault="001955DF" w:rsidP="001955DF">
            <w:pPr>
              <w:rPr>
                <w:b/>
                <w:color w:val="000000" w:themeColor="text1"/>
              </w:rPr>
            </w:pPr>
            <w:r w:rsidRPr="001955DF">
              <w:rPr>
                <w:b/>
                <w:color w:val="000000" w:themeColor="text1"/>
              </w:rPr>
              <w:t>Data source loca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0956995" w14:textId="265A2E6B" w:rsidR="001955DF" w:rsidRPr="004715B1" w:rsidRDefault="004715B1" w:rsidP="001955DF">
            <w:pPr>
              <w:rPr>
                <w:color w:val="000000" w:themeColor="text1"/>
              </w:rPr>
            </w:pPr>
            <w:r>
              <w:rPr>
                <w:color w:val="000000" w:themeColor="text1"/>
              </w:rPr>
              <w:t>The data were collected in Brunei Darussalam and are stored in a public GitHub repository.</w:t>
            </w:r>
          </w:p>
        </w:tc>
      </w:tr>
      <w:tr w:rsidR="001955DF" w:rsidRPr="001955DF" w14:paraId="2BF6F8CA" w14:textId="77777777" w:rsidTr="009D5F0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C6FEF44" w14:textId="77777777" w:rsidR="001955DF" w:rsidRPr="001955DF" w:rsidRDefault="001955DF" w:rsidP="001955DF">
            <w:pPr>
              <w:rPr>
                <w:b/>
                <w:bCs/>
                <w:color w:val="000000" w:themeColor="text1"/>
              </w:rPr>
            </w:pPr>
            <w:r w:rsidRPr="001955DF">
              <w:rPr>
                <w:b/>
                <w:bCs/>
                <w:color w:val="000000" w:themeColor="text1"/>
              </w:rPr>
              <w:t>Data accessibility</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7390C5E" w14:textId="78794F48" w:rsidR="001955DF" w:rsidRPr="001955DF" w:rsidRDefault="001955DF" w:rsidP="001955DF">
            <w:pPr>
              <w:rPr>
                <w:color w:val="000000" w:themeColor="text1"/>
              </w:rPr>
            </w:pPr>
            <w:r w:rsidRPr="001955DF">
              <w:rPr>
                <w:color w:val="000000" w:themeColor="text1"/>
              </w:rPr>
              <w:t xml:space="preserve">Repository name: </w:t>
            </w:r>
            <w:r w:rsidR="004715B1">
              <w:rPr>
                <w:color w:val="000000" w:themeColor="text1"/>
              </w:rPr>
              <w:t>GitHub/</w:t>
            </w:r>
            <w:proofErr w:type="spellStart"/>
            <w:r w:rsidR="004715B1">
              <w:rPr>
                <w:color w:val="000000" w:themeColor="text1"/>
              </w:rPr>
              <w:t>Bruneiverse</w:t>
            </w:r>
            <w:proofErr w:type="spellEnd"/>
          </w:p>
          <w:p w14:paraId="24971291" w14:textId="66FEA963" w:rsidR="001955DF" w:rsidRPr="001955DF" w:rsidRDefault="001955DF" w:rsidP="001955DF">
            <w:pPr>
              <w:rPr>
                <w:color w:val="4472C4" w:themeColor="accent1"/>
              </w:rPr>
            </w:pPr>
            <w:r w:rsidRPr="001955DF">
              <w:rPr>
                <w:color w:val="000000" w:themeColor="text1"/>
              </w:rPr>
              <w:t>Data identification number</w:t>
            </w:r>
            <w:r w:rsidR="007E5D40" w:rsidRPr="007E5D40">
              <w:rPr>
                <w:color w:val="000000" w:themeColor="text1"/>
              </w:rPr>
              <w:t>:</w:t>
            </w:r>
            <w:r w:rsidR="00AF5D54">
              <w:rPr>
                <w:color w:val="4472C4" w:themeColor="accent1"/>
              </w:rPr>
              <w:t xml:space="preserve"> </w:t>
            </w:r>
            <w:r w:rsidR="004715B1" w:rsidRPr="004715B1">
              <w:t>N/A</w:t>
            </w:r>
          </w:p>
          <w:p w14:paraId="0FC5A27B" w14:textId="5B7C4C70" w:rsidR="001955DF" w:rsidRPr="004715B1" w:rsidRDefault="001955DF" w:rsidP="001955DF">
            <w:pPr>
              <w:rPr>
                <w:bCs/>
                <w:color w:val="4472C4" w:themeColor="accent1"/>
              </w:rPr>
            </w:pPr>
            <w:r w:rsidRPr="001955DF">
              <w:rPr>
                <w:color w:val="000000" w:themeColor="text1"/>
              </w:rPr>
              <w:t>Direct URL to data:</w:t>
            </w:r>
            <w:r w:rsidRPr="001955DF">
              <w:rPr>
                <w:b/>
                <w:color w:val="000000" w:themeColor="text1"/>
              </w:rPr>
              <w:t xml:space="preserve"> </w:t>
            </w:r>
            <w:hyperlink r:id="rId9" w:history="1">
              <w:r w:rsidR="004715B1" w:rsidRPr="000D1ECC">
                <w:rPr>
                  <w:rStyle w:val="Hyperlink"/>
                  <w:bCs/>
                </w:rPr>
                <w:t>https://bruneiverse.github.io/house-data/data/hspbn_2024-12-12.csv</w:t>
              </w:r>
            </w:hyperlink>
            <w:r w:rsidR="004715B1">
              <w:rPr>
                <w:bCs/>
                <w:color w:val="000000" w:themeColor="text1"/>
              </w:rPr>
              <w:t xml:space="preserve"> </w:t>
            </w:r>
          </w:p>
        </w:tc>
      </w:tr>
      <w:tr w:rsidR="001955DF" w:rsidRPr="001955DF" w14:paraId="134FDB4E" w14:textId="77777777" w:rsidTr="005B3DD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CB32863" w14:textId="77777777" w:rsidR="001955DF" w:rsidRPr="001955DF" w:rsidRDefault="001955DF" w:rsidP="001955DF">
            <w:pPr>
              <w:rPr>
                <w:b/>
                <w:color w:val="000000" w:themeColor="text1"/>
              </w:rPr>
            </w:pPr>
            <w:r w:rsidRPr="001955DF">
              <w:rPr>
                <w:b/>
                <w:color w:val="000000" w:themeColor="text1"/>
              </w:rPr>
              <w:t>Related research article</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20E8D4E" w14:textId="37B7A5BA" w:rsidR="001955DF" w:rsidRPr="004A0B32" w:rsidRDefault="004A0B32" w:rsidP="001D38D1">
            <w:pPr>
              <w:rPr>
                <w:color w:val="000000" w:themeColor="text1"/>
              </w:rPr>
            </w:pPr>
            <w:r>
              <w:rPr>
                <w:color w:val="000000" w:themeColor="text1"/>
              </w:rPr>
              <w:t>None.</w:t>
            </w:r>
          </w:p>
        </w:tc>
      </w:tr>
    </w:tbl>
    <w:p w14:paraId="1116AB89" w14:textId="77777777" w:rsidR="009C2CC7" w:rsidRPr="009C2CC7" w:rsidRDefault="009C2CC7">
      <w:pPr>
        <w:rPr>
          <w:color w:val="4472C4" w:themeColor="accent1"/>
        </w:rPr>
      </w:pPr>
    </w:p>
    <w:p w14:paraId="38ABECB8" w14:textId="0A8B5ECE" w:rsidR="002522A8" w:rsidRPr="00235CD6" w:rsidRDefault="00907752" w:rsidP="00165291">
      <w:pPr>
        <w:pStyle w:val="Heading1"/>
        <w:rPr>
          <w:lang w:val="en-US"/>
        </w:rPr>
      </w:pPr>
      <w:r w:rsidRPr="00235CD6">
        <w:rPr>
          <w:lang w:val="en-US"/>
        </w:rPr>
        <w:t>VALUE OF THE DATA</w:t>
      </w:r>
    </w:p>
    <w:p w14:paraId="56EF6DF0" w14:textId="77777777" w:rsidR="009A049E" w:rsidRDefault="009A049E" w:rsidP="009A049E">
      <w:pPr>
        <w:numPr>
          <w:ilvl w:val="0"/>
          <w:numId w:val="7"/>
        </w:numPr>
      </w:pPr>
      <w:r>
        <w:rPr>
          <w:b/>
          <w:bCs/>
        </w:rPr>
        <w:t>A first-of-its-kind data set for Brunei</w:t>
      </w:r>
      <w:r>
        <w:t>. This data set is the first publicly available compilation of Brunei’s residential property data, covering 31,116 listings from 1993 to early 2025. Previous studies on Brunei’s housing have either relied on recent or non-spatial data [1,2</w:t>
      </w:r>
      <w:proofErr w:type="gramStart"/>
      <w:r>
        <w:t>], or</w:t>
      </w:r>
      <w:proofErr w:type="gramEnd"/>
      <w:r>
        <w:t xml:space="preserve"> have primarily employed qualitative methods due to the absence of structured data [3,4]. Researchers may use this data to explore temporal variations in property listings and to compare housing characteristics across different regions within Brunei.</w:t>
      </w:r>
    </w:p>
    <w:p w14:paraId="2B27CF84" w14:textId="77777777" w:rsidR="009A049E" w:rsidRDefault="009A049E" w:rsidP="009A049E">
      <w:pPr>
        <w:numPr>
          <w:ilvl w:val="0"/>
          <w:numId w:val="7"/>
        </w:numPr>
      </w:pPr>
      <w:r>
        <w:rPr>
          <w:b/>
          <w:bCs/>
        </w:rPr>
        <w:t>Historical and spatial insights</w:t>
      </w:r>
      <w:r>
        <w:t>. Spanning over three decades, this data set enables analysis of long-term housing trends at various administrative levels in Brunei, providing insights into urban development patterns, regional differences, and the evolution of housing characteristics over time. This historical depth is particularly valuable given the lack of data prior to the establishment of the Residential Property Price Index (RPPI) [5] in 2015.</w:t>
      </w:r>
    </w:p>
    <w:p w14:paraId="1BA64B52" w14:textId="68D5E063" w:rsidR="009A049E" w:rsidRDefault="009A049E" w:rsidP="009A049E">
      <w:pPr>
        <w:numPr>
          <w:ilvl w:val="0"/>
          <w:numId w:val="7"/>
        </w:numPr>
      </w:pPr>
      <w:r>
        <w:rPr>
          <w:b/>
          <w:bCs/>
        </w:rPr>
        <w:t>Methodological innovation in data curation</w:t>
      </w:r>
      <w:r>
        <w:t xml:space="preserve">. The data collection process employs a unique combination of manual transcription from archival sources, automated web scraping, and AI-based data cleaning using Large Language Models (LLMs). This multi-method approach offers </w:t>
      </w:r>
      <w:r>
        <w:lastRenderedPageBreak/>
        <w:t>a reproducible framework for assembling complex data sets, which can be adapted for similar data collection efforts in other domains, thereby advancing best practices in the field.</w:t>
      </w:r>
    </w:p>
    <w:p w14:paraId="67F52B7D" w14:textId="77777777" w:rsidR="009A049E" w:rsidRDefault="009A049E" w:rsidP="009A049E">
      <w:pPr>
        <w:numPr>
          <w:ilvl w:val="0"/>
          <w:numId w:val="7"/>
        </w:numPr>
      </w:pPr>
      <w:r>
        <w:rPr>
          <w:b/>
          <w:bCs/>
        </w:rPr>
        <w:t>Opportunities for handling of missing data</w:t>
      </w:r>
      <w:r>
        <w:t>. The data set includes instances of missing data, particularly in house characteristics, which present opportunities for further research on data imputation techniques. Researchers may explore advanced statistical and machine learning methods to address missing values and improve data reliability. The structured format and detailed documentation of the data set support such methodological investigations, making it a valuable testbed for developing and evaluating new approaches to handling incomplete data in real-world data sets.</w:t>
      </w:r>
    </w:p>
    <w:p w14:paraId="2C9BB042" w14:textId="1152FD17" w:rsidR="00D93A5D" w:rsidRPr="00D93A5D" w:rsidRDefault="001A2291" w:rsidP="00165291">
      <w:pPr>
        <w:pStyle w:val="Heading1"/>
        <w:rPr>
          <w:lang w:val="en-US"/>
        </w:rPr>
      </w:pPr>
      <w:r>
        <w:rPr>
          <w:lang w:val="en-US"/>
        </w:rPr>
        <w:t>BACKGROUND</w:t>
      </w:r>
    </w:p>
    <w:p w14:paraId="1320C95B" w14:textId="77777777" w:rsidR="00CE2F32" w:rsidRDefault="00CE2F32" w:rsidP="00CE2F32">
      <w:r>
        <w:t>The housing market is a key indicator of economic health and social well-being, yet comprehensive and publicly accessible data sets in Brunei remain limited. To the best of our knowledge, this is the first data set of its kind in Brunei, motivated by the need to fill the gap in publicly available local housing market data.</w:t>
      </w:r>
    </w:p>
    <w:p w14:paraId="6BD9644C" w14:textId="77777777" w:rsidR="00CE2F32" w:rsidRDefault="00CE2F32" w:rsidP="00CE2F32">
      <w:r>
        <w:t>Currently, the Brunei Darussalam Central Bank (BDCB) produces a Residential Property Price Index (RPPI) [5] using data sourced from financial institutions, such as bank loan data sets. While the RPPI is published quarterly, the underlying raw data is not publicly available due to privacy restrictions. This limits research opportunities and transparency in understanding broader housing market trends. Furthermore, since the RPPI only began in 2015, historical housing data for Brunei is lacking.</w:t>
      </w:r>
    </w:p>
    <w:p w14:paraId="0DE9B950" w14:textId="77777777" w:rsidR="00CE2F32" w:rsidRDefault="00CE2F32" w:rsidP="00CE2F32">
      <w:r>
        <w:t>We address these challenges by providing a cost-effective and timely means to collect and analyse housing market data. Covering records from 1993 onward, it offers historical depth that complements–and extends beyond–the RPPI. It is valuable not only for tracking property price trends but also for advancing research in economics, urban planning, and real estate, supporting informed decision-making across sectors.</w:t>
      </w:r>
    </w:p>
    <w:p w14:paraId="71C1941A" w14:textId="5A8E177D" w:rsidR="00C53AEB" w:rsidRPr="00165291" w:rsidRDefault="001C7D7C" w:rsidP="00165291">
      <w:pPr>
        <w:pStyle w:val="Heading1"/>
        <w:rPr>
          <w:lang w:val="en-US"/>
        </w:rPr>
      </w:pPr>
      <w:r w:rsidRPr="00235CD6">
        <w:rPr>
          <w:lang w:val="en-US"/>
        </w:rPr>
        <w:t>DATA DESCRIPTION</w:t>
      </w:r>
    </w:p>
    <w:p w14:paraId="6B5F4B6B" w14:textId="77777777" w:rsidR="00B161D0" w:rsidRDefault="00B161D0" w:rsidP="00B161D0">
      <w:r>
        <w:t xml:space="preserve">The data has been curated into a single Comma-Separated Values (CSV) file named hspbn_2024-12-12.csv. The data set contains 31,116 property listing records which are enriched with area-level geotagged spatial information, spanning a period of 33 years from Mar 1993 to Feb 2025. The 18 columns of this data set capture information for each property listing as detailed in </w:t>
      </w:r>
      <w:hyperlink w:anchor="tbl-codebook">
        <w:r>
          <w:rPr>
            <w:rStyle w:val="Hyperlink"/>
          </w:rPr>
          <w:t>Table 1</w:t>
        </w:r>
      </w:hyperlink>
      <w:r>
        <w:t xml:space="preserve"> below.</w:t>
      </w:r>
    </w:p>
    <w:tbl>
      <w:tblPr>
        <w:tblW w:w="5000" w:type="pct"/>
        <w:tblLayout w:type="fixed"/>
        <w:tblLook w:val="0000" w:firstRow="0" w:lastRow="0" w:firstColumn="0" w:lastColumn="0" w:noHBand="0" w:noVBand="0"/>
      </w:tblPr>
      <w:tblGrid>
        <w:gridCol w:w="9026"/>
      </w:tblGrid>
      <w:tr w:rsidR="00C53AEB" w14:paraId="733BDAF1" w14:textId="77777777" w:rsidTr="00766EA7">
        <w:tc>
          <w:tcPr>
            <w:tcW w:w="7920" w:type="dxa"/>
          </w:tcPr>
          <w:p w14:paraId="6C7E2944" w14:textId="77777777" w:rsidR="00C53AEB" w:rsidRDefault="00C53AEB" w:rsidP="00766EA7">
            <w:pPr>
              <w:spacing w:before="200"/>
            </w:pPr>
            <w:bookmarkStart w:id="0" w:name="tbl-codebook"/>
            <w:r>
              <w:t>Table 1: Codebook for the house price data set.</w:t>
            </w:r>
          </w:p>
          <w:tbl>
            <w:tblPr>
              <w:tblW w:w="0" w:type="auto"/>
              <w:jc w:val="center"/>
              <w:tblCellMar>
                <w:left w:w="60" w:type="dxa"/>
                <w:right w:w="60" w:type="dxa"/>
              </w:tblCellMar>
              <w:tblLook w:val="0000" w:firstRow="0" w:lastRow="0" w:firstColumn="0" w:lastColumn="0" w:noHBand="0" w:noVBand="0"/>
            </w:tblPr>
            <w:tblGrid>
              <w:gridCol w:w="323"/>
              <w:gridCol w:w="1201"/>
              <w:gridCol w:w="1052"/>
              <w:gridCol w:w="6234"/>
            </w:tblGrid>
            <w:tr w:rsidR="00C53AEB" w14:paraId="29EBC434" w14:textId="77777777" w:rsidTr="00C53AEB">
              <w:trPr>
                <w:cantSplit/>
                <w:tblHeader/>
                <w:jc w:val="center"/>
              </w:trPr>
              <w:tc>
                <w:tcPr>
                  <w:tcW w:w="323" w:type="dxa"/>
                  <w:tcBorders>
                    <w:top w:val="single" w:sz="4" w:space="0" w:color="auto"/>
                    <w:bottom w:val="single" w:sz="4" w:space="0" w:color="auto"/>
                  </w:tcBorders>
                </w:tcPr>
                <w:p w14:paraId="3F02056C" w14:textId="77777777" w:rsidR="00C53AEB" w:rsidRDefault="00C53AEB" w:rsidP="00766EA7">
                  <w:pPr>
                    <w:keepNext/>
                    <w:spacing w:after="60"/>
                  </w:pPr>
                </w:p>
              </w:tc>
              <w:tc>
                <w:tcPr>
                  <w:tcW w:w="1201" w:type="dxa"/>
                  <w:tcBorders>
                    <w:top w:val="single" w:sz="4" w:space="0" w:color="auto"/>
                    <w:bottom w:val="single" w:sz="4" w:space="0" w:color="auto"/>
                  </w:tcBorders>
                </w:tcPr>
                <w:p w14:paraId="4B96D37B" w14:textId="77777777" w:rsidR="00C53AEB" w:rsidRDefault="00C53AEB" w:rsidP="00766EA7">
                  <w:pPr>
                    <w:keepNext/>
                    <w:spacing w:after="60"/>
                  </w:pPr>
                  <w:r>
                    <w:rPr>
                      <w:rFonts w:ascii="Calibri" w:hAnsi="Calibri"/>
                      <w:sz w:val="20"/>
                    </w:rPr>
                    <w:t>Variable</w:t>
                  </w:r>
                </w:p>
              </w:tc>
              <w:tc>
                <w:tcPr>
                  <w:tcW w:w="1052" w:type="dxa"/>
                  <w:tcBorders>
                    <w:top w:val="single" w:sz="4" w:space="0" w:color="auto"/>
                    <w:bottom w:val="single" w:sz="4" w:space="0" w:color="auto"/>
                  </w:tcBorders>
                </w:tcPr>
                <w:p w14:paraId="743BE7F4" w14:textId="77777777" w:rsidR="00C53AEB" w:rsidRDefault="00C53AEB" w:rsidP="00766EA7">
                  <w:pPr>
                    <w:keepNext/>
                    <w:spacing w:after="60"/>
                  </w:pPr>
                  <w:r>
                    <w:rPr>
                      <w:rFonts w:ascii="Calibri" w:hAnsi="Calibri"/>
                      <w:sz w:val="20"/>
                    </w:rPr>
                    <w:t>Type</w:t>
                  </w:r>
                </w:p>
              </w:tc>
              <w:tc>
                <w:tcPr>
                  <w:tcW w:w="6234" w:type="dxa"/>
                  <w:tcBorders>
                    <w:top w:val="single" w:sz="4" w:space="0" w:color="auto"/>
                    <w:bottom w:val="single" w:sz="4" w:space="0" w:color="auto"/>
                  </w:tcBorders>
                </w:tcPr>
                <w:p w14:paraId="393E666A" w14:textId="77777777" w:rsidR="00C53AEB" w:rsidRDefault="00C53AEB" w:rsidP="00766EA7">
                  <w:pPr>
                    <w:keepNext/>
                    <w:spacing w:after="60"/>
                  </w:pPr>
                  <w:r>
                    <w:rPr>
                      <w:rFonts w:ascii="Calibri" w:hAnsi="Calibri"/>
                      <w:sz w:val="20"/>
                    </w:rPr>
                    <w:t>Details</w:t>
                  </w:r>
                </w:p>
              </w:tc>
            </w:tr>
            <w:tr w:rsidR="00C53AEB" w14:paraId="45FC3712" w14:textId="77777777" w:rsidTr="00C53AEB">
              <w:trPr>
                <w:cantSplit/>
                <w:jc w:val="center"/>
              </w:trPr>
              <w:tc>
                <w:tcPr>
                  <w:tcW w:w="323" w:type="dxa"/>
                  <w:tcBorders>
                    <w:top w:val="single" w:sz="4" w:space="0" w:color="auto"/>
                  </w:tcBorders>
                </w:tcPr>
                <w:p w14:paraId="54D2D49C" w14:textId="77777777" w:rsidR="00C53AEB" w:rsidRDefault="00C53AEB" w:rsidP="00766EA7">
                  <w:pPr>
                    <w:keepNext/>
                    <w:spacing w:after="60"/>
                  </w:pPr>
                  <w:r>
                    <w:rPr>
                      <w:rFonts w:ascii="Calibri" w:hAnsi="Calibri"/>
                      <w:sz w:val="20"/>
                    </w:rPr>
                    <w:t>1</w:t>
                  </w:r>
                </w:p>
              </w:tc>
              <w:tc>
                <w:tcPr>
                  <w:tcW w:w="1201" w:type="dxa"/>
                  <w:tcBorders>
                    <w:top w:val="single" w:sz="4" w:space="0" w:color="auto"/>
                  </w:tcBorders>
                </w:tcPr>
                <w:p w14:paraId="373336B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id</w:t>
                  </w:r>
                </w:p>
              </w:tc>
              <w:tc>
                <w:tcPr>
                  <w:tcW w:w="1052" w:type="dxa"/>
                  <w:tcBorders>
                    <w:top w:val="single" w:sz="4" w:space="0" w:color="auto"/>
                  </w:tcBorders>
                </w:tcPr>
                <w:p w14:paraId="42C706B6" w14:textId="77777777" w:rsidR="00C53AEB" w:rsidRDefault="00C53AEB" w:rsidP="00766EA7">
                  <w:pPr>
                    <w:keepNext/>
                    <w:spacing w:after="60"/>
                  </w:pPr>
                  <w:r>
                    <w:rPr>
                      <w:rFonts w:ascii="Calibri" w:hAnsi="Calibri"/>
                      <w:sz w:val="20"/>
                    </w:rPr>
                    <w:t>Integer</w:t>
                  </w:r>
                </w:p>
              </w:tc>
              <w:tc>
                <w:tcPr>
                  <w:tcW w:w="6234" w:type="dxa"/>
                  <w:tcBorders>
                    <w:top w:val="single" w:sz="4" w:space="0" w:color="auto"/>
                  </w:tcBorders>
                </w:tcPr>
                <w:p w14:paraId="68595419" w14:textId="77777777" w:rsidR="00C53AEB" w:rsidRDefault="00C53AEB" w:rsidP="00766EA7">
                  <w:pPr>
                    <w:keepNext/>
                    <w:spacing w:after="60"/>
                  </w:pPr>
                  <w:r>
                    <w:rPr>
                      <w:rFonts w:ascii="Calibri" w:hAnsi="Calibri"/>
                      <w:sz w:val="20"/>
                    </w:rPr>
                    <w:t>Unique identifier for each property listing.</w:t>
                  </w:r>
                </w:p>
              </w:tc>
            </w:tr>
            <w:tr w:rsidR="00C53AEB" w14:paraId="14D421B6" w14:textId="77777777" w:rsidTr="00766EA7">
              <w:trPr>
                <w:cantSplit/>
                <w:jc w:val="center"/>
              </w:trPr>
              <w:tc>
                <w:tcPr>
                  <w:tcW w:w="323" w:type="dxa"/>
                </w:tcPr>
                <w:p w14:paraId="77D98E45" w14:textId="77777777" w:rsidR="00C53AEB" w:rsidRDefault="00C53AEB" w:rsidP="00766EA7">
                  <w:pPr>
                    <w:keepNext/>
                    <w:spacing w:after="60"/>
                  </w:pPr>
                  <w:r>
                    <w:rPr>
                      <w:rFonts w:ascii="Calibri" w:hAnsi="Calibri"/>
                      <w:sz w:val="20"/>
                    </w:rPr>
                    <w:t>2</w:t>
                  </w:r>
                </w:p>
              </w:tc>
              <w:tc>
                <w:tcPr>
                  <w:tcW w:w="1201" w:type="dxa"/>
                </w:tcPr>
                <w:p w14:paraId="7033DA0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ate</w:t>
                  </w:r>
                </w:p>
              </w:tc>
              <w:tc>
                <w:tcPr>
                  <w:tcW w:w="1052" w:type="dxa"/>
                </w:tcPr>
                <w:p w14:paraId="103F82FA" w14:textId="77777777" w:rsidR="00C53AEB" w:rsidRDefault="00C53AEB" w:rsidP="00766EA7">
                  <w:pPr>
                    <w:keepNext/>
                    <w:spacing w:after="60"/>
                  </w:pPr>
                  <w:r>
                    <w:rPr>
                      <w:rFonts w:ascii="Calibri" w:hAnsi="Calibri"/>
                      <w:sz w:val="20"/>
                    </w:rPr>
                    <w:t>Date</w:t>
                  </w:r>
                </w:p>
              </w:tc>
              <w:tc>
                <w:tcPr>
                  <w:tcW w:w="6234" w:type="dxa"/>
                </w:tcPr>
                <w:p w14:paraId="6F907B39" w14:textId="77777777" w:rsidR="00C53AEB" w:rsidRDefault="00C53AEB" w:rsidP="00766EA7">
                  <w:pPr>
                    <w:keepNext/>
                    <w:spacing w:after="60"/>
                  </w:pPr>
                  <w:r>
                    <w:rPr>
                      <w:rFonts w:ascii="Calibri" w:hAnsi="Calibri"/>
                      <w:sz w:val="20"/>
                    </w:rPr>
                    <w:t>Date when the property listing was collected.</w:t>
                  </w:r>
                </w:p>
              </w:tc>
            </w:tr>
            <w:tr w:rsidR="00C53AEB" w14:paraId="2CB722CE" w14:textId="77777777" w:rsidTr="00766EA7">
              <w:trPr>
                <w:cantSplit/>
                <w:jc w:val="center"/>
              </w:trPr>
              <w:tc>
                <w:tcPr>
                  <w:tcW w:w="323" w:type="dxa"/>
                </w:tcPr>
                <w:p w14:paraId="291DFB17" w14:textId="77777777" w:rsidR="00C53AEB" w:rsidRDefault="00C53AEB" w:rsidP="00766EA7">
                  <w:pPr>
                    <w:keepNext/>
                    <w:spacing w:after="60"/>
                  </w:pPr>
                  <w:r>
                    <w:rPr>
                      <w:rFonts w:ascii="Calibri" w:hAnsi="Calibri"/>
                      <w:sz w:val="20"/>
                    </w:rPr>
                    <w:t>3</w:t>
                  </w:r>
                </w:p>
              </w:tc>
              <w:tc>
                <w:tcPr>
                  <w:tcW w:w="1201" w:type="dxa"/>
                </w:tcPr>
                <w:p w14:paraId="7E366F2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quarter</w:t>
                  </w:r>
                </w:p>
              </w:tc>
              <w:tc>
                <w:tcPr>
                  <w:tcW w:w="1052" w:type="dxa"/>
                </w:tcPr>
                <w:p w14:paraId="095233A9" w14:textId="77777777" w:rsidR="00C53AEB" w:rsidRDefault="00C53AEB" w:rsidP="00766EA7">
                  <w:pPr>
                    <w:keepNext/>
                    <w:spacing w:after="60"/>
                  </w:pPr>
                  <w:r>
                    <w:rPr>
                      <w:rFonts w:ascii="Calibri" w:hAnsi="Calibri"/>
                      <w:sz w:val="20"/>
                    </w:rPr>
                    <w:t>Date</w:t>
                  </w:r>
                </w:p>
              </w:tc>
              <w:tc>
                <w:tcPr>
                  <w:tcW w:w="6234" w:type="dxa"/>
                </w:tcPr>
                <w:p w14:paraId="319498D0" w14:textId="37E2E9DE" w:rsidR="00C53AEB" w:rsidRDefault="00C53AEB" w:rsidP="00766EA7">
                  <w:pPr>
                    <w:keepNext/>
                    <w:spacing w:after="60"/>
                  </w:pPr>
                  <w:r>
                    <w:rPr>
                      <w:rFonts w:ascii="Calibri" w:hAnsi="Calibri"/>
                      <w:sz w:val="20"/>
                    </w:rPr>
                    <w:t xml:space="preserve">Quarter of the listing date in the format </w:t>
                  </w:r>
                  <w:r w:rsidRPr="00662AA3">
                    <w:rPr>
                      <w:rFonts w:ascii="Monaco" w:hAnsi="Monaco"/>
                      <w:sz w:val="20"/>
                    </w:rPr>
                    <w:t xml:space="preserve">YYYY </w:t>
                  </w:r>
                  <w:proofErr w:type="spellStart"/>
                  <w:r w:rsidRPr="00662AA3">
                    <w:rPr>
                      <w:rFonts w:ascii="Monaco" w:hAnsi="Monaco"/>
                      <w:sz w:val="20"/>
                    </w:rPr>
                    <w:t>Qq</w:t>
                  </w:r>
                  <w:proofErr w:type="spellEnd"/>
                  <w:r>
                    <w:rPr>
                      <w:rFonts w:ascii="Calibri" w:hAnsi="Calibri"/>
                      <w:sz w:val="20"/>
                    </w:rPr>
                    <w:t xml:space="preserve"> (e.g., 2016 Q3).</w:t>
                  </w:r>
                </w:p>
              </w:tc>
            </w:tr>
            <w:tr w:rsidR="00C53AEB" w14:paraId="514AA993" w14:textId="77777777" w:rsidTr="00766EA7">
              <w:trPr>
                <w:cantSplit/>
                <w:jc w:val="center"/>
              </w:trPr>
              <w:tc>
                <w:tcPr>
                  <w:tcW w:w="323" w:type="dxa"/>
                </w:tcPr>
                <w:p w14:paraId="08BEF801" w14:textId="77777777" w:rsidR="00C53AEB" w:rsidRDefault="00C53AEB" w:rsidP="00766EA7">
                  <w:pPr>
                    <w:keepNext/>
                    <w:spacing w:after="60"/>
                  </w:pPr>
                  <w:r>
                    <w:rPr>
                      <w:rFonts w:ascii="Calibri" w:hAnsi="Calibri"/>
                      <w:sz w:val="20"/>
                    </w:rPr>
                    <w:t>4</w:t>
                  </w:r>
                </w:p>
              </w:tc>
              <w:tc>
                <w:tcPr>
                  <w:tcW w:w="1201" w:type="dxa"/>
                </w:tcPr>
                <w:p w14:paraId="213CF690"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kampong</w:t>
                  </w:r>
                </w:p>
              </w:tc>
              <w:tc>
                <w:tcPr>
                  <w:tcW w:w="1052" w:type="dxa"/>
                </w:tcPr>
                <w:p w14:paraId="3ACBAEA1" w14:textId="77777777" w:rsidR="00C53AEB" w:rsidRDefault="00C53AEB" w:rsidP="00766EA7">
                  <w:pPr>
                    <w:keepNext/>
                    <w:spacing w:after="60"/>
                  </w:pPr>
                  <w:r>
                    <w:rPr>
                      <w:rFonts w:ascii="Calibri" w:hAnsi="Calibri"/>
                      <w:sz w:val="20"/>
                    </w:rPr>
                    <w:t>Spatial Area</w:t>
                  </w:r>
                </w:p>
              </w:tc>
              <w:tc>
                <w:tcPr>
                  <w:tcW w:w="6234" w:type="dxa"/>
                </w:tcPr>
                <w:p w14:paraId="32F738CC" w14:textId="77777777" w:rsidR="00C53AEB" w:rsidRDefault="00C53AEB" w:rsidP="00766EA7">
                  <w:pPr>
                    <w:keepNext/>
                    <w:spacing w:after="60"/>
                  </w:pPr>
                  <w:r>
                    <w:rPr>
                      <w:rFonts w:ascii="Calibri" w:hAnsi="Calibri"/>
                      <w:sz w:val="20"/>
                    </w:rPr>
                    <w:t>The village where the property is located.</w:t>
                  </w:r>
                </w:p>
              </w:tc>
            </w:tr>
            <w:tr w:rsidR="00C53AEB" w14:paraId="5D07D1E7" w14:textId="77777777" w:rsidTr="00766EA7">
              <w:trPr>
                <w:cantSplit/>
                <w:jc w:val="center"/>
              </w:trPr>
              <w:tc>
                <w:tcPr>
                  <w:tcW w:w="323" w:type="dxa"/>
                </w:tcPr>
                <w:p w14:paraId="38584079" w14:textId="77777777" w:rsidR="00C53AEB" w:rsidRDefault="00C53AEB" w:rsidP="00766EA7">
                  <w:pPr>
                    <w:keepNext/>
                    <w:spacing w:after="60"/>
                  </w:pPr>
                  <w:r>
                    <w:rPr>
                      <w:rFonts w:ascii="Calibri" w:hAnsi="Calibri"/>
                      <w:sz w:val="20"/>
                    </w:rPr>
                    <w:t>5</w:t>
                  </w:r>
                </w:p>
              </w:tc>
              <w:tc>
                <w:tcPr>
                  <w:tcW w:w="1201" w:type="dxa"/>
                </w:tcPr>
                <w:p w14:paraId="2CAE342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ukim</w:t>
                  </w:r>
                </w:p>
              </w:tc>
              <w:tc>
                <w:tcPr>
                  <w:tcW w:w="1052" w:type="dxa"/>
                </w:tcPr>
                <w:p w14:paraId="32139FF9" w14:textId="77777777" w:rsidR="00C53AEB" w:rsidRDefault="00C53AEB" w:rsidP="00766EA7">
                  <w:pPr>
                    <w:keepNext/>
                    <w:spacing w:after="60"/>
                  </w:pPr>
                  <w:r>
                    <w:rPr>
                      <w:rFonts w:ascii="Calibri" w:hAnsi="Calibri"/>
                      <w:sz w:val="20"/>
                    </w:rPr>
                    <w:t>Spatial Area</w:t>
                  </w:r>
                </w:p>
              </w:tc>
              <w:tc>
                <w:tcPr>
                  <w:tcW w:w="6234" w:type="dxa"/>
                </w:tcPr>
                <w:p w14:paraId="35ECEB33" w14:textId="77777777" w:rsidR="00C53AEB" w:rsidRDefault="00C53AEB" w:rsidP="00766EA7">
                  <w:pPr>
                    <w:keepNext/>
                    <w:spacing w:after="60"/>
                  </w:pPr>
                  <w:r>
                    <w:rPr>
                      <w:rFonts w:ascii="Calibri" w:hAnsi="Calibri"/>
                      <w:sz w:val="20"/>
                    </w:rPr>
                    <w:t>The sub-district administrative area where the property is located.</w:t>
                  </w:r>
                </w:p>
              </w:tc>
            </w:tr>
            <w:tr w:rsidR="00C53AEB" w14:paraId="52FAF058" w14:textId="77777777" w:rsidTr="00766EA7">
              <w:trPr>
                <w:cantSplit/>
                <w:jc w:val="center"/>
              </w:trPr>
              <w:tc>
                <w:tcPr>
                  <w:tcW w:w="323" w:type="dxa"/>
                </w:tcPr>
                <w:p w14:paraId="100C649C" w14:textId="77777777" w:rsidR="00C53AEB" w:rsidRDefault="00C53AEB" w:rsidP="00766EA7">
                  <w:pPr>
                    <w:keepNext/>
                    <w:spacing w:after="60"/>
                  </w:pPr>
                  <w:r>
                    <w:rPr>
                      <w:rFonts w:ascii="Calibri" w:hAnsi="Calibri"/>
                      <w:sz w:val="20"/>
                    </w:rPr>
                    <w:lastRenderedPageBreak/>
                    <w:t>6</w:t>
                  </w:r>
                </w:p>
              </w:tc>
              <w:tc>
                <w:tcPr>
                  <w:tcW w:w="1201" w:type="dxa"/>
                </w:tcPr>
                <w:p w14:paraId="467C786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istrict</w:t>
                  </w:r>
                </w:p>
              </w:tc>
              <w:tc>
                <w:tcPr>
                  <w:tcW w:w="1052" w:type="dxa"/>
                </w:tcPr>
                <w:p w14:paraId="30240F6A" w14:textId="77777777" w:rsidR="00C53AEB" w:rsidRDefault="00C53AEB" w:rsidP="00766EA7">
                  <w:pPr>
                    <w:keepNext/>
                    <w:spacing w:after="60"/>
                  </w:pPr>
                  <w:r>
                    <w:rPr>
                      <w:rFonts w:ascii="Calibri" w:hAnsi="Calibri"/>
                      <w:sz w:val="20"/>
                    </w:rPr>
                    <w:t>Spatial Area</w:t>
                  </w:r>
                </w:p>
              </w:tc>
              <w:tc>
                <w:tcPr>
                  <w:tcW w:w="6234" w:type="dxa"/>
                </w:tcPr>
                <w:p w14:paraId="727022FB" w14:textId="77777777" w:rsidR="00C53AEB" w:rsidRDefault="00C53AEB" w:rsidP="00766EA7">
                  <w:pPr>
                    <w:keepNext/>
                    <w:spacing w:after="60"/>
                  </w:pPr>
                  <w:r>
                    <w:rPr>
                      <w:rFonts w:ascii="Calibri" w:hAnsi="Calibri"/>
                      <w:sz w:val="20"/>
                    </w:rPr>
                    <w:t>The main district where the property is located.</w:t>
                  </w:r>
                </w:p>
              </w:tc>
            </w:tr>
            <w:tr w:rsidR="00C53AEB" w14:paraId="36BDF5D2" w14:textId="77777777" w:rsidTr="00766EA7">
              <w:trPr>
                <w:cantSplit/>
                <w:jc w:val="center"/>
              </w:trPr>
              <w:tc>
                <w:tcPr>
                  <w:tcW w:w="323" w:type="dxa"/>
                </w:tcPr>
                <w:p w14:paraId="7FE32EDD" w14:textId="77777777" w:rsidR="00C53AEB" w:rsidRDefault="00C53AEB" w:rsidP="00766EA7">
                  <w:pPr>
                    <w:keepNext/>
                    <w:spacing w:after="60"/>
                  </w:pPr>
                  <w:r>
                    <w:rPr>
                      <w:rFonts w:ascii="Calibri" w:hAnsi="Calibri"/>
                      <w:sz w:val="20"/>
                    </w:rPr>
                    <w:t>7</w:t>
                  </w:r>
                </w:p>
              </w:tc>
              <w:tc>
                <w:tcPr>
                  <w:tcW w:w="1201" w:type="dxa"/>
                </w:tcPr>
                <w:p w14:paraId="4989DEC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price</w:t>
                  </w:r>
                </w:p>
              </w:tc>
              <w:tc>
                <w:tcPr>
                  <w:tcW w:w="1052" w:type="dxa"/>
                </w:tcPr>
                <w:p w14:paraId="49335F5D" w14:textId="77777777" w:rsidR="00C53AEB" w:rsidRDefault="00C53AEB" w:rsidP="00766EA7">
                  <w:pPr>
                    <w:keepNext/>
                    <w:spacing w:after="60"/>
                  </w:pPr>
                  <w:r>
                    <w:rPr>
                      <w:rFonts w:ascii="Calibri" w:hAnsi="Calibri"/>
                      <w:sz w:val="20"/>
                    </w:rPr>
                    <w:t>Numeric</w:t>
                  </w:r>
                </w:p>
              </w:tc>
              <w:tc>
                <w:tcPr>
                  <w:tcW w:w="6234" w:type="dxa"/>
                </w:tcPr>
                <w:p w14:paraId="52DE570A" w14:textId="77777777" w:rsidR="00C53AEB" w:rsidRDefault="00C53AEB" w:rsidP="00766EA7">
                  <w:pPr>
                    <w:keepNext/>
                    <w:spacing w:after="60"/>
                  </w:pPr>
                  <w:r>
                    <w:rPr>
                      <w:rFonts w:ascii="Calibri" w:hAnsi="Calibri"/>
                      <w:sz w:val="20"/>
                    </w:rPr>
                    <w:t>Listing price of the property in Brunei Dollars (BND).</w:t>
                  </w:r>
                </w:p>
              </w:tc>
            </w:tr>
            <w:tr w:rsidR="00C53AEB" w14:paraId="052ED958" w14:textId="77777777" w:rsidTr="00766EA7">
              <w:trPr>
                <w:cantSplit/>
                <w:jc w:val="center"/>
              </w:trPr>
              <w:tc>
                <w:tcPr>
                  <w:tcW w:w="323" w:type="dxa"/>
                </w:tcPr>
                <w:p w14:paraId="308C554D" w14:textId="77777777" w:rsidR="00C53AEB" w:rsidRDefault="00C53AEB" w:rsidP="00766EA7">
                  <w:pPr>
                    <w:keepNext/>
                    <w:spacing w:after="60"/>
                  </w:pPr>
                  <w:r>
                    <w:rPr>
                      <w:rFonts w:ascii="Calibri" w:hAnsi="Calibri"/>
                      <w:sz w:val="20"/>
                    </w:rPr>
                    <w:t>8</w:t>
                  </w:r>
                </w:p>
              </w:tc>
              <w:tc>
                <w:tcPr>
                  <w:tcW w:w="1201" w:type="dxa"/>
                </w:tcPr>
                <w:p w14:paraId="12B146EA"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ype</w:t>
                  </w:r>
                </w:p>
              </w:tc>
              <w:tc>
                <w:tcPr>
                  <w:tcW w:w="1052" w:type="dxa"/>
                </w:tcPr>
                <w:p w14:paraId="35FA2D9D" w14:textId="77777777" w:rsidR="00C53AEB" w:rsidRDefault="00C53AEB" w:rsidP="00766EA7">
                  <w:pPr>
                    <w:keepNext/>
                    <w:spacing w:after="60"/>
                  </w:pPr>
                  <w:r>
                    <w:rPr>
                      <w:rFonts w:ascii="Calibri" w:hAnsi="Calibri"/>
                      <w:sz w:val="20"/>
                    </w:rPr>
                    <w:t>Character</w:t>
                  </w:r>
                </w:p>
              </w:tc>
              <w:tc>
                <w:tcPr>
                  <w:tcW w:w="6234" w:type="dxa"/>
                </w:tcPr>
                <w:p w14:paraId="59B4B920" w14:textId="77777777" w:rsidR="00C53AEB" w:rsidRDefault="00C53AEB" w:rsidP="00766EA7">
                  <w:pPr>
                    <w:keepNext/>
                    <w:spacing w:after="60"/>
                  </w:pPr>
                  <w:r>
                    <w:rPr>
                      <w:rFonts w:ascii="Calibri" w:hAnsi="Calibri"/>
                      <w:sz w:val="20"/>
                    </w:rPr>
                    <w:t>Type of property. One of "Detached", "Semi-Detached", "Terrace", "Apartment", or "Land".</w:t>
                  </w:r>
                </w:p>
              </w:tc>
            </w:tr>
            <w:tr w:rsidR="00C53AEB" w14:paraId="080FAD94" w14:textId="77777777" w:rsidTr="00766EA7">
              <w:trPr>
                <w:cantSplit/>
                <w:jc w:val="center"/>
              </w:trPr>
              <w:tc>
                <w:tcPr>
                  <w:tcW w:w="323" w:type="dxa"/>
                </w:tcPr>
                <w:p w14:paraId="7154BAD7" w14:textId="77777777" w:rsidR="00C53AEB" w:rsidRDefault="00C53AEB" w:rsidP="00766EA7">
                  <w:pPr>
                    <w:keepNext/>
                    <w:spacing w:after="60"/>
                  </w:pPr>
                  <w:r>
                    <w:rPr>
                      <w:rFonts w:ascii="Calibri" w:hAnsi="Calibri"/>
                      <w:sz w:val="20"/>
                    </w:rPr>
                    <w:t>9</w:t>
                  </w:r>
                </w:p>
              </w:tc>
              <w:tc>
                <w:tcPr>
                  <w:tcW w:w="1201" w:type="dxa"/>
                </w:tcPr>
                <w:p w14:paraId="5A90BAF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enure</w:t>
                  </w:r>
                </w:p>
              </w:tc>
              <w:tc>
                <w:tcPr>
                  <w:tcW w:w="1052" w:type="dxa"/>
                </w:tcPr>
                <w:p w14:paraId="7D60C4E1" w14:textId="77777777" w:rsidR="00C53AEB" w:rsidRDefault="00C53AEB" w:rsidP="00766EA7">
                  <w:pPr>
                    <w:keepNext/>
                    <w:spacing w:after="60"/>
                  </w:pPr>
                  <w:r>
                    <w:rPr>
                      <w:rFonts w:ascii="Calibri" w:hAnsi="Calibri"/>
                      <w:sz w:val="20"/>
                    </w:rPr>
                    <w:t>Character</w:t>
                  </w:r>
                </w:p>
              </w:tc>
              <w:tc>
                <w:tcPr>
                  <w:tcW w:w="6234" w:type="dxa"/>
                </w:tcPr>
                <w:p w14:paraId="046DEC52" w14:textId="77777777" w:rsidR="00C53AEB" w:rsidRDefault="00C53AEB" w:rsidP="00766EA7">
                  <w:pPr>
                    <w:keepNext/>
                    <w:spacing w:after="60"/>
                  </w:pPr>
                  <w:r>
                    <w:rPr>
                      <w:rFonts w:ascii="Calibri" w:hAnsi="Calibri"/>
                      <w:sz w:val="20"/>
                    </w:rPr>
                    <w:t>The land tenure for the property. One of "Freehold", "Leasehold", or "Strata".</w:t>
                  </w:r>
                </w:p>
              </w:tc>
            </w:tr>
            <w:tr w:rsidR="00C53AEB" w14:paraId="71DFA38D" w14:textId="77777777" w:rsidTr="00766EA7">
              <w:trPr>
                <w:cantSplit/>
                <w:jc w:val="center"/>
              </w:trPr>
              <w:tc>
                <w:tcPr>
                  <w:tcW w:w="323" w:type="dxa"/>
                </w:tcPr>
                <w:p w14:paraId="5C82CB8C" w14:textId="77777777" w:rsidR="00C53AEB" w:rsidRDefault="00C53AEB" w:rsidP="00766EA7">
                  <w:pPr>
                    <w:keepNext/>
                    <w:spacing w:after="60"/>
                  </w:pPr>
                  <w:r>
                    <w:rPr>
                      <w:rFonts w:ascii="Calibri" w:hAnsi="Calibri"/>
                      <w:sz w:val="20"/>
                    </w:rPr>
                    <w:t>10</w:t>
                  </w:r>
                </w:p>
              </w:tc>
              <w:tc>
                <w:tcPr>
                  <w:tcW w:w="1201" w:type="dxa"/>
                </w:tcPr>
                <w:p w14:paraId="20C7B053"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atus</w:t>
                  </w:r>
                </w:p>
              </w:tc>
              <w:tc>
                <w:tcPr>
                  <w:tcW w:w="1052" w:type="dxa"/>
                </w:tcPr>
                <w:p w14:paraId="27C41A4C" w14:textId="77777777" w:rsidR="00C53AEB" w:rsidRDefault="00C53AEB" w:rsidP="00766EA7">
                  <w:pPr>
                    <w:keepNext/>
                    <w:spacing w:after="60"/>
                  </w:pPr>
                  <w:r>
                    <w:rPr>
                      <w:rFonts w:ascii="Calibri" w:hAnsi="Calibri"/>
                      <w:sz w:val="20"/>
                    </w:rPr>
                    <w:t>Character</w:t>
                  </w:r>
                </w:p>
              </w:tc>
              <w:tc>
                <w:tcPr>
                  <w:tcW w:w="6234" w:type="dxa"/>
                </w:tcPr>
                <w:p w14:paraId="2931ADA7" w14:textId="77777777" w:rsidR="00C53AEB" w:rsidRDefault="00C53AEB" w:rsidP="00766EA7">
                  <w:pPr>
                    <w:keepNext/>
                    <w:spacing w:after="60"/>
                  </w:pPr>
                  <w:proofErr w:type="gramStart"/>
                  <w:r>
                    <w:rPr>
                      <w:rFonts w:ascii="Calibri" w:hAnsi="Calibri"/>
                      <w:sz w:val="20"/>
                    </w:rPr>
                    <w:t>Current status</w:t>
                  </w:r>
                  <w:proofErr w:type="gramEnd"/>
                  <w:r>
                    <w:rPr>
                      <w:rFonts w:ascii="Calibri" w:hAnsi="Calibri"/>
                      <w:sz w:val="20"/>
                    </w:rPr>
                    <w:t xml:space="preserve"> of the listing. One of "Proposed", "Under Construction", "New", or "Resale".</w:t>
                  </w:r>
                </w:p>
              </w:tc>
            </w:tr>
            <w:tr w:rsidR="00C53AEB" w14:paraId="5453E6F9" w14:textId="77777777" w:rsidTr="00766EA7">
              <w:trPr>
                <w:cantSplit/>
                <w:jc w:val="center"/>
              </w:trPr>
              <w:tc>
                <w:tcPr>
                  <w:tcW w:w="323" w:type="dxa"/>
                </w:tcPr>
                <w:p w14:paraId="2B9247CB" w14:textId="77777777" w:rsidR="00C53AEB" w:rsidRDefault="00C53AEB" w:rsidP="00766EA7">
                  <w:pPr>
                    <w:keepNext/>
                    <w:spacing w:after="60"/>
                  </w:pPr>
                  <w:r>
                    <w:rPr>
                      <w:rFonts w:ascii="Calibri" w:hAnsi="Calibri"/>
                      <w:sz w:val="20"/>
                    </w:rPr>
                    <w:t>11</w:t>
                  </w:r>
                </w:p>
              </w:tc>
              <w:tc>
                <w:tcPr>
                  <w:tcW w:w="1201" w:type="dxa"/>
                </w:tcPr>
                <w:p w14:paraId="25D8FC0F" w14:textId="77777777" w:rsidR="00C53AEB" w:rsidRPr="00662AA3" w:rsidRDefault="00C53AEB" w:rsidP="00766EA7">
                  <w:pPr>
                    <w:keepNext/>
                    <w:spacing w:after="60"/>
                    <w:rPr>
                      <w:rFonts w:ascii="Monaco" w:hAnsi="Monaco"/>
                      <w:sz w:val="20"/>
                      <w:szCs w:val="20"/>
                    </w:rPr>
                  </w:pPr>
                  <w:proofErr w:type="spellStart"/>
                  <w:r w:rsidRPr="00662AA3">
                    <w:rPr>
                      <w:rFonts w:ascii="Monaco" w:hAnsi="Monaco"/>
                      <w:sz w:val="20"/>
                      <w:szCs w:val="20"/>
                    </w:rPr>
                    <w:t>plot_area</w:t>
                  </w:r>
                  <w:proofErr w:type="spellEnd"/>
                </w:p>
              </w:tc>
              <w:tc>
                <w:tcPr>
                  <w:tcW w:w="1052" w:type="dxa"/>
                </w:tcPr>
                <w:p w14:paraId="104A7F9A" w14:textId="77777777" w:rsidR="00C53AEB" w:rsidRDefault="00C53AEB" w:rsidP="00766EA7">
                  <w:pPr>
                    <w:keepNext/>
                    <w:spacing w:after="60"/>
                  </w:pPr>
                  <w:r>
                    <w:rPr>
                      <w:rFonts w:ascii="Calibri" w:hAnsi="Calibri"/>
                      <w:sz w:val="20"/>
                    </w:rPr>
                    <w:t>Numeric</w:t>
                  </w:r>
                </w:p>
              </w:tc>
              <w:tc>
                <w:tcPr>
                  <w:tcW w:w="6234" w:type="dxa"/>
                </w:tcPr>
                <w:p w14:paraId="150DFA9C" w14:textId="77777777" w:rsidR="00C53AEB" w:rsidRDefault="00C53AEB" w:rsidP="00766EA7">
                  <w:pPr>
                    <w:keepNext/>
                    <w:spacing w:after="60"/>
                  </w:pPr>
                  <w:r>
                    <w:rPr>
                      <w:rFonts w:ascii="Calibri" w:hAnsi="Calibri"/>
                      <w:sz w:val="20"/>
                    </w:rPr>
                    <w:t>Total area of the land plot in acres.</w:t>
                  </w:r>
                </w:p>
              </w:tc>
            </w:tr>
            <w:tr w:rsidR="00C53AEB" w14:paraId="3C44CE28" w14:textId="77777777" w:rsidTr="00766EA7">
              <w:trPr>
                <w:cantSplit/>
                <w:jc w:val="center"/>
              </w:trPr>
              <w:tc>
                <w:tcPr>
                  <w:tcW w:w="323" w:type="dxa"/>
                </w:tcPr>
                <w:p w14:paraId="31D0B00E" w14:textId="77777777" w:rsidR="00C53AEB" w:rsidRDefault="00C53AEB" w:rsidP="00766EA7">
                  <w:pPr>
                    <w:keepNext/>
                    <w:spacing w:after="60"/>
                  </w:pPr>
                  <w:r>
                    <w:rPr>
                      <w:rFonts w:ascii="Calibri" w:hAnsi="Calibri"/>
                      <w:sz w:val="20"/>
                    </w:rPr>
                    <w:t>12</w:t>
                  </w:r>
                </w:p>
              </w:tc>
              <w:tc>
                <w:tcPr>
                  <w:tcW w:w="1201" w:type="dxa"/>
                </w:tcPr>
                <w:p w14:paraId="2DFEDB82" w14:textId="77777777" w:rsidR="00C53AEB" w:rsidRPr="00662AA3" w:rsidRDefault="00C53AEB" w:rsidP="00766EA7">
                  <w:pPr>
                    <w:keepNext/>
                    <w:spacing w:after="60"/>
                    <w:rPr>
                      <w:rFonts w:ascii="Monaco" w:hAnsi="Monaco"/>
                      <w:sz w:val="20"/>
                      <w:szCs w:val="20"/>
                    </w:rPr>
                  </w:pPr>
                  <w:proofErr w:type="spellStart"/>
                  <w:r w:rsidRPr="00662AA3">
                    <w:rPr>
                      <w:rFonts w:ascii="Monaco" w:hAnsi="Monaco"/>
                      <w:sz w:val="20"/>
                      <w:szCs w:val="20"/>
                    </w:rPr>
                    <w:t>floor_area</w:t>
                  </w:r>
                  <w:proofErr w:type="spellEnd"/>
                </w:p>
              </w:tc>
              <w:tc>
                <w:tcPr>
                  <w:tcW w:w="1052" w:type="dxa"/>
                </w:tcPr>
                <w:p w14:paraId="2537DC93" w14:textId="77777777" w:rsidR="00C53AEB" w:rsidRDefault="00C53AEB" w:rsidP="00766EA7">
                  <w:pPr>
                    <w:keepNext/>
                    <w:spacing w:after="60"/>
                  </w:pPr>
                  <w:r>
                    <w:rPr>
                      <w:rFonts w:ascii="Calibri" w:hAnsi="Calibri"/>
                      <w:sz w:val="20"/>
                    </w:rPr>
                    <w:t>Numeric</w:t>
                  </w:r>
                </w:p>
              </w:tc>
              <w:tc>
                <w:tcPr>
                  <w:tcW w:w="6234" w:type="dxa"/>
                </w:tcPr>
                <w:p w14:paraId="6B15BEC7" w14:textId="77777777" w:rsidR="00C53AEB" w:rsidRDefault="00C53AEB" w:rsidP="00766EA7">
                  <w:pPr>
                    <w:keepNext/>
                    <w:spacing w:after="60"/>
                  </w:pPr>
                  <w:r>
                    <w:rPr>
                      <w:rFonts w:ascii="Calibri" w:hAnsi="Calibri"/>
                      <w:sz w:val="20"/>
                    </w:rPr>
                    <w:t>Built up floor area of the property in square feet.</w:t>
                  </w:r>
                </w:p>
              </w:tc>
            </w:tr>
            <w:tr w:rsidR="00C53AEB" w14:paraId="1CE86CDD" w14:textId="77777777" w:rsidTr="00766EA7">
              <w:trPr>
                <w:cantSplit/>
                <w:jc w:val="center"/>
              </w:trPr>
              <w:tc>
                <w:tcPr>
                  <w:tcW w:w="323" w:type="dxa"/>
                </w:tcPr>
                <w:p w14:paraId="36A5A3BB" w14:textId="77777777" w:rsidR="00C53AEB" w:rsidRDefault="00C53AEB" w:rsidP="00766EA7">
                  <w:pPr>
                    <w:keepNext/>
                    <w:spacing w:after="60"/>
                  </w:pPr>
                  <w:r>
                    <w:rPr>
                      <w:rFonts w:ascii="Calibri" w:hAnsi="Calibri"/>
                      <w:sz w:val="20"/>
                    </w:rPr>
                    <w:t>13</w:t>
                  </w:r>
                </w:p>
              </w:tc>
              <w:tc>
                <w:tcPr>
                  <w:tcW w:w="1201" w:type="dxa"/>
                </w:tcPr>
                <w:p w14:paraId="0B87168D"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oreys</w:t>
                  </w:r>
                </w:p>
              </w:tc>
              <w:tc>
                <w:tcPr>
                  <w:tcW w:w="1052" w:type="dxa"/>
                </w:tcPr>
                <w:p w14:paraId="5878DBFD" w14:textId="77777777" w:rsidR="00C53AEB" w:rsidRDefault="00C53AEB" w:rsidP="00766EA7">
                  <w:pPr>
                    <w:keepNext/>
                    <w:spacing w:after="60"/>
                  </w:pPr>
                  <w:r>
                    <w:rPr>
                      <w:rFonts w:ascii="Calibri" w:hAnsi="Calibri"/>
                      <w:sz w:val="20"/>
                    </w:rPr>
                    <w:t>Integer</w:t>
                  </w:r>
                </w:p>
              </w:tc>
              <w:tc>
                <w:tcPr>
                  <w:tcW w:w="6234" w:type="dxa"/>
                </w:tcPr>
                <w:p w14:paraId="2F9C5EAA" w14:textId="77777777" w:rsidR="00C53AEB" w:rsidRDefault="00C53AEB" w:rsidP="00766EA7">
                  <w:pPr>
                    <w:keepNext/>
                    <w:spacing w:after="60"/>
                  </w:pPr>
                  <w:r>
                    <w:rPr>
                      <w:rFonts w:ascii="Calibri" w:hAnsi="Calibri"/>
                      <w:sz w:val="20"/>
                    </w:rPr>
                    <w:t>Number of storeys or floors in the property.</w:t>
                  </w:r>
                </w:p>
              </w:tc>
            </w:tr>
            <w:tr w:rsidR="00C53AEB" w14:paraId="44F6758E" w14:textId="77777777" w:rsidTr="00766EA7">
              <w:trPr>
                <w:cantSplit/>
                <w:jc w:val="center"/>
              </w:trPr>
              <w:tc>
                <w:tcPr>
                  <w:tcW w:w="323" w:type="dxa"/>
                </w:tcPr>
                <w:p w14:paraId="1BA50A3E" w14:textId="77777777" w:rsidR="00C53AEB" w:rsidRDefault="00C53AEB" w:rsidP="00766EA7">
                  <w:pPr>
                    <w:keepNext/>
                    <w:spacing w:after="60"/>
                  </w:pPr>
                  <w:r>
                    <w:rPr>
                      <w:rFonts w:ascii="Calibri" w:hAnsi="Calibri"/>
                      <w:sz w:val="20"/>
                    </w:rPr>
                    <w:t>14</w:t>
                  </w:r>
                </w:p>
              </w:tc>
              <w:tc>
                <w:tcPr>
                  <w:tcW w:w="1201" w:type="dxa"/>
                </w:tcPr>
                <w:p w14:paraId="2586A99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eds</w:t>
                  </w:r>
                </w:p>
              </w:tc>
              <w:tc>
                <w:tcPr>
                  <w:tcW w:w="1052" w:type="dxa"/>
                </w:tcPr>
                <w:p w14:paraId="3A24E11E" w14:textId="77777777" w:rsidR="00C53AEB" w:rsidRDefault="00C53AEB" w:rsidP="00766EA7">
                  <w:pPr>
                    <w:keepNext/>
                    <w:spacing w:after="60"/>
                  </w:pPr>
                  <w:r>
                    <w:rPr>
                      <w:rFonts w:ascii="Calibri" w:hAnsi="Calibri"/>
                      <w:sz w:val="20"/>
                    </w:rPr>
                    <w:t>Integer</w:t>
                  </w:r>
                </w:p>
              </w:tc>
              <w:tc>
                <w:tcPr>
                  <w:tcW w:w="6234" w:type="dxa"/>
                </w:tcPr>
                <w:p w14:paraId="33DD1EE1" w14:textId="77777777" w:rsidR="00C53AEB" w:rsidRDefault="00C53AEB" w:rsidP="00766EA7">
                  <w:pPr>
                    <w:keepNext/>
                    <w:spacing w:after="60"/>
                  </w:pPr>
                  <w:r>
                    <w:rPr>
                      <w:rFonts w:ascii="Calibri" w:hAnsi="Calibri"/>
                      <w:sz w:val="20"/>
                    </w:rPr>
                    <w:t>Number of bedrooms in the property.</w:t>
                  </w:r>
                </w:p>
              </w:tc>
            </w:tr>
            <w:tr w:rsidR="00C53AEB" w14:paraId="6D2B2A6A" w14:textId="77777777" w:rsidTr="00766EA7">
              <w:trPr>
                <w:cantSplit/>
                <w:jc w:val="center"/>
              </w:trPr>
              <w:tc>
                <w:tcPr>
                  <w:tcW w:w="323" w:type="dxa"/>
                </w:tcPr>
                <w:p w14:paraId="3E089DEE" w14:textId="77777777" w:rsidR="00C53AEB" w:rsidRDefault="00C53AEB" w:rsidP="00766EA7">
                  <w:pPr>
                    <w:keepNext/>
                    <w:spacing w:after="60"/>
                  </w:pPr>
                  <w:r>
                    <w:rPr>
                      <w:rFonts w:ascii="Calibri" w:hAnsi="Calibri"/>
                      <w:sz w:val="20"/>
                    </w:rPr>
                    <w:t>15</w:t>
                  </w:r>
                </w:p>
              </w:tc>
              <w:tc>
                <w:tcPr>
                  <w:tcW w:w="1201" w:type="dxa"/>
                </w:tcPr>
                <w:p w14:paraId="6B9F8907"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aths</w:t>
                  </w:r>
                </w:p>
              </w:tc>
              <w:tc>
                <w:tcPr>
                  <w:tcW w:w="1052" w:type="dxa"/>
                </w:tcPr>
                <w:p w14:paraId="6258BC04" w14:textId="77777777" w:rsidR="00C53AEB" w:rsidRDefault="00C53AEB" w:rsidP="00766EA7">
                  <w:pPr>
                    <w:keepNext/>
                    <w:spacing w:after="60"/>
                  </w:pPr>
                  <w:r>
                    <w:rPr>
                      <w:rFonts w:ascii="Calibri" w:hAnsi="Calibri"/>
                      <w:sz w:val="20"/>
                    </w:rPr>
                    <w:t>Integer</w:t>
                  </w:r>
                </w:p>
              </w:tc>
              <w:tc>
                <w:tcPr>
                  <w:tcW w:w="6234" w:type="dxa"/>
                </w:tcPr>
                <w:p w14:paraId="0131C3A4" w14:textId="77777777" w:rsidR="00C53AEB" w:rsidRDefault="00C53AEB" w:rsidP="00766EA7">
                  <w:pPr>
                    <w:keepNext/>
                    <w:spacing w:after="60"/>
                  </w:pPr>
                  <w:r>
                    <w:rPr>
                      <w:rFonts w:ascii="Calibri" w:hAnsi="Calibri"/>
                      <w:sz w:val="20"/>
                    </w:rPr>
                    <w:t>Number of bathrooms in the property.</w:t>
                  </w:r>
                </w:p>
              </w:tc>
            </w:tr>
            <w:tr w:rsidR="00C53AEB" w14:paraId="36621E8D" w14:textId="77777777" w:rsidTr="00766EA7">
              <w:trPr>
                <w:cantSplit/>
                <w:jc w:val="center"/>
              </w:trPr>
              <w:tc>
                <w:tcPr>
                  <w:tcW w:w="323" w:type="dxa"/>
                </w:tcPr>
                <w:p w14:paraId="2C071B6C" w14:textId="77777777" w:rsidR="00C53AEB" w:rsidRDefault="00C53AEB" w:rsidP="00766EA7">
                  <w:pPr>
                    <w:keepNext/>
                    <w:spacing w:after="60"/>
                  </w:pPr>
                  <w:r>
                    <w:rPr>
                      <w:rFonts w:ascii="Calibri" w:hAnsi="Calibri"/>
                      <w:sz w:val="20"/>
                    </w:rPr>
                    <w:t>16</w:t>
                  </w:r>
                </w:p>
              </w:tc>
              <w:tc>
                <w:tcPr>
                  <w:tcW w:w="1201" w:type="dxa"/>
                </w:tcPr>
                <w:p w14:paraId="27B3C74B"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agent</w:t>
                  </w:r>
                </w:p>
              </w:tc>
              <w:tc>
                <w:tcPr>
                  <w:tcW w:w="1052" w:type="dxa"/>
                </w:tcPr>
                <w:p w14:paraId="36F13F8B" w14:textId="77777777" w:rsidR="00C53AEB" w:rsidRDefault="00C53AEB" w:rsidP="00766EA7">
                  <w:pPr>
                    <w:keepNext/>
                    <w:spacing w:after="60"/>
                  </w:pPr>
                  <w:r>
                    <w:rPr>
                      <w:rFonts w:ascii="Calibri" w:hAnsi="Calibri"/>
                      <w:sz w:val="20"/>
                    </w:rPr>
                    <w:t>Character</w:t>
                  </w:r>
                </w:p>
              </w:tc>
              <w:tc>
                <w:tcPr>
                  <w:tcW w:w="6234" w:type="dxa"/>
                </w:tcPr>
                <w:p w14:paraId="601F9348" w14:textId="77777777" w:rsidR="00C53AEB" w:rsidRDefault="00C53AEB" w:rsidP="00766EA7">
                  <w:pPr>
                    <w:keepNext/>
                    <w:spacing w:after="60"/>
                  </w:pPr>
                  <w:r>
                    <w:rPr>
                      <w:rFonts w:ascii="Calibri" w:hAnsi="Calibri"/>
                      <w:sz w:val="20"/>
                    </w:rPr>
                    <w:t>Anonymised identifier of the real estate agent or agency handling the listing.</w:t>
                  </w:r>
                </w:p>
              </w:tc>
            </w:tr>
            <w:tr w:rsidR="00C53AEB" w14:paraId="3EC79DA9" w14:textId="77777777" w:rsidTr="00C53AEB">
              <w:trPr>
                <w:cantSplit/>
                <w:jc w:val="center"/>
              </w:trPr>
              <w:tc>
                <w:tcPr>
                  <w:tcW w:w="323" w:type="dxa"/>
                </w:tcPr>
                <w:p w14:paraId="6D3AE88D" w14:textId="77777777" w:rsidR="00C53AEB" w:rsidRDefault="00C53AEB" w:rsidP="00766EA7">
                  <w:pPr>
                    <w:keepNext/>
                    <w:spacing w:after="60"/>
                  </w:pPr>
                  <w:r>
                    <w:rPr>
                      <w:rFonts w:ascii="Calibri" w:hAnsi="Calibri"/>
                      <w:sz w:val="20"/>
                    </w:rPr>
                    <w:t>17</w:t>
                  </w:r>
                </w:p>
              </w:tc>
              <w:tc>
                <w:tcPr>
                  <w:tcW w:w="1201" w:type="dxa"/>
                </w:tcPr>
                <w:p w14:paraId="07F8678E"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ource</w:t>
                  </w:r>
                </w:p>
              </w:tc>
              <w:tc>
                <w:tcPr>
                  <w:tcW w:w="1052" w:type="dxa"/>
                </w:tcPr>
                <w:p w14:paraId="5FA96F80" w14:textId="77777777" w:rsidR="00C53AEB" w:rsidRDefault="00C53AEB" w:rsidP="00766EA7">
                  <w:pPr>
                    <w:keepNext/>
                    <w:spacing w:after="60"/>
                  </w:pPr>
                  <w:r>
                    <w:rPr>
                      <w:rFonts w:ascii="Calibri" w:hAnsi="Calibri"/>
                      <w:sz w:val="20"/>
                    </w:rPr>
                    <w:t>Character</w:t>
                  </w:r>
                </w:p>
              </w:tc>
              <w:tc>
                <w:tcPr>
                  <w:tcW w:w="6234" w:type="dxa"/>
                </w:tcPr>
                <w:p w14:paraId="02277532" w14:textId="77777777" w:rsidR="00C53AEB" w:rsidRDefault="00C53AEB" w:rsidP="00766EA7">
                  <w:pPr>
                    <w:keepNext/>
                    <w:spacing w:after="60"/>
                  </w:pPr>
                  <w:r>
                    <w:rPr>
                      <w:rFonts w:ascii="Calibri" w:hAnsi="Calibri"/>
                      <w:sz w:val="20"/>
                    </w:rPr>
                    <w:t>Source of the listing.</w:t>
                  </w:r>
                </w:p>
              </w:tc>
            </w:tr>
            <w:tr w:rsidR="00C53AEB" w14:paraId="7792A725" w14:textId="77777777" w:rsidTr="00C53AEB">
              <w:trPr>
                <w:cantSplit/>
                <w:jc w:val="center"/>
              </w:trPr>
              <w:tc>
                <w:tcPr>
                  <w:tcW w:w="323" w:type="dxa"/>
                  <w:tcBorders>
                    <w:bottom w:val="single" w:sz="4" w:space="0" w:color="auto"/>
                  </w:tcBorders>
                </w:tcPr>
                <w:p w14:paraId="0AF83378" w14:textId="77777777" w:rsidR="00C53AEB" w:rsidRDefault="00C53AEB" w:rsidP="00766EA7">
                  <w:pPr>
                    <w:keepNext/>
                    <w:spacing w:after="60"/>
                  </w:pPr>
                  <w:r>
                    <w:rPr>
                      <w:rFonts w:ascii="Calibri" w:hAnsi="Calibri"/>
                      <w:sz w:val="20"/>
                    </w:rPr>
                    <w:t>18</w:t>
                  </w:r>
                </w:p>
              </w:tc>
              <w:tc>
                <w:tcPr>
                  <w:tcW w:w="1201" w:type="dxa"/>
                  <w:tcBorders>
                    <w:bottom w:val="single" w:sz="4" w:space="0" w:color="auto"/>
                  </w:tcBorders>
                </w:tcPr>
                <w:p w14:paraId="6EDB294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ethod</w:t>
                  </w:r>
                </w:p>
              </w:tc>
              <w:tc>
                <w:tcPr>
                  <w:tcW w:w="1052" w:type="dxa"/>
                  <w:tcBorders>
                    <w:bottom w:val="single" w:sz="4" w:space="0" w:color="auto"/>
                  </w:tcBorders>
                </w:tcPr>
                <w:p w14:paraId="68CA9853" w14:textId="77777777" w:rsidR="00C53AEB" w:rsidRDefault="00C53AEB" w:rsidP="00766EA7">
                  <w:pPr>
                    <w:keepNext/>
                    <w:spacing w:after="60"/>
                  </w:pPr>
                  <w:r>
                    <w:rPr>
                      <w:rFonts w:ascii="Calibri" w:hAnsi="Calibri"/>
                      <w:sz w:val="20"/>
                    </w:rPr>
                    <w:t>Character</w:t>
                  </w:r>
                </w:p>
              </w:tc>
              <w:tc>
                <w:tcPr>
                  <w:tcW w:w="6234" w:type="dxa"/>
                  <w:tcBorders>
                    <w:bottom w:val="single" w:sz="4" w:space="0" w:color="auto"/>
                  </w:tcBorders>
                </w:tcPr>
                <w:p w14:paraId="3F428FC7" w14:textId="77777777" w:rsidR="00C53AEB" w:rsidRDefault="00C53AEB" w:rsidP="00766EA7">
                  <w:pPr>
                    <w:keepNext/>
                    <w:spacing w:after="60"/>
                  </w:pPr>
                  <w:r>
                    <w:rPr>
                      <w:rFonts w:ascii="Calibri" w:hAnsi="Calibri"/>
                      <w:sz w:val="20"/>
                    </w:rPr>
                    <w:t>Method of data collection.</w:t>
                  </w:r>
                </w:p>
              </w:tc>
            </w:tr>
            <w:bookmarkEnd w:id="0"/>
          </w:tbl>
          <w:p w14:paraId="50233F2F" w14:textId="77777777" w:rsidR="00C53AEB" w:rsidRDefault="00C53AEB" w:rsidP="00766EA7">
            <w:pPr>
              <w:spacing w:after="0" w:line="240" w:lineRule="auto"/>
            </w:pPr>
          </w:p>
        </w:tc>
      </w:tr>
    </w:tbl>
    <w:p w14:paraId="287FA5B2" w14:textId="77777777" w:rsidR="00FD370E" w:rsidRDefault="00FD370E" w:rsidP="001C7D7C">
      <w:pPr>
        <w:rPr>
          <w:lang w:val="en-US"/>
        </w:rPr>
      </w:pPr>
    </w:p>
    <w:p w14:paraId="3B6247CB" w14:textId="77777777" w:rsidR="00474C2D" w:rsidRDefault="00474C2D" w:rsidP="00474C2D">
      <w:pPr>
        <w:pStyle w:val="Heading2"/>
      </w:pPr>
      <w:bookmarkStart w:id="1" w:name="property-characteristics"/>
      <w:r>
        <w:t>Property Characteristics</w:t>
      </w:r>
    </w:p>
    <w:p w14:paraId="1F9CF781" w14:textId="77777777" w:rsidR="009B5B4F" w:rsidRDefault="009B5B4F" w:rsidP="009B5B4F">
      <w:r>
        <w:t>The data set includes a range of property characteristics suitable for exploring the relationship between property attributes and prices. This section clarifies and provides context for the key variables in the data set.</w:t>
      </w:r>
    </w:p>
    <w:p w14:paraId="63CFCBF4" w14:textId="77777777" w:rsidR="009B5B4F" w:rsidRDefault="009B5B4F" w:rsidP="009B5B4F">
      <w:r>
        <w:t>Brunei’s private residential property market offers a variety of options, including detached houses, townhouses, and apartments [4]. Based on this diversity, property types have been categorised into four main groups–Detached, Semi-Detached, Terrace, and Apartment–to accurately reflect the range of residential properties in Brunei. Additionally, there are a small number of records that reflect listings for land, which are categorised accordingly as “Land”.</w:t>
      </w:r>
    </w:p>
    <w:p w14:paraId="35D04368" w14:textId="77777777" w:rsidR="009B5B4F" w:rsidRDefault="009B5B4F" w:rsidP="009B5B4F">
      <w:r>
        <w:t>Property tenure refers to the legal terms under which a person holds ownership or occupancy rights to a property. In Brunei, property tenure can be classified into three main categories: Freehold (in perpetuity), Leasehold, and Strata. The latter two refer to a limited time-limited ownership, although details about the remaining duration of the tenure are almost never included in property listings. Strata titles differ from Leasehold titles in that they grant ownership of a specific portion of a property, such as an apartment, while sharing ownership of common areas.</w:t>
      </w:r>
    </w:p>
    <w:p w14:paraId="11B6B89D" w14:textId="77777777" w:rsidR="009B5B4F" w:rsidRDefault="009B5B4F" w:rsidP="009B5B4F">
      <w:r>
        <w:t>The data set also includes information on the status of the property listing, indicating whether the advertisement refers to a proposed development, a newly completed development, or a property being resold. This categorical variable may be useful for analysing price differences across different types of listings. While the exact age of properties being resold would be invaluable for such analyses, this information is rarely included in advertisements. Instead, the listing status may serve as a useful proxy for property age.</w:t>
      </w:r>
    </w:p>
    <w:p w14:paraId="29D50B9F" w14:textId="77777777" w:rsidR="009B5B4F" w:rsidRDefault="009B5B4F" w:rsidP="009B5B4F">
      <w:r>
        <w:lastRenderedPageBreak/>
        <w:t xml:space="preserve">The numerical variables in the data set are plot area, floor area, storeys, beds, and baths, each providing information on the physical attributes of the property. Note that plot area is measured in acres, while floor area in square feet, as these are the </w:t>
      </w:r>
      <w:proofErr w:type="gramStart"/>
      <w:r>
        <w:t>units</w:t>
      </w:r>
      <w:proofErr w:type="gramEnd"/>
      <w:r>
        <w:t xml:space="preserve"> most familiar and commonly used in Brunei. Users of this data set may choose to convert these units as needed for their analysis.</w:t>
      </w:r>
    </w:p>
    <w:p w14:paraId="00F38ACC" w14:textId="77777777" w:rsidR="009B5B4F" w:rsidRDefault="009B5B4F">
      <w:r>
        <w:t xml:space="preserve">Finally, metadata about the property is included for transparency and informational purposes. The variable </w:t>
      </w:r>
      <w:r w:rsidRPr="00D6729A">
        <w:rPr>
          <w:rStyle w:val="Verbatim"/>
        </w:rPr>
        <w:t>agent</w:t>
      </w:r>
      <w:r>
        <w:t xml:space="preserve"> specifies the (anonymised) identifier of the real estate agent or agency responsible for the listing, while </w:t>
      </w:r>
      <w:r w:rsidRPr="00D6729A">
        <w:rPr>
          <w:rStyle w:val="Verbatim"/>
        </w:rPr>
        <w:t>source</w:t>
      </w:r>
      <w:r>
        <w:t xml:space="preserve"> identifies the platform or medium from which the listing was obtained, such as a newspaper, magazine, or website. The method variable details the data collection approach, which is further elaborated in the section below.</w:t>
      </w:r>
    </w:p>
    <w:p w14:paraId="01AB2359" w14:textId="77777777" w:rsidR="009B5B4F" w:rsidRDefault="009B5B4F" w:rsidP="009B5B4F">
      <w:pPr>
        <w:pStyle w:val="Heading2"/>
      </w:pPr>
      <w:bookmarkStart w:id="2" w:name="spatial-information"/>
      <w:r>
        <w:t>Spatial Information</w:t>
      </w:r>
    </w:p>
    <w:p w14:paraId="632FF80E" w14:textId="77777777" w:rsidR="009B5B4F" w:rsidRDefault="009B5B4F" w:rsidP="00236114">
      <w:r>
        <w:t xml:space="preserve">In Brunei Darussalam, the administrative areas are organised hierarchically into three levels. At the smallest level is the </w:t>
      </w:r>
      <w:r>
        <w:rPr>
          <w:i/>
          <w:iCs/>
        </w:rPr>
        <w:t>kampong</w:t>
      </w:r>
      <w:r>
        <w:t xml:space="preserve">, the Malay word for village. While a typical village refers to a traditional rural settlement, it is also used to describe an urbanised area located within or near the capital city or a town. It may even refer to a part of public housing estates. Several kampongs grouped together form a </w:t>
      </w:r>
      <w:r>
        <w:rPr>
          <w:i/>
          <w:iCs/>
        </w:rPr>
        <w:t>mukim</w:t>
      </w:r>
      <w:r>
        <w:t xml:space="preserve">, which serves as a sub-district administrative area. Finally, multiple mukims are nested within a </w:t>
      </w:r>
      <w:r>
        <w:rPr>
          <w:i/>
          <w:iCs/>
        </w:rPr>
        <w:t>district</w:t>
      </w:r>
      <w:r>
        <w:t xml:space="preserve">, the largest administrative unit, of which Brunei has four: Brunei-Muara, </w:t>
      </w:r>
      <w:proofErr w:type="spellStart"/>
      <w:r>
        <w:t>Belait</w:t>
      </w:r>
      <w:proofErr w:type="spellEnd"/>
      <w:r>
        <w:t>, Tutong, and Temburong. In our data set, each property listing is associated with a specific kampong, mukim, and district, allowing for spatial analysis at different scales.</w:t>
      </w:r>
    </w:p>
    <w:p w14:paraId="424C217B" w14:textId="77777777" w:rsidR="009B5B4F" w:rsidRDefault="009B5B4F" w:rsidP="009B5B4F">
      <w:r>
        <w:t xml:space="preserve">Importantly, the names of the kampongs, mukims, and districts have been harmonised with a standardised naming convention to ensure consistency across the data set. This also allows for ease of integration into Geographic Information Systems (GIS) software for spatial analysis and visualisation, namely the </w:t>
      </w:r>
      <w:r w:rsidRPr="00D6729A">
        <w:rPr>
          <w:rStyle w:val="Verbatim"/>
        </w:rPr>
        <w:t>{</w:t>
      </w:r>
      <w:proofErr w:type="spellStart"/>
      <w:r w:rsidRPr="00D6729A">
        <w:rPr>
          <w:rStyle w:val="Verbatim"/>
        </w:rPr>
        <w:t>bruneimap</w:t>
      </w:r>
      <w:proofErr w:type="spellEnd"/>
      <w:r w:rsidRPr="00D6729A">
        <w:rPr>
          <w:rStyle w:val="Verbatim"/>
        </w:rPr>
        <w:t>}</w:t>
      </w:r>
      <w:r>
        <w:t xml:space="preserve"> R package [6].</w:t>
      </w:r>
    </w:p>
    <w:tbl>
      <w:tblPr>
        <w:tblW w:w="5000" w:type="pct"/>
        <w:tblLayout w:type="fixed"/>
        <w:tblLook w:val="0000" w:firstRow="0" w:lastRow="0" w:firstColumn="0" w:lastColumn="0" w:noHBand="0" w:noVBand="0"/>
      </w:tblPr>
      <w:tblGrid>
        <w:gridCol w:w="9026"/>
      </w:tblGrid>
      <w:tr w:rsidR="009B5B4F" w14:paraId="2D8EDFBA" w14:textId="77777777" w:rsidTr="00236114">
        <w:tc>
          <w:tcPr>
            <w:tcW w:w="7920" w:type="dxa"/>
          </w:tcPr>
          <w:p w14:paraId="3E418231" w14:textId="735AB936" w:rsidR="009B5B4F" w:rsidRDefault="003D3951" w:rsidP="00236114">
            <w:pPr>
              <w:jc w:val="center"/>
            </w:pPr>
            <w:bookmarkStart w:id="3" w:name="fig-spatial"/>
            <w:r>
              <w:rPr>
                <w:noProof/>
              </w:rPr>
              <w:drawing>
                <wp:inline distT="0" distB="0" distL="0" distR="0" wp14:anchorId="7A803E6E" wp14:editId="010B589C">
                  <wp:extent cx="4729480" cy="3378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nuscript_files/figure-docx/notebooks-analysis-fig-spatial-output-2.png"/>
                          <pic:cNvPicPr>
                            <a:picLocks noChangeAspect="1" noChangeArrowheads="1"/>
                          </pic:cNvPicPr>
                        </pic:nvPicPr>
                        <pic:blipFill>
                          <a:blip r:embed="rId10"/>
                          <a:stretch>
                            <a:fillRect/>
                          </a:stretch>
                        </pic:blipFill>
                        <pic:spPr bwMode="auto">
                          <a:xfrm>
                            <a:off x="0" y="0"/>
                            <a:ext cx="4850789" cy="3464849"/>
                          </a:xfrm>
                          <a:prstGeom prst="rect">
                            <a:avLst/>
                          </a:prstGeom>
                          <a:noFill/>
                          <a:ln w="9525">
                            <a:noFill/>
                            <a:headEnd/>
                            <a:tailEnd/>
                          </a:ln>
                        </pic:spPr>
                      </pic:pic>
                    </a:graphicData>
                  </a:graphic>
                </wp:inline>
              </w:drawing>
            </w:r>
          </w:p>
          <w:p w14:paraId="722C6E42" w14:textId="77777777" w:rsidR="009B5B4F" w:rsidRDefault="009B5B4F" w:rsidP="00236114">
            <w:pPr>
              <w:spacing w:before="200"/>
            </w:pPr>
            <w:r>
              <w:t>Figure 1: Spatial distribution of median property prices by mukim.</w:t>
            </w:r>
          </w:p>
        </w:tc>
        <w:bookmarkEnd w:id="3"/>
      </w:tr>
      <w:bookmarkEnd w:id="2"/>
    </w:tbl>
    <w:p w14:paraId="5C7AF85D" w14:textId="1157E190" w:rsidR="000E7DE2" w:rsidRDefault="000E7DE2">
      <w:pPr>
        <w:sectPr w:rsidR="000E7DE2" w:rsidSect="002F1EA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lnNumType w:countBy="1" w:restart="continuous"/>
          <w:cols w:space="708"/>
          <w:docGrid w:linePitch="360"/>
        </w:sectPr>
      </w:pPr>
    </w:p>
    <w:tbl>
      <w:tblPr>
        <w:tblW w:w="5000" w:type="pct"/>
        <w:tblLayout w:type="fixed"/>
        <w:tblLook w:val="0000" w:firstRow="0" w:lastRow="0" w:firstColumn="0" w:lastColumn="0" w:noHBand="0" w:noVBand="0"/>
      </w:tblPr>
      <w:tblGrid>
        <w:gridCol w:w="13958"/>
      </w:tblGrid>
      <w:tr w:rsidR="000E7DE2" w:rsidRPr="000E7DE2" w14:paraId="3080A235" w14:textId="77777777" w:rsidTr="000E7DE2">
        <w:tc>
          <w:tcPr>
            <w:tcW w:w="13958" w:type="dxa"/>
          </w:tcPr>
          <w:p w14:paraId="78EAD442" w14:textId="77777777" w:rsidR="000E7DE2" w:rsidRPr="000E7DE2" w:rsidRDefault="000E7DE2" w:rsidP="000E7DE2">
            <w:bookmarkStart w:id="4" w:name="tbl-summary"/>
            <w:r w:rsidRPr="000E7DE2">
              <w:lastRenderedPageBreak/>
              <w:t>Table 2: Summary of housing data.</w:t>
            </w:r>
          </w:p>
          <w:tbl>
            <w:tblPr>
              <w:tblStyle w:val="Table"/>
              <w:tblW w:w="0" w:type="auto"/>
              <w:jc w:val="center"/>
              <w:tblCellMar>
                <w:left w:w="60" w:type="dxa"/>
                <w:right w:w="60" w:type="dxa"/>
              </w:tblCellMar>
              <w:tblLook w:val="0000" w:firstRow="0" w:lastRow="0" w:firstColumn="0" w:lastColumn="0" w:noHBand="0" w:noVBand="0"/>
            </w:tblPr>
            <w:tblGrid>
              <w:gridCol w:w="2835"/>
              <w:gridCol w:w="920"/>
              <w:gridCol w:w="1788"/>
              <w:gridCol w:w="1789"/>
              <w:gridCol w:w="1788"/>
              <w:gridCol w:w="1789"/>
              <w:gridCol w:w="1789"/>
            </w:tblGrid>
            <w:tr w:rsidR="00147BC8" w14:paraId="6F7E4AF0" w14:textId="77777777" w:rsidTr="00147BC8">
              <w:trPr>
                <w:cantSplit/>
                <w:tblHeader/>
                <w:jc w:val="center"/>
              </w:trPr>
              <w:tc>
                <w:tcPr>
                  <w:tcW w:w="2835" w:type="dxa"/>
                  <w:tcBorders>
                    <w:top w:val="single" w:sz="16" w:space="0" w:color="D3D3D3"/>
                    <w:left w:val="single" w:sz="0" w:space="0" w:color="D3D3D3"/>
                    <w:bottom w:val="single" w:sz="16" w:space="0" w:color="D3D3D3"/>
                  </w:tcBorders>
                </w:tcPr>
                <w:bookmarkEnd w:id="4"/>
                <w:p w14:paraId="05CE657E" w14:textId="77777777" w:rsidR="00147BC8" w:rsidRDefault="00147BC8" w:rsidP="00147BC8">
                  <w:pPr>
                    <w:keepNext/>
                    <w:spacing w:after="60"/>
                  </w:pPr>
                  <w:r>
                    <w:rPr>
                      <w:rFonts w:ascii="Calibri" w:hAnsi="Calibri"/>
                      <w:b/>
                      <w:sz w:val="20"/>
                    </w:rPr>
                    <w:t>Variable</w:t>
                  </w:r>
                </w:p>
              </w:tc>
              <w:tc>
                <w:tcPr>
                  <w:tcW w:w="920" w:type="dxa"/>
                  <w:tcBorders>
                    <w:top w:val="single" w:sz="16" w:space="0" w:color="D3D3D3"/>
                    <w:bottom w:val="single" w:sz="16" w:space="0" w:color="D3D3D3"/>
                  </w:tcBorders>
                </w:tcPr>
                <w:p w14:paraId="5A18510A" w14:textId="77777777" w:rsidR="00147BC8" w:rsidRDefault="00147BC8" w:rsidP="00147BC8">
                  <w:pPr>
                    <w:keepNext/>
                    <w:spacing w:after="60"/>
                    <w:jc w:val="center"/>
                  </w:pPr>
                  <w:r>
                    <w:rPr>
                      <w:rFonts w:ascii="Calibri" w:hAnsi="Calibri"/>
                      <w:b/>
                      <w:sz w:val="20"/>
                    </w:rPr>
                    <w:t>N</w:t>
                  </w:r>
                </w:p>
              </w:tc>
              <w:tc>
                <w:tcPr>
                  <w:tcW w:w="1788" w:type="dxa"/>
                  <w:tcBorders>
                    <w:top w:val="single" w:sz="16" w:space="0" w:color="D3D3D3"/>
                    <w:bottom w:val="single" w:sz="16" w:space="0" w:color="D3D3D3"/>
                  </w:tcBorders>
                </w:tcPr>
                <w:p w14:paraId="0E9E80DD" w14:textId="77777777" w:rsidR="00147BC8" w:rsidRDefault="00147BC8" w:rsidP="00147BC8">
                  <w:pPr>
                    <w:keepNext/>
                    <w:spacing w:after="60"/>
                    <w:jc w:val="center"/>
                    <w:rPr>
                      <w:rFonts w:ascii="Calibri" w:hAnsi="Calibri"/>
                      <w:sz w:val="20"/>
                    </w:rPr>
                  </w:pPr>
                  <w:r>
                    <w:rPr>
                      <w:rFonts w:ascii="Calibri" w:hAnsi="Calibri"/>
                      <w:b/>
                      <w:sz w:val="20"/>
                    </w:rPr>
                    <w:t>Overall</w:t>
                  </w:r>
                  <w:r>
                    <w:rPr>
                      <w:rFonts w:ascii="Calibri" w:hAnsi="Calibri"/>
                      <w:sz w:val="20"/>
                    </w:rPr>
                    <w:t xml:space="preserve"> </w:t>
                  </w:r>
                </w:p>
                <w:p w14:paraId="71E9C44C" w14:textId="7B5F35C3" w:rsidR="00147BC8" w:rsidRDefault="00147BC8" w:rsidP="00147BC8">
                  <w:pPr>
                    <w:keepNext/>
                    <w:spacing w:after="60"/>
                    <w:jc w:val="center"/>
                  </w:pPr>
                  <w:r>
                    <w:rPr>
                      <w:rFonts w:ascii="Calibri" w:hAnsi="Calibri"/>
                      <w:sz w:val="20"/>
                    </w:rPr>
                    <w:t>N = 31,116</w:t>
                  </w:r>
                  <w:r>
                    <w:rPr>
                      <w:rFonts w:ascii="Calibri" w:hAnsi="Calibri"/>
                      <w:i/>
                      <w:sz w:val="20"/>
                      <w:vertAlign w:val="superscript"/>
                    </w:rPr>
                    <w:t>1</w:t>
                  </w:r>
                </w:p>
              </w:tc>
              <w:tc>
                <w:tcPr>
                  <w:tcW w:w="1789" w:type="dxa"/>
                  <w:tcBorders>
                    <w:top w:val="single" w:sz="16" w:space="0" w:color="D3D3D3"/>
                    <w:bottom w:val="single" w:sz="16" w:space="0" w:color="D3D3D3"/>
                  </w:tcBorders>
                </w:tcPr>
                <w:p w14:paraId="7CDCED41" w14:textId="77777777" w:rsidR="00147BC8" w:rsidRDefault="00147BC8" w:rsidP="00147BC8">
                  <w:pPr>
                    <w:keepNext/>
                    <w:spacing w:after="60"/>
                    <w:jc w:val="center"/>
                    <w:rPr>
                      <w:rFonts w:ascii="Calibri" w:hAnsi="Calibri"/>
                      <w:sz w:val="20"/>
                    </w:rPr>
                  </w:pPr>
                  <w:r>
                    <w:rPr>
                      <w:rFonts w:ascii="Calibri" w:hAnsi="Calibri"/>
                      <w:b/>
                      <w:sz w:val="20"/>
                    </w:rPr>
                    <w:t>Brunei-Muara</w:t>
                  </w:r>
                  <w:r>
                    <w:rPr>
                      <w:rFonts w:ascii="Calibri" w:hAnsi="Calibri"/>
                      <w:sz w:val="20"/>
                    </w:rPr>
                    <w:t xml:space="preserve"> </w:t>
                  </w:r>
                </w:p>
                <w:p w14:paraId="301C8561" w14:textId="35CFB845" w:rsidR="00147BC8" w:rsidRDefault="00147BC8" w:rsidP="00147BC8">
                  <w:pPr>
                    <w:keepNext/>
                    <w:spacing w:after="60"/>
                    <w:jc w:val="center"/>
                  </w:pPr>
                  <w:r>
                    <w:rPr>
                      <w:rFonts w:ascii="Calibri" w:hAnsi="Calibri"/>
                      <w:sz w:val="20"/>
                    </w:rPr>
                    <w:t>N = 28,570</w:t>
                  </w:r>
                  <w:r>
                    <w:rPr>
                      <w:rFonts w:ascii="Calibri" w:hAnsi="Calibri"/>
                      <w:i/>
                      <w:sz w:val="20"/>
                      <w:vertAlign w:val="superscript"/>
                    </w:rPr>
                    <w:t>1</w:t>
                  </w:r>
                </w:p>
              </w:tc>
              <w:tc>
                <w:tcPr>
                  <w:tcW w:w="1788" w:type="dxa"/>
                  <w:tcBorders>
                    <w:top w:val="single" w:sz="16" w:space="0" w:color="D3D3D3"/>
                    <w:bottom w:val="single" w:sz="16" w:space="0" w:color="D3D3D3"/>
                  </w:tcBorders>
                </w:tcPr>
                <w:p w14:paraId="488D3173" w14:textId="77777777" w:rsidR="00147BC8" w:rsidRDefault="00147BC8" w:rsidP="00147BC8">
                  <w:pPr>
                    <w:keepNext/>
                    <w:spacing w:after="60"/>
                    <w:jc w:val="center"/>
                    <w:rPr>
                      <w:rFonts w:ascii="Calibri" w:hAnsi="Calibri"/>
                      <w:sz w:val="20"/>
                    </w:rPr>
                  </w:pPr>
                  <w:proofErr w:type="spellStart"/>
                  <w:r>
                    <w:rPr>
                      <w:rFonts w:ascii="Calibri" w:hAnsi="Calibri"/>
                      <w:b/>
                      <w:sz w:val="20"/>
                    </w:rPr>
                    <w:t>Belait</w:t>
                  </w:r>
                  <w:proofErr w:type="spellEnd"/>
                  <w:r>
                    <w:rPr>
                      <w:rFonts w:ascii="Calibri" w:hAnsi="Calibri"/>
                      <w:sz w:val="20"/>
                    </w:rPr>
                    <w:t xml:space="preserve"> </w:t>
                  </w:r>
                </w:p>
                <w:p w14:paraId="5135B81F" w14:textId="4286CDAD" w:rsidR="00147BC8" w:rsidRDefault="00147BC8" w:rsidP="00147BC8">
                  <w:pPr>
                    <w:keepNext/>
                    <w:spacing w:after="60"/>
                    <w:jc w:val="center"/>
                  </w:pPr>
                  <w:r>
                    <w:rPr>
                      <w:rFonts w:ascii="Calibri" w:hAnsi="Calibri"/>
                      <w:sz w:val="20"/>
                    </w:rPr>
                    <w:t>N = 1,484</w:t>
                  </w:r>
                  <w:r>
                    <w:rPr>
                      <w:rFonts w:ascii="Calibri" w:hAnsi="Calibri"/>
                      <w:i/>
                      <w:sz w:val="20"/>
                      <w:vertAlign w:val="superscript"/>
                    </w:rPr>
                    <w:t>1</w:t>
                  </w:r>
                </w:p>
              </w:tc>
              <w:tc>
                <w:tcPr>
                  <w:tcW w:w="1789" w:type="dxa"/>
                  <w:tcBorders>
                    <w:top w:val="single" w:sz="16" w:space="0" w:color="D3D3D3"/>
                    <w:bottom w:val="single" w:sz="16" w:space="0" w:color="D3D3D3"/>
                  </w:tcBorders>
                </w:tcPr>
                <w:p w14:paraId="30CDE6D6" w14:textId="77777777" w:rsidR="00147BC8" w:rsidRDefault="00147BC8" w:rsidP="00147BC8">
                  <w:pPr>
                    <w:keepNext/>
                    <w:spacing w:after="60"/>
                    <w:jc w:val="center"/>
                    <w:rPr>
                      <w:rFonts w:ascii="Calibri" w:hAnsi="Calibri"/>
                      <w:sz w:val="20"/>
                    </w:rPr>
                  </w:pPr>
                  <w:r>
                    <w:rPr>
                      <w:rFonts w:ascii="Calibri" w:hAnsi="Calibri"/>
                      <w:b/>
                      <w:sz w:val="20"/>
                    </w:rPr>
                    <w:t>Tutong</w:t>
                  </w:r>
                  <w:r>
                    <w:rPr>
                      <w:rFonts w:ascii="Calibri" w:hAnsi="Calibri"/>
                      <w:sz w:val="20"/>
                    </w:rPr>
                    <w:t xml:space="preserve"> </w:t>
                  </w:r>
                </w:p>
                <w:p w14:paraId="14E56DF5" w14:textId="6BAEED2E" w:rsidR="00147BC8" w:rsidRDefault="00147BC8" w:rsidP="00147BC8">
                  <w:pPr>
                    <w:keepNext/>
                    <w:spacing w:after="60"/>
                    <w:jc w:val="center"/>
                  </w:pPr>
                  <w:r>
                    <w:rPr>
                      <w:rFonts w:ascii="Calibri" w:hAnsi="Calibri"/>
                      <w:sz w:val="20"/>
                    </w:rPr>
                    <w:t>N = 767</w:t>
                  </w:r>
                  <w:r>
                    <w:rPr>
                      <w:rFonts w:ascii="Calibri" w:hAnsi="Calibri"/>
                      <w:i/>
                      <w:sz w:val="20"/>
                      <w:vertAlign w:val="superscript"/>
                    </w:rPr>
                    <w:t>1</w:t>
                  </w:r>
                </w:p>
              </w:tc>
              <w:tc>
                <w:tcPr>
                  <w:tcW w:w="1789" w:type="dxa"/>
                  <w:tcBorders>
                    <w:top w:val="single" w:sz="16" w:space="0" w:color="D3D3D3"/>
                    <w:bottom w:val="single" w:sz="16" w:space="0" w:color="D3D3D3"/>
                    <w:right w:val="single" w:sz="0" w:space="0" w:color="D3D3D3"/>
                  </w:tcBorders>
                </w:tcPr>
                <w:p w14:paraId="12E82526" w14:textId="77777777" w:rsidR="00147BC8" w:rsidRDefault="00147BC8" w:rsidP="00147BC8">
                  <w:pPr>
                    <w:keepNext/>
                    <w:spacing w:after="60"/>
                    <w:jc w:val="center"/>
                    <w:rPr>
                      <w:rFonts w:ascii="Calibri" w:hAnsi="Calibri"/>
                      <w:sz w:val="20"/>
                    </w:rPr>
                  </w:pPr>
                  <w:r>
                    <w:rPr>
                      <w:rFonts w:ascii="Calibri" w:hAnsi="Calibri"/>
                      <w:b/>
                      <w:sz w:val="20"/>
                    </w:rPr>
                    <w:t>Temburong</w:t>
                  </w:r>
                  <w:r>
                    <w:rPr>
                      <w:rFonts w:ascii="Calibri" w:hAnsi="Calibri"/>
                      <w:sz w:val="20"/>
                    </w:rPr>
                    <w:t xml:space="preserve"> </w:t>
                  </w:r>
                </w:p>
                <w:p w14:paraId="40B80AAC" w14:textId="661D7396" w:rsidR="00147BC8" w:rsidRDefault="00147BC8" w:rsidP="00147BC8">
                  <w:pPr>
                    <w:keepNext/>
                    <w:spacing w:after="60"/>
                    <w:jc w:val="center"/>
                  </w:pPr>
                  <w:r>
                    <w:rPr>
                      <w:rFonts w:ascii="Calibri" w:hAnsi="Calibri"/>
                      <w:sz w:val="20"/>
                    </w:rPr>
                    <w:t>N = 295</w:t>
                  </w:r>
                  <w:r>
                    <w:rPr>
                      <w:rFonts w:ascii="Calibri" w:hAnsi="Calibri"/>
                      <w:i/>
                      <w:sz w:val="20"/>
                      <w:vertAlign w:val="superscript"/>
                    </w:rPr>
                    <w:t>1</w:t>
                  </w:r>
                </w:p>
              </w:tc>
            </w:tr>
            <w:tr w:rsidR="00147BC8" w14:paraId="1D165D67"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B0DCCF3" w14:textId="77777777" w:rsidR="00147BC8" w:rsidRPr="00E21FAE" w:rsidRDefault="00147BC8" w:rsidP="00147BC8">
                  <w:pPr>
                    <w:keepNext/>
                    <w:spacing w:after="60"/>
                    <w:rPr>
                      <w:b/>
                      <w:bCs/>
                    </w:rPr>
                  </w:pPr>
                  <w:r w:rsidRPr="00E21FAE">
                    <w:rPr>
                      <w:rFonts w:ascii="Calibri" w:hAnsi="Calibri"/>
                      <w:b/>
                      <w:bCs/>
                      <w:sz w:val="20"/>
                    </w:rPr>
                    <w:t>Price (BND 1,000)</w:t>
                  </w:r>
                </w:p>
              </w:tc>
              <w:tc>
                <w:tcPr>
                  <w:tcW w:w="920" w:type="dxa"/>
                  <w:tcBorders>
                    <w:top w:val="single" w:sz="0" w:space="0" w:color="D3D3D3"/>
                    <w:left w:val="single" w:sz="0" w:space="0" w:color="D3D3D3"/>
                    <w:bottom w:val="single" w:sz="0" w:space="0" w:color="D3D3D3"/>
                    <w:right w:val="single" w:sz="0" w:space="0" w:color="D3D3D3"/>
                  </w:tcBorders>
                </w:tcPr>
                <w:p w14:paraId="3B7C788B" w14:textId="77777777" w:rsidR="00147BC8" w:rsidRDefault="00147BC8" w:rsidP="00147BC8">
                  <w:pPr>
                    <w:keepNext/>
                    <w:spacing w:after="60"/>
                    <w:jc w:val="center"/>
                  </w:pPr>
                  <w:r>
                    <w:rPr>
                      <w:rFonts w:ascii="Calibri" w:hAnsi="Calibri"/>
                      <w:sz w:val="20"/>
                    </w:rPr>
                    <w:t>31,116</w:t>
                  </w:r>
                </w:p>
              </w:tc>
              <w:tc>
                <w:tcPr>
                  <w:tcW w:w="1788" w:type="dxa"/>
                  <w:tcBorders>
                    <w:top w:val="single" w:sz="0" w:space="0" w:color="D3D3D3"/>
                    <w:left w:val="single" w:sz="0" w:space="0" w:color="D3D3D3"/>
                    <w:bottom w:val="single" w:sz="0" w:space="0" w:color="D3D3D3"/>
                    <w:right w:val="single" w:sz="0" w:space="0" w:color="D3D3D3"/>
                  </w:tcBorders>
                </w:tcPr>
                <w:p w14:paraId="3129466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177F02CA"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7E9AAE4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0F1D1B7C"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AB42C5A" w14:textId="77777777" w:rsidR="00147BC8" w:rsidRDefault="00147BC8" w:rsidP="00147BC8">
                  <w:pPr>
                    <w:keepNext/>
                    <w:spacing w:after="60"/>
                    <w:jc w:val="center"/>
                  </w:pPr>
                </w:p>
              </w:tc>
            </w:tr>
            <w:tr w:rsidR="00147BC8" w14:paraId="23F76D4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7E09F0B0"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5E637996"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93C4DAE" w14:textId="77777777" w:rsidR="00147BC8" w:rsidRDefault="00147BC8" w:rsidP="00147BC8">
                  <w:pPr>
                    <w:keepNext/>
                    <w:spacing w:after="60"/>
                    <w:jc w:val="center"/>
                  </w:pPr>
                  <w:r>
                    <w:rPr>
                      <w:rFonts w:ascii="Calibri" w:hAnsi="Calibri"/>
                      <w:sz w:val="20"/>
                    </w:rPr>
                    <w:t>340 (381)</w:t>
                  </w:r>
                </w:p>
              </w:tc>
              <w:tc>
                <w:tcPr>
                  <w:tcW w:w="1789" w:type="dxa"/>
                  <w:tcBorders>
                    <w:top w:val="single" w:sz="0" w:space="0" w:color="D3D3D3"/>
                    <w:left w:val="single" w:sz="0" w:space="0" w:color="D3D3D3"/>
                    <w:bottom w:val="single" w:sz="0" w:space="0" w:color="D3D3D3"/>
                    <w:right w:val="single" w:sz="0" w:space="0" w:color="D3D3D3"/>
                  </w:tcBorders>
                </w:tcPr>
                <w:p w14:paraId="097CCC0E" w14:textId="77777777" w:rsidR="00147BC8" w:rsidRDefault="00147BC8" w:rsidP="00147BC8">
                  <w:pPr>
                    <w:keepNext/>
                    <w:spacing w:after="60"/>
                    <w:jc w:val="center"/>
                  </w:pPr>
                  <w:r>
                    <w:rPr>
                      <w:rFonts w:ascii="Calibri" w:hAnsi="Calibri"/>
                      <w:sz w:val="20"/>
                    </w:rPr>
                    <w:t>340 (393)</w:t>
                  </w:r>
                </w:p>
              </w:tc>
              <w:tc>
                <w:tcPr>
                  <w:tcW w:w="1788" w:type="dxa"/>
                  <w:tcBorders>
                    <w:top w:val="single" w:sz="0" w:space="0" w:color="D3D3D3"/>
                    <w:left w:val="single" w:sz="0" w:space="0" w:color="D3D3D3"/>
                    <w:bottom w:val="single" w:sz="0" w:space="0" w:color="D3D3D3"/>
                    <w:right w:val="single" w:sz="0" w:space="0" w:color="D3D3D3"/>
                  </w:tcBorders>
                </w:tcPr>
                <w:p w14:paraId="13ACDF46" w14:textId="77777777" w:rsidR="00147BC8" w:rsidRDefault="00147BC8" w:rsidP="00147BC8">
                  <w:pPr>
                    <w:keepNext/>
                    <w:spacing w:after="60"/>
                    <w:jc w:val="center"/>
                  </w:pPr>
                  <w:r>
                    <w:rPr>
                      <w:rFonts w:ascii="Calibri" w:hAnsi="Calibri"/>
                      <w:sz w:val="20"/>
                    </w:rPr>
                    <w:t>372 (208)</w:t>
                  </w:r>
                </w:p>
              </w:tc>
              <w:tc>
                <w:tcPr>
                  <w:tcW w:w="1789" w:type="dxa"/>
                  <w:tcBorders>
                    <w:top w:val="single" w:sz="0" w:space="0" w:color="D3D3D3"/>
                    <w:left w:val="single" w:sz="0" w:space="0" w:color="D3D3D3"/>
                    <w:bottom w:val="single" w:sz="0" w:space="0" w:color="D3D3D3"/>
                    <w:right w:val="single" w:sz="0" w:space="0" w:color="D3D3D3"/>
                  </w:tcBorders>
                </w:tcPr>
                <w:p w14:paraId="69FE3E05" w14:textId="77777777" w:rsidR="00147BC8" w:rsidRDefault="00147BC8" w:rsidP="00147BC8">
                  <w:pPr>
                    <w:keepNext/>
                    <w:spacing w:after="60"/>
                    <w:jc w:val="center"/>
                  </w:pPr>
                  <w:r>
                    <w:rPr>
                      <w:rFonts w:ascii="Calibri" w:hAnsi="Calibri"/>
                      <w:sz w:val="20"/>
                    </w:rPr>
                    <w:t>259 (87)</w:t>
                  </w:r>
                </w:p>
              </w:tc>
              <w:tc>
                <w:tcPr>
                  <w:tcW w:w="1789" w:type="dxa"/>
                  <w:tcBorders>
                    <w:top w:val="single" w:sz="0" w:space="0" w:color="D3D3D3"/>
                    <w:left w:val="single" w:sz="0" w:space="0" w:color="D3D3D3"/>
                    <w:bottom w:val="single" w:sz="0" w:space="0" w:color="D3D3D3"/>
                    <w:right w:val="single" w:sz="0" w:space="0" w:color="D3D3D3"/>
                  </w:tcBorders>
                </w:tcPr>
                <w:p w14:paraId="599E2B7E" w14:textId="77777777" w:rsidR="00147BC8" w:rsidRDefault="00147BC8" w:rsidP="00147BC8">
                  <w:pPr>
                    <w:keepNext/>
                    <w:spacing w:after="60"/>
                    <w:jc w:val="center"/>
                  </w:pPr>
                  <w:r>
                    <w:rPr>
                      <w:rFonts w:ascii="Calibri" w:hAnsi="Calibri"/>
                      <w:sz w:val="20"/>
                    </w:rPr>
                    <w:t>421 (324)</w:t>
                  </w:r>
                </w:p>
              </w:tc>
            </w:tr>
            <w:tr w:rsidR="00147BC8" w14:paraId="76FFBCD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627CA81"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1F9099EC"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96DAB29" w14:textId="77777777" w:rsidR="00147BC8" w:rsidRDefault="00147BC8" w:rsidP="00147BC8">
                  <w:pPr>
                    <w:keepNext/>
                    <w:spacing w:after="60"/>
                    <w:jc w:val="center"/>
                  </w:pPr>
                  <w:r>
                    <w:rPr>
                      <w:rFonts w:ascii="Calibri" w:hAnsi="Calibri"/>
                      <w:sz w:val="20"/>
                    </w:rPr>
                    <w:t>70 - 13,800</w:t>
                  </w:r>
                </w:p>
              </w:tc>
              <w:tc>
                <w:tcPr>
                  <w:tcW w:w="1789" w:type="dxa"/>
                  <w:tcBorders>
                    <w:top w:val="single" w:sz="0" w:space="0" w:color="D3D3D3"/>
                    <w:left w:val="single" w:sz="0" w:space="0" w:color="D3D3D3"/>
                    <w:bottom w:val="single" w:sz="0" w:space="0" w:color="D3D3D3"/>
                    <w:right w:val="single" w:sz="0" w:space="0" w:color="D3D3D3"/>
                  </w:tcBorders>
                </w:tcPr>
                <w:p w14:paraId="4F4BEEC1" w14:textId="77777777" w:rsidR="00147BC8" w:rsidRDefault="00147BC8" w:rsidP="00147BC8">
                  <w:pPr>
                    <w:keepNext/>
                    <w:spacing w:after="60"/>
                    <w:jc w:val="center"/>
                  </w:pPr>
                  <w:r>
                    <w:rPr>
                      <w:rFonts w:ascii="Calibri" w:hAnsi="Calibri"/>
                      <w:sz w:val="20"/>
                    </w:rPr>
                    <w:t>70 - 13,800</w:t>
                  </w:r>
                </w:p>
              </w:tc>
              <w:tc>
                <w:tcPr>
                  <w:tcW w:w="1788" w:type="dxa"/>
                  <w:tcBorders>
                    <w:top w:val="single" w:sz="0" w:space="0" w:color="D3D3D3"/>
                    <w:left w:val="single" w:sz="0" w:space="0" w:color="D3D3D3"/>
                    <w:bottom w:val="single" w:sz="0" w:space="0" w:color="D3D3D3"/>
                    <w:right w:val="single" w:sz="0" w:space="0" w:color="D3D3D3"/>
                  </w:tcBorders>
                </w:tcPr>
                <w:p w14:paraId="2F13380F" w14:textId="77777777" w:rsidR="00147BC8" w:rsidRDefault="00147BC8" w:rsidP="00147BC8">
                  <w:pPr>
                    <w:keepNext/>
                    <w:spacing w:after="60"/>
                    <w:jc w:val="center"/>
                  </w:pPr>
                  <w:r>
                    <w:rPr>
                      <w:rFonts w:ascii="Calibri" w:hAnsi="Calibri"/>
                      <w:sz w:val="20"/>
                    </w:rPr>
                    <w:t>98 - 2,800</w:t>
                  </w:r>
                </w:p>
              </w:tc>
              <w:tc>
                <w:tcPr>
                  <w:tcW w:w="1789" w:type="dxa"/>
                  <w:tcBorders>
                    <w:top w:val="single" w:sz="0" w:space="0" w:color="D3D3D3"/>
                    <w:left w:val="single" w:sz="0" w:space="0" w:color="D3D3D3"/>
                    <w:bottom w:val="single" w:sz="0" w:space="0" w:color="D3D3D3"/>
                    <w:right w:val="single" w:sz="0" w:space="0" w:color="D3D3D3"/>
                  </w:tcBorders>
                </w:tcPr>
                <w:p w14:paraId="0F5A580A" w14:textId="77777777" w:rsidR="00147BC8" w:rsidRDefault="00147BC8" w:rsidP="00147BC8">
                  <w:pPr>
                    <w:keepNext/>
                    <w:spacing w:after="60"/>
                    <w:jc w:val="center"/>
                  </w:pPr>
                  <w:r>
                    <w:rPr>
                      <w:rFonts w:ascii="Calibri" w:hAnsi="Calibri"/>
                      <w:sz w:val="20"/>
                    </w:rPr>
                    <w:t>116 - 680</w:t>
                  </w:r>
                </w:p>
              </w:tc>
              <w:tc>
                <w:tcPr>
                  <w:tcW w:w="1789" w:type="dxa"/>
                  <w:tcBorders>
                    <w:top w:val="single" w:sz="0" w:space="0" w:color="D3D3D3"/>
                    <w:left w:val="single" w:sz="0" w:space="0" w:color="D3D3D3"/>
                    <w:bottom w:val="single" w:sz="0" w:space="0" w:color="D3D3D3"/>
                    <w:right w:val="single" w:sz="0" w:space="0" w:color="D3D3D3"/>
                  </w:tcBorders>
                </w:tcPr>
                <w:p w14:paraId="17F04124" w14:textId="77777777" w:rsidR="00147BC8" w:rsidRDefault="00147BC8" w:rsidP="00147BC8">
                  <w:pPr>
                    <w:keepNext/>
                    <w:spacing w:after="60"/>
                    <w:jc w:val="center"/>
                  </w:pPr>
                  <w:r>
                    <w:rPr>
                      <w:rFonts w:ascii="Calibri" w:hAnsi="Calibri"/>
                      <w:sz w:val="20"/>
                    </w:rPr>
                    <w:t>118 - 1,800</w:t>
                  </w:r>
                </w:p>
              </w:tc>
            </w:tr>
            <w:tr w:rsidR="00147BC8" w14:paraId="0FFDE57B"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BFBADB6"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11440ED7"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7AF9FAE9" w14:textId="77777777" w:rsidR="00147BC8" w:rsidRDefault="00147BC8" w:rsidP="00147BC8">
                  <w:pPr>
                    <w:keepNext/>
                    <w:spacing w:after="60"/>
                    <w:jc w:val="center"/>
                  </w:pPr>
                  <w:r>
                    <w:rPr>
                      <w:rFonts w:ascii="Calibri" w:hAnsi="Calibri"/>
                      <w:sz w:val="20"/>
                    </w:rPr>
                    <w:t>288 (230, 380)</w:t>
                  </w:r>
                </w:p>
              </w:tc>
              <w:tc>
                <w:tcPr>
                  <w:tcW w:w="1789" w:type="dxa"/>
                  <w:tcBorders>
                    <w:top w:val="single" w:sz="0" w:space="0" w:color="D3D3D3"/>
                    <w:left w:val="single" w:sz="0" w:space="0" w:color="D3D3D3"/>
                    <w:bottom w:val="single" w:sz="0" w:space="0" w:color="D3D3D3"/>
                    <w:right w:val="single" w:sz="0" w:space="0" w:color="D3D3D3"/>
                  </w:tcBorders>
                </w:tcPr>
                <w:p w14:paraId="631BAE4F" w14:textId="77777777" w:rsidR="00147BC8" w:rsidRDefault="00147BC8" w:rsidP="00147BC8">
                  <w:pPr>
                    <w:keepNext/>
                    <w:spacing w:after="60"/>
                    <w:jc w:val="center"/>
                  </w:pPr>
                  <w:r>
                    <w:rPr>
                      <w:rFonts w:ascii="Calibri" w:hAnsi="Calibri"/>
                      <w:sz w:val="20"/>
                    </w:rPr>
                    <w:t>285 (230, 380)</w:t>
                  </w:r>
                </w:p>
              </w:tc>
              <w:tc>
                <w:tcPr>
                  <w:tcW w:w="1788" w:type="dxa"/>
                  <w:tcBorders>
                    <w:top w:val="single" w:sz="0" w:space="0" w:color="D3D3D3"/>
                    <w:left w:val="single" w:sz="0" w:space="0" w:color="D3D3D3"/>
                    <w:bottom w:val="single" w:sz="0" w:space="0" w:color="D3D3D3"/>
                    <w:right w:val="single" w:sz="0" w:space="0" w:color="D3D3D3"/>
                  </w:tcBorders>
                </w:tcPr>
                <w:p w14:paraId="37FAFBAB" w14:textId="77777777" w:rsidR="00147BC8" w:rsidRDefault="00147BC8" w:rsidP="00147BC8">
                  <w:pPr>
                    <w:keepNext/>
                    <w:spacing w:after="60"/>
                    <w:jc w:val="center"/>
                  </w:pPr>
                  <w:r>
                    <w:rPr>
                      <w:rFonts w:ascii="Calibri" w:hAnsi="Calibri"/>
                      <w:sz w:val="20"/>
                    </w:rPr>
                    <w:t>320 (268, 400)</w:t>
                  </w:r>
                </w:p>
              </w:tc>
              <w:tc>
                <w:tcPr>
                  <w:tcW w:w="1789" w:type="dxa"/>
                  <w:tcBorders>
                    <w:top w:val="single" w:sz="0" w:space="0" w:color="D3D3D3"/>
                    <w:left w:val="single" w:sz="0" w:space="0" w:color="D3D3D3"/>
                    <w:bottom w:val="single" w:sz="0" w:space="0" w:color="D3D3D3"/>
                    <w:right w:val="single" w:sz="0" w:space="0" w:color="D3D3D3"/>
                  </w:tcBorders>
                </w:tcPr>
                <w:p w14:paraId="3295A956" w14:textId="77777777" w:rsidR="00147BC8" w:rsidRDefault="00147BC8" w:rsidP="00147BC8">
                  <w:pPr>
                    <w:keepNext/>
                    <w:spacing w:after="60"/>
                    <w:jc w:val="center"/>
                  </w:pPr>
                  <w:r>
                    <w:rPr>
                      <w:rFonts w:ascii="Calibri" w:hAnsi="Calibri"/>
                      <w:sz w:val="20"/>
                    </w:rPr>
                    <w:t>245 (198, 310)</w:t>
                  </w:r>
                </w:p>
              </w:tc>
              <w:tc>
                <w:tcPr>
                  <w:tcW w:w="1789" w:type="dxa"/>
                  <w:tcBorders>
                    <w:top w:val="single" w:sz="0" w:space="0" w:color="D3D3D3"/>
                    <w:left w:val="single" w:sz="0" w:space="0" w:color="D3D3D3"/>
                    <w:bottom w:val="single" w:sz="0" w:space="0" w:color="D3D3D3"/>
                    <w:right w:val="single" w:sz="0" w:space="0" w:color="D3D3D3"/>
                  </w:tcBorders>
                </w:tcPr>
                <w:p w14:paraId="328E1665" w14:textId="77777777" w:rsidR="00147BC8" w:rsidRDefault="00147BC8" w:rsidP="00147BC8">
                  <w:pPr>
                    <w:keepNext/>
                    <w:spacing w:after="60"/>
                    <w:jc w:val="center"/>
                  </w:pPr>
                  <w:r>
                    <w:rPr>
                      <w:rFonts w:ascii="Calibri" w:hAnsi="Calibri"/>
                      <w:sz w:val="20"/>
                    </w:rPr>
                    <w:t>390 (250, 430)</w:t>
                  </w:r>
                </w:p>
              </w:tc>
            </w:tr>
            <w:tr w:rsidR="00147BC8" w14:paraId="2218AE23"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1A59496C" w14:textId="77777777" w:rsidR="00147BC8" w:rsidRPr="00E21FAE" w:rsidRDefault="00147BC8" w:rsidP="00147BC8">
                  <w:pPr>
                    <w:keepNext/>
                    <w:spacing w:after="60"/>
                    <w:rPr>
                      <w:b/>
                      <w:bCs/>
                    </w:rPr>
                  </w:pPr>
                  <w:r w:rsidRPr="00E21FAE">
                    <w:rPr>
                      <w:rFonts w:ascii="Calibri" w:hAnsi="Calibri"/>
                      <w:b/>
                      <w:bCs/>
                      <w:sz w:val="20"/>
                    </w:rPr>
                    <w:t>Property type</w:t>
                  </w:r>
                </w:p>
              </w:tc>
              <w:tc>
                <w:tcPr>
                  <w:tcW w:w="920" w:type="dxa"/>
                  <w:tcBorders>
                    <w:top w:val="single" w:sz="0" w:space="0" w:color="D3D3D3"/>
                    <w:left w:val="single" w:sz="0" w:space="0" w:color="D3D3D3"/>
                    <w:bottom w:val="single" w:sz="0" w:space="0" w:color="D3D3D3"/>
                    <w:right w:val="single" w:sz="0" w:space="0" w:color="D3D3D3"/>
                  </w:tcBorders>
                </w:tcPr>
                <w:p w14:paraId="6E626E60" w14:textId="77777777" w:rsidR="00147BC8" w:rsidRDefault="00147BC8" w:rsidP="00147BC8">
                  <w:pPr>
                    <w:keepNext/>
                    <w:spacing w:after="60"/>
                    <w:jc w:val="center"/>
                  </w:pPr>
                  <w:r>
                    <w:rPr>
                      <w:rFonts w:ascii="Calibri" w:hAnsi="Calibri"/>
                      <w:sz w:val="20"/>
                    </w:rPr>
                    <w:t>27,231</w:t>
                  </w:r>
                </w:p>
              </w:tc>
              <w:tc>
                <w:tcPr>
                  <w:tcW w:w="1788" w:type="dxa"/>
                  <w:tcBorders>
                    <w:top w:val="single" w:sz="0" w:space="0" w:color="D3D3D3"/>
                    <w:left w:val="single" w:sz="0" w:space="0" w:color="D3D3D3"/>
                    <w:bottom w:val="single" w:sz="0" w:space="0" w:color="D3D3D3"/>
                    <w:right w:val="single" w:sz="0" w:space="0" w:color="D3D3D3"/>
                  </w:tcBorders>
                </w:tcPr>
                <w:p w14:paraId="51315747"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CEE291D"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7AC3413"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4567E03"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352D3360" w14:textId="77777777" w:rsidR="00147BC8" w:rsidRDefault="00147BC8" w:rsidP="00147BC8">
                  <w:pPr>
                    <w:keepNext/>
                    <w:spacing w:after="60"/>
                    <w:jc w:val="center"/>
                  </w:pPr>
                </w:p>
              </w:tc>
            </w:tr>
            <w:tr w:rsidR="00147BC8" w14:paraId="0FDCBCBE"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7DD3A66" w14:textId="77777777" w:rsidR="00147BC8" w:rsidRDefault="00147BC8" w:rsidP="00147BC8">
                  <w:pPr>
                    <w:keepNext/>
                    <w:spacing w:after="60"/>
                  </w:pPr>
                  <w:r>
                    <w:rPr>
                      <w:rFonts w:ascii="Calibri" w:hAnsi="Calibri"/>
                      <w:sz w:val="20"/>
                    </w:rPr>
                    <w:t>    Detached</w:t>
                  </w:r>
                </w:p>
              </w:tc>
              <w:tc>
                <w:tcPr>
                  <w:tcW w:w="920" w:type="dxa"/>
                  <w:tcBorders>
                    <w:top w:val="single" w:sz="0" w:space="0" w:color="D3D3D3"/>
                    <w:left w:val="single" w:sz="0" w:space="0" w:color="D3D3D3"/>
                    <w:bottom w:val="single" w:sz="0" w:space="0" w:color="D3D3D3"/>
                    <w:right w:val="single" w:sz="0" w:space="0" w:color="D3D3D3"/>
                  </w:tcBorders>
                </w:tcPr>
                <w:p w14:paraId="6D16320B"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78ACBC8" w14:textId="77777777" w:rsidR="00147BC8" w:rsidRDefault="00147BC8" w:rsidP="00147BC8">
                  <w:pPr>
                    <w:keepNext/>
                    <w:spacing w:after="60"/>
                    <w:jc w:val="center"/>
                  </w:pPr>
                  <w:r>
                    <w:rPr>
                      <w:rFonts w:ascii="Calibri" w:hAnsi="Calibri"/>
                      <w:sz w:val="20"/>
                    </w:rPr>
                    <w:t>17,416 (64%)</w:t>
                  </w:r>
                </w:p>
              </w:tc>
              <w:tc>
                <w:tcPr>
                  <w:tcW w:w="1789" w:type="dxa"/>
                  <w:tcBorders>
                    <w:top w:val="single" w:sz="0" w:space="0" w:color="D3D3D3"/>
                    <w:left w:val="single" w:sz="0" w:space="0" w:color="D3D3D3"/>
                    <w:bottom w:val="single" w:sz="0" w:space="0" w:color="D3D3D3"/>
                    <w:right w:val="single" w:sz="0" w:space="0" w:color="D3D3D3"/>
                  </w:tcBorders>
                </w:tcPr>
                <w:p w14:paraId="72B86DD4" w14:textId="77777777" w:rsidR="00147BC8" w:rsidRDefault="00147BC8" w:rsidP="00147BC8">
                  <w:pPr>
                    <w:keepNext/>
                    <w:spacing w:after="60"/>
                    <w:jc w:val="center"/>
                  </w:pPr>
                  <w:r>
                    <w:rPr>
                      <w:rFonts w:ascii="Calibri" w:hAnsi="Calibri"/>
                      <w:sz w:val="20"/>
                    </w:rPr>
                    <w:t>16,307 (65%)</w:t>
                  </w:r>
                </w:p>
              </w:tc>
              <w:tc>
                <w:tcPr>
                  <w:tcW w:w="1788" w:type="dxa"/>
                  <w:tcBorders>
                    <w:top w:val="single" w:sz="0" w:space="0" w:color="D3D3D3"/>
                    <w:left w:val="single" w:sz="0" w:space="0" w:color="D3D3D3"/>
                    <w:bottom w:val="single" w:sz="0" w:space="0" w:color="D3D3D3"/>
                    <w:right w:val="single" w:sz="0" w:space="0" w:color="D3D3D3"/>
                  </w:tcBorders>
                </w:tcPr>
                <w:p w14:paraId="285A445F" w14:textId="77777777" w:rsidR="00147BC8" w:rsidRDefault="00147BC8" w:rsidP="00147BC8">
                  <w:pPr>
                    <w:keepNext/>
                    <w:spacing w:after="60"/>
                    <w:jc w:val="center"/>
                  </w:pPr>
                  <w:r>
                    <w:rPr>
                      <w:rFonts w:ascii="Calibri" w:hAnsi="Calibri"/>
                      <w:sz w:val="20"/>
                    </w:rPr>
                    <w:t>520 (42%)</w:t>
                  </w:r>
                </w:p>
              </w:tc>
              <w:tc>
                <w:tcPr>
                  <w:tcW w:w="1789" w:type="dxa"/>
                  <w:tcBorders>
                    <w:top w:val="single" w:sz="0" w:space="0" w:color="D3D3D3"/>
                    <w:left w:val="single" w:sz="0" w:space="0" w:color="D3D3D3"/>
                    <w:bottom w:val="single" w:sz="0" w:space="0" w:color="D3D3D3"/>
                    <w:right w:val="single" w:sz="0" w:space="0" w:color="D3D3D3"/>
                  </w:tcBorders>
                </w:tcPr>
                <w:p w14:paraId="29FDA8A2" w14:textId="77777777" w:rsidR="00147BC8" w:rsidRDefault="00147BC8" w:rsidP="00147BC8">
                  <w:pPr>
                    <w:keepNext/>
                    <w:spacing w:after="60"/>
                    <w:jc w:val="center"/>
                  </w:pPr>
                  <w:r>
                    <w:rPr>
                      <w:rFonts w:ascii="Calibri" w:hAnsi="Calibri"/>
                      <w:sz w:val="20"/>
                    </w:rPr>
                    <w:t>509 (74%)</w:t>
                  </w:r>
                </w:p>
              </w:tc>
              <w:tc>
                <w:tcPr>
                  <w:tcW w:w="1789" w:type="dxa"/>
                  <w:tcBorders>
                    <w:top w:val="single" w:sz="0" w:space="0" w:color="D3D3D3"/>
                    <w:left w:val="single" w:sz="0" w:space="0" w:color="D3D3D3"/>
                    <w:bottom w:val="single" w:sz="0" w:space="0" w:color="D3D3D3"/>
                    <w:right w:val="single" w:sz="0" w:space="0" w:color="D3D3D3"/>
                  </w:tcBorders>
                </w:tcPr>
                <w:p w14:paraId="033B2A91" w14:textId="77777777" w:rsidR="00147BC8" w:rsidRDefault="00147BC8" w:rsidP="00147BC8">
                  <w:pPr>
                    <w:keepNext/>
                    <w:spacing w:after="60"/>
                    <w:jc w:val="center"/>
                  </w:pPr>
                  <w:r>
                    <w:rPr>
                      <w:rFonts w:ascii="Calibri" w:hAnsi="Calibri"/>
                      <w:sz w:val="20"/>
                    </w:rPr>
                    <w:t>80 (56%)</w:t>
                  </w:r>
                </w:p>
              </w:tc>
            </w:tr>
            <w:tr w:rsidR="00147BC8" w14:paraId="29DEB268"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241841E" w14:textId="77777777" w:rsidR="00147BC8" w:rsidRDefault="00147BC8" w:rsidP="00147BC8">
                  <w:pPr>
                    <w:keepNext/>
                    <w:spacing w:after="60"/>
                  </w:pPr>
                  <w:r>
                    <w:rPr>
                      <w:rFonts w:ascii="Calibri" w:hAnsi="Calibri"/>
                      <w:sz w:val="20"/>
                    </w:rPr>
                    <w:t>    Semi-Detached</w:t>
                  </w:r>
                </w:p>
              </w:tc>
              <w:tc>
                <w:tcPr>
                  <w:tcW w:w="920" w:type="dxa"/>
                  <w:tcBorders>
                    <w:top w:val="single" w:sz="0" w:space="0" w:color="D3D3D3"/>
                    <w:left w:val="single" w:sz="0" w:space="0" w:color="D3D3D3"/>
                    <w:bottom w:val="single" w:sz="0" w:space="0" w:color="D3D3D3"/>
                    <w:right w:val="single" w:sz="0" w:space="0" w:color="D3D3D3"/>
                  </w:tcBorders>
                </w:tcPr>
                <w:p w14:paraId="46763B2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0C73EB9" w14:textId="77777777" w:rsidR="00147BC8" w:rsidRDefault="00147BC8" w:rsidP="00147BC8">
                  <w:pPr>
                    <w:keepNext/>
                    <w:spacing w:after="60"/>
                    <w:jc w:val="center"/>
                  </w:pPr>
                  <w:r>
                    <w:rPr>
                      <w:rFonts w:ascii="Calibri" w:hAnsi="Calibri"/>
                      <w:sz w:val="20"/>
                    </w:rPr>
                    <w:t>3,823 (14%)</w:t>
                  </w:r>
                </w:p>
              </w:tc>
              <w:tc>
                <w:tcPr>
                  <w:tcW w:w="1789" w:type="dxa"/>
                  <w:tcBorders>
                    <w:top w:val="single" w:sz="0" w:space="0" w:color="D3D3D3"/>
                    <w:left w:val="single" w:sz="0" w:space="0" w:color="D3D3D3"/>
                    <w:bottom w:val="single" w:sz="0" w:space="0" w:color="D3D3D3"/>
                    <w:right w:val="single" w:sz="0" w:space="0" w:color="D3D3D3"/>
                  </w:tcBorders>
                </w:tcPr>
                <w:p w14:paraId="36BE21F7" w14:textId="77777777" w:rsidR="00147BC8" w:rsidRDefault="00147BC8" w:rsidP="00147BC8">
                  <w:pPr>
                    <w:keepNext/>
                    <w:spacing w:after="60"/>
                    <w:jc w:val="center"/>
                  </w:pPr>
                  <w:r>
                    <w:rPr>
                      <w:rFonts w:ascii="Calibri" w:hAnsi="Calibri"/>
                      <w:sz w:val="20"/>
                    </w:rPr>
                    <w:t>3,591 (14%)</w:t>
                  </w:r>
                </w:p>
              </w:tc>
              <w:tc>
                <w:tcPr>
                  <w:tcW w:w="1788" w:type="dxa"/>
                  <w:tcBorders>
                    <w:top w:val="single" w:sz="0" w:space="0" w:color="D3D3D3"/>
                    <w:left w:val="single" w:sz="0" w:space="0" w:color="D3D3D3"/>
                    <w:bottom w:val="single" w:sz="0" w:space="0" w:color="D3D3D3"/>
                    <w:right w:val="single" w:sz="0" w:space="0" w:color="D3D3D3"/>
                  </w:tcBorders>
                </w:tcPr>
                <w:p w14:paraId="3729C3A4" w14:textId="77777777" w:rsidR="00147BC8" w:rsidRDefault="00147BC8" w:rsidP="00147BC8">
                  <w:pPr>
                    <w:keepNext/>
                    <w:spacing w:after="60"/>
                    <w:jc w:val="center"/>
                  </w:pPr>
                  <w:r>
                    <w:rPr>
                      <w:rFonts w:ascii="Calibri" w:hAnsi="Calibri"/>
                      <w:sz w:val="20"/>
                    </w:rPr>
                    <w:t>97 (7.8%)</w:t>
                  </w:r>
                </w:p>
              </w:tc>
              <w:tc>
                <w:tcPr>
                  <w:tcW w:w="1789" w:type="dxa"/>
                  <w:tcBorders>
                    <w:top w:val="single" w:sz="0" w:space="0" w:color="D3D3D3"/>
                    <w:left w:val="single" w:sz="0" w:space="0" w:color="D3D3D3"/>
                    <w:bottom w:val="single" w:sz="0" w:space="0" w:color="D3D3D3"/>
                    <w:right w:val="single" w:sz="0" w:space="0" w:color="D3D3D3"/>
                  </w:tcBorders>
                </w:tcPr>
                <w:p w14:paraId="58434C49" w14:textId="77777777" w:rsidR="00147BC8" w:rsidRDefault="00147BC8" w:rsidP="00147BC8">
                  <w:pPr>
                    <w:keepNext/>
                    <w:spacing w:after="60"/>
                    <w:jc w:val="center"/>
                  </w:pPr>
                  <w:r>
                    <w:rPr>
                      <w:rFonts w:ascii="Calibri" w:hAnsi="Calibri"/>
                      <w:sz w:val="20"/>
                    </w:rPr>
                    <w:t>128 (19%)</w:t>
                  </w:r>
                </w:p>
              </w:tc>
              <w:tc>
                <w:tcPr>
                  <w:tcW w:w="1789" w:type="dxa"/>
                  <w:tcBorders>
                    <w:top w:val="single" w:sz="0" w:space="0" w:color="D3D3D3"/>
                    <w:left w:val="single" w:sz="0" w:space="0" w:color="D3D3D3"/>
                    <w:bottom w:val="single" w:sz="0" w:space="0" w:color="D3D3D3"/>
                    <w:right w:val="single" w:sz="0" w:space="0" w:color="D3D3D3"/>
                  </w:tcBorders>
                </w:tcPr>
                <w:p w14:paraId="28D260F7" w14:textId="77777777" w:rsidR="00147BC8" w:rsidRDefault="00147BC8" w:rsidP="00147BC8">
                  <w:pPr>
                    <w:keepNext/>
                    <w:spacing w:after="60"/>
                    <w:jc w:val="center"/>
                  </w:pPr>
                  <w:r>
                    <w:rPr>
                      <w:rFonts w:ascii="Calibri" w:hAnsi="Calibri"/>
                      <w:sz w:val="20"/>
                    </w:rPr>
                    <w:t>7 (4.9%)</w:t>
                  </w:r>
                </w:p>
              </w:tc>
            </w:tr>
            <w:tr w:rsidR="00147BC8" w14:paraId="1AC36D7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F6F0EFB" w14:textId="77777777" w:rsidR="00147BC8" w:rsidRDefault="00147BC8" w:rsidP="00147BC8">
                  <w:pPr>
                    <w:keepNext/>
                    <w:spacing w:after="60"/>
                  </w:pPr>
                  <w:r>
                    <w:rPr>
                      <w:rFonts w:ascii="Calibri" w:hAnsi="Calibri"/>
                      <w:sz w:val="20"/>
                    </w:rPr>
                    <w:t>    Terrace</w:t>
                  </w:r>
                </w:p>
              </w:tc>
              <w:tc>
                <w:tcPr>
                  <w:tcW w:w="920" w:type="dxa"/>
                  <w:tcBorders>
                    <w:top w:val="single" w:sz="0" w:space="0" w:color="D3D3D3"/>
                    <w:left w:val="single" w:sz="0" w:space="0" w:color="D3D3D3"/>
                    <w:bottom w:val="single" w:sz="0" w:space="0" w:color="D3D3D3"/>
                    <w:right w:val="single" w:sz="0" w:space="0" w:color="D3D3D3"/>
                  </w:tcBorders>
                </w:tcPr>
                <w:p w14:paraId="429E8CCC"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78C513D" w14:textId="77777777" w:rsidR="00147BC8" w:rsidRDefault="00147BC8" w:rsidP="00147BC8">
                  <w:pPr>
                    <w:keepNext/>
                    <w:spacing w:after="60"/>
                    <w:jc w:val="center"/>
                  </w:pPr>
                  <w:r>
                    <w:rPr>
                      <w:rFonts w:ascii="Calibri" w:hAnsi="Calibri"/>
                      <w:sz w:val="20"/>
                    </w:rPr>
                    <w:t>4,449 (16%)</w:t>
                  </w:r>
                </w:p>
              </w:tc>
              <w:tc>
                <w:tcPr>
                  <w:tcW w:w="1789" w:type="dxa"/>
                  <w:tcBorders>
                    <w:top w:val="single" w:sz="0" w:space="0" w:color="D3D3D3"/>
                    <w:left w:val="single" w:sz="0" w:space="0" w:color="D3D3D3"/>
                    <w:bottom w:val="single" w:sz="0" w:space="0" w:color="D3D3D3"/>
                    <w:right w:val="single" w:sz="0" w:space="0" w:color="D3D3D3"/>
                  </w:tcBorders>
                </w:tcPr>
                <w:p w14:paraId="3D1576EA" w14:textId="77777777" w:rsidR="00147BC8" w:rsidRDefault="00147BC8" w:rsidP="00147BC8">
                  <w:pPr>
                    <w:keepNext/>
                    <w:spacing w:after="60"/>
                    <w:jc w:val="center"/>
                  </w:pPr>
                  <w:r>
                    <w:rPr>
                      <w:rFonts w:ascii="Calibri" w:hAnsi="Calibri"/>
                      <w:sz w:val="20"/>
                    </w:rPr>
                    <w:t>4,134 (16%)</w:t>
                  </w:r>
                </w:p>
              </w:tc>
              <w:tc>
                <w:tcPr>
                  <w:tcW w:w="1788" w:type="dxa"/>
                  <w:tcBorders>
                    <w:top w:val="single" w:sz="0" w:space="0" w:color="D3D3D3"/>
                    <w:left w:val="single" w:sz="0" w:space="0" w:color="D3D3D3"/>
                    <w:bottom w:val="single" w:sz="0" w:space="0" w:color="D3D3D3"/>
                    <w:right w:val="single" w:sz="0" w:space="0" w:color="D3D3D3"/>
                  </w:tcBorders>
                </w:tcPr>
                <w:p w14:paraId="7B7FBC1B" w14:textId="77777777" w:rsidR="00147BC8" w:rsidRDefault="00147BC8" w:rsidP="00147BC8">
                  <w:pPr>
                    <w:keepNext/>
                    <w:spacing w:after="60"/>
                    <w:jc w:val="center"/>
                  </w:pPr>
                  <w:r>
                    <w:rPr>
                      <w:rFonts w:ascii="Calibri" w:hAnsi="Calibri"/>
                      <w:sz w:val="20"/>
                    </w:rPr>
                    <w:t>213 (17%)</w:t>
                  </w:r>
                </w:p>
              </w:tc>
              <w:tc>
                <w:tcPr>
                  <w:tcW w:w="1789" w:type="dxa"/>
                  <w:tcBorders>
                    <w:top w:val="single" w:sz="0" w:space="0" w:color="D3D3D3"/>
                    <w:left w:val="single" w:sz="0" w:space="0" w:color="D3D3D3"/>
                    <w:bottom w:val="single" w:sz="0" w:space="0" w:color="D3D3D3"/>
                    <w:right w:val="single" w:sz="0" w:space="0" w:color="D3D3D3"/>
                  </w:tcBorders>
                </w:tcPr>
                <w:p w14:paraId="6E60547D" w14:textId="77777777" w:rsidR="00147BC8" w:rsidRDefault="00147BC8" w:rsidP="00147BC8">
                  <w:pPr>
                    <w:keepNext/>
                    <w:spacing w:after="60"/>
                    <w:jc w:val="center"/>
                  </w:pPr>
                  <w:r>
                    <w:rPr>
                      <w:rFonts w:ascii="Calibri" w:hAnsi="Calibri"/>
                      <w:sz w:val="20"/>
                    </w:rPr>
                    <w:t>48 (7.0%)</w:t>
                  </w:r>
                </w:p>
              </w:tc>
              <w:tc>
                <w:tcPr>
                  <w:tcW w:w="1789" w:type="dxa"/>
                  <w:tcBorders>
                    <w:top w:val="single" w:sz="0" w:space="0" w:color="D3D3D3"/>
                    <w:left w:val="single" w:sz="0" w:space="0" w:color="D3D3D3"/>
                    <w:bottom w:val="single" w:sz="0" w:space="0" w:color="D3D3D3"/>
                    <w:right w:val="single" w:sz="0" w:space="0" w:color="D3D3D3"/>
                  </w:tcBorders>
                </w:tcPr>
                <w:p w14:paraId="009622D8" w14:textId="77777777" w:rsidR="00147BC8" w:rsidRDefault="00147BC8" w:rsidP="00147BC8">
                  <w:pPr>
                    <w:keepNext/>
                    <w:spacing w:after="60"/>
                    <w:jc w:val="center"/>
                  </w:pPr>
                  <w:r>
                    <w:rPr>
                      <w:rFonts w:ascii="Calibri" w:hAnsi="Calibri"/>
                      <w:sz w:val="20"/>
                    </w:rPr>
                    <w:t>54 (38%)</w:t>
                  </w:r>
                </w:p>
              </w:tc>
            </w:tr>
            <w:tr w:rsidR="00147BC8" w14:paraId="44F370CF"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64A7200" w14:textId="77777777" w:rsidR="00147BC8" w:rsidRDefault="00147BC8" w:rsidP="00147BC8">
                  <w:pPr>
                    <w:keepNext/>
                    <w:spacing w:after="60"/>
                  </w:pPr>
                  <w:r>
                    <w:rPr>
                      <w:rFonts w:ascii="Calibri" w:hAnsi="Calibri"/>
                      <w:sz w:val="20"/>
                    </w:rPr>
                    <w:t>    Apartment</w:t>
                  </w:r>
                </w:p>
              </w:tc>
              <w:tc>
                <w:tcPr>
                  <w:tcW w:w="920" w:type="dxa"/>
                  <w:tcBorders>
                    <w:top w:val="single" w:sz="0" w:space="0" w:color="D3D3D3"/>
                    <w:left w:val="single" w:sz="0" w:space="0" w:color="D3D3D3"/>
                    <w:bottom w:val="single" w:sz="0" w:space="0" w:color="D3D3D3"/>
                    <w:right w:val="single" w:sz="0" w:space="0" w:color="D3D3D3"/>
                  </w:tcBorders>
                </w:tcPr>
                <w:p w14:paraId="01044933"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C78E792" w14:textId="77777777" w:rsidR="00147BC8" w:rsidRDefault="00147BC8" w:rsidP="00147BC8">
                  <w:pPr>
                    <w:keepNext/>
                    <w:spacing w:after="60"/>
                    <w:jc w:val="center"/>
                  </w:pPr>
                  <w:r>
                    <w:rPr>
                      <w:rFonts w:ascii="Calibri" w:hAnsi="Calibri"/>
                      <w:sz w:val="20"/>
                    </w:rPr>
                    <w:t>1,527 (5.6%)</w:t>
                  </w:r>
                </w:p>
              </w:tc>
              <w:tc>
                <w:tcPr>
                  <w:tcW w:w="1789" w:type="dxa"/>
                  <w:tcBorders>
                    <w:top w:val="single" w:sz="0" w:space="0" w:color="D3D3D3"/>
                    <w:left w:val="single" w:sz="0" w:space="0" w:color="D3D3D3"/>
                    <w:bottom w:val="single" w:sz="0" w:space="0" w:color="D3D3D3"/>
                    <w:right w:val="single" w:sz="0" w:space="0" w:color="D3D3D3"/>
                  </w:tcBorders>
                </w:tcPr>
                <w:p w14:paraId="65588ECD" w14:textId="77777777" w:rsidR="00147BC8" w:rsidRDefault="00147BC8" w:rsidP="00147BC8">
                  <w:pPr>
                    <w:keepNext/>
                    <w:spacing w:after="60"/>
                    <w:jc w:val="center"/>
                  </w:pPr>
                  <w:r>
                    <w:rPr>
                      <w:rFonts w:ascii="Calibri" w:hAnsi="Calibri"/>
                      <w:sz w:val="20"/>
                    </w:rPr>
                    <w:t>1,106 (4.4%)</w:t>
                  </w:r>
                </w:p>
              </w:tc>
              <w:tc>
                <w:tcPr>
                  <w:tcW w:w="1788" w:type="dxa"/>
                  <w:tcBorders>
                    <w:top w:val="single" w:sz="0" w:space="0" w:color="D3D3D3"/>
                    <w:left w:val="single" w:sz="0" w:space="0" w:color="D3D3D3"/>
                    <w:bottom w:val="single" w:sz="0" w:space="0" w:color="D3D3D3"/>
                    <w:right w:val="single" w:sz="0" w:space="0" w:color="D3D3D3"/>
                  </w:tcBorders>
                </w:tcPr>
                <w:p w14:paraId="116B2DBF" w14:textId="77777777" w:rsidR="00147BC8" w:rsidRDefault="00147BC8" w:rsidP="00147BC8">
                  <w:pPr>
                    <w:keepNext/>
                    <w:spacing w:after="60"/>
                    <w:jc w:val="center"/>
                  </w:pPr>
                  <w:r>
                    <w:rPr>
                      <w:rFonts w:ascii="Calibri" w:hAnsi="Calibri"/>
                      <w:sz w:val="20"/>
                    </w:rPr>
                    <w:t>414 (33%)</w:t>
                  </w:r>
                </w:p>
              </w:tc>
              <w:tc>
                <w:tcPr>
                  <w:tcW w:w="1789" w:type="dxa"/>
                  <w:tcBorders>
                    <w:top w:val="single" w:sz="0" w:space="0" w:color="D3D3D3"/>
                    <w:left w:val="single" w:sz="0" w:space="0" w:color="D3D3D3"/>
                    <w:bottom w:val="single" w:sz="0" w:space="0" w:color="D3D3D3"/>
                    <w:right w:val="single" w:sz="0" w:space="0" w:color="D3D3D3"/>
                  </w:tcBorders>
                </w:tcPr>
                <w:p w14:paraId="57C6BD65" w14:textId="77777777" w:rsidR="00147BC8" w:rsidRDefault="00147BC8" w:rsidP="00147BC8">
                  <w:pPr>
                    <w:keepNext/>
                    <w:spacing w:after="60"/>
                    <w:jc w:val="center"/>
                  </w:pPr>
                  <w:r>
                    <w:rPr>
                      <w:rFonts w:ascii="Calibri" w:hAnsi="Calibri"/>
                      <w:sz w:val="20"/>
                    </w:rPr>
                    <w:t>4 (0.6%)</w:t>
                  </w:r>
                </w:p>
              </w:tc>
              <w:tc>
                <w:tcPr>
                  <w:tcW w:w="1789" w:type="dxa"/>
                  <w:tcBorders>
                    <w:top w:val="single" w:sz="0" w:space="0" w:color="D3D3D3"/>
                    <w:left w:val="single" w:sz="0" w:space="0" w:color="D3D3D3"/>
                    <w:bottom w:val="single" w:sz="0" w:space="0" w:color="D3D3D3"/>
                    <w:right w:val="single" w:sz="0" w:space="0" w:color="D3D3D3"/>
                  </w:tcBorders>
                </w:tcPr>
                <w:p w14:paraId="7E5CB0B1" w14:textId="77777777" w:rsidR="00147BC8" w:rsidRDefault="00147BC8" w:rsidP="00147BC8">
                  <w:pPr>
                    <w:keepNext/>
                    <w:spacing w:after="60"/>
                    <w:jc w:val="center"/>
                  </w:pPr>
                  <w:r>
                    <w:rPr>
                      <w:rFonts w:ascii="Calibri" w:hAnsi="Calibri"/>
                      <w:sz w:val="20"/>
                    </w:rPr>
                    <w:t>3 (2.1%)</w:t>
                  </w:r>
                </w:p>
              </w:tc>
            </w:tr>
            <w:tr w:rsidR="00147BC8" w14:paraId="187997D8"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A3B8E70" w14:textId="77777777" w:rsidR="00147BC8" w:rsidRDefault="00147BC8" w:rsidP="00147BC8">
                  <w:pPr>
                    <w:keepNext/>
                    <w:spacing w:after="60"/>
                  </w:pPr>
                  <w:r>
                    <w:rPr>
                      <w:rFonts w:ascii="Calibri" w:hAnsi="Calibri"/>
                      <w:sz w:val="20"/>
                    </w:rPr>
                    <w:t>    Land</w:t>
                  </w:r>
                </w:p>
              </w:tc>
              <w:tc>
                <w:tcPr>
                  <w:tcW w:w="920" w:type="dxa"/>
                  <w:tcBorders>
                    <w:top w:val="single" w:sz="0" w:space="0" w:color="D3D3D3"/>
                    <w:left w:val="single" w:sz="0" w:space="0" w:color="D3D3D3"/>
                    <w:bottom w:val="single" w:sz="0" w:space="0" w:color="D3D3D3"/>
                    <w:right w:val="single" w:sz="0" w:space="0" w:color="D3D3D3"/>
                  </w:tcBorders>
                </w:tcPr>
                <w:p w14:paraId="69D44556"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F74EE9A" w14:textId="77777777" w:rsidR="00147BC8" w:rsidRDefault="00147BC8" w:rsidP="00147BC8">
                  <w:pPr>
                    <w:keepNext/>
                    <w:spacing w:after="60"/>
                    <w:jc w:val="center"/>
                  </w:pPr>
                  <w:r>
                    <w:rPr>
                      <w:rFonts w:ascii="Calibri" w:hAnsi="Calibri"/>
                      <w:sz w:val="20"/>
                    </w:rPr>
                    <w:t>16 (&lt;0.1%)</w:t>
                  </w:r>
                </w:p>
              </w:tc>
              <w:tc>
                <w:tcPr>
                  <w:tcW w:w="1789" w:type="dxa"/>
                  <w:tcBorders>
                    <w:top w:val="single" w:sz="0" w:space="0" w:color="D3D3D3"/>
                    <w:left w:val="single" w:sz="0" w:space="0" w:color="D3D3D3"/>
                    <w:bottom w:val="single" w:sz="0" w:space="0" w:color="D3D3D3"/>
                    <w:right w:val="single" w:sz="0" w:space="0" w:color="D3D3D3"/>
                  </w:tcBorders>
                </w:tcPr>
                <w:p w14:paraId="13F2552D" w14:textId="77777777" w:rsidR="00147BC8" w:rsidRDefault="00147BC8" w:rsidP="00147BC8">
                  <w:pPr>
                    <w:keepNext/>
                    <w:spacing w:after="60"/>
                    <w:jc w:val="center"/>
                  </w:pPr>
                  <w:r>
                    <w:rPr>
                      <w:rFonts w:ascii="Calibri" w:hAnsi="Calibri"/>
                      <w:sz w:val="20"/>
                    </w:rPr>
                    <w:t>11 (&lt;0.1%)</w:t>
                  </w:r>
                </w:p>
              </w:tc>
              <w:tc>
                <w:tcPr>
                  <w:tcW w:w="1788" w:type="dxa"/>
                  <w:tcBorders>
                    <w:top w:val="single" w:sz="0" w:space="0" w:color="D3D3D3"/>
                    <w:left w:val="single" w:sz="0" w:space="0" w:color="D3D3D3"/>
                    <w:bottom w:val="single" w:sz="0" w:space="0" w:color="D3D3D3"/>
                    <w:right w:val="single" w:sz="0" w:space="0" w:color="D3D3D3"/>
                  </w:tcBorders>
                </w:tcPr>
                <w:p w14:paraId="52BA60E9" w14:textId="77777777" w:rsidR="00147BC8" w:rsidRDefault="00147BC8" w:rsidP="00147BC8">
                  <w:pPr>
                    <w:keepNext/>
                    <w:spacing w:after="60"/>
                    <w:jc w:val="center"/>
                  </w:pPr>
                  <w:r>
                    <w:rPr>
                      <w:rFonts w:ascii="Calibri" w:hAnsi="Calibri"/>
                      <w:sz w:val="20"/>
                    </w:rPr>
                    <w:t>4 (0.3%)</w:t>
                  </w:r>
                </w:p>
              </w:tc>
              <w:tc>
                <w:tcPr>
                  <w:tcW w:w="1789" w:type="dxa"/>
                  <w:tcBorders>
                    <w:top w:val="single" w:sz="0" w:space="0" w:color="D3D3D3"/>
                    <w:left w:val="single" w:sz="0" w:space="0" w:color="D3D3D3"/>
                    <w:bottom w:val="single" w:sz="0" w:space="0" w:color="D3D3D3"/>
                    <w:right w:val="single" w:sz="0" w:space="0" w:color="D3D3D3"/>
                  </w:tcBorders>
                </w:tcPr>
                <w:p w14:paraId="5324A203" w14:textId="77777777" w:rsidR="00147BC8" w:rsidRDefault="00147BC8" w:rsidP="00147BC8">
                  <w:pPr>
                    <w:keepNext/>
                    <w:spacing w:after="60"/>
                    <w:jc w:val="center"/>
                  </w:pPr>
                  <w:r>
                    <w:rPr>
                      <w:rFonts w:ascii="Calibri" w:hAnsi="Calibri"/>
                      <w:sz w:val="20"/>
                    </w:rPr>
                    <w:t>1 (0.1%)</w:t>
                  </w:r>
                </w:p>
              </w:tc>
              <w:tc>
                <w:tcPr>
                  <w:tcW w:w="1789" w:type="dxa"/>
                  <w:tcBorders>
                    <w:top w:val="single" w:sz="0" w:space="0" w:color="D3D3D3"/>
                    <w:left w:val="single" w:sz="0" w:space="0" w:color="D3D3D3"/>
                    <w:bottom w:val="single" w:sz="0" w:space="0" w:color="D3D3D3"/>
                    <w:right w:val="single" w:sz="0" w:space="0" w:color="D3D3D3"/>
                  </w:tcBorders>
                </w:tcPr>
                <w:p w14:paraId="3F681EFD" w14:textId="77777777" w:rsidR="00147BC8" w:rsidRDefault="00147BC8" w:rsidP="00147BC8">
                  <w:pPr>
                    <w:keepNext/>
                    <w:spacing w:after="60"/>
                    <w:jc w:val="center"/>
                  </w:pPr>
                  <w:r>
                    <w:rPr>
                      <w:rFonts w:ascii="Calibri" w:hAnsi="Calibri"/>
                      <w:sz w:val="20"/>
                    </w:rPr>
                    <w:t>0 (0%)</w:t>
                  </w:r>
                </w:p>
              </w:tc>
            </w:tr>
            <w:tr w:rsidR="00147BC8" w14:paraId="6D14666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0BC2FB56" w14:textId="77777777" w:rsidR="00147BC8" w:rsidRPr="00E21FAE" w:rsidRDefault="00147BC8" w:rsidP="00147BC8">
                  <w:pPr>
                    <w:keepNext/>
                    <w:spacing w:after="60"/>
                    <w:rPr>
                      <w:b/>
                      <w:bCs/>
                    </w:rPr>
                  </w:pPr>
                  <w:r w:rsidRPr="00E21FAE">
                    <w:rPr>
                      <w:rFonts w:ascii="Calibri" w:hAnsi="Calibri"/>
                      <w:b/>
                      <w:bCs/>
                      <w:sz w:val="20"/>
                    </w:rPr>
                    <w:t>Land tenure</w:t>
                  </w:r>
                </w:p>
              </w:tc>
              <w:tc>
                <w:tcPr>
                  <w:tcW w:w="920" w:type="dxa"/>
                  <w:tcBorders>
                    <w:top w:val="single" w:sz="0" w:space="0" w:color="D3D3D3"/>
                    <w:left w:val="single" w:sz="0" w:space="0" w:color="D3D3D3"/>
                    <w:bottom w:val="single" w:sz="0" w:space="0" w:color="D3D3D3"/>
                    <w:right w:val="single" w:sz="0" w:space="0" w:color="D3D3D3"/>
                  </w:tcBorders>
                </w:tcPr>
                <w:p w14:paraId="5230B8C1" w14:textId="77777777" w:rsidR="00147BC8" w:rsidRDefault="00147BC8" w:rsidP="00147BC8">
                  <w:pPr>
                    <w:keepNext/>
                    <w:spacing w:after="60"/>
                    <w:jc w:val="center"/>
                  </w:pPr>
                  <w:r>
                    <w:rPr>
                      <w:rFonts w:ascii="Calibri" w:hAnsi="Calibri"/>
                      <w:sz w:val="20"/>
                    </w:rPr>
                    <w:t>12,877</w:t>
                  </w:r>
                </w:p>
              </w:tc>
              <w:tc>
                <w:tcPr>
                  <w:tcW w:w="1788" w:type="dxa"/>
                  <w:tcBorders>
                    <w:top w:val="single" w:sz="0" w:space="0" w:color="D3D3D3"/>
                    <w:left w:val="single" w:sz="0" w:space="0" w:color="D3D3D3"/>
                    <w:bottom w:val="single" w:sz="0" w:space="0" w:color="D3D3D3"/>
                    <w:right w:val="single" w:sz="0" w:space="0" w:color="D3D3D3"/>
                  </w:tcBorders>
                </w:tcPr>
                <w:p w14:paraId="322CABE4"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6CB134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7AEA51D"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32013728"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3ADC967" w14:textId="77777777" w:rsidR="00147BC8" w:rsidRDefault="00147BC8" w:rsidP="00147BC8">
                  <w:pPr>
                    <w:keepNext/>
                    <w:spacing w:after="60"/>
                    <w:jc w:val="center"/>
                  </w:pPr>
                </w:p>
              </w:tc>
            </w:tr>
            <w:tr w:rsidR="00147BC8" w14:paraId="2FDC6D2F"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2A8A215" w14:textId="77777777" w:rsidR="00147BC8" w:rsidRDefault="00147BC8" w:rsidP="00147BC8">
                  <w:pPr>
                    <w:keepNext/>
                    <w:spacing w:after="60"/>
                  </w:pPr>
                  <w:r>
                    <w:rPr>
                      <w:rFonts w:ascii="Calibri" w:hAnsi="Calibri"/>
                      <w:sz w:val="20"/>
                    </w:rPr>
                    <w:t>    Freehold</w:t>
                  </w:r>
                </w:p>
              </w:tc>
              <w:tc>
                <w:tcPr>
                  <w:tcW w:w="920" w:type="dxa"/>
                  <w:tcBorders>
                    <w:top w:val="single" w:sz="0" w:space="0" w:color="D3D3D3"/>
                    <w:left w:val="single" w:sz="0" w:space="0" w:color="D3D3D3"/>
                    <w:bottom w:val="single" w:sz="0" w:space="0" w:color="D3D3D3"/>
                    <w:right w:val="single" w:sz="0" w:space="0" w:color="D3D3D3"/>
                  </w:tcBorders>
                </w:tcPr>
                <w:p w14:paraId="5A5EC96F"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1627DF2" w14:textId="77777777" w:rsidR="00147BC8" w:rsidRDefault="00147BC8" w:rsidP="00147BC8">
                  <w:pPr>
                    <w:keepNext/>
                    <w:spacing w:after="60"/>
                    <w:jc w:val="center"/>
                  </w:pPr>
                  <w:r>
                    <w:rPr>
                      <w:rFonts w:ascii="Calibri" w:hAnsi="Calibri"/>
                      <w:sz w:val="20"/>
                    </w:rPr>
                    <w:t>9,296 (72%)</w:t>
                  </w:r>
                </w:p>
              </w:tc>
              <w:tc>
                <w:tcPr>
                  <w:tcW w:w="1789" w:type="dxa"/>
                  <w:tcBorders>
                    <w:top w:val="single" w:sz="0" w:space="0" w:color="D3D3D3"/>
                    <w:left w:val="single" w:sz="0" w:space="0" w:color="D3D3D3"/>
                    <w:bottom w:val="single" w:sz="0" w:space="0" w:color="D3D3D3"/>
                    <w:right w:val="single" w:sz="0" w:space="0" w:color="D3D3D3"/>
                  </w:tcBorders>
                </w:tcPr>
                <w:p w14:paraId="3A865F7E" w14:textId="77777777" w:rsidR="00147BC8" w:rsidRDefault="00147BC8" w:rsidP="00147BC8">
                  <w:pPr>
                    <w:keepNext/>
                    <w:spacing w:after="60"/>
                    <w:jc w:val="center"/>
                  </w:pPr>
                  <w:r>
                    <w:rPr>
                      <w:rFonts w:ascii="Calibri" w:hAnsi="Calibri"/>
                      <w:sz w:val="20"/>
                    </w:rPr>
                    <w:t>8,405 (76%)</w:t>
                  </w:r>
                </w:p>
              </w:tc>
              <w:tc>
                <w:tcPr>
                  <w:tcW w:w="1788" w:type="dxa"/>
                  <w:tcBorders>
                    <w:top w:val="single" w:sz="0" w:space="0" w:color="D3D3D3"/>
                    <w:left w:val="single" w:sz="0" w:space="0" w:color="D3D3D3"/>
                    <w:bottom w:val="single" w:sz="0" w:space="0" w:color="D3D3D3"/>
                    <w:right w:val="single" w:sz="0" w:space="0" w:color="D3D3D3"/>
                  </w:tcBorders>
                </w:tcPr>
                <w:p w14:paraId="500A2F8D" w14:textId="77777777" w:rsidR="00147BC8" w:rsidRDefault="00147BC8" w:rsidP="00147BC8">
                  <w:pPr>
                    <w:keepNext/>
                    <w:spacing w:after="60"/>
                    <w:jc w:val="center"/>
                  </w:pPr>
                  <w:r>
                    <w:rPr>
                      <w:rFonts w:ascii="Calibri" w:hAnsi="Calibri"/>
                      <w:sz w:val="20"/>
                    </w:rPr>
                    <w:t>368 (33%)</w:t>
                  </w:r>
                </w:p>
              </w:tc>
              <w:tc>
                <w:tcPr>
                  <w:tcW w:w="1789" w:type="dxa"/>
                  <w:tcBorders>
                    <w:top w:val="single" w:sz="0" w:space="0" w:color="D3D3D3"/>
                    <w:left w:val="single" w:sz="0" w:space="0" w:color="D3D3D3"/>
                    <w:bottom w:val="single" w:sz="0" w:space="0" w:color="D3D3D3"/>
                    <w:right w:val="single" w:sz="0" w:space="0" w:color="D3D3D3"/>
                  </w:tcBorders>
                </w:tcPr>
                <w:p w14:paraId="31CF242B" w14:textId="77777777" w:rsidR="00147BC8" w:rsidRDefault="00147BC8" w:rsidP="00147BC8">
                  <w:pPr>
                    <w:keepNext/>
                    <w:spacing w:after="60"/>
                    <w:jc w:val="center"/>
                  </w:pPr>
                  <w:r>
                    <w:rPr>
                      <w:rFonts w:ascii="Calibri" w:hAnsi="Calibri"/>
                      <w:sz w:val="20"/>
                    </w:rPr>
                    <w:t>381 (80%)</w:t>
                  </w:r>
                </w:p>
              </w:tc>
              <w:tc>
                <w:tcPr>
                  <w:tcW w:w="1789" w:type="dxa"/>
                  <w:tcBorders>
                    <w:top w:val="single" w:sz="0" w:space="0" w:color="D3D3D3"/>
                    <w:left w:val="single" w:sz="0" w:space="0" w:color="D3D3D3"/>
                    <w:bottom w:val="single" w:sz="0" w:space="0" w:color="D3D3D3"/>
                    <w:right w:val="single" w:sz="0" w:space="0" w:color="D3D3D3"/>
                  </w:tcBorders>
                </w:tcPr>
                <w:p w14:paraId="72AB4755" w14:textId="77777777" w:rsidR="00147BC8" w:rsidRDefault="00147BC8" w:rsidP="00147BC8">
                  <w:pPr>
                    <w:keepNext/>
                    <w:spacing w:after="60"/>
                    <w:jc w:val="center"/>
                  </w:pPr>
                  <w:r>
                    <w:rPr>
                      <w:rFonts w:ascii="Calibri" w:hAnsi="Calibri"/>
                      <w:sz w:val="20"/>
                    </w:rPr>
                    <w:t>142 (97%)</w:t>
                  </w:r>
                </w:p>
              </w:tc>
            </w:tr>
            <w:tr w:rsidR="00147BC8" w14:paraId="4A94D03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6556DBB" w14:textId="77777777" w:rsidR="00147BC8" w:rsidRDefault="00147BC8" w:rsidP="00147BC8">
                  <w:pPr>
                    <w:keepNext/>
                    <w:spacing w:after="60"/>
                  </w:pPr>
                  <w:r>
                    <w:rPr>
                      <w:rFonts w:ascii="Calibri" w:hAnsi="Calibri"/>
                      <w:sz w:val="20"/>
                    </w:rPr>
                    <w:t>    Leasehold</w:t>
                  </w:r>
                </w:p>
              </w:tc>
              <w:tc>
                <w:tcPr>
                  <w:tcW w:w="920" w:type="dxa"/>
                  <w:tcBorders>
                    <w:top w:val="single" w:sz="0" w:space="0" w:color="D3D3D3"/>
                    <w:left w:val="single" w:sz="0" w:space="0" w:color="D3D3D3"/>
                    <w:bottom w:val="single" w:sz="0" w:space="0" w:color="D3D3D3"/>
                    <w:right w:val="single" w:sz="0" w:space="0" w:color="D3D3D3"/>
                  </w:tcBorders>
                </w:tcPr>
                <w:p w14:paraId="065F679E"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516D338" w14:textId="77777777" w:rsidR="00147BC8" w:rsidRDefault="00147BC8" w:rsidP="00147BC8">
                  <w:pPr>
                    <w:keepNext/>
                    <w:spacing w:after="60"/>
                    <w:jc w:val="center"/>
                  </w:pPr>
                  <w:r>
                    <w:rPr>
                      <w:rFonts w:ascii="Calibri" w:hAnsi="Calibri"/>
                      <w:sz w:val="20"/>
                    </w:rPr>
                    <w:t>2,783 (22%)</w:t>
                  </w:r>
                </w:p>
              </w:tc>
              <w:tc>
                <w:tcPr>
                  <w:tcW w:w="1789" w:type="dxa"/>
                  <w:tcBorders>
                    <w:top w:val="single" w:sz="0" w:space="0" w:color="D3D3D3"/>
                    <w:left w:val="single" w:sz="0" w:space="0" w:color="D3D3D3"/>
                    <w:bottom w:val="single" w:sz="0" w:space="0" w:color="D3D3D3"/>
                    <w:right w:val="single" w:sz="0" w:space="0" w:color="D3D3D3"/>
                  </w:tcBorders>
                </w:tcPr>
                <w:p w14:paraId="27B1D560" w14:textId="77777777" w:rsidR="00147BC8" w:rsidRDefault="00147BC8" w:rsidP="00147BC8">
                  <w:pPr>
                    <w:keepNext/>
                    <w:spacing w:after="60"/>
                    <w:jc w:val="center"/>
                  </w:pPr>
                  <w:r>
                    <w:rPr>
                      <w:rFonts w:ascii="Calibri" w:hAnsi="Calibri"/>
                      <w:sz w:val="20"/>
                    </w:rPr>
                    <w:t>2,221 (20%)</w:t>
                  </w:r>
                </w:p>
              </w:tc>
              <w:tc>
                <w:tcPr>
                  <w:tcW w:w="1788" w:type="dxa"/>
                  <w:tcBorders>
                    <w:top w:val="single" w:sz="0" w:space="0" w:color="D3D3D3"/>
                    <w:left w:val="single" w:sz="0" w:space="0" w:color="D3D3D3"/>
                    <w:bottom w:val="single" w:sz="0" w:space="0" w:color="D3D3D3"/>
                    <w:right w:val="single" w:sz="0" w:space="0" w:color="D3D3D3"/>
                  </w:tcBorders>
                </w:tcPr>
                <w:p w14:paraId="6C538908" w14:textId="77777777" w:rsidR="00147BC8" w:rsidRDefault="00147BC8" w:rsidP="00147BC8">
                  <w:pPr>
                    <w:keepNext/>
                    <w:spacing w:after="60"/>
                    <w:jc w:val="center"/>
                  </w:pPr>
                  <w:r>
                    <w:rPr>
                      <w:rFonts w:ascii="Calibri" w:hAnsi="Calibri"/>
                      <w:sz w:val="20"/>
                    </w:rPr>
                    <w:t>467 (41%)</w:t>
                  </w:r>
                </w:p>
              </w:tc>
              <w:tc>
                <w:tcPr>
                  <w:tcW w:w="1789" w:type="dxa"/>
                  <w:tcBorders>
                    <w:top w:val="single" w:sz="0" w:space="0" w:color="D3D3D3"/>
                    <w:left w:val="single" w:sz="0" w:space="0" w:color="D3D3D3"/>
                    <w:bottom w:val="single" w:sz="0" w:space="0" w:color="D3D3D3"/>
                    <w:right w:val="single" w:sz="0" w:space="0" w:color="D3D3D3"/>
                  </w:tcBorders>
                </w:tcPr>
                <w:p w14:paraId="5BBCEAD8" w14:textId="77777777" w:rsidR="00147BC8" w:rsidRDefault="00147BC8" w:rsidP="00147BC8">
                  <w:pPr>
                    <w:keepNext/>
                    <w:spacing w:after="60"/>
                    <w:jc w:val="center"/>
                  </w:pPr>
                  <w:r>
                    <w:rPr>
                      <w:rFonts w:ascii="Calibri" w:hAnsi="Calibri"/>
                      <w:sz w:val="20"/>
                    </w:rPr>
                    <w:t>91 (19%)</w:t>
                  </w:r>
                </w:p>
              </w:tc>
              <w:tc>
                <w:tcPr>
                  <w:tcW w:w="1789" w:type="dxa"/>
                  <w:tcBorders>
                    <w:top w:val="single" w:sz="0" w:space="0" w:color="D3D3D3"/>
                    <w:left w:val="single" w:sz="0" w:space="0" w:color="D3D3D3"/>
                    <w:bottom w:val="single" w:sz="0" w:space="0" w:color="D3D3D3"/>
                    <w:right w:val="single" w:sz="0" w:space="0" w:color="D3D3D3"/>
                  </w:tcBorders>
                </w:tcPr>
                <w:p w14:paraId="798A52BB" w14:textId="77777777" w:rsidR="00147BC8" w:rsidRDefault="00147BC8" w:rsidP="00147BC8">
                  <w:pPr>
                    <w:keepNext/>
                    <w:spacing w:after="60"/>
                    <w:jc w:val="center"/>
                  </w:pPr>
                  <w:r>
                    <w:rPr>
                      <w:rFonts w:ascii="Calibri" w:hAnsi="Calibri"/>
                      <w:sz w:val="20"/>
                    </w:rPr>
                    <w:t>4 (2.7%)</w:t>
                  </w:r>
                </w:p>
              </w:tc>
            </w:tr>
            <w:tr w:rsidR="00147BC8" w14:paraId="16C7183D"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A048042" w14:textId="77777777" w:rsidR="00147BC8" w:rsidRDefault="00147BC8" w:rsidP="00147BC8">
                  <w:pPr>
                    <w:keepNext/>
                    <w:spacing w:after="60"/>
                  </w:pPr>
                  <w:r>
                    <w:rPr>
                      <w:rFonts w:ascii="Calibri" w:hAnsi="Calibri"/>
                      <w:sz w:val="20"/>
                    </w:rPr>
                    <w:t>    Strata</w:t>
                  </w:r>
                </w:p>
              </w:tc>
              <w:tc>
                <w:tcPr>
                  <w:tcW w:w="920" w:type="dxa"/>
                  <w:tcBorders>
                    <w:top w:val="single" w:sz="0" w:space="0" w:color="D3D3D3"/>
                    <w:left w:val="single" w:sz="0" w:space="0" w:color="D3D3D3"/>
                    <w:bottom w:val="single" w:sz="0" w:space="0" w:color="D3D3D3"/>
                    <w:right w:val="single" w:sz="0" w:space="0" w:color="D3D3D3"/>
                  </w:tcBorders>
                </w:tcPr>
                <w:p w14:paraId="29B9393F"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1D5F47D" w14:textId="77777777" w:rsidR="00147BC8" w:rsidRDefault="00147BC8" w:rsidP="00147BC8">
                  <w:pPr>
                    <w:keepNext/>
                    <w:spacing w:after="60"/>
                    <w:jc w:val="center"/>
                  </w:pPr>
                  <w:r>
                    <w:rPr>
                      <w:rFonts w:ascii="Calibri" w:hAnsi="Calibri"/>
                      <w:sz w:val="20"/>
                    </w:rPr>
                    <w:t>798 (6.2%)</w:t>
                  </w:r>
                </w:p>
              </w:tc>
              <w:tc>
                <w:tcPr>
                  <w:tcW w:w="1789" w:type="dxa"/>
                  <w:tcBorders>
                    <w:top w:val="single" w:sz="0" w:space="0" w:color="D3D3D3"/>
                    <w:left w:val="single" w:sz="0" w:space="0" w:color="D3D3D3"/>
                    <w:bottom w:val="single" w:sz="0" w:space="0" w:color="D3D3D3"/>
                    <w:right w:val="single" w:sz="0" w:space="0" w:color="D3D3D3"/>
                  </w:tcBorders>
                </w:tcPr>
                <w:p w14:paraId="481127A4" w14:textId="77777777" w:rsidR="00147BC8" w:rsidRDefault="00147BC8" w:rsidP="00147BC8">
                  <w:pPr>
                    <w:keepNext/>
                    <w:spacing w:after="60"/>
                    <w:jc w:val="center"/>
                  </w:pPr>
                  <w:r>
                    <w:rPr>
                      <w:rFonts w:ascii="Calibri" w:hAnsi="Calibri"/>
                      <w:sz w:val="20"/>
                    </w:rPr>
                    <w:t>504 (4.5%)</w:t>
                  </w:r>
                </w:p>
              </w:tc>
              <w:tc>
                <w:tcPr>
                  <w:tcW w:w="1788" w:type="dxa"/>
                  <w:tcBorders>
                    <w:top w:val="single" w:sz="0" w:space="0" w:color="D3D3D3"/>
                    <w:left w:val="single" w:sz="0" w:space="0" w:color="D3D3D3"/>
                    <w:bottom w:val="single" w:sz="0" w:space="0" w:color="D3D3D3"/>
                    <w:right w:val="single" w:sz="0" w:space="0" w:color="D3D3D3"/>
                  </w:tcBorders>
                </w:tcPr>
                <w:p w14:paraId="552A9C50" w14:textId="77777777" w:rsidR="00147BC8" w:rsidRDefault="00147BC8" w:rsidP="00147BC8">
                  <w:pPr>
                    <w:keepNext/>
                    <w:spacing w:after="60"/>
                    <w:jc w:val="center"/>
                  </w:pPr>
                  <w:r>
                    <w:rPr>
                      <w:rFonts w:ascii="Calibri" w:hAnsi="Calibri"/>
                      <w:sz w:val="20"/>
                    </w:rPr>
                    <w:t>291 (26%)</w:t>
                  </w:r>
                </w:p>
              </w:tc>
              <w:tc>
                <w:tcPr>
                  <w:tcW w:w="1789" w:type="dxa"/>
                  <w:tcBorders>
                    <w:top w:val="single" w:sz="0" w:space="0" w:color="D3D3D3"/>
                    <w:left w:val="single" w:sz="0" w:space="0" w:color="D3D3D3"/>
                    <w:bottom w:val="single" w:sz="0" w:space="0" w:color="D3D3D3"/>
                    <w:right w:val="single" w:sz="0" w:space="0" w:color="D3D3D3"/>
                  </w:tcBorders>
                </w:tcPr>
                <w:p w14:paraId="5EBB8BD1" w14:textId="77777777" w:rsidR="00147BC8" w:rsidRDefault="00147BC8" w:rsidP="00147BC8">
                  <w:pPr>
                    <w:keepNext/>
                    <w:spacing w:after="60"/>
                    <w:jc w:val="center"/>
                  </w:pPr>
                  <w:r>
                    <w:rPr>
                      <w:rFonts w:ascii="Calibri" w:hAnsi="Calibri"/>
                      <w:sz w:val="20"/>
                    </w:rPr>
                    <w:t>3 (0.6%)</w:t>
                  </w:r>
                </w:p>
              </w:tc>
              <w:tc>
                <w:tcPr>
                  <w:tcW w:w="1789" w:type="dxa"/>
                  <w:tcBorders>
                    <w:top w:val="single" w:sz="0" w:space="0" w:color="D3D3D3"/>
                    <w:left w:val="single" w:sz="0" w:space="0" w:color="D3D3D3"/>
                    <w:bottom w:val="single" w:sz="0" w:space="0" w:color="D3D3D3"/>
                    <w:right w:val="single" w:sz="0" w:space="0" w:color="D3D3D3"/>
                  </w:tcBorders>
                </w:tcPr>
                <w:p w14:paraId="5BEFBA33" w14:textId="77777777" w:rsidR="00147BC8" w:rsidRDefault="00147BC8" w:rsidP="00147BC8">
                  <w:pPr>
                    <w:keepNext/>
                    <w:spacing w:after="60"/>
                    <w:jc w:val="center"/>
                  </w:pPr>
                  <w:r>
                    <w:rPr>
                      <w:rFonts w:ascii="Calibri" w:hAnsi="Calibri"/>
                      <w:sz w:val="20"/>
                    </w:rPr>
                    <w:t>0 (0%)</w:t>
                  </w:r>
                </w:p>
              </w:tc>
            </w:tr>
            <w:tr w:rsidR="00147BC8" w14:paraId="4E7477AF"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EF98A3D" w14:textId="77777777" w:rsidR="00147BC8" w:rsidRPr="00E21FAE" w:rsidRDefault="00147BC8" w:rsidP="00147BC8">
                  <w:pPr>
                    <w:keepNext/>
                    <w:spacing w:after="60"/>
                    <w:rPr>
                      <w:b/>
                      <w:bCs/>
                    </w:rPr>
                  </w:pPr>
                  <w:r w:rsidRPr="00E21FAE">
                    <w:rPr>
                      <w:rFonts w:ascii="Calibri" w:hAnsi="Calibri"/>
                      <w:b/>
                      <w:bCs/>
                      <w:sz w:val="20"/>
                    </w:rPr>
                    <w:t>Development status</w:t>
                  </w:r>
                </w:p>
              </w:tc>
              <w:tc>
                <w:tcPr>
                  <w:tcW w:w="920" w:type="dxa"/>
                  <w:tcBorders>
                    <w:top w:val="single" w:sz="0" w:space="0" w:color="D3D3D3"/>
                    <w:left w:val="single" w:sz="0" w:space="0" w:color="D3D3D3"/>
                    <w:bottom w:val="single" w:sz="0" w:space="0" w:color="D3D3D3"/>
                    <w:right w:val="single" w:sz="0" w:space="0" w:color="D3D3D3"/>
                  </w:tcBorders>
                </w:tcPr>
                <w:p w14:paraId="76393B32" w14:textId="77777777" w:rsidR="00147BC8" w:rsidRDefault="00147BC8" w:rsidP="00147BC8">
                  <w:pPr>
                    <w:keepNext/>
                    <w:spacing w:after="60"/>
                    <w:jc w:val="center"/>
                  </w:pPr>
                  <w:r>
                    <w:rPr>
                      <w:rFonts w:ascii="Calibri" w:hAnsi="Calibri"/>
                      <w:sz w:val="20"/>
                    </w:rPr>
                    <w:t>22,481</w:t>
                  </w:r>
                </w:p>
              </w:tc>
              <w:tc>
                <w:tcPr>
                  <w:tcW w:w="1788" w:type="dxa"/>
                  <w:tcBorders>
                    <w:top w:val="single" w:sz="0" w:space="0" w:color="D3D3D3"/>
                    <w:left w:val="single" w:sz="0" w:space="0" w:color="D3D3D3"/>
                    <w:bottom w:val="single" w:sz="0" w:space="0" w:color="D3D3D3"/>
                    <w:right w:val="single" w:sz="0" w:space="0" w:color="D3D3D3"/>
                  </w:tcBorders>
                </w:tcPr>
                <w:p w14:paraId="0CA0E2BB"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1326D343"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3837513"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52F3B88"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300BC43F" w14:textId="77777777" w:rsidR="00147BC8" w:rsidRDefault="00147BC8" w:rsidP="00147BC8">
                  <w:pPr>
                    <w:keepNext/>
                    <w:spacing w:after="60"/>
                    <w:jc w:val="center"/>
                  </w:pPr>
                </w:p>
              </w:tc>
            </w:tr>
            <w:tr w:rsidR="00147BC8" w14:paraId="32C90668"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5204366" w14:textId="77777777" w:rsidR="00147BC8" w:rsidRDefault="00147BC8" w:rsidP="00147BC8">
                  <w:pPr>
                    <w:keepNext/>
                    <w:spacing w:after="60"/>
                  </w:pPr>
                  <w:r>
                    <w:rPr>
                      <w:rFonts w:ascii="Calibri" w:hAnsi="Calibri"/>
                      <w:sz w:val="20"/>
                    </w:rPr>
                    <w:t>    Proposed</w:t>
                  </w:r>
                </w:p>
              </w:tc>
              <w:tc>
                <w:tcPr>
                  <w:tcW w:w="920" w:type="dxa"/>
                  <w:tcBorders>
                    <w:top w:val="single" w:sz="0" w:space="0" w:color="D3D3D3"/>
                    <w:left w:val="single" w:sz="0" w:space="0" w:color="D3D3D3"/>
                    <w:bottom w:val="single" w:sz="0" w:space="0" w:color="D3D3D3"/>
                    <w:right w:val="single" w:sz="0" w:space="0" w:color="D3D3D3"/>
                  </w:tcBorders>
                </w:tcPr>
                <w:p w14:paraId="21C67D3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6BD922C" w14:textId="77777777" w:rsidR="00147BC8" w:rsidRDefault="00147BC8" w:rsidP="00147BC8">
                  <w:pPr>
                    <w:keepNext/>
                    <w:spacing w:after="60"/>
                    <w:jc w:val="center"/>
                  </w:pPr>
                  <w:r>
                    <w:rPr>
                      <w:rFonts w:ascii="Calibri" w:hAnsi="Calibri"/>
                      <w:sz w:val="20"/>
                    </w:rPr>
                    <w:t>4,004 (18%)</w:t>
                  </w:r>
                </w:p>
              </w:tc>
              <w:tc>
                <w:tcPr>
                  <w:tcW w:w="1789" w:type="dxa"/>
                  <w:tcBorders>
                    <w:top w:val="single" w:sz="0" w:space="0" w:color="D3D3D3"/>
                    <w:left w:val="single" w:sz="0" w:space="0" w:color="D3D3D3"/>
                    <w:bottom w:val="single" w:sz="0" w:space="0" w:color="D3D3D3"/>
                    <w:right w:val="single" w:sz="0" w:space="0" w:color="D3D3D3"/>
                  </w:tcBorders>
                </w:tcPr>
                <w:p w14:paraId="419D85DD" w14:textId="77777777" w:rsidR="00147BC8" w:rsidRDefault="00147BC8" w:rsidP="00147BC8">
                  <w:pPr>
                    <w:keepNext/>
                    <w:spacing w:after="60"/>
                    <w:jc w:val="center"/>
                  </w:pPr>
                  <w:r>
                    <w:rPr>
                      <w:rFonts w:ascii="Calibri" w:hAnsi="Calibri"/>
                      <w:sz w:val="20"/>
                    </w:rPr>
                    <w:t>3,660 (18%)</w:t>
                  </w:r>
                </w:p>
              </w:tc>
              <w:tc>
                <w:tcPr>
                  <w:tcW w:w="1788" w:type="dxa"/>
                  <w:tcBorders>
                    <w:top w:val="single" w:sz="0" w:space="0" w:color="D3D3D3"/>
                    <w:left w:val="single" w:sz="0" w:space="0" w:color="D3D3D3"/>
                    <w:bottom w:val="single" w:sz="0" w:space="0" w:color="D3D3D3"/>
                    <w:right w:val="single" w:sz="0" w:space="0" w:color="D3D3D3"/>
                  </w:tcBorders>
                </w:tcPr>
                <w:p w14:paraId="53254DFE" w14:textId="77777777" w:rsidR="00147BC8" w:rsidRDefault="00147BC8" w:rsidP="00147BC8">
                  <w:pPr>
                    <w:keepNext/>
                    <w:spacing w:after="60"/>
                    <w:jc w:val="center"/>
                  </w:pPr>
                  <w:r>
                    <w:rPr>
                      <w:rFonts w:ascii="Calibri" w:hAnsi="Calibri"/>
                      <w:sz w:val="20"/>
                    </w:rPr>
                    <w:t>103 (8.8%)</w:t>
                  </w:r>
                </w:p>
              </w:tc>
              <w:tc>
                <w:tcPr>
                  <w:tcW w:w="1789" w:type="dxa"/>
                  <w:tcBorders>
                    <w:top w:val="single" w:sz="0" w:space="0" w:color="D3D3D3"/>
                    <w:left w:val="single" w:sz="0" w:space="0" w:color="D3D3D3"/>
                    <w:bottom w:val="single" w:sz="0" w:space="0" w:color="D3D3D3"/>
                    <w:right w:val="single" w:sz="0" w:space="0" w:color="D3D3D3"/>
                  </w:tcBorders>
                </w:tcPr>
                <w:p w14:paraId="592DF9E4" w14:textId="77777777" w:rsidR="00147BC8" w:rsidRDefault="00147BC8" w:rsidP="00147BC8">
                  <w:pPr>
                    <w:keepNext/>
                    <w:spacing w:after="60"/>
                    <w:jc w:val="center"/>
                  </w:pPr>
                  <w:r>
                    <w:rPr>
                      <w:rFonts w:ascii="Calibri" w:hAnsi="Calibri"/>
                      <w:sz w:val="20"/>
                    </w:rPr>
                    <w:t>197 (33%)</w:t>
                  </w:r>
                </w:p>
              </w:tc>
              <w:tc>
                <w:tcPr>
                  <w:tcW w:w="1789" w:type="dxa"/>
                  <w:tcBorders>
                    <w:top w:val="single" w:sz="0" w:space="0" w:color="D3D3D3"/>
                    <w:left w:val="single" w:sz="0" w:space="0" w:color="D3D3D3"/>
                    <w:bottom w:val="single" w:sz="0" w:space="0" w:color="D3D3D3"/>
                    <w:right w:val="single" w:sz="0" w:space="0" w:color="D3D3D3"/>
                  </w:tcBorders>
                </w:tcPr>
                <w:p w14:paraId="53D879E4" w14:textId="77777777" w:rsidR="00147BC8" w:rsidRDefault="00147BC8" w:rsidP="00147BC8">
                  <w:pPr>
                    <w:keepNext/>
                    <w:spacing w:after="60"/>
                    <w:jc w:val="center"/>
                  </w:pPr>
                  <w:r>
                    <w:rPr>
                      <w:rFonts w:ascii="Calibri" w:hAnsi="Calibri"/>
                      <w:sz w:val="20"/>
                    </w:rPr>
                    <w:t>44 (31%)</w:t>
                  </w:r>
                </w:p>
              </w:tc>
            </w:tr>
            <w:tr w:rsidR="00147BC8" w14:paraId="203BAA9A"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50790CE" w14:textId="77777777" w:rsidR="00147BC8" w:rsidRDefault="00147BC8" w:rsidP="00147BC8">
                  <w:pPr>
                    <w:keepNext/>
                    <w:spacing w:after="60"/>
                  </w:pPr>
                  <w:r>
                    <w:rPr>
                      <w:rFonts w:ascii="Calibri" w:hAnsi="Calibri"/>
                      <w:sz w:val="20"/>
                    </w:rPr>
                    <w:t>    Under Construction</w:t>
                  </w:r>
                </w:p>
              </w:tc>
              <w:tc>
                <w:tcPr>
                  <w:tcW w:w="920" w:type="dxa"/>
                  <w:tcBorders>
                    <w:top w:val="single" w:sz="0" w:space="0" w:color="D3D3D3"/>
                    <w:left w:val="single" w:sz="0" w:space="0" w:color="D3D3D3"/>
                    <w:bottom w:val="single" w:sz="0" w:space="0" w:color="D3D3D3"/>
                    <w:right w:val="single" w:sz="0" w:space="0" w:color="D3D3D3"/>
                  </w:tcBorders>
                </w:tcPr>
                <w:p w14:paraId="6E4B248C"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3C5F669" w14:textId="77777777" w:rsidR="00147BC8" w:rsidRDefault="00147BC8" w:rsidP="00147BC8">
                  <w:pPr>
                    <w:keepNext/>
                    <w:spacing w:after="60"/>
                    <w:jc w:val="center"/>
                  </w:pPr>
                  <w:r>
                    <w:rPr>
                      <w:rFonts w:ascii="Calibri" w:hAnsi="Calibri"/>
                      <w:sz w:val="20"/>
                    </w:rPr>
                    <w:t>9,420 (42%)</w:t>
                  </w:r>
                </w:p>
              </w:tc>
              <w:tc>
                <w:tcPr>
                  <w:tcW w:w="1789" w:type="dxa"/>
                  <w:tcBorders>
                    <w:top w:val="single" w:sz="0" w:space="0" w:color="D3D3D3"/>
                    <w:left w:val="single" w:sz="0" w:space="0" w:color="D3D3D3"/>
                    <w:bottom w:val="single" w:sz="0" w:space="0" w:color="D3D3D3"/>
                    <w:right w:val="single" w:sz="0" w:space="0" w:color="D3D3D3"/>
                  </w:tcBorders>
                </w:tcPr>
                <w:p w14:paraId="6C8AF508" w14:textId="77777777" w:rsidR="00147BC8" w:rsidRDefault="00147BC8" w:rsidP="00147BC8">
                  <w:pPr>
                    <w:keepNext/>
                    <w:spacing w:after="60"/>
                    <w:jc w:val="center"/>
                  </w:pPr>
                  <w:r>
                    <w:rPr>
                      <w:rFonts w:ascii="Calibri" w:hAnsi="Calibri"/>
                      <w:sz w:val="20"/>
                    </w:rPr>
                    <w:t>8,600 (42%)</w:t>
                  </w:r>
                </w:p>
              </w:tc>
              <w:tc>
                <w:tcPr>
                  <w:tcW w:w="1788" w:type="dxa"/>
                  <w:tcBorders>
                    <w:top w:val="single" w:sz="0" w:space="0" w:color="D3D3D3"/>
                    <w:left w:val="single" w:sz="0" w:space="0" w:color="D3D3D3"/>
                    <w:bottom w:val="single" w:sz="0" w:space="0" w:color="D3D3D3"/>
                    <w:right w:val="single" w:sz="0" w:space="0" w:color="D3D3D3"/>
                  </w:tcBorders>
                </w:tcPr>
                <w:p w14:paraId="29E71A69" w14:textId="77777777" w:rsidR="00147BC8" w:rsidRDefault="00147BC8" w:rsidP="00147BC8">
                  <w:pPr>
                    <w:keepNext/>
                    <w:spacing w:after="60"/>
                    <w:jc w:val="center"/>
                  </w:pPr>
                  <w:r>
                    <w:rPr>
                      <w:rFonts w:ascii="Calibri" w:hAnsi="Calibri"/>
                      <w:sz w:val="20"/>
                    </w:rPr>
                    <w:t>535 (46%)</w:t>
                  </w:r>
                </w:p>
              </w:tc>
              <w:tc>
                <w:tcPr>
                  <w:tcW w:w="1789" w:type="dxa"/>
                  <w:tcBorders>
                    <w:top w:val="single" w:sz="0" w:space="0" w:color="D3D3D3"/>
                    <w:left w:val="single" w:sz="0" w:space="0" w:color="D3D3D3"/>
                    <w:bottom w:val="single" w:sz="0" w:space="0" w:color="D3D3D3"/>
                    <w:right w:val="single" w:sz="0" w:space="0" w:color="D3D3D3"/>
                  </w:tcBorders>
                </w:tcPr>
                <w:p w14:paraId="21ECF434" w14:textId="77777777" w:rsidR="00147BC8" w:rsidRDefault="00147BC8" w:rsidP="00147BC8">
                  <w:pPr>
                    <w:keepNext/>
                    <w:spacing w:after="60"/>
                    <w:jc w:val="center"/>
                  </w:pPr>
                  <w:r>
                    <w:rPr>
                      <w:rFonts w:ascii="Calibri" w:hAnsi="Calibri"/>
                      <w:sz w:val="20"/>
                    </w:rPr>
                    <w:t>244 (41%)</w:t>
                  </w:r>
                </w:p>
              </w:tc>
              <w:tc>
                <w:tcPr>
                  <w:tcW w:w="1789" w:type="dxa"/>
                  <w:tcBorders>
                    <w:top w:val="single" w:sz="0" w:space="0" w:color="D3D3D3"/>
                    <w:left w:val="single" w:sz="0" w:space="0" w:color="D3D3D3"/>
                    <w:bottom w:val="single" w:sz="0" w:space="0" w:color="D3D3D3"/>
                    <w:right w:val="single" w:sz="0" w:space="0" w:color="D3D3D3"/>
                  </w:tcBorders>
                </w:tcPr>
                <w:p w14:paraId="1A61425D" w14:textId="77777777" w:rsidR="00147BC8" w:rsidRDefault="00147BC8" w:rsidP="00147BC8">
                  <w:pPr>
                    <w:keepNext/>
                    <w:spacing w:after="60"/>
                    <w:jc w:val="center"/>
                  </w:pPr>
                  <w:r>
                    <w:rPr>
                      <w:rFonts w:ascii="Calibri" w:hAnsi="Calibri"/>
                      <w:sz w:val="20"/>
                    </w:rPr>
                    <w:t>41 (29%)</w:t>
                  </w:r>
                </w:p>
              </w:tc>
            </w:tr>
            <w:tr w:rsidR="00147BC8" w14:paraId="3A1BFB93"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C0C8DFE" w14:textId="77777777" w:rsidR="00147BC8" w:rsidRDefault="00147BC8" w:rsidP="00147BC8">
                  <w:pPr>
                    <w:keepNext/>
                    <w:spacing w:after="60"/>
                  </w:pPr>
                  <w:r>
                    <w:rPr>
                      <w:rFonts w:ascii="Calibri" w:hAnsi="Calibri"/>
                      <w:sz w:val="20"/>
                    </w:rPr>
                    <w:t>    New</w:t>
                  </w:r>
                </w:p>
              </w:tc>
              <w:tc>
                <w:tcPr>
                  <w:tcW w:w="920" w:type="dxa"/>
                  <w:tcBorders>
                    <w:top w:val="single" w:sz="0" w:space="0" w:color="D3D3D3"/>
                    <w:left w:val="single" w:sz="0" w:space="0" w:color="D3D3D3"/>
                    <w:bottom w:val="single" w:sz="0" w:space="0" w:color="D3D3D3"/>
                    <w:right w:val="single" w:sz="0" w:space="0" w:color="D3D3D3"/>
                  </w:tcBorders>
                </w:tcPr>
                <w:p w14:paraId="78B01E04"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77C6A01" w14:textId="77777777" w:rsidR="00147BC8" w:rsidRDefault="00147BC8" w:rsidP="00147BC8">
                  <w:pPr>
                    <w:keepNext/>
                    <w:spacing w:after="60"/>
                    <w:jc w:val="center"/>
                  </w:pPr>
                  <w:r>
                    <w:rPr>
                      <w:rFonts w:ascii="Calibri" w:hAnsi="Calibri"/>
                      <w:sz w:val="20"/>
                    </w:rPr>
                    <w:t>7,724 (34%)</w:t>
                  </w:r>
                </w:p>
              </w:tc>
              <w:tc>
                <w:tcPr>
                  <w:tcW w:w="1789" w:type="dxa"/>
                  <w:tcBorders>
                    <w:top w:val="single" w:sz="0" w:space="0" w:color="D3D3D3"/>
                    <w:left w:val="single" w:sz="0" w:space="0" w:color="D3D3D3"/>
                    <w:bottom w:val="single" w:sz="0" w:space="0" w:color="D3D3D3"/>
                    <w:right w:val="single" w:sz="0" w:space="0" w:color="D3D3D3"/>
                  </w:tcBorders>
                </w:tcPr>
                <w:p w14:paraId="1AFB6715" w14:textId="77777777" w:rsidR="00147BC8" w:rsidRDefault="00147BC8" w:rsidP="00147BC8">
                  <w:pPr>
                    <w:keepNext/>
                    <w:spacing w:after="60"/>
                    <w:jc w:val="center"/>
                  </w:pPr>
                  <w:r>
                    <w:rPr>
                      <w:rFonts w:ascii="Calibri" w:hAnsi="Calibri"/>
                      <w:sz w:val="20"/>
                    </w:rPr>
                    <w:t>7,122 (35%)</w:t>
                  </w:r>
                </w:p>
              </w:tc>
              <w:tc>
                <w:tcPr>
                  <w:tcW w:w="1788" w:type="dxa"/>
                  <w:tcBorders>
                    <w:top w:val="single" w:sz="0" w:space="0" w:color="D3D3D3"/>
                    <w:left w:val="single" w:sz="0" w:space="0" w:color="D3D3D3"/>
                    <w:bottom w:val="single" w:sz="0" w:space="0" w:color="D3D3D3"/>
                    <w:right w:val="single" w:sz="0" w:space="0" w:color="D3D3D3"/>
                  </w:tcBorders>
                </w:tcPr>
                <w:p w14:paraId="39AE4561" w14:textId="77777777" w:rsidR="00147BC8" w:rsidRDefault="00147BC8" w:rsidP="00147BC8">
                  <w:pPr>
                    <w:keepNext/>
                    <w:spacing w:after="60"/>
                    <w:jc w:val="center"/>
                  </w:pPr>
                  <w:r>
                    <w:rPr>
                      <w:rFonts w:ascii="Calibri" w:hAnsi="Calibri"/>
                      <w:sz w:val="20"/>
                    </w:rPr>
                    <w:t>413 (35%)</w:t>
                  </w:r>
                </w:p>
              </w:tc>
              <w:tc>
                <w:tcPr>
                  <w:tcW w:w="1789" w:type="dxa"/>
                  <w:tcBorders>
                    <w:top w:val="single" w:sz="0" w:space="0" w:color="D3D3D3"/>
                    <w:left w:val="single" w:sz="0" w:space="0" w:color="D3D3D3"/>
                    <w:bottom w:val="single" w:sz="0" w:space="0" w:color="D3D3D3"/>
                    <w:right w:val="single" w:sz="0" w:space="0" w:color="D3D3D3"/>
                  </w:tcBorders>
                </w:tcPr>
                <w:p w14:paraId="6DA86F48" w14:textId="77777777" w:rsidR="00147BC8" w:rsidRDefault="00147BC8" w:rsidP="00147BC8">
                  <w:pPr>
                    <w:keepNext/>
                    <w:spacing w:after="60"/>
                    <w:jc w:val="center"/>
                  </w:pPr>
                  <w:r>
                    <w:rPr>
                      <w:rFonts w:ascii="Calibri" w:hAnsi="Calibri"/>
                      <w:sz w:val="20"/>
                    </w:rPr>
                    <w:t>132 (22%)</w:t>
                  </w:r>
                </w:p>
              </w:tc>
              <w:tc>
                <w:tcPr>
                  <w:tcW w:w="1789" w:type="dxa"/>
                  <w:tcBorders>
                    <w:top w:val="single" w:sz="0" w:space="0" w:color="D3D3D3"/>
                    <w:left w:val="single" w:sz="0" w:space="0" w:color="D3D3D3"/>
                    <w:bottom w:val="single" w:sz="0" w:space="0" w:color="D3D3D3"/>
                    <w:right w:val="single" w:sz="0" w:space="0" w:color="D3D3D3"/>
                  </w:tcBorders>
                </w:tcPr>
                <w:p w14:paraId="71C1FD36" w14:textId="77777777" w:rsidR="00147BC8" w:rsidRDefault="00147BC8" w:rsidP="00147BC8">
                  <w:pPr>
                    <w:keepNext/>
                    <w:spacing w:after="60"/>
                    <w:jc w:val="center"/>
                  </w:pPr>
                  <w:r>
                    <w:rPr>
                      <w:rFonts w:ascii="Calibri" w:hAnsi="Calibri"/>
                      <w:sz w:val="20"/>
                    </w:rPr>
                    <w:t>57 (40%)</w:t>
                  </w:r>
                </w:p>
              </w:tc>
            </w:tr>
            <w:tr w:rsidR="00147BC8" w14:paraId="73034FA4"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E8F1316" w14:textId="77777777" w:rsidR="00147BC8" w:rsidRDefault="00147BC8" w:rsidP="00147BC8">
                  <w:pPr>
                    <w:keepNext/>
                    <w:spacing w:after="60"/>
                  </w:pPr>
                  <w:r>
                    <w:rPr>
                      <w:rFonts w:ascii="Calibri" w:hAnsi="Calibri"/>
                      <w:sz w:val="20"/>
                    </w:rPr>
                    <w:t>    Resale</w:t>
                  </w:r>
                </w:p>
              </w:tc>
              <w:tc>
                <w:tcPr>
                  <w:tcW w:w="920" w:type="dxa"/>
                  <w:tcBorders>
                    <w:top w:val="single" w:sz="0" w:space="0" w:color="D3D3D3"/>
                    <w:left w:val="single" w:sz="0" w:space="0" w:color="D3D3D3"/>
                    <w:bottom w:val="single" w:sz="0" w:space="0" w:color="D3D3D3"/>
                    <w:right w:val="single" w:sz="0" w:space="0" w:color="D3D3D3"/>
                  </w:tcBorders>
                </w:tcPr>
                <w:p w14:paraId="31DC2748"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5DBCB66" w14:textId="77777777" w:rsidR="00147BC8" w:rsidRDefault="00147BC8" w:rsidP="00147BC8">
                  <w:pPr>
                    <w:keepNext/>
                    <w:spacing w:after="60"/>
                    <w:jc w:val="center"/>
                  </w:pPr>
                  <w:r>
                    <w:rPr>
                      <w:rFonts w:ascii="Calibri" w:hAnsi="Calibri"/>
                      <w:sz w:val="20"/>
                    </w:rPr>
                    <w:t>1,333 (5.9%)</w:t>
                  </w:r>
                </w:p>
              </w:tc>
              <w:tc>
                <w:tcPr>
                  <w:tcW w:w="1789" w:type="dxa"/>
                  <w:tcBorders>
                    <w:top w:val="single" w:sz="0" w:space="0" w:color="D3D3D3"/>
                    <w:left w:val="single" w:sz="0" w:space="0" w:color="D3D3D3"/>
                    <w:bottom w:val="single" w:sz="0" w:space="0" w:color="D3D3D3"/>
                    <w:right w:val="single" w:sz="0" w:space="0" w:color="D3D3D3"/>
                  </w:tcBorders>
                </w:tcPr>
                <w:p w14:paraId="3C16E484" w14:textId="77777777" w:rsidR="00147BC8" w:rsidRDefault="00147BC8" w:rsidP="00147BC8">
                  <w:pPr>
                    <w:keepNext/>
                    <w:spacing w:after="60"/>
                    <w:jc w:val="center"/>
                  </w:pPr>
                  <w:r>
                    <w:rPr>
                      <w:rFonts w:ascii="Calibri" w:hAnsi="Calibri"/>
                      <w:sz w:val="20"/>
                    </w:rPr>
                    <w:t>1,186 (5.8%)</w:t>
                  </w:r>
                </w:p>
              </w:tc>
              <w:tc>
                <w:tcPr>
                  <w:tcW w:w="1788" w:type="dxa"/>
                  <w:tcBorders>
                    <w:top w:val="single" w:sz="0" w:space="0" w:color="D3D3D3"/>
                    <w:left w:val="single" w:sz="0" w:space="0" w:color="D3D3D3"/>
                    <w:bottom w:val="single" w:sz="0" w:space="0" w:color="D3D3D3"/>
                    <w:right w:val="single" w:sz="0" w:space="0" w:color="D3D3D3"/>
                  </w:tcBorders>
                </w:tcPr>
                <w:p w14:paraId="55497B56" w14:textId="77777777" w:rsidR="00147BC8" w:rsidRDefault="00147BC8" w:rsidP="00147BC8">
                  <w:pPr>
                    <w:keepNext/>
                    <w:spacing w:after="60"/>
                    <w:jc w:val="center"/>
                  </w:pPr>
                  <w:r>
                    <w:rPr>
                      <w:rFonts w:ascii="Calibri" w:hAnsi="Calibri"/>
                      <w:sz w:val="20"/>
                    </w:rPr>
                    <w:t>120 (10%)</w:t>
                  </w:r>
                </w:p>
              </w:tc>
              <w:tc>
                <w:tcPr>
                  <w:tcW w:w="1789" w:type="dxa"/>
                  <w:tcBorders>
                    <w:top w:val="single" w:sz="0" w:space="0" w:color="D3D3D3"/>
                    <w:left w:val="single" w:sz="0" w:space="0" w:color="D3D3D3"/>
                    <w:bottom w:val="single" w:sz="0" w:space="0" w:color="D3D3D3"/>
                    <w:right w:val="single" w:sz="0" w:space="0" w:color="D3D3D3"/>
                  </w:tcBorders>
                </w:tcPr>
                <w:p w14:paraId="7F0D74D8" w14:textId="77777777" w:rsidR="00147BC8" w:rsidRDefault="00147BC8" w:rsidP="00147BC8">
                  <w:pPr>
                    <w:keepNext/>
                    <w:spacing w:after="60"/>
                    <w:jc w:val="center"/>
                  </w:pPr>
                  <w:r>
                    <w:rPr>
                      <w:rFonts w:ascii="Calibri" w:hAnsi="Calibri"/>
                      <w:sz w:val="20"/>
                    </w:rPr>
                    <w:t>26 (4.3%)</w:t>
                  </w:r>
                </w:p>
              </w:tc>
              <w:tc>
                <w:tcPr>
                  <w:tcW w:w="1789" w:type="dxa"/>
                  <w:tcBorders>
                    <w:top w:val="single" w:sz="0" w:space="0" w:color="D3D3D3"/>
                    <w:left w:val="single" w:sz="0" w:space="0" w:color="D3D3D3"/>
                    <w:bottom w:val="single" w:sz="0" w:space="0" w:color="D3D3D3"/>
                    <w:right w:val="single" w:sz="0" w:space="0" w:color="D3D3D3"/>
                  </w:tcBorders>
                </w:tcPr>
                <w:p w14:paraId="4248842B" w14:textId="77777777" w:rsidR="00147BC8" w:rsidRDefault="00147BC8" w:rsidP="00147BC8">
                  <w:pPr>
                    <w:keepNext/>
                    <w:spacing w:after="60"/>
                    <w:jc w:val="center"/>
                  </w:pPr>
                  <w:r>
                    <w:rPr>
                      <w:rFonts w:ascii="Calibri" w:hAnsi="Calibri"/>
                      <w:sz w:val="20"/>
                    </w:rPr>
                    <w:t>1 (0.7%)</w:t>
                  </w:r>
                </w:p>
              </w:tc>
            </w:tr>
            <w:tr w:rsidR="00147BC8" w14:paraId="690921F7"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113479A" w14:textId="77777777" w:rsidR="00147BC8" w:rsidRPr="00E21FAE" w:rsidRDefault="00147BC8" w:rsidP="00147BC8">
                  <w:pPr>
                    <w:keepNext/>
                    <w:spacing w:after="60"/>
                    <w:rPr>
                      <w:b/>
                      <w:bCs/>
                    </w:rPr>
                  </w:pPr>
                  <w:r w:rsidRPr="00E21FAE">
                    <w:rPr>
                      <w:rFonts w:ascii="Calibri" w:hAnsi="Calibri"/>
                      <w:b/>
                      <w:bCs/>
                      <w:sz w:val="20"/>
                    </w:rPr>
                    <w:lastRenderedPageBreak/>
                    <w:t>Plot area (acres)</w:t>
                  </w:r>
                </w:p>
              </w:tc>
              <w:tc>
                <w:tcPr>
                  <w:tcW w:w="920" w:type="dxa"/>
                  <w:tcBorders>
                    <w:top w:val="single" w:sz="0" w:space="0" w:color="D3D3D3"/>
                    <w:left w:val="single" w:sz="0" w:space="0" w:color="D3D3D3"/>
                    <w:bottom w:val="single" w:sz="0" w:space="0" w:color="D3D3D3"/>
                    <w:right w:val="single" w:sz="0" w:space="0" w:color="D3D3D3"/>
                  </w:tcBorders>
                </w:tcPr>
                <w:p w14:paraId="3BAED6E8" w14:textId="77777777" w:rsidR="00147BC8" w:rsidRDefault="00147BC8" w:rsidP="00147BC8">
                  <w:pPr>
                    <w:keepNext/>
                    <w:spacing w:after="60"/>
                    <w:jc w:val="center"/>
                  </w:pPr>
                  <w:r>
                    <w:rPr>
                      <w:rFonts w:ascii="Calibri" w:hAnsi="Calibri"/>
                      <w:sz w:val="20"/>
                    </w:rPr>
                    <w:t>23,368</w:t>
                  </w:r>
                </w:p>
              </w:tc>
              <w:tc>
                <w:tcPr>
                  <w:tcW w:w="1788" w:type="dxa"/>
                  <w:tcBorders>
                    <w:top w:val="single" w:sz="0" w:space="0" w:color="D3D3D3"/>
                    <w:left w:val="single" w:sz="0" w:space="0" w:color="D3D3D3"/>
                    <w:bottom w:val="single" w:sz="0" w:space="0" w:color="D3D3D3"/>
                    <w:right w:val="single" w:sz="0" w:space="0" w:color="D3D3D3"/>
                  </w:tcBorders>
                </w:tcPr>
                <w:p w14:paraId="3D7754B4"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25F94FBD"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874D10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4843C21"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4003B37A" w14:textId="77777777" w:rsidR="00147BC8" w:rsidRDefault="00147BC8" w:rsidP="00147BC8">
                  <w:pPr>
                    <w:keepNext/>
                    <w:spacing w:after="60"/>
                    <w:jc w:val="center"/>
                  </w:pPr>
                </w:p>
              </w:tc>
            </w:tr>
            <w:tr w:rsidR="00147BC8" w14:paraId="5AF3129E"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1E68E7FC"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39986D90"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7AFFDF0" w14:textId="77777777" w:rsidR="00147BC8" w:rsidRDefault="00147BC8" w:rsidP="00147BC8">
                  <w:pPr>
                    <w:keepNext/>
                    <w:spacing w:after="60"/>
                    <w:jc w:val="center"/>
                  </w:pPr>
                  <w:r>
                    <w:rPr>
                      <w:rFonts w:ascii="Calibri" w:hAnsi="Calibri"/>
                      <w:sz w:val="20"/>
                    </w:rPr>
                    <w:t>0.16 (0.12)</w:t>
                  </w:r>
                </w:p>
              </w:tc>
              <w:tc>
                <w:tcPr>
                  <w:tcW w:w="1789" w:type="dxa"/>
                  <w:tcBorders>
                    <w:top w:val="single" w:sz="0" w:space="0" w:color="D3D3D3"/>
                    <w:left w:val="single" w:sz="0" w:space="0" w:color="D3D3D3"/>
                    <w:bottom w:val="single" w:sz="0" w:space="0" w:color="D3D3D3"/>
                    <w:right w:val="single" w:sz="0" w:space="0" w:color="D3D3D3"/>
                  </w:tcBorders>
                </w:tcPr>
                <w:p w14:paraId="25ADA4C0" w14:textId="77777777" w:rsidR="00147BC8" w:rsidRDefault="00147BC8" w:rsidP="00147BC8">
                  <w:pPr>
                    <w:keepNext/>
                    <w:spacing w:after="60"/>
                    <w:jc w:val="center"/>
                  </w:pPr>
                  <w:r>
                    <w:rPr>
                      <w:rFonts w:ascii="Calibri" w:hAnsi="Calibri"/>
                      <w:sz w:val="20"/>
                    </w:rPr>
                    <w:t>0.15 (0.11)</w:t>
                  </w:r>
                </w:p>
              </w:tc>
              <w:tc>
                <w:tcPr>
                  <w:tcW w:w="1788" w:type="dxa"/>
                  <w:tcBorders>
                    <w:top w:val="single" w:sz="0" w:space="0" w:color="D3D3D3"/>
                    <w:left w:val="single" w:sz="0" w:space="0" w:color="D3D3D3"/>
                    <w:bottom w:val="single" w:sz="0" w:space="0" w:color="D3D3D3"/>
                    <w:right w:val="single" w:sz="0" w:space="0" w:color="D3D3D3"/>
                  </w:tcBorders>
                </w:tcPr>
                <w:p w14:paraId="119614F2" w14:textId="77777777" w:rsidR="00147BC8" w:rsidRDefault="00147BC8" w:rsidP="00147BC8">
                  <w:pPr>
                    <w:keepNext/>
                    <w:spacing w:after="60"/>
                    <w:jc w:val="center"/>
                  </w:pPr>
                  <w:r>
                    <w:rPr>
                      <w:rFonts w:ascii="Calibri" w:hAnsi="Calibri"/>
                      <w:sz w:val="20"/>
                    </w:rPr>
                    <w:t>0.19 (0.15)</w:t>
                  </w:r>
                </w:p>
              </w:tc>
              <w:tc>
                <w:tcPr>
                  <w:tcW w:w="1789" w:type="dxa"/>
                  <w:tcBorders>
                    <w:top w:val="single" w:sz="0" w:space="0" w:color="D3D3D3"/>
                    <w:left w:val="single" w:sz="0" w:space="0" w:color="D3D3D3"/>
                    <w:bottom w:val="single" w:sz="0" w:space="0" w:color="D3D3D3"/>
                    <w:right w:val="single" w:sz="0" w:space="0" w:color="D3D3D3"/>
                  </w:tcBorders>
                </w:tcPr>
                <w:p w14:paraId="45AE4E6C" w14:textId="77777777" w:rsidR="00147BC8" w:rsidRDefault="00147BC8" w:rsidP="00147BC8">
                  <w:pPr>
                    <w:keepNext/>
                    <w:spacing w:after="60"/>
                    <w:jc w:val="center"/>
                  </w:pPr>
                  <w:r>
                    <w:rPr>
                      <w:rFonts w:ascii="Calibri" w:hAnsi="Calibri"/>
                      <w:sz w:val="20"/>
                    </w:rPr>
                    <w:t>0.18 (0.17)</w:t>
                  </w:r>
                </w:p>
              </w:tc>
              <w:tc>
                <w:tcPr>
                  <w:tcW w:w="1789" w:type="dxa"/>
                  <w:tcBorders>
                    <w:top w:val="single" w:sz="0" w:space="0" w:color="D3D3D3"/>
                    <w:left w:val="single" w:sz="0" w:space="0" w:color="D3D3D3"/>
                    <w:bottom w:val="single" w:sz="0" w:space="0" w:color="D3D3D3"/>
                    <w:right w:val="single" w:sz="0" w:space="0" w:color="D3D3D3"/>
                  </w:tcBorders>
                </w:tcPr>
                <w:p w14:paraId="4B035C27" w14:textId="77777777" w:rsidR="00147BC8" w:rsidRDefault="00147BC8" w:rsidP="00147BC8">
                  <w:pPr>
                    <w:keepNext/>
                    <w:spacing w:after="60"/>
                    <w:jc w:val="center"/>
                  </w:pPr>
                  <w:r>
                    <w:rPr>
                      <w:rFonts w:ascii="Calibri" w:hAnsi="Calibri"/>
                      <w:sz w:val="20"/>
                    </w:rPr>
                    <w:t>0.23 (0.21)</w:t>
                  </w:r>
                </w:p>
              </w:tc>
            </w:tr>
            <w:tr w:rsidR="00147BC8" w14:paraId="77CBE26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A1E180E"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2F8DB71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AB4C2D1" w14:textId="77777777" w:rsidR="00147BC8" w:rsidRDefault="00147BC8" w:rsidP="00147BC8">
                  <w:pPr>
                    <w:keepNext/>
                    <w:spacing w:after="60"/>
                    <w:jc w:val="center"/>
                  </w:pPr>
                  <w:r>
                    <w:rPr>
                      <w:rFonts w:ascii="Calibri" w:hAnsi="Calibri"/>
                      <w:sz w:val="20"/>
                    </w:rPr>
                    <w:t>0.01 - 2.00</w:t>
                  </w:r>
                </w:p>
              </w:tc>
              <w:tc>
                <w:tcPr>
                  <w:tcW w:w="1789" w:type="dxa"/>
                  <w:tcBorders>
                    <w:top w:val="single" w:sz="0" w:space="0" w:color="D3D3D3"/>
                    <w:left w:val="single" w:sz="0" w:space="0" w:color="D3D3D3"/>
                    <w:bottom w:val="single" w:sz="0" w:space="0" w:color="D3D3D3"/>
                    <w:right w:val="single" w:sz="0" w:space="0" w:color="D3D3D3"/>
                  </w:tcBorders>
                </w:tcPr>
                <w:p w14:paraId="33A2BC3F" w14:textId="77777777" w:rsidR="00147BC8" w:rsidRDefault="00147BC8" w:rsidP="00147BC8">
                  <w:pPr>
                    <w:keepNext/>
                    <w:spacing w:after="60"/>
                    <w:jc w:val="center"/>
                  </w:pPr>
                  <w:r>
                    <w:rPr>
                      <w:rFonts w:ascii="Calibri" w:hAnsi="Calibri"/>
                      <w:sz w:val="20"/>
                    </w:rPr>
                    <w:t>0.01 - 1.69</w:t>
                  </w:r>
                </w:p>
              </w:tc>
              <w:tc>
                <w:tcPr>
                  <w:tcW w:w="1788" w:type="dxa"/>
                  <w:tcBorders>
                    <w:top w:val="single" w:sz="0" w:space="0" w:color="D3D3D3"/>
                    <w:left w:val="single" w:sz="0" w:space="0" w:color="D3D3D3"/>
                    <w:bottom w:val="single" w:sz="0" w:space="0" w:color="D3D3D3"/>
                    <w:right w:val="single" w:sz="0" w:space="0" w:color="D3D3D3"/>
                  </w:tcBorders>
                </w:tcPr>
                <w:p w14:paraId="051C7B15" w14:textId="77777777" w:rsidR="00147BC8" w:rsidRDefault="00147BC8" w:rsidP="00147BC8">
                  <w:pPr>
                    <w:keepNext/>
                    <w:spacing w:after="60"/>
                    <w:jc w:val="center"/>
                  </w:pPr>
                  <w:r>
                    <w:rPr>
                      <w:rFonts w:ascii="Calibri" w:hAnsi="Calibri"/>
                      <w:sz w:val="20"/>
                    </w:rPr>
                    <w:t>0.01 - 1.01</w:t>
                  </w:r>
                </w:p>
              </w:tc>
              <w:tc>
                <w:tcPr>
                  <w:tcW w:w="1789" w:type="dxa"/>
                  <w:tcBorders>
                    <w:top w:val="single" w:sz="0" w:space="0" w:color="D3D3D3"/>
                    <w:left w:val="single" w:sz="0" w:space="0" w:color="D3D3D3"/>
                    <w:bottom w:val="single" w:sz="0" w:space="0" w:color="D3D3D3"/>
                    <w:right w:val="single" w:sz="0" w:space="0" w:color="D3D3D3"/>
                  </w:tcBorders>
                </w:tcPr>
                <w:p w14:paraId="30AA7EF7" w14:textId="77777777" w:rsidR="00147BC8" w:rsidRDefault="00147BC8" w:rsidP="00147BC8">
                  <w:pPr>
                    <w:keepNext/>
                    <w:spacing w:after="60"/>
                    <w:jc w:val="center"/>
                  </w:pPr>
                  <w:r>
                    <w:rPr>
                      <w:rFonts w:ascii="Calibri" w:hAnsi="Calibri"/>
                      <w:sz w:val="20"/>
                    </w:rPr>
                    <w:t>0.04 - 2.00</w:t>
                  </w:r>
                </w:p>
              </w:tc>
              <w:tc>
                <w:tcPr>
                  <w:tcW w:w="1789" w:type="dxa"/>
                  <w:tcBorders>
                    <w:top w:val="single" w:sz="0" w:space="0" w:color="D3D3D3"/>
                    <w:left w:val="single" w:sz="0" w:space="0" w:color="D3D3D3"/>
                    <w:bottom w:val="single" w:sz="0" w:space="0" w:color="D3D3D3"/>
                    <w:right w:val="single" w:sz="0" w:space="0" w:color="D3D3D3"/>
                  </w:tcBorders>
                </w:tcPr>
                <w:p w14:paraId="17D59543" w14:textId="77777777" w:rsidR="00147BC8" w:rsidRDefault="00147BC8" w:rsidP="00147BC8">
                  <w:pPr>
                    <w:keepNext/>
                    <w:spacing w:after="60"/>
                    <w:jc w:val="center"/>
                  </w:pPr>
                  <w:r>
                    <w:rPr>
                      <w:rFonts w:ascii="Calibri" w:hAnsi="Calibri"/>
                      <w:sz w:val="20"/>
                    </w:rPr>
                    <w:t>0.05 - 0.96</w:t>
                  </w:r>
                </w:p>
              </w:tc>
            </w:tr>
            <w:tr w:rsidR="00147BC8" w14:paraId="2056542A"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3B9C363"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6889A6B9"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3CDE76B" w14:textId="77777777" w:rsidR="00147BC8" w:rsidRDefault="00147BC8" w:rsidP="00147BC8">
                  <w:pPr>
                    <w:keepNext/>
                    <w:spacing w:after="60"/>
                    <w:jc w:val="center"/>
                  </w:pPr>
                  <w:r>
                    <w:rPr>
                      <w:rFonts w:ascii="Calibri" w:hAnsi="Calibri"/>
                      <w:sz w:val="20"/>
                    </w:rPr>
                    <w:t>0.13 (0.08, 0.19)</w:t>
                  </w:r>
                </w:p>
              </w:tc>
              <w:tc>
                <w:tcPr>
                  <w:tcW w:w="1789" w:type="dxa"/>
                  <w:tcBorders>
                    <w:top w:val="single" w:sz="0" w:space="0" w:color="D3D3D3"/>
                    <w:left w:val="single" w:sz="0" w:space="0" w:color="D3D3D3"/>
                    <w:bottom w:val="single" w:sz="0" w:space="0" w:color="D3D3D3"/>
                    <w:right w:val="single" w:sz="0" w:space="0" w:color="D3D3D3"/>
                  </w:tcBorders>
                </w:tcPr>
                <w:p w14:paraId="0D33B00B" w14:textId="77777777" w:rsidR="00147BC8" w:rsidRDefault="00147BC8" w:rsidP="00147BC8">
                  <w:pPr>
                    <w:keepNext/>
                    <w:spacing w:after="60"/>
                    <w:jc w:val="center"/>
                  </w:pPr>
                  <w:r>
                    <w:rPr>
                      <w:rFonts w:ascii="Calibri" w:hAnsi="Calibri"/>
                      <w:sz w:val="20"/>
                    </w:rPr>
                    <w:t>0.13 (0.08, 0.19)</w:t>
                  </w:r>
                </w:p>
              </w:tc>
              <w:tc>
                <w:tcPr>
                  <w:tcW w:w="1788" w:type="dxa"/>
                  <w:tcBorders>
                    <w:top w:val="single" w:sz="0" w:space="0" w:color="D3D3D3"/>
                    <w:left w:val="single" w:sz="0" w:space="0" w:color="D3D3D3"/>
                    <w:bottom w:val="single" w:sz="0" w:space="0" w:color="D3D3D3"/>
                    <w:right w:val="single" w:sz="0" w:space="0" w:color="D3D3D3"/>
                  </w:tcBorders>
                </w:tcPr>
                <w:p w14:paraId="12F54401" w14:textId="77777777" w:rsidR="00147BC8" w:rsidRDefault="00147BC8" w:rsidP="00147BC8">
                  <w:pPr>
                    <w:keepNext/>
                    <w:spacing w:after="60"/>
                    <w:jc w:val="center"/>
                  </w:pPr>
                  <w:r>
                    <w:rPr>
                      <w:rFonts w:ascii="Calibri" w:hAnsi="Calibri"/>
                      <w:sz w:val="20"/>
                    </w:rPr>
                    <w:t>0.13 (0.06, 0.27)</w:t>
                  </w:r>
                </w:p>
              </w:tc>
              <w:tc>
                <w:tcPr>
                  <w:tcW w:w="1789" w:type="dxa"/>
                  <w:tcBorders>
                    <w:top w:val="single" w:sz="0" w:space="0" w:color="D3D3D3"/>
                    <w:left w:val="single" w:sz="0" w:space="0" w:color="D3D3D3"/>
                    <w:bottom w:val="single" w:sz="0" w:space="0" w:color="D3D3D3"/>
                    <w:right w:val="single" w:sz="0" w:space="0" w:color="D3D3D3"/>
                  </w:tcBorders>
                </w:tcPr>
                <w:p w14:paraId="663EA211" w14:textId="77777777" w:rsidR="00147BC8" w:rsidRDefault="00147BC8" w:rsidP="00147BC8">
                  <w:pPr>
                    <w:keepNext/>
                    <w:spacing w:after="60"/>
                    <w:jc w:val="center"/>
                  </w:pPr>
                  <w:r>
                    <w:rPr>
                      <w:rFonts w:ascii="Calibri" w:hAnsi="Calibri"/>
                      <w:sz w:val="20"/>
                    </w:rPr>
                    <w:t>0.14 (0.10, 0.21)</w:t>
                  </w:r>
                </w:p>
              </w:tc>
              <w:tc>
                <w:tcPr>
                  <w:tcW w:w="1789" w:type="dxa"/>
                  <w:tcBorders>
                    <w:top w:val="single" w:sz="0" w:space="0" w:color="D3D3D3"/>
                    <w:left w:val="single" w:sz="0" w:space="0" w:color="D3D3D3"/>
                    <w:bottom w:val="single" w:sz="0" w:space="0" w:color="D3D3D3"/>
                    <w:right w:val="single" w:sz="0" w:space="0" w:color="D3D3D3"/>
                  </w:tcBorders>
                </w:tcPr>
                <w:p w14:paraId="0BDC5FDD" w14:textId="77777777" w:rsidR="00147BC8" w:rsidRDefault="00147BC8" w:rsidP="00147BC8">
                  <w:pPr>
                    <w:keepNext/>
                    <w:spacing w:after="60"/>
                    <w:jc w:val="center"/>
                  </w:pPr>
                  <w:r>
                    <w:rPr>
                      <w:rFonts w:ascii="Calibri" w:hAnsi="Calibri"/>
                      <w:sz w:val="20"/>
                    </w:rPr>
                    <w:t>0.16 (0.13, 0.26)</w:t>
                  </w:r>
                </w:p>
              </w:tc>
            </w:tr>
            <w:tr w:rsidR="00147BC8" w14:paraId="6DBE6CAD"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AE78F8C" w14:textId="77777777" w:rsidR="00147BC8" w:rsidRPr="00E21FAE" w:rsidRDefault="00147BC8" w:rsidP="00147BC8">
                  <w:pPr>
                    <w:keepNext/>
                    <w:spacing w:after="60"/>
                    <w:rPr>
                      <w:b/>
                      <w:bCs/>
                    </w:rPr>
                  </w:pPr>
                  <w:r w:rsidRPr="00E21FAE">
                    <w:rPr>
                      <w:rFonts w:ascii="Calibri" w:hAnsi="Calibri"/>
                      <w:b/>
                      <w:bCs/>
                      <w:sz w:val="20"/>
                    </w:rPr>
                    <w:t>Floor area (sq. ft.)</w:t>
                  </w:r>
                </w:p>
              </w:tc>
              <w:tc>
                <w:tcPr>
                  <w:tcW w:w="920" w:type="dxa"/>
                  <w:tcBorders>
                    <w:top w:val="single" w:sz="0" w:space="0" w:color="D3D3D3"/>
                    <w:left w:val="single" w:sz="0" w:space="0" w:color="D3D3D3"/>
                    <w:bottom w:val="single" w:sz="0" w:space="0" w:color="D3D3D3"/>
                    <w:right w:val="single" w:sz="0" w:space="0" w:color="D3D3D3"/>
                  </w:tcBorders>
                </w:tcPr>
                <w:p w14:paraId="107AC1DB" w14:textId="77777777" w:rsidR="00147BC8" w:rsidRDefault="00147BC8" w:rsidP="00147BC8">
                  <w:pPr>
                    <w:keepNext/>
                    <w:spacing w:after="60"/>
                    <w:jc w:val="center"/>
                  </w:pPr>
                  <w:r>
                    <w:rPr>
                      <w:rFonts w:ascii="Calibri" w:hAnsi="Calibri"/>
                      <w:sz w:val="20"/>
                    </w:rPr>
                    <w:t>16,665</w:t>
                  </w:r>
                </w:p>
              </w:tc>
              <w:tc>
                <w:tcPr>
                  <w:tcW w:w="1788" w:type="dxa"/>
                  <w:tcBorders>
                    <w:top w:val="single" w:sz="0" w:space="0" w:color="D3D3D3"/>
                    <w:left w:val="single" w:sz="0" w:space="0" w:color="D3D3D3"/>
                    <w:bottom w:val="single" w:sz="0" w:space="0" w:color="D3D3D3"/>
                    <w:right w:val="single" w:sz="0" w:space="0" w:color="D3D3D3"/>
                  </w:tcBorders>
                </w:tcPr>
                <w:p w14:paraId="506BB9C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4FC33BF2"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FDF8A4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0DC8BE0E"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92FE704" w14:textId="77777777" w:rsidR="00147BC8" w:rsidRDefault="00147BC8" w:rsidP="00147BC8">
                  <w:pPr>
                    <w:keepNext/>
                    <w:spacing w:after="60"/>
                    <w:jc w:val="center"/>
                  </w:pPr>
                </w:p>
              </w:tc>
            </w:tr>
            <w:tr w:rsidR="00147BC8" w14:paraId="3512B2C7"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D5C1C16"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11AE5FC5"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99CD1FE" w14:textId="77777777" w:rsidR="00147BC8" w:rsidRDefault="00147BC8" w:rsidP="00147BC8">
                  <w:pPr>
                    <w:keepNext/>
                    <w:spacing w:after="60"/>
                    <w:jc w:val="center"/>
                  </w:pPr>
                  <w:r>
                    <w:rPr>
                      <w:rFonts w:ascii="Calibri" w:hAnsi="Calibri"/>
                      <w:sz w:val="20"/>
                    </w:rPr>
                    <w:t>2,602 (1,047)</w:t>
                  </w:r>
                </w:p>
              </w:tc>
              <w:tc>
                <w:tcPr>
                  <w:tcW w:w="1789" w:type="dxa"/>
                  <w:tcBorders>
                    <w:top w:val="single" w:sz="0" w:space="0" w:color="D3D3D3"/>
                    <w:left w:val="single" w:sz="0" w:space="0" w:color="D3D3D3"/>
                    <w:bottom w:val="single" w:sz="0" w:space="0" w:color="D3D3D3"/>
                    <w:right w:val="single" w:sz="0" w:space="0" w:color="D3D3D3"/>
                  </w:tcBorders>
                </w:tcPr>
                <w:p w14:paraId="4030FDC7" w14:textId="77777777" w:rsidR="00147BC8" w:rsidRDefault="00147BC8" w:rsidP="00147BC8">
                  <w:pPr>
                    <w:keepNext/>
                    <w:spacing w:after="60"/>
                    <w:jc w:val="center"/>
                  </w:pPr>
                  <w:r>
                    <w:rPr>
                      <w:rFonts w:ascii="Calibri" w:hAnsi="Calibri"/>
                      <w:sz w:val="20"/>
                    </w:rPr>
                    <w:t>2,629 (1,062)</w:t>
                  </w:r>
                </w:p>
              </w:tc>
              <w:tc>
                <w:tcPr>
                  <w:tcW w:w="1788" w:type="dxa"/>
                  <w:tcBorders>
                    <w:top w:val="single" w:sz="0" w:space="0" w:color="D3D3D3"/>
                    <w:left w:val="single" w:sz="0" w:space="0" w:color="D3D3D3"/>
                    <w:bottom w:val="single" w:sz="0" w:space="0" w:color="D3D3D3"/>
                    <w:right w:val="single" w:sz="0" w:space="0" w:color="D3D3D3"/>
                  </w:tcBorders>
                </w:tcPr>
                <w:p w14:paraId="3284827A" w14:textId="77777777" w:rsidR="00147BC8" w:rsidRDefault="00147BC8" w:rsidP="00147BC8">
                  <w:pPr>
                    <w:keepNext/>
                    <w:spacing w:after="60"/>
                    <w:jc w:val="center"/>
                  </w:pPr>
                  <w:r>
                    <w:rPr>
                      <w:rFonts w:ascii="Calibri" w:hAnsi="Calibri"/>
                      <w:sz w:val="20"/>
                    </w:rPr>
                    <w:t>2,423 (913)</w:t>
                  </w:r>
                </w:p>
              </w:tc>
              <w:tc>
                <w:tcPr>
                  <w:tcW w:w="1789" w:type="dxa"/>
                  <w:tcBorders>
                    <w:top w:val="single" w:sz="0" w:space="0" w:color="D3D3D3"/>
                    <w:left w:val="single" w:sz="0" w:space="0" w:color="D3D3D3"/>
                    <w:bottom w:val="single" w:sz="0" w:space="0" w:color="D3D3D3"/>
                    <w:right w:val="single" w:sz="0" w:space="0" w:color="D3D3D3"/>
                  </w:tcBorders>
                </w:tcPr>
                <w:p w14:paraId="208E4B3A" w14:textId="77777777" w:rsidR="00147BC8" w:rsidRDefault="00147BC8" w:rsidP="00147BC8">
                  <w:pPr>
                    <w:keepNext/>
                    <w:spacing w:after="60"/>
                    <w:jc w:val="center"/>
                  </w:pPr>
                  <w:r>
                    <w:rPr>
                      <w:rFonts w:ascii="Calibri" w:hAnsi="Calibri"/>
                      <w:sz w:val="20"/>
                    </w:rPr>
                    <w:t>2,133 (651)</w:t>
                  </w:r>
                </w:p>
              </w:tc>
              <w:tc>
                <w:tcPr>
                  <w:tcW w:w="1789" w:type="dxa"/>
                  <w:tcBorders>
                    <w:top w:val="single" w:sz="0" w:space="0" w:color="D3D3D3"/>
                    <w:left w:val="single" w:sz="0" w:space="0" w:color="D3D3D3"/>
                    <w:bottom w:val="single" w:sz="0" w:space="0" w:color="D3D3D3"/>
                    <w:right w:val="single" w:sz="0" w:space="0" w:color="D3D3D3"/>
                  </w:tcBorders>
                </w:tcPr>
                <w:p w14:paraId="0DE8BFCC" w14:textId="77777777" w:rsidR="00147BC8" w:rsidRDefault="00147BC8" w:rsidP="00147BC8">
                  <w:pPr>
                    <w:keepNext/>
                    <w:spacing w:after="60"/>
                    <w:jc w:val="center"/>
                  </w:pPr>
                  <w:r>
                    <w:rPr>
                      <w:rFonts w:ascii="Calibri" w:hAnsi="Calibri"/>
                      <w:sz w:val="20"/>
                    </w:rPr>
                    <w:t>2,786 (751)</w:t>
                  </w:r>
                </w:p>
              </w:tc>
            </w:tr>
            <w:tr w:rsidR="00147BC8" w14:paraId="44856F44"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9614294"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1343E9C8"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F6C521B" w14:textId="77777777" w:rsidR="00147BC8" w:rsidRDefault="00147BC8" w:rsidP="00147BC8">
                  <w:pPr>
                    <w:keepNext/>
                    <w:spacing w:after="60"/>
                    <w:jc w:val="center"/>
                  </w:pPr>
                  <w:r>
                    <w:rPr>
                      <w:rFonts w:ascii="Calibri" w:hAnsi="Calibri"/>
                      <w:sz w:val="20"/>
                    </w:rPr>
                    <w:t>500 - 14,411</w:t>
                  </w:r>
                </w:p>
              </w:tc>
              <w:tc>
                <w:tcPr>
                  <w:tcW w:w="1789" w:type="dxa"/>
                  <w:tcBorders>
                    <w:top w:val="single" w:sz="0" w:space="0" w:color="D3D3D3"/>
                    <w:left w:val="single" w:sz="0" w:space="0" w:color="D3D3D3"/>
                    <w:bottom w:val="single" w:sz="0" w:space="0" w:color="D3D3D3"/>
                    <w:right w:val="single" w:sz="0" w:space="0" w:color="D3D3D3"/>
                  </w:tcBorders>
                </w:tcPr>
                <w:p w14:paraId="6996B557" w14:textId="77777777" w:rsidR="00147BC8" w:rsidRDefault="00147BC8" w:rsidP="00147BC8">
                  <w:pPr>
                    <w:keepNext/>
                    <w:spacing w:after="60"/>
                    <w:jc w:val="center"/>
                  </w:pPr>
                  <w:r>
                    <w:rPr>
                      <w:rFonts w:ascii="Calibri" w:hAnsi="Calibri"/>
                      <w:sz w:val="20"/>
                    </w:rPr>
                    <w:t>500 - 14,411</w:t>
                  </w:r>
                </w:p>
              </w:tc>
              <w:tc>
                <w:tcPr>
                  <w:tcW w:w="1788" w:type="dxa"/>
                  <w:tcBorders>
                    <w:top w:val="single" w:sz="0" w:space="0" w:color="D3D3D3"/>
                    <w:left w:val="single" w:sz="0" w:space="0" w:color="D3D3D3"/>
                    <w:bottom w:val="single" w:sz="0" w:space="0" w:color="D3D3D3"/>
                    <w:right w:val="single" w:sz="0" w:space="0" w:color="D3D3D3"/>
                  </w:tcBorders>
                </w:tcPr>
                <w:p w14:paraId="55B7BB26" w14:textId="77777777" w:rsidR="00147BC8" w:rsidRDefault="00147BC8" w:rsidP="00147BC8">
                  <w:pPr>
                    <w:keepNext/>
                    <w:spacing w:after="60"/>
                    <w:jc w:val="center"/>
                  </w:pPr>
                  <w:r>
                    <w:rPr>
                      <w:rFonts w:ascii="Calibri" w:hAnsi="Calibri"/>
                      <w:sz w:val="20"/>
                    </w:rPr>
                    <w:t>600 - 7,500</w:t>
                  </w:r>
                </w:p>
              </w:tc>
              <w:tc>
                <w:tcPr>
                  <w:tcW w:w="1789" w:type="dxa"/>
                  <w:tcBorders>
                    <w:top w:val="single" w:sz="0" w:space="0" w:color="D3D3D3"/>
                    <w:left w:val="single" w:sz="0" w:space="0" w:color="D3D3D3"/>
                    <w:bottom w:val="single" w:sz="0" w:space="0" w:color="D3D3D3"/>
                    <w:right w:val="single" w:sz="0" w:space="0" w:color="D3D3D3"/>
                  </w:tcBorders>
                </w:tcPr>
                <w:p w14:paraId="049373E7" w14:textId="77777777" w:rsidR="00147BC8" w:rsidRDefault="00147BC8" w:rsidP="00147BC8">
                  <w:pPr>
                    <w:keepNext/>
                    <w:spacing w:after="60"/>
                    <w:jc w:val="center"/>
                  </w:pPr>
                  <w:r>
                    <w:rPr>
                      <w:rFonts w:ascii="Calibri" w:hAnsi="Calibri"/>
                      <w:sz w:val="20"/>
                    </w:rPr>
                    <w:t>1,093 - 7,000</w:t>
                  </w:r>
                </w:p>
              </w:tc>
              <w:tc>
                <w:tcPr>
                  <w:tcW w:w="1789" w:type="dxa"/>
                  <w:tcBorders>
                    <w:top w:val="single" w:sz="0" w:space="0" w:color="D3D3D3"/>
                    <w:left w:val="single" w:sz="0" w:space="0" w:color="D3D3D3"/>
                    <w:bottom w:val="single" w:sz="0" w:space="0" w:color="D3D3D3"/>
                    <w:right w:val="single" w:sz="0" w:space="0" w:color="D3D3D3"/>
                  </w:tcBorders>
                </w:tcPr>
                <w:p w14:paraId="27D22941" w14:textId="77777777" w:rsidR="00147BC8" w:rsidRDefault="00147BC8" w:rsidP="00147BC8">
                  <w:pPr>
                    <w:keepNext/>
                    <w:spacing w:after="60"/>
                    <w:jc w:val="center"/>
                  </w:pPr>
                  <w:r>
                    <w:rPr>
                      <w:rFonts w:ascii="Calibri" w:hAnsi="Calibri"/>
                      <w:sz w:val="20"/>
                    </w:rPr>
                    <w:t>950 - 3,700</w:t>
                  </w:r>
                </w:p>
              </w:tc>
            </w:tr>
            <w:tr w:rsidR="00147BC8" w14:paraId="3775ECF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E0A5693"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7DA81B3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3528262E" w14:textId="77777777" w:rsidR="00147BC8" w:rsidRDefault="00147BC8" w:rsidP="00147BC8">
                  <w:pPr>
                    <w:keepNext/>
                    <w:spacing w:after="60"/>
                    <w:jc w:val="center"/>
                  </w:pPr>
                  <w:r>
                    <w:rPr>
                      <w:rFonts w:ascii="Calibri" w:hAnsi="Calibri"/>
                      <w:sz w:val="20"/>
                    </w:rPr>
                    <w:t>2,427 (2,000, 3,000)</w:t>
                  </w:r>
                </w:p>
              </w:tc>
              <w:tc>
                <w:tcPr>
                  <w:tcW w:w="1789" w:type="dxa"/>
                  <w:tcBorders>
                    <w:top w:val="single" w:sz="0" w:space="0" w:color="D3D3D3"/>
                    <w:left w:val="single" w:sz="0" w:space="0" w:color="D3D3D3"/>
                    <w:bottom w:val="single" w:sz="0" w:space="0" w:color="D3D3D3"/>
                    <w:right w:val="single" w:sz="0" w:space="0" w:color="D3D3D3"/>
                  </w:tcBorders>
                </w:tcPr>
                <w:p w14:paraId="604D8475" w14:textId="77777777" w:rsidR="00147BC8" w:rsidRDefault="00147BC8" w:rsidP="00147BC8">
                  <w:pPr>
                    <w:keepNext/>
                    <w:spacing w:after="60"/>
                    <w:jc w:val="center"/>
                  </w:pPr>
                  <w:r>
                    <w:rPr>
                      <w:rFonts w:ascii="Calibri" w:hAnsi="Calibri"/>
                      <w:sz w:val="20"/>
                    </w:rPr>
                    <w:t>2,465 (2,000, 3,000)</w:t>
                  </w:r>
                </w:p>
              </w:tc>
              <w:tc>
                <w:tcPr>
                  <w:tcW w:w="1788" w:type="dxa"/>
                  <w:tcBorders>
                    <w:top w:val="single" w:sz="0" w:space="0" w:color="D3D3D3"/>
                    <w:left w:val="single" w:sz="0" w:space="0" w:color="D3D3D3"/>
                    <w:bottom w:val="single" w:sz="0" w:space="0" w:color="D3D3D3"/>
                    <w:right w:val="single" w:sz="0" w:space="0" w:color="D3D3D3"/>
                  </w:tcBorders>
                </w:tcPr>
                <w:p w14:paraId="18DF5CDD" w14:textId="77777777" w:rsidR="00147BC8" w:rsidRDefault="00147BC8" w:rsidP="00147BC8">
                  <w:pPr>
                    <w:keepNext/>
                    <w:spacing w:after="60"/>
                    <w:jc w:val="center"/>
                  </w:pPr>
                  <w:r>
                    <w:rPr>
                      <w:rFonts w:ascii="Calibri" w:hAnsi="Calibri"/>
                      <w:sz w:val="20"/>
                    </w:rPr>
                    <w:t>2,218 (1,800, 2,800)</w:t>
                  </w:r>
                </w:p>
              </w:tc>
              <w:tc>
                <w:tcPr>
                  <w:tcW w:w="1789" w:type="dxa"/>
                  <w:tcBorders>
                    <w:top w:val="single" w:sz="0" w:space="0" w:color="D3D3D3"/>
                    <w:left w:val="single" w:sz="0" w:space="0" w:color="D3D3D3"/>
                    <w:bottom w:val="single" w:sz="0" w:space="0" w:color="D3D3D3"/>
                    <w:right w:val="single" w:sz="0" w:space="0" w:color="D3D3D3"/>
                  </w:tcBorders>
                </w:tcPr>
                <w:p w14:paraId="4BFA5464" w14:textId="77777777" w:rsidR="00147BC8" w:rsidRDefault="00147BC8" w:rsidP="00147BC8">
                  <w:pPr>
                    <w:keepNext/>
                    <w:spacing w:after="60"/>
                    <w:jc w:val="center"/>
                  </w:pPr>
                  <w:r>
                    <w:rPr>
                      <w:rFonts w:ascii="Calibri" w:hAnsi="Calibri"/>
                      <w:sz w:val="20"/>
                    </w:rPr>
                    <w:t>2,013 (1,826, 2,450)</w:t>
                  </w:r>
                </w:p>
              </w:tc>
              <w:tc>
                <w:tcPr>
                  <w:tcW w:w="1789" w:type="dxa"/>
                  <w:tcBorders>
                    <w:top w:val="single" w:sz="0" w:space="0" w:color="D3D3D3"/>
                    <w:left w:val="single" w:sz="0" w:space="0" w:color="D3D3D3"/>
                    <w:bottom w:val="single" w:sz="0" w:space="0" w:color="D3D3D3"/>
                    <w:right w:val="single" w:sz="0" w:space="0" w:color="D3D3D3"/>
                  </w:tcBorders>
                </w:tcPr>
                <w:p w14:paraId="5D844C74" w14:textId="77777777" w:rsidR="00147BC8" w:rsidRDefault="00147BC8" w:rsidP="00147BC8">
                  <w:pPr>
                    <w:keepNext/>
                    <w:spacing w:after="60"/>
                    <w:jc w:val="center"/>
                  </w:pPr>
                  <w:r>
                    <w:rPr>
                      <w:rFonts w:ascii="Calibri" w:hAnsi="Calibri"/>
                      <w:sz w:val="20"/>
                    </w:rPr>
                    <w:t>3,016 (2,790, 3,229)</w:t>
                  </w:r>
                </w:p>
              </w:tc>
            </w:tr>
            <w:tr w:rsidR="00147BC8" w14:paraId="5E44988A"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21065A5" w14:textId="77777777" w:rsidR="00147BC8" w:rsidRPr="00E21FAE" w:rsidRDefault="00147BC8" w:rsidP="00147BC8">
                  <w:pPr>
                    <w:keepNext/>
                    <w:spacing w:after="60"/>
                    <w:rPr>
                      <w:b/>
                      <w:bCs/>
                    </w:rPr>
                  </w:pPr>
                  <w:r w:rsidRPr="00E21FAE">
                    <w:rPr>
                      <w:rFonts w:ascii="Calibri" w:hAnsi="Calibri"/>
                      <w:b/>
                      <w:bCs/>
                      <w:sz w:val="20"/>
                    </w:rPr>
                    <w:t xml:space="preserve">Number of </w:t>
                  </w:r>
                  <w:proofErr w:type="spellStart"/>
                  <w:r w:rsidRPr="00E21FAE">
                    <w:rPr>
                      <w:rFonts w:ascii="Calibri" w:hAnsi="Calibri"/>
                      <w:b/>
                      <w:bCs/>
                      <w:sz w:val="20"/>
                    </w:rPr>
                    <w:t>storeys</w:t>
                  </w:r>
                  <w:proofErr w:type="spellEnd"/>
                </w:p>
              </w:tc>
              <w:tc>
                <w:tcPr>
                  <w:tcW w:w="920" w:type="dxa"/>
                  <w:tcBorders>
                    <w:top w:val="single" w:sz="0" w:space="0" w:color="D3D3D3"/>
                    <w:left w:val="single" w:sz="0" w:space="0" w:color="D3D3D3"/>
                    <w:bottom w:val="single" w:sz="0" w:space="0" w:color="D3D3D3"/>
                    <w:right w:val="single" w:sz="0" w:space="0" w:color="D3D3D3"/>
                  </w:tcBorders>
                </w:tcPr>
                <w:p w14:paraId="0A184156" w14:textId="77777777" w:rsidR="00147BC8" w:rsidRDefault="00147BC8" w:rsidP="00147BC8">
                  <w:pPr>
                    <w:keepNext/>
                    <w:spacing w:after="60"/>
                    <w:jc w:val="center"/>
                  </w:pPr>
                  <w:r>
                    <w:rPr>
                      <w:rFonts w:ascii="Calibri" w:hAnsi="Calibri"/>
                      <w:sz w:val="20"/>
                    </w:rPr>
                    <w:t>13,644</w:t>
                  </w:r>
                </w:p>
              </w:tc>
              <w:tc>
                <w:tcPr>
                  <w:tcW w:w="1788" w:type="dxa"/>
                  <w:tcBorders>
                    <w:top w:val="single" w:sz="0" w:space="0" w:color="D3D3D3"/>
                    <w:left w:val="single" w:sz="0" w:space="0" w:color="D3D3D3"/>
                    <w:bottom w:val="single" w:sz="0" w:space="0" w:color="D3D3D3"/>
                    <w:right w:val="single" w:sz="0" w:space="0" w:color="D3D3D3"/>
                  </w:tcBorders>
                </w:tcPr>
                <w:p w14:paraId="5F8F4447"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163B2EF0"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77846A2D"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2DEA3B02"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0DE67C8B" w14:textId="77777777" w:rsidR="00147BC8" w:rsidRDefault="00147BC8" w:rsidP="00147BC8">
                  <w:pPr>
                    <w:keepNext/>
                    <w:spacing w:after="60"/>
                    <w:jc w:val="center"/>
                  </w:pPr>
                </w:p>
              </w:tc>
            </w:tr>
            <w:tr w:rsidR="00147BC8" w14:paraId="7AB9ADB0"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089CE13E" w14:textId="77777777" w:rsidR="00147BC8" w:rsidRDefault="00147BC8" w:rsidP="00147BC8">
                  <w:pPr>
                    <w:keepNext/>
                    <w:spacing w:after="60"/>
                  </w:pPr>
                  <w:r>
                    <w:rPr>
                      <w:rFonts w:ascii="Calibri" w:hAnsi="Calibri"/>
                      <w:sz w:val="20"/>
                    </w:rPr>
                    <w:t>    1</w:t>
                  </w:r>
                </w:p>
              </w:tc>
              <w:tc>
                <w:tcPr>
                  <w:tcW w:w="920" w:type="dxa"/>
                  <w:tcBorders>
                    <w:top w:val="single" w:sz="0" w:space="0" w:color="D3D3D3"/>
                    <w:left w:val="single" w:sz="0" w:space="0" w:color="D3D3D3"/>
                    <w:bottom w:val="single" w:sz="0" w:space="0" w:color="D3D3D3"/>
                    <w:right w:val="single" w:sz="0" w:space="0" w:color="D3D3D3"/>
                  </w:tcBorders>
                </w:tcPr>
                <w:p w14:paraId="0579CBB6"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C88C3D5" w14:textId="77777777" w:rsidR="00147BC8" w:rsidRDefault="00147BC8" w:rsidP="00147BC8">
                  <w:pPr>
                    <w:keepNext/>
                    <w:spacing w:after="60"/>
                    <w:jc w:val="center"/>
                  </w:pPr>
                  <w:r>
                    <w:rPr>
                      <w:rFonts w:ascii="Calibri" w:hAnsi="Calibri"/>
                      <w:sz w:val="20"/>
                    </w:rPr>
                    <w:t>1,700 (12%)</w:t>
                  </w:r>
                </w:p>
              </w:tc>
              <w:tc>
                <w:tcPr>
                  <w:tcW w:w="1789" w:type="dxa"/>
                  <w:tcBorders>
                    <w:top w:val="single" w:sz="0" w:space="0" w:color="D3D3D3"/>
                    <w:left w:val="single" w:sz="0" w:space="0" w:color="D3D3D3"/>
                    <w:bottom w:val="single" w:sz="0" w:space="0" w:color="D3D3D3"/>
                    <w:right w:val="single" w:sz="0" w:space="0" w:color="D3D3D3"/>
                  </w:tcBorders>
                </w:tcPr>
                <w:p w14:paraId="15CD9D7F" w14:textId="77777777" w:rsidR="00147BC8" w:rsidRDefault="00147BC8" w:rsidP="00147BC8">
                  <w:pPr>
                    <w:keepNext/>
                    <w:spacing w:after="60"/>
                    <w:jc w:val="center"/>
                  </w:pPr>
                  <w:r>
                    <w:rPr>
                      <w:rFonts w:ascii="Calibri" w:hAnsi="Calibri"/>
                      <w:sz w:val="20"/>
                    </w:rPr>
                    <w:t>1,462 (12%)</w:t>
                  </w:r>
                </w:p>
              </w:tc>
              <w:tc>
                <w:tcPr>
                  <w:tcW w:w="1788" w:type="dxa"/>
                  <w:tcBorders>
                    <w:top w:val="single" w:sz="0" w:space="0" w:color="D3D3D3"/>
                    <w:left w:val="single" w:sz="0" w:space="0" w:color="D3D3D3"/>
                    <w:bottom w:val="single" w:sz="0" w:space="0" w:color="D3D3D3"/>
                    <w:right w:val="single" w:sz="0" w:space="0" w:color="D3D3D3"/>
                  </w:tcBorders>
                </w:tcPr>
                <w:p w14:paraId="0C1FBFD2" w14:textId="77777777" w:rsidR="00147BC8" w:rsidRDefault="00147BC8" w:rsidP="00147BC8">
                  <w:pPr>
                    <w:keepNext/>
                    <w:spacing w:after="60"/>
                    <w:jc w:val="center"/>
                  </w:pPr>
                  <w:r>
                    <w:rPr>
                      <w:rFonts w:ascii="Calibri" w:hAnsi="Calibri"/>
                      <w:sz w:val="20"/>
                    </w:rPr>
                    <w:t>160 (35%)</w:t>
                  </w:r>
                </w:p>
              </w:tc>
              <w:tc>
                <w:tcPr>
                  <w:tcW w:w="1789" w:type="dxa"/>
                  <w:tcBorders>
                    <w:top w:val="single" w:sz="0" w:space="0" w:color="D3D3D3"/>
                    <w:left w:val="single" w:sz="0" w:space="0" w:color="D3D3D3"/>
                    <w:bottom w:val="single" w:sz="0" w:space="0" w:color="D3D3D3"/>
                    <w:right w:val="single" w:sz="0" w:space="0" w:color="D3D3D3"/>
                  </w:tcBorders>
                </w:tcPr>
                <w:p w14:paraId="390E94FC" w14:textId="77777777" w:rsidR="00147BC8" w:rsidRDefault="00147BC8" w:rsidP="00147BC8">
                  <w:pPr>
                    <w:keepNext/>
                    <w:spacing w:after="60"/>
                    <w:jc w:val="center"/>
                  </w:pPr>
                  <w:r>
                    <w:rPr>
                      <w:rFonts w:ascii="Calibri" w:hAnsi="Calibri"/>
                      <w:sz w:val="20"/>
                    </w:rPr>
                    <w:t>71 (17%)</w:t>
                  </w:r>
                </w:p>
              </w:tc>
              <w:tc>
                <w:tcPr>
                  <w:tcW w:w="1789" w:type="dxa"/>
                  <w:tcBorders>
                    <w:top w:val="single" w:sz="0" w:space="0" w:color="D3D3D3"/>
                    <w:left w:val="single" w:sz="0" w:space="0" w:color="D3D3D3"/>
                    <w:bottom w:val="single" w:sz="0" w:space="0" w:color="D3D3D3"/>
                    <w:right w:val="single" w:sz="0" w:space="0" w:color="D3D3D3"/>
                  </w:tcBorders>
                </w:tcPr>
                <w:p w14:paraId="7F765C23" w14:textId="77777777" w:rsidR="00147BC8" w:rsidRDefault="00147BC8" w:rsidP="00147BC8">
                  <w:pPr>
                    <w:keepNext/>
                    <w:spacing w:after="60"/>
                    <w:jc w:val="center"/>
                  </w:pPr>
                  <w:r>
                    <w:rPr>
                      <w:rFonts w:ascii="Calibri" w:hAnsi="Calibri"/>
                      <w:sz w:val="20"/>
                    </w:rPr>
                    <w:t>7 (4.2%)</w:t>
                  </w:r>
                </w:p>
              </w:tc>
            </w:tr>
            <w:tr w:rsidR="00147BC8" w14:paraId="263A80E5"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0492642" w14:textId="77777777" w:rsidR="00147BC8" w:rsidRDefault="00147BC8" w:rsidP="00147BC8">
                  <w:pPr>
                    <w:keepNext/>
                    <w:spacing w:after="60"/>
                  </w:pPr>
                  <w:r>
                    <w:rPr>
                      <w:rFonts w:ascii="Calibri" w:hAnsi="Calibri"/>
                      <w:sz w:val="20"/>
                    </w:rPr>
                    <w:t>    2</w:t>
                  </w:r>
                </w:p>
              </w:tc>
              <w:tc>
                <w:tcPr>
                  <w:tcW w:w="920" w:type="dxa"/>
                  <w:tcBorders>
                    <w:top w:val="single" w:sz="0" w:space="0" w:color="D3D3D3"/>
                    <w:left w:val="single" w:sz="0" w:space="0" w:color="D3D3D3"/>
                    <w:bottom w:val="single" w:sz="0" w:space="0" w:color="D3D3D3"/>
                    <w:right w:val="single" w:sz="0" w:space="0" w:color="D3D3D3"/>
                  </w:tcBorders>
                </w:tcPr>
                <w:p w14:paraId="514D8C6A"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710A191" w14:textId="77777777" w:rsidR="00147BC8" w:rsidRDefault="00147BC8" w:rsidP="00147BC8">
                  <w:pPr>
                    <w:keepNext/>
                    <w:spacing w:after="60"/>
                    <w:jc w:val="center"/>
                  </w:pPr>
                  <w:r>
                    <w:rPr>
                      <w:rFonts w:ascii="Calibri" w:hAnsi="Calibri"/>
                      <w:sz w:val="20"/>
                    </w:rPr>
                    <w:t>11,266 (83%)</w:t>
                  </w:r>
                </w:p>
              </w:tc>
              <w:tc>
                <w:tcPr>
                  <w:tcW w:w="1789" w:type="dxa"/>
                  <w:tcBorders>
                    <w:top w:val="single" w:sz="0" w:space="0" w:color="D3D3D3"/>
                    <w:left w:val="single" w:sz="0" w:space="0" w:color="D3D3D3"/>
                    <w:bottom w:val="single" w:sz="0" w:space="0" w:color="D3D3D3"/>
                    <w:right w:val="single" w:sz="0" w:space="0" w:color="D3D3D3"/>
                  </w:tcBorders>
                </w:tcPr>
                <w:p w14:paraId="4412F019" w14:textId="77777777" w:rsidR="00147BC8" w:rsidRDefault="00147BC8" w:rsidP="00147BC8">
                  <w:pPr>
                    <w:keepNext/>
                    <w:spacing w:after="60"/>
                    <w:jc w:val="center"/>
                  </w:pPr>
                  <w:r>
                    <w:rPr>
                      <w:rFonts w:ascii="Calibri" w:hAnsi="Calibri"/>
                      <w:sz w:val="20"/>
                    </w:rPr>
                    <w:t>10,493 (83%)</w:t>
                  </w:r>
                </w:p>
              </w:tc>
              <w:tc>
                <w:tcPr>
                  <w:tcW w:w="1788" w:type="dxa"/>
                  <w:tcBorders>
                    <w:top w:val="single" w:sz="0" w:space="0" w:color="D3D3D3"/>
                    <w:left w:val="single" w:sz="0" w:space="0" w:color="D3D3D3"/>
                    <w:bottom w:val="single" w:sz="0" w:space="0" w:color="D3D3D3"/>
                    <w:right w:val="single" w:sz="0" w:space="0" w:color="D3D3D3"/>
                  </w:tcBorders>
                </w:tcPr>
                <w:p w14:paraId="2591C04E" w14:textId="77777777" w:rsidR="00147BC8" w:rsidRDefault="00147BC8" w:rsidP="00147BC8">
                  <w:pPr>
                    <w:keepNext/>
                    <w:spacing w:after="60"/>
                    <w:jc w:val="center"/>
                  </w:pPr>
                  <w:r>
                    <w:rPr>
                      <w:rFonts w:ascii="Calibri" w:hAnsi="Calibri"/>
                      <w:sz w:val="20"/>
                    </w:rPr>
                    <w:t>280 (61%)</w:t>
                  </w:r>
                </w:p>
              </w:tc>
              <w:tc>
                <w:tcPr>
                  <w:tcW w:w="1789" w:type="dxa"/>
                  <w:tcBorders>
                    <w:top w:val="single" w:sz="0" w:space="0" w:color="D3D3D3"/>
                    <w:left w:val="single" w:sz="0" w:space="0" w:color="D3D3D3"/>
                    <w:bottom w:val="single" w:sz="0" w:space="0" w:color="D3D3D3"/>
                    <w:right w:val="single" w:sz="0" w:space="0" w:color="D3D3D3"/>
                  </w:tcBorders>
                </w:tcPr>
                <w:p w14:paraId="638B4647" w14:textId="77777777" w:rsidR="00147BC8" w:rsidRDefault="00147BC8" w:rsidP="00147BC8">
                  <w:pPr>
                    <w:keepNext/>
                    <w:spacing w:after="60"/>
                    <w:jc w:val="center"/>
                  </w:pPr>
                  <w:r>
                    <w:rPr>
                      <w:rFonts w:ascii="Calibri" w:hAnsi="Calibri"/>
                      <w:sz w:val="20"/>
                    </w:rPr>
                    <w:t>348 (83%)</w:t>
                  </w:r>
                </w:p>
              </w:tc>
              <w:tc>
                <w:tcPr>
                  <w:tcW w:w="1789" w:type="dxa"/>
                  <w:tcBorders>
                    <w:top w:val="single" w:sz="0" w:space="0" w:color="D3D3D3"/>
                    <w:left w:val="single" w:sz="0" w:space="0" w:color="D3D3D3"/>
                    <w:bottom w:val="single" w:sz="0" w:space="0" w:color="D3D3D3"/>
                    <w:right w:val="single" w:sz="0" w:space="0" w:color="D3D3D3"/>
                  </w:tcBorders>
                </w:tcPr>
                <w:p w14:paraId="7113F8BE" w14:textId="77777777" w:rsidR="00147BC8" w:rsidRDefault="00147BC8" w:rsidP="00147BC8">
                  <w:pPr>
                    <w:keepNext/>
                    <w:spacing w:after="60"/>
                    <w:jc w:val="center"/>
                  </w:pPr>
                  <w:r>
                    <w:rPr>
                      <w:rFonts w:ascii="Calibri" w:hAnsi="Calibri"/>
                      <w:sz w:val="20"/>
                    </w:rPr>
                    <w:t>145 (87%)</w:t>
                  </w:r>
                </w:p>
              </w:tc>
            </w:tr>
            <w:tr w:rsidR="00147BC8" w14:paraId="60CD70C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D6F8C03" w14:textId="77777777" w:rsidR="00147BC8" w:rsidRDefault="00147BC8" w:rsidP="00147BC8">
                  <w:pPr>
                    <w:keepNext/>
                    <w:spacing w:after="60"/>
                  </w:pPr>
                  <w:r>
                    <w:rPr>
                      <w:rFonts w:ascii="Calibri" w:hAnsi="Calibri"/>
                      <w:sz w:val="20"/>
                    </w:rPr>
                    <w:t>    3+</w:t>
                  </w:r>
                </w:p>
              </w:tc>
              <w:tc>
                <w:tcPr>
                  <w:tcW w:w="920" w:type="dxa"/>
                  <w:tcBorders>
                    <w:top w:val="single" w:sz="0" w:space="0" w:color="D3D3D3"/>
                    <w:left w:val="single" w:sz="0" w:space="0" w:color="D3D3D3"/>
                    <w:bottom w:val="single" w:sz="0" w:space="0" w:color="D3D3D3"/>
                    <w:right w:val="single" w:sz="0" w:space="0" w:color="D3D3D3"/>
                  </w:tcBorders>
                </w:tcPr>
                <w:p w14:paraId="2B5B191F"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0DF7F6B" w14:textId="77777777" w:rsidR="00147BC8" w:rsidRDefault="00147BC8" w:rsidP="00147BC8">
                  <w:pPr>
                    <w:keepNext/>
                    <w:spacing w:after="60"/>
                    <w:jc w:val="center"/>
                  </w:pPr>
                  <w:r>
                    <w:rPr>
                      <w:rFonts w:ascii="Calibri" w:hAnsi="Calibri"/>
                      <w:sz w:val="20"/>
                    </w:rPr>
                    <w:t>678 (5.0%)</w:t>
                  </w:r>
                </w:p>
              </w:tc>
              <w:tc>
                <w:tcPr>
                  <w:tcW w:w="1789" w:type="dxa"/>
                  <w:tcBorders>
                    <w:top w:val="single" w:sz="0" w:space="0" w:color="D3D3D3"/>
                    <w:left w:val="single" w:sz="0" w:space="0" w:color="D3D3D3"/>
                    <w:bottom w:val="single" w:sz="0" w:space="0" w:color="D3D3D3"/>
                    <w:right w:val="single" w:sz="0" w:space="0" w:color="D3D3D3"/>
                  </w:tcBorders>
                </w:tcPr>
                <w:p w14:paraId="79281ECF" w14:textId="77777777" w:rsidR="00147BC8" w:rsidRDefault="00147BC8" w:rsidP="00147BC8">
                  <w:pPr>
                    <w:keepNext/>
                    <w:spacing w:after="60"/>
                    <w:jc w:val="center"/>
                  </w:pPr>
                  <w:r>
                    <w:rPr>
                      <w:rFonts w:ascii="Calibri" w:hAnsi="Calibri"/>
                      <w:sz w:val="20"/>
                    </w:rPr>
                    <w:t>642 (5.1%)</w:t>
                  </w:r>
                </w:p>
              </w:tc>
              <w:tc>
                <w:tcPr>
                  <w:tcW w:w="1788" w:type="dxa"/>
                  <w:tcBorders>
                    <w:top w:val="single" w:sz="0" w:space="0" w:color="D3D3D3"/>
                    <w:left w:val="single" w:sz="0" w:space="0" w:color="D3D3D3"/>
                    <w:bottom w:val="single" w:sz="0" w:space="0" w:color="D3D3D3"/>
                    <w:right w:val="single" w:sz="0" w:space="0" w:color="D3D3D3"/>
                  </w:tcBorders>
                </w:tcPr>
                <w:p w14:paraId="1332DD78" w14:textId="77777777" w:rsidR="00147BC8" w:rsidRDefault="00147BC8" w:rsidP="00147BC8">
                  <w:pPr>
                    <w:keepNext/>
                    <w:spacing w:after="60"/>
                    <w:jc w:val="center"/>
                  </w:pPr>
                  <w:r>
                    <w:rPr>
                      <w:rFonts w:ascii="Calibri" w:hAnsi="Calibri"/>
                      <w:sz w:val="20"/>
                    </w:rPr>
                    <w:t>19 (4.1%)</w:t>
                  </w:r>
                </w:p>
              </w:tc>
              <w:tc>
                <w:tcPr>
                  <w:tcW w:w="1789" w:type="dxa"/>
                  <w:tcBorders>
                    <w:top w:val="single" w:sz="0" w:space="0" w:color="D3D3D3"/>
                    <w:left w:val="single" w:sz="0" w:space="0" w:color="D3D3D3"/>
                    <w:bottom w:val="single" w:sz="0" w:space="0" w:color="D3D3D3"/>
                    <w:right w:val="single" w:sz="0" w:space="0" w:color="D3D3D3"/>
                  </w:tcBorders>
                </w:tcPr>
                <w:p w14:paraId="2166F839" w14:textId="77777777" w:rsidR="00147BC8" w:rsidRDefault="00147BC8" w:rsidP="00147BC8">
                  <w:pPr>
                    <w:keepNext/>
                    <w:spacing w:after="60"/>
                    <w:jc w:val="center"/>
                  </w:pPr>
                  <w:r>
                    <w:rPr>
                      <w:rFonts w:ascii="Calibri" w:hAnsi="Calibri"/>
                      <w:sz w:val="20"/>
                    </w:rPr>
                    <w:t>2 (0.5%)</w:t>
                  </w:r>
                </w:p>
              </w:tc>
              <w:tc>
                <w:tcPr>
                  <w:tcW w:w="1789" w:type="dxa"/>
                  <w:tcBorders>
                    <w:top w:val="single" w:sz="0" w:space="0" w:color="D3D3D3"/>
                    <w:left w:val="single" w:sz="0" w:space="0" w:color="D3D3D3"/>
                    <w:bottom w:val="single" w:sz="0" w:space="0" w:color="D3D3D3"/>
                    <w:right w:val="single" w:sz="0" w:space="0" w:color="D3D3D3"/>
                  </w:tcBorders>
                </w:tcPr>
                <w:p w14:paraId="064D5BF5" w14:textId="77777777" w:rsidR="00147BC8" w:rsidRDefault="00147BC8" w:rsidP="00147BC8">
                  <w:pPr>
                    <w:keepNext/>
                    <w:spacing w:after="60"/>
                    <w:jc w:val="center"/>
                  </w:pPr>
                  <w:r>
                    <w:rPr>
                      <w:rFonts w:ascii="Calibri" w:hAnsi="Calibri"/>
                      <w:sz w:val="20"/>
                    </w:rPr>
                    <w:t>15 (9.0%)</w:t>
                  </w:r>
                </w:p>
              </w:tc>
            </w:tr>
            <w:tr w:rsidR="00147BC8" w14:paraId="446ED23B"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46CC45B" w14:textId="77777777" w:rsidR="00147BC8" w:rsidRPr="00E21FAE" w:rsidRDefault="00147BC8" w:rsidP="00147BC8">
                  <w:pPr>
                    <w:keepNext/>
                    <w:spacing w:after="60"/>
                    <w:rPr>
                      <w:b/>
                      <w:bCs/>
                    </w:rPr>
                  </w:pPr>
                  <w:r w:rsidRPr="00E21FAE">
                    <w:rPr>
                      <w:rFonts w:ascii="Calibri" w:hAnsi="Calibri"/>
                      <w:b/>
                      <w:bCs/>
                      <w:sz w:val="20"/>
                    </w:rPr>
                    <w:t>Number of bedrooms</w:t>
                  </w:r>
                </w:p>
              </w:tc>
              <w:tc>
                <w:tcPr>
                  <w:tcW w:w="920" w:type="dxa"/>
                  <w:tcBorders>
                    <w:top w:val="single" w:sz="0" w:space="0" w:color="D3D3D3"/>
                    <w:left w:val="single" w:sz="0" w:space="0" w:color="D3D3D3"/>
                    <w:bottom w:val="single" w:sz="0" w:space="0" w:color="D3D3D3"/>
                    <w:right w:val="single" w:sz="0" w:space="0" w:color="D3D3D3"/>
                  </w:tcBorders>
                </w:tcPr>
                <w:p w14:paraId="1BB5C222" w14:textId="77777777" w:rsidR="00147BC8" w:rsidRDefault="00147BC8" w:rsidP="00147BC8">
                  <w:pPr>
                    <w:keepNext/>
                    <w:spacing w:after="60"/>
                    <w:jc w:val="center"/>
                  </w:pPr>
                  <w:r>
                    <w:rPr>
                      <w:rFonts w:ascii="Calibri" w:hAnsi="Calibri"/>
                      <w:sz w:val="20"/>
                    </w:rPr>
                    <w:t>26,631</w:t>
                  </w:r>
                </w:p>
              </w:tc>
              <w:tc>
                <w:tcPr>
                  <w:tcW w:w="1788" w:type="dxa"/>
                  <w:tcBorders>
                    <w:top w:val="single" w:sz="0" w:space="0" w:color="D3D3D3"/>
                    <w:left w:val="single" w:sz="0" w:space="0" w:color="D3D3D3"/>
                    <w:bottom w:val="single" w:sz="0" w:space="0" w:color="D3D3D3"/>
                    <w:right w:val="single" w:sz="0" w:space="0" w:color="D3D3D3"/>
                  </w:tcBorders>
                </w:tcPr>
                <w:p w14:paraId="26E55B7C"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47F36250"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F0F6EBA"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E17C356"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20ADBE6B" w14:textId="77777777" w:rsidR="00147BC8" w:rsidRDefault="00147BC8" w:rsidP="00147BC8">
                  <w:pPr>
                    <w:keepNext/>
                    <w:spacing w:after="60"/>
                    <w:jc w:val="center"/>
                  </w:pPr>
                </w:p>
              </w:tc>
            </w:tr>
            <w:tr w:rsidR="00147BC8" w14:paraId="708D638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A840696"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65FD8A92"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AB9FA53" w14:textId="77777777" w:rsidR="00147BC8" w:rsidRDefault="00147BC8" w:rsidP="00147BC8">
                  <w:pPr>
                    <w:keepNext/>
                    <w:spacing w:after="60"/>
                    <w:jc w:val="center"/>
                  </w:pPr>
                  <w:r>
                    <w:rPr>
                      <w:rFonts w:ascii="Calibri" w:hAnsi="Calibri"/>
                      <w:sz w:val="20"/>
                    </w:rPr>
                    <w:t>4.2 (0.9)</w:t>
                  </w:r>
                </w:p>
              </w:tc>
              <w:tc>
                <w:tcPr>
                  <w:tcW w:w="1789" w:type="dxa"/>
                  <w:tcBorders>
                    <w:top w:val="single" w:sz="0" w:space="0" w:color="D3D3D3"/>
                    <w:left w:val="single" w:sz="0" w:space="0" w:color="D3D3D3"/>
                    <w:bottom w:val="single" w:sz="0" w:space="0" w:color="D3D3D3"/>
                    <w:right w:val="single" w:sz="0" w:space="0" w:color="D3D3D3"/>
                  </w:tcBorders>
                </w:tcPr>
                <w:p w14:paraId="5BC52295" w14:textId="77777777" w:rsidR="00147BC8" w:rsidRDefault="00147BC8" w:rsidP="00147BC8">
                  <w:pPr>
                    <w:keepNext/>
                    <w:spacing w:after="60"/>
                    <w:jc w:val="center"/>
                  </w:pPr>
                  <w:r>
                    <w:rPr>
                      <w:rFonts w:ascii="Calibri" w:hAnsi="Calibri"/>
                      <w:sz w:val="20"/>
                    </w:rPr>
                    <w:t>4.2 (0.9)</w:t>
                  </w:r>
                </w:p>
              </w:tc>
              <w:tc>
                <w:tcPr>
                  <w:tcW w:w="1788" w:type="dxa"/>
                  <w:tcBorders>
                    <w:top w:val="single" w:sz="0" w:space="0" w:color="D3D3D3"/>
                    <w:left w:val="single" w:sz="0" w:space="0" w:color="D3D3D3"/>
                    <w:bottom w:val="single" w:sz="0" w:space="0" w:color="D3D3D3"/>
                    <w:right w:val="single" w:sz="0" w:space="0" w:color="D3D3D3"/>
                  </w:tcBorders>
                </w:tcPr>
                <w:p w14:paraId="34CCA591" w14:textId="77777777" w:rsidR="00147BC8" w:rsidRDefault="00147BC8" w:rsidP="00147BC8">
                  <w:pPr>
                    <w:keepNext/>
                    <w:spacing w:after="60"/>
                    <w:jc w:val="center"/>
                  </w:pPr>
                  <w:r>
                    <w:rPr>
                      <w:rFonts w:ascii="Calibri" w:hAnsi="Calibri"/>
                      <w:sz w:val="20"/>
                    </w:rPr>
                    <w:t>4.0 (1.1)</w:t>
                  </w:r>
                </w:p>
              </w:tc>
              <w:tc>
                <w:tcPr>
                  <w:tcW w:w="1789" w:type="dxa"/>
                  <w:tcBorders>
                    <w:top w:val="single" w:sz="0" w:space="0" w:color="D3D3D3"/>
                    <w:left w:val="single" w:sz="0" w:space="0" w:color="D3D3D3"/>
                    <w:bottom w:val="single" w:sz="0" w:space="0" w:color="D3D3D3"/>
                    <w:right w:val="single" w:sz="0" w:space="0" w:color="D3D3D3"/>
                  </w:tcBorders>
                </w:tcPr>
                <w:p w14:paraId="29F873AF" w14:textId="77777777" w:rsidR="00147BC8" w:rsidRDefault="00147BC8" w:rsidP="00147BC8">
                  <w:pPr>
                    <w:keepNext/>
                    <w:spacing w:after="60"/>
                    <w:jc w:val="center"/>
                  </w:pPr>
                  <w:r>
                    <w:rPr>
                      <w:rFonts w:ascii="Calibri" w:hAnsi="Calibri"/>
                      <w:sz w:val="20"/>
                    </w:rPr>
                    <w:t>3.9 (0.7)</w:t>
                  </w:r>
                </w:p>
              </w:tc>
              <w:tc>
                <w:tcPr>
                  <w:tcW w:w="1789" w:type="dxa"/>
                  <w:tcBorders>
                    <w:top w:val="single" w:sz="0" w:space="0" w:color="D3D3D3"/>
                    <w:left w:val="single" w:sz="0" w:space="0" w:color="D3D3D3"/>
                    <w:bottom w:val="single" w:sz="0" w:space="0" w:color="D3D3D3"/>
                    <w:right w:val="single" w:sz="0" w:space="0" w:color="D3D3D3"/>
                  </w:tcBorders>
                </w:tcPr>
                <w:p w14:paraId="3B7AC968" w14:textId="77777777" w:rsidR="00147BC8" w:rsidRDefault="00147BC8" w:rsidP="00147BC8">
                  <w:pPr>
                    <w:keepNext/>
                    <w:spacing w:after="60"/>
                    <w:jc w:val="center"/>
                  </w:pPr>
                  <w:r>
                    <w:rPr>
                      <w:rFonts w:ascii="Calibri" w:hAnsi="Calibri"/>
                      <w:sz w:val="20"/>
                    </w:rPr>
                    <w:t>4.7 (1.0)</w:t>
                  </w:r>
                </w:p>
              </w:tc>
            </w:tr>
            <w:tr w:rsidR="00147BC8" w14:paraId="7357DD6B"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7B3066EB"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0AE931A5"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F224C8D" w14:textId="77777777" w:rsidR="00147BC8" w:rsidRDefault="00147BC8" w:rsidP="00147BC8">
                  <w:pPr>
                    <w:keepNext/>
                    <w:spacing w:after="60"/>
                    <w:jc w:val="center"/>
                  </w:pPr>
                  <w:r>
                    <w:rPr>
                      <w:rFonts w:ascii="Calibri" w:hAnsi="Calibri"/>
                      <w:sz w:val="20"/>
                    </w:rPr>
                    <w:t>0.0 - 12.0</w:t>
                  </w:r>
                </w:p>
              </w:tc>
              <w:tc>
                <w:tcPr>
                  <w:tcW w:w="1789" w:type="dxa"/>
                  <w:tcBorders>
                    <w:top w:val="single" w:sz="0" w:space="0" w:color="D3D3D3"/>
                    <w:left w:val="single" w:sz="0" w:space="0" w:color="D3D3D3"/>
                    <w:bottom w:val="single" w:sz="0" w:space="0" w:color="D3D3D3"/>
                    <w:right w:val="single" w:sz="0" w:space="0" w:color="D3D3D3"/>
                  </w:tcBorders>
                </w:tcPr>
                <w:p w14:paraId="51DF8D3F" w14:textId="77777777" w:rsidR="00147BC8" w:rsidRDefault="00147BC8" w:rsidP="00147BC8">
                  <w:pPr>
                    <w:keepNext/>
                    <w:spacing w:after="60"/>
                    <w:jc w:val="center"/>
                  </w:pPr>
                  <w:r>
                    <w:rPr>
                      <w:rFonts w:ascii="Calibri" w:hAnsi="Calibri"/>
                      <w:sz w:val="20"/>
                    </w:rPr>
                    <w:t>0.0 - 12.0</w:t>
                  </w:r>
                </w:p>
              </w:tc>
              <w:tc>
                <w:tcPr>
                  <w:tcW w:w="1788" w:type="dxa"/>
                  <w:tcBorders>
                    <w:top w:val="single" w:sz="0" w:space="0" w:color="D3D3D3"/>
                    <w:left w:val="single" w:sz="0" w:space="0" w:color="D3D3D3"/>
                    <w:bottom w:val="single" w:sz="0" w:space="0" w:color="D3D3D3"/>
                    <w:right w:val="single" w:sz="0" w:space="0" w:color="D3D3D3"/>
                  </w:tcBorders>
                </w:tcPr>
                <w:p w14:paraId="083A836E" w14:textId="77777777" w:rsidR="00147BC8" w:rsidRDefault="00147BC8" w:rsidP="00147BC8">
                  <w:pPr>
                    <w:keepNext/>
                    <w:spacing w:after="60"/>
                    <w:jc w:val="center"/>
                  </w:pPr>
                  <w:r>
                    <w:rPr>
                      <w:rFonts w:ascii="Calibri" w:hAnsi="Calibri"/>
                      <w:sz w:val="20"/>
                    </w:rPr>
                    <w:t>1.0 - 10.0</w:t>
                  </w:r>
                </w:p>
              </w:tc>
              <w:tc>
                <w:tcPr>
                  <w:tcW w:w="1789" w:type="dxa"/>
                  <w:tcBorders>
                    <w:top w:val="single" w:sz="0" w:space="0" w:color="D3D3D3"/>
                    <w:left w:val="single" w:sz="0" w:space="0" w:color="D3D3D3"/>
                    <w:bottom w:val="single" w:sz="0" w:space="0" w:color="D3D3D3"/>
                    <w:right w:val="single" w:sz="0" w:space="0" w:color="D3D3D3"/>
                  </w:tcBorders>
                </w:tcPr>
                <w:p w14:paraId="47D0C8C2" w14:textId="77777777" w:rsidR="00147BC8" w:rsidRDefault="00147BC8" w:rsidP="00147BC8">
                  <w:pPr>
                    <w:keepNext/>
                    <w:spacing w:after="60"/>
                    <w:jc w:val="center"/>
                  </w:pPr>
                  <w:r>
                    <w:rPr>
                      <w:rFonts w:ascii="Calibri" w:hAnsi="Calibri"/>
                      <w:sz w:val="20"/>
                    </w:rPr>
                    <w:t>2.0 - 7.0</w:t>
                  </w:r>
                </w:p>
              </w:tc>
              <w:tc>
                <w:tcPr>
                  <w:tcW w:w="1789" w:type="dxa"/>
                  <w:tcBorders>
                    <w:top w:val="single" w:sz="0" w:space="0" w:color="D3D3D3"/>
                    <w:left w:val="single" w:sz="0" w:space="0" w:color="D3D3D3"/>
                    <w:bottom w:val="single" w:sz="0" w:space="0" w:color="D3D3D3"/>
                    <w:right w:val="single" w:sz="0" w:space="0" w:color="D3D3D3"/>
                  </w:tcBorders>
                </w:tcPr>
                <w:p w14:paraId="2FB2A45A" w14:textId="77777777" w:rsidR="00147BC8" w:rsidRDefault="00147BC8" w:rsidP="00147BC8">
                  <w:pPr>
                    <w:keepNext/>
                    <w:spacing w:after="60"/>
                    <w:jc w:val="center"/>
                  </w:pPr>
                  <w:r>
                    <w:rPr>
                      <w:rFonts w:ascii="Calibri" w:hAnsi="Calibri"/>
                      <w:sz w:val="20"/>
                    </w:rPr>
                    <w:t>2.0 - 7.0</w:t>
                  </w:r>
                </w:p>
              </w:tc>
            </w:tr>
            <w:tr w:rsidR="00147BC8" w14:paraId="1A7065FE"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0CD65214"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151774A7"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3FE2E4AA" w14:textId="77777777" w:rsidR="00147BC8" w:rsidRDefault="00147BC8" w:rsidP="00147BC8">
                  <w:pPr>
                    <w:keepNext/>
                    <w:spacing w:after="60"/>
                    <w:jc w:val="center"/>
                  </w:pPr>
                  <w:r>
                    <w:rPr>
                      <w:rFonts w:ascii="Calibri" w:hAnsi="Calibri"/>
                      <w:sz w:val="20"/>
                    </w:rPr>
                    <w:t>4.0 (4.0, 5.0)</w:t>
                  </w:r>
                </w:p>
              </w:tc>
              <w:tc>
                <w:tcPr>
                  <w:tcW w:w="1789" w:type="dxa"/>
                  <w:tcBorders>
                    <w:top w:val="single" w:sz="0" w:space="0" w:color="D3D3D3"/>
                    <w:left w:val="single" w:sz="0" w:space="0" w:color="D3D3D3"/>
                    <w:bottom w:val="single" w:sz="0" w:space="0" w:color="D3D3D3"/>
                    <w:right w:val="single" w:sz="0" w:space="0" w:color="D3D3D3"/>
                  </w:tcBorders>
                </w:tcPr>
                <w:p w14:paraId="7E6B17DC" w14:textId="77777777" w:rsidR="00147BC8" w:rsidRDefault="00147BC8" w:rsidP="00147BC8">
                  <w:pPr>
                    <w:keepNext/>
                    <w:spacing w:after="60"/>
                    <w:jc w:val="center"/>
                  </w:pPr>
                  <w:r>
                    <w:rPr>
                      <w:rFonts w:ascii="Calibri" w:hAnsi="Calibri"/>
                      <w:sz w:val="20"/>
                    </w:rPr>
                    <w:t>4.0 (4.0, 5.0)</w:t>
                  </w:r>
                </w:p>
              </w:tc>
              <w:tc>
                <w:tcPr>
                  <w:tcW w:w="1788" w:type="dxa"/>
                  <w:tcBorders>
                    <w:top w:val="single" w:sz="0" w:space="0" w:color="D3D3D3"/>
                    <w:left w:val="single" w:sz="0" w:space="0" w:color="D3D3D3"/>
                    <w:bottom w:val="single" w:sz="0" w:space="0" w:color="D3D3D3"/>
                    <w:right w:val="single" w:sz="0" w:space="0" w:color="D3D3D3"/>
                  </w:tcBorders>
                </w:tcPr>
                <w:p w14:paraId="6D7F4569" w14:textId="77777777" w:rsidR="00147BC8" w:rsidRDefault="00147BC8" w:rsidP="00147BC8">
                  <w:pPr>
                    <w:keepNext/>
                    <w:spacing w:after="60"/>
                    <w:jc w:val="center"/>
                  </w:pPr>
                  <w:r>
                    <w:rPr>
                      <w:rFonts w:ascii="Calibri" w:hAnsi="Calibri"/>
                      <w:sz w:val="20"/>
                    </w:rPr>
                    <w:t>4.0 (3.0, 4.0)</w:t>
                  </w:r>
                </w:p>
              </w:tc>
              <w:tc>
                <w:tcPr>
                  <w:tcW w:w="1789" w:type="dxa"/>
                  <w:tcBorders>
                    <w:top w:val="single" w:sz="0" w:space="0" w:color="D3D3D3"/>
                    <w:left w:val="single" w:sz="0" w:space="0" w:color="D3D3D3"/>
                    <w:bottom w:val="single" w:sz="0" w:space="0" w:color="D3D3D3"/>
                    <w:right w:val="single" w:sz="0" w:space="0" w:color="D3D3D3"/>
                  </w:tcBorders>
                </w:tcPr>
                <w:p w14:paraId="4696BBF7" w14:textId="77777777" w:rsidR="00147BC8" w:rsidRDefault="00147BC8" w:rsidP="00147BC8">
                  <w:pPr>
                    <w:keepNext/>
                    <w:spacing w:after="60"/>
                    <w:jc w:val="center"/>
                  </w:pPr>
                  <w:r>
                    <w:rPr>
                      <w:rFonts w:ascii="Calibri" w:hAnsi="Calibri"/>
                      <w:sz w:val="20"/>
                    </w:rPr>
                    <w:t>4.0 (3.0, 4.0)</w:t>
                  </w:r>
                </w:p>
              </w:tc>
              <w:tc>
                <w:tcPr>
                  <w:tcW w:w="1789" w:type="dxa"/>
                  <w:tcBorders>
                    <w:top w:val="single" w:sz="0" w:space="0" w:color="D3D3D3"/>
                    <w:left w:val="single" w:sz="0" w:space="0" w:color="D3D3D3"/>
                    <w:bottom w:val="single" w:sz="0" w:space="0" w:color="D3D3D3"/>
                    <w:right w:val="single" w:sz="0" w:space="0" w:color="D3D3D3"/>
                  </w:tcBorders>
                </w:tcPr>
                <w:p w14:paraId="1FB5BF16" w14:textId="77777777" w:rsidR="00147BC8" w:rsidRDefault="00147BC8" w:rsidP="00147BC8">
                  <w:pPr>
                    <w:keepNext/>
                    <w:spacing w:after="60"/>
                    <w:jc w:val="center"/>
                  </w:pPr>
                  <w:r>
                    <w:rPr>
                      <w:rFonts w:ascii="Calibri" w:hAnsi="Calibri"/>
                      <w:sz w:val="20"/>
                    </w:rPr>
                    <w:t>5.0 (4.0, 5.0)</w:t>
                  </w:r>
                </w:p>
              </w:tc>
            </w:tr>
            <w:tr w:rsidR="00147BC8" w14:paraId="0CDA8C4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505812F" w14:textId="77777777" w:rsidR="00147BC8" w:rsidRPr="00E21FAE" w:rsidRDefault="00147BC8" w:rsidP="00147BC8">
                  <w:pPr>
                    <w:keepNext/>
                    <w:spacing w:after="60"/>
                    <w:rPr>
                      <w:b/>
                      <w:bCs/>
                    </w:rPr>
                  </w:pPr>
                  <w:r w:rsidRPr="00E21FAE">
                    <w:rPr>
                      <w:rFonts w:ascii="Calibri" w:hAnsi="Calibri"/>
                      <w:b/>
                      <w:bCs/>
                      <w:sz w:val="20"/>
                    </w:rPr>
                    <w:t>Number of bathrooms</w:t>
                  </w:r>
                </w:p>
              </w:tc>
              <w:tc>
                <w:tcPr>
                  <w:tcW w:w="920" w:type="dxa"/>
                  <w:tcBorders>
                    <w:top w:val="single" w:sz="0" w:space="0" w:color="D3D3D3"/>
                    <w:left w:val="single" w:sz="0" w:space="0" w:color="D3D3D3"/>
                    <w:bottom w:val="single" w:sz="0" w:space="0" w:color="D3D3D3"/>
                    <w:right w:val="single" w:sz="0" w:space="0" w:color="D3D3D3"/>
                  </w:tcBorders>
                </w:tcPr>
                <w:p w14:paraId="1F39E5F5" w14:textId="77777777" w:rsidR="00147BC8" w:rsidRDefault="00147BC8" w:rsidP="00147BC8">
                  <w:pPr>
                    <w:keepNext/>
                    <w:spacing w:after="60"/>
                    <w:jc w:val="center"/>
                  </w:pPr>
                  <w:r>
                    <w:rPr>
                      <w:rFonts w:ascii="Calibri" w:hAnsi="Calibri"/>
                      <w:sz w:val="20"/>
                    </w:rPr>
                    <w:t>19,694</w:t>
                  </w:r>
                </w:p>
              </w:tc>
              <w:tc>
                <w:tcPr>
                  <w:tcW w:w="1788" w:type="dxa"/>
                  <w:tcBorders>
                    <w:top w:val="single" w:sz="0" w:space="0" w:color="D3D3D3"/>
                    <w:left w:val="single" w:sz="0" w:space="0" w:color="D3D3D3"/>
                    <w:bottom w:val="single" w:sz="0" w:space="0" w:color="D3D3D3"/>
                    <w:right w:val="single" w:sz="0" w:space="0" w:color="D3D3D3"/>
                  </w:tcBorders>
                </w:tcPr>
                <w:p w14:paraId="0B37A17A"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03A8502"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00D86B4"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1F56D4C"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F6EE881" w14:textId="77777777" w:rsidR="00147BC8" w:rsidRDefault="00147BC8" w:rsidP="00147BC8">
                  <w:pPr>
                    <w:keepNext/>
                    <w:spacing w:after="60"/>
                    <w:jc w:val="center"/>
                  </w:pPr>
                </w:p>
              </w:tc>
            </w:tr>
            <w:tr w:rsidR="00147BC8" w14:paraId="1BBD7E54"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74483E4"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5A84A495"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DAAD168" w14:textId="77777777" w:rsidR="00147BC8" w:rsidRDefault="00147BC8" w:rsidP="00147BC8">
                  <w:pPr>
                    <w:keepNext/>
                    <w:spacing w:after="60"/>
                    <w:jc w:val="center"/>
                  </w:pPr>
                  <w:r>
                    <w:rPr>
                      <w:rFonts w:ascii="Calibri" w:hAnsi="Calibri"/>
                      <w:sz w:val="20"/>
                    </w:rPr>
                    <w:t>3.7 (1.2)</w:t>
                  </w:r>
                </w:p>
              </w:tc>
              <w:tc>
                <w:tcPr>
                  <w:tcW w:w="1789" w:type="dxa"/>
                  <w:tcBorders>
                    <w:top w:val="single" w:sz="0" w:space="0" w:color="D3D3D3"/>
                    <w:left w:val="single" w:sz="0" w:space="0" w:color="D3D3D3"/>
                    <w:bottom w:val="single" w:sz="0" w:space="0" w:color="D3D3D3"/>
                    <w:right w:val="single" w:sz="0" w:space="0" w:color="D3D3D3"/>
                  </w:tcBorders>
                </w:tcPr>
                <w:p w14:paraId="0D303E21" w14:textId="77777777" w:rsidR="00147BC8" w:rsidRDefault="00147BC8" w:rsidP="00147BC8">
                  <w:pPr>
                    <w:keepNext/>
                    <w:spacing w:after="60"/>
                    <w:jc w:val="center"/>
                  </w:pPr>
                  <w:r>
                    <w:rPr>
                      <w:rFonts w:ascii="Calibri" w:hAnsi="Calibri"/>
                      <w:sz w:val="20"/>
                    </w:rPr>
                    <w:t>3.7 (1.2)</w:t>
                  </w:r>
                </w:p>
              </w:tc>
              <w:tc>
                <w:tcPr>
                  <w:tcW w:w="1788" w:type="dxa"/>
                  <w:tcBorders>
                    <w:top w:val="single" w:sz="0" w:space="0" w:color="D3D3D3"/>
                    <w:left w:val="single" w:sz="0" w:space="0" w:color="D3D3D3"/>
                    <w:bottom w:val="single" w:sz="0" w:space="0" w:color="D3D3D3"/>
                    <w:right w:val="single" w:sz="0" w:space="0" w:color="D3D3D3"/>
                  </w:tcBorders>
                </w:tcPr>
                <w:p w14:paraId="0ECC2613" w14:textId="77777777" w:rsidR="00147BC8" w:rsidRDefault="00147BC8" w:rsidP="00147BC8">
                  <w:pPr>
                    <w:keepNext/>
                    <w:spacing w:after="60"/>
                    <w:jc w:val="center"/>
                  </w:pPr>
                  <w:r>
                    <w:rPr>
                      <w:rFonts w:ascii="Calibri" w:hAnsi="Calibri"/>
                      <w:sz w:val="20"/>
                    </w:rPr>
                    <w:t>3.3 (1.1)</w:t>
                  </w:r>
                </w:p>
              </w:tc>
              <w:tc>
                <w:tcPr>
                  <w:tcW w:w="1789" w:type="dxa"/>
                  <w:tcBorders>
                    <w:top w:val="single" w:sz="0" w:space="0" w:color="D3D3D3"/>
                    <w:left w:val="single" w:sz="0" w:space="0" w:color="D3D3D3"/>
                    <w:bottom w:val="single" w:sz="0" w:space="0" w:color="D3D3D3"/>
                    <w:right w:val="single" w:sz="0" w:space="0" w:color="D3D3D3"/>
                  </w:tcBorders>
                </w:tcPr>
                <w:p w14:paraId="48DD4F37" w14:textId="77777777" w:rsidR="00147BC8" w:rsidRDefault="00147BC8" w:rsidP="00147BC8">
                  <w:pPr>
                    <w:keepNext/>
                    <w:spacing w:after="60"/>
                    <w:jc w:val="center"/>
                  </w:pPr>
                  <w:r>
                    <w:rPr>
                      <w:rFonts w:ascii="Calibri" w:hAnsi="Calibri"/>
                      <w:sz w:val="20"/>
                    </w:rPr>
                    <w:t>3.3 (1.0)</w:t>
                  </w:r>
                </w:p>
              </w:tc>
              <w:tc>
                <w:tcPr>
                  <w:tcW w:w="1789" w:type="dxa"/>
                  <w:tcBorders>
                    <w:top w:val="single" w:sz="0" w:space="0" w:color="D3D3D3"/>
                    <w:left w:val="single" w:sz="0" w:space="0" w:color="D3D3D3"/>
                    <w:bottom w:val="single" w:sz="0" w:space="0" w:color="D3D3D3"/>
                    <w:right w:val="single" w:sz="0" w:space="0" w:color="D3D3D3"/>
                  </w:tcBorders>
                </w:tcPr>
                <w:p w14:paraId="6D34C02D" w14:textId="77777777" w:rsidR="00147BC8" w:rsidRDefault="00147BC8" w:rsidP="00147BC8">
                  <w:pPr>
                    <w:keepNext/>
                    <w:spacing w:after="60"/>
                    <w:jc w:val="center"/>
                  </w:pPr>
                  <w:r>
                    <w:rPr>
                      <w:rFonts w:ascii="Calibri" w:hAnsi="Calibri"/>
                      <w:sz w:val="20"/>
                    </w:rPr>
                    <w:t>3.2 (1.5)</w:t>
                  </w:r>
                </w:p>
              </w:tc>
            </w:tr>
            <w:tr w:rsidR="00147BC8" w14:paraId="0BECA1B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FA41948"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656AC4E8"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C10EBBF" w14:textId="77777777" w:rsidR="00147BC8" w:rsidRDefault="00147BC8" w:rsidP="00147BC8">
                  <w:pPr>
                    <w:keepNext/>
                    <w:spacing w:after="60"/>
                    <w:jc w:val="center"/>
                  </w:pPr>
                  <w:r>
                    <w:rPr>
                      <w:rFonts w:ascii="Calibri" w:hAnsi="Calibri"/>
                      <w:sz w:val="20"/>
                    </w:rPr>
                    <w:t>1.0 - 11.0</w:t>
                  </w:r>
                </w:p>
              </w:tc>
              <w:tc>
                <w:tcPr>
                  <w:tcW w:w="1789" w:type="dxa"/>
                  <w:tcBorders>
                    <w:top w:val="single" w:sz="0" w:space="0" w:color="D3D3D3"/>
                    <w:left w:val="single" w:sz="0" w:space="0" w:color="D3D3D3"/>
                    <w:bottom w:val="single" w:sz="0" w:space="0" w:color="D3D3D3"/>
                    <w:right w:val="single" w:sz="0" w:space="0" w:color="D3D3D3"/>
                  </w:tcBorders>
                </w:tcPr>
                <w:p w14:paraId="4030D4B4" w14:textId="77777777" w:rsidR="00147BC8" w:rsidRDefault="00147BC8" w:rsidP="00147BC8">
                  <w:pPr>
                    <w:keepNext/>
                    <w:spacing w:after="60"/>
                    <w:jc w:val="center"/>
                  </w:pPr>
                  <w:r>
                    <w:rPr>
                      <w:rFonts w:ascii="Calibri" w:hAnsi="Calibri"/>
                      <w:sz w:val="20"/>
                    </w:rPr>
                    <w:t>1.0 - 11.0</w:t>
                  </w:r>
                </w:p>
              </w:tc>
              <w:tc>
                <w:tcPr>
                  <w:tcW w:w="1788" w:type="dxa"/>
                  <w:tcBorders>
                    <w:top w:val="single" w:sz="0" w:space="0" w:color="D3D3D3"/>
                    <w:left w:val="single" w:sz="0" w:space="0" w:color="D3D3D3"/>
                    <w:bottom w:val="single" w:sz="0" w:space="0" w:color="D3D3D3"/>
                    <w:right w:val="single" w:sz="0" w:space="0" w:color="D3D3D3"/>
                  </w:tcBorders>
                </w:tcPr>
                <w:p w14:paraId="2C5CE0D2" w14:textId="77777777" w:rsidR="00147BC8" w:rsidRDefault="00147BC8" w:rsidP="00147BC8">
                  <w:pPr>
                    <w:keepNext/>
                    <w:spacing w:after="60"/>
                    <w:jc w:val="center"/>
                  </w:pPr>
                  <w:r>
                    <w:rPr>
                      <w:rFonts w:ascii="Calibri" w:hAnsi="Calibri"/>
                      <w:sz w:val="20"/>
                    </w:rPr>
                    <w:t>1.0 - 8.0</w:t>
                  </w:r>
                </w:p>
              </w:tc>
              <w:tc>
                <w:tcPr>
                  <w:tcW w:w="1789" w:type="dxa"/>
                  <w:tcBorders>
                    <w:top w:val="single" w:sz="0" w:space="0" w:color="D3D3D3"/>
                    <w:left w:val="single" w:sz="0" w:space="0" w:color="D3D3D3"/>
                    <w:bottom w:val="single" w:sz="0" w:space="0" w:color="D3D3D3"/>
                    <w:right w:val="single" w:sz="0" w:space="0" w:color="D3D3D3"/>
                  </w:tcBorders>
                </w:tcPr>
                <w:p w14:paraId="0229B38E" w14:textId="77777777" w:rsidR="00147BC8" w:rsidRDefault="00147BC8" w:rsidP="00147BC8">
                  <w:pPr>
                    <w:keepNext/>
                    <w:spacing w:after="60"/>
                    <w:jc w:val="center"/>
                  </w:pPr>
                  <w:r>
                    <w:rPr>
                      <w:rFonts w:ascii="Calibri" w:hAnsi="Calibri"/>
                      <w:sz w:val="20"/>
                    </w:rPr>
                    <w:t>1.0 - 7.0</w:t>
                  </w:r>
                </w:p>
              </w:tc>
              <w:tc>
                <w:tcPr>
                  <w:tcW w:w="1789" w:type="dxa"/>
                  <w:tcBorders>
                    <w:top w:val="single" w:sz="0" w:space="0" w:color="D3D3D3"/>
                    <w:left w:val="single" w:sz="0" w:space="0" w:color="D3D3D3"/>
                    <w:bottom w:val="single" w:sz="0" w:space="0" w:color="D3D3D3"/>
                    <w:right w:val="single" w:sz="0" w:space="0" w:color="D3D3D3"/>
                  </w:tcBorders>
                </w:tcPr>
                <w:p w14:paraId="14DA0B35" w14:textId="77777777" w:rsidR="00147BC8" w:rsidRDefault="00147BC8" w:rsidP="00147BC8">
                  <w:pPr>
                    <w:keepNext/>
                    <w:spacing w:after="60"/>
                    <w:jc w:val="center"/>
                  </w:pPr>
                  <w:r>
                    <w:rPr>
                      <w:rFonts w:ascii="Calibri" w:hAnsi="Calibri"/>
                      <w:sz w:val="20"/>
                    </w:rPr>
                    <w:t>1.0 - 5.0</w:t>
                  </w:r>
                </w:p>
              </w:tc>
            </w:tr>
            <w:tr w:rsidR="00147BC8" w14:paraId="1B06A7E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1004891A"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190C76F3"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E3C0D37" w14:textId="77777777" w:rsidR="00147BC8" w:rsidRDefault="00147BC8" w:rsidP="00147BC8">
                  <w:pPr>
                    <w:keepNext/>
                    <w:spacing w:after="60"/>
                    <w:jc w:val="center"/>
                  </w:pPr>
                  <w:r>
                    <w:rPr>
                      <w:rFonts w:ascii="Calibri" w:hAnsi="Calibri"/>
                      <w:sz w:val="20"/>
                    </w:rPr>
                    <w:t>3.0 (3.0, 4.0)</w:t>
                  </w:r>
                </w:p>
              </w:tc>
              <w:tc>
                <w:tcPr>
                  <w:tcW w:w="1789" w:type="dxa"/>
                  <w:tcBorders>
                    <w:top w:val="single" w:sz="0" w:space="0" w:color="D3D3D3"/>
                    <w:left w:val="single" w:sz="0" w:space="0" w:color="D3D3D3"/>
                    <w:bottom w:val="single" w:sz="0" w:space="0" w:color="D3D3D3"/>
                    <w:right w:val="single" w:sz="0" w:space="0" w:color="D3D3D3"/>
                  </w:tcBorders>
                </w:tcPr>
                <w:p w14:paraId="30D3AEA7" w14:textId="77777777" w:rsidR="00147BC8" w:rsidRDefault="00147BC8" w:rsidP="00147BC8">
                  <w:pPr>
                    <w:keepNext/>
                    <w:spacing w:after="60"/>
                    <w:jc w:val="center"/>
                  </w:pPr>
                  <w:r>
                    <w:rPr>
                      <w:rFonts w:ascii="Calibri" w:hAnsi="Calibri"/>
                      <w:sz w:val="20"/>
                    </w:rPr>
                    <w:t>3.0 (3.0, 4.0)</w:t>
                  </w:r>
                </w:p>
              </w:tc>
              <w:tc>
                <w:tcPr>
                  <w:tcW w:w="1788" w:type="dxa"/>
                  <w:tcBorders>
                    <w:top w:val="single" w:sz="0" w:space="0" w:color="D3D3D3"/>
                    <w:left w:val="single" w:sz="0" w:space="0" w:color="D3D3D3"/>
                    <w:bottom w:val="single" w:sz="0" w:space="0" w:color="D3D3D3"/>
                    <w:right w:val="single" w:sz="0" w:space="0" w:color="D3D3D3"/>
                  </w:tcBorders>
                </w:tcPr>
                <w:p w14:paraId="43E014EF" w14:textId="77777777" w:rsidR="00147BC8" w:rsidRDefault="00147BC8" w:rsidP="00147BC8">
                  <w:pPr>
                    <w:keepNext/>
                    <w:spacing w:after="60"/>
                    <w:jc w:val="center"/>
                  </w:pPr>
                  <w:r>
                    <w:rPr>
                      <w:rFonts w:ascii="Calibri" w:hAnsi="Calibri"/>
                      <w:sz w:val="20"/>
                    </w:rPr>
                    <w:t>3.0 (3.0, 4.0)</w:t>
                  </w:r>
                </w:p>
              </w:tc>
              <w:tc>
                <w:tcPr>
                  <w:tcW w:w="1789" w:type="dxa"/>
                  <w:tcBorders>
                    <w:top w:val="single" w:sz="0" w:space="0" w:color="D3D3D3"/>
                    <w:left w:val="single" w:sz="0" w:space="0" w:color="D3D3D3"/>
                    <w:bottom w:val="single" w:sz="0" w:space="0" w:color="D3D3D3"/>
                    <w:right w:val="single" w:sz="0" w:space="0" w:color="D3D3D3"/>
                  </w:tcBorders>
                </w:tcPr>
                <w:p w14:paraId="068FED9E" w14:textId="77777777" w:rsidR="00147BC8" w:rsidRDefault="00147BC8" w:rsidP="00147BC8">
                  <w:pPr>
                    <w:keepNext/>
                    <w:spacing w:after="60"/>
                    <w:jc w:val="center"/>
                  </w:pPr>
                  <w:r>
                    <w:rPr>
                      <w:rFonts w:ascii="Calibri" w:hAnsi="Calibri"/>
                      <w:sz w:val="20"/>
                    </w:rPr>
                    <w:t>3.0 (2.0, 4.0)</w:t>
                  </w:r>
                </w:p>
              </w:tc>
              <w:tc>
                <w:tcPr>
                  <w:tcW w:w="1789" w:type="dxa"/>
                  <w:tcBorders>
                    <w:top w:val="single" w:sz="0" w:space="0" w:color="D3D3D3"/>
                    <w:left w:val="single" w:sz="0" w:space="0" w:color="D3D3D3"/>
                    <w:bottom w:val="single" w:sz="0" w:space="0" w:color="D3D3D3"/>
                    <w:right w:val="single" w:sz="0" w:space="0" w:color="D3D3D3"/>
                  </w:tcBorders>
                </w:tcPr>
                <w:p w14:paraId="5A9B833D" w14:textId="77777777" w:rsidR="00147BC8" w:rsidRDefault="00147BC8" w:rsidP="00147BC8">
                  <w:pPr>
                    <w:keepNext/>
                    <w:spacing w:after="60"/>
                    <w:jc w:val="center"/>
                  </w:pPr>
                  <w:r>
                    <w:rPr>
                      <w:rFonts w:ascii="Calibri" w:hAnsi="Calibri"/>
                      <w:sz w:val="20"/>
                    </w:rPr>
                    <w:t>2.0 (2.0, 5.0)</w:t>
                  </w:r>
                </w:p>
              </w:tc>
            </w:tr>
            <w:tr w:rsidR="00147BC8" w14:paraId="2250C653" w14:textId="77777777" w:rsidTr="00147BC8">
              <w:trPr>
                <w:cantSplit/>
                <w:jc w:val="center"/>
              </w:trPr>
              <w:tc>
                <w:tcPr>
                  <w:tcW w:w="12698" w:type="dxa"/>
                  <w:gridSpan w:val="7"/>
                </w:tcPr>
                <w:p w14:paraId="69635214" w14:textId="77777777" w:rsidR="00147BC8" w:rsidRDefault="00147BC8" w:rsidP="00147BC8">
                  <w:pPr>
                    <w:keepNext/>
                    <w:spacing w:after="60"/>
                  </w:pPr>
                  <w:r>
                    <w:rPr>
                      <w:rFonts w:ascii="Calibri" w:hAnsi="Calibri"/>
                      <w:i/>
                      <w:sz w:val="20"/>
                      <w:vertAlign w:val="superscript"/>
                    </w:rPr>
                    <w:t>1</w:t>
                  </w:r>
                  <w:r>
                    <w:rPr>
                      <w:rFonts w:ascii="Calibri" w:hAnsi="Calibri"/>
                      <w:sz w:val="20"/>
                    </w:rPr>
                    <w:t>n (%)</w:t>
                  </w:r>
                </w:p>
              </w:tc>
            </w:tr>
          </w:tbl>
          <w:p w14:paraId="71AA620E" w14:textId="77777777" w:rsidR="000E7DE2" w:rsidRPr="000E7DE2" w:rsidRDefault="000E7DE2" w:rsidP="000E7DE2"/>
        </w:tc>
      </w:tr>
    </w:tbl>
    <w:p w14:paraId="53510440" w14:textId="77777777" w:rsidR="000E7DE2" w:rsidRDefault="000E7DE2"/>
    <w:p w14:paraId="47337FEC" w14:textId="77777777" w:rsidR="000E7DE2" w:rsidRDefault="000E7DE2">
      <w:pPr>
        <w:sectPr w:rsidR="000E7DE2" w:rsidSect="000E7DE2">
          <w:pgSz w:w="16838" w:h="11906" w:orient="landscape"/>
          <w:pgMar w:top="1440" w:right="1440" w:bottom="1440" w:left="1440" w:header="708" w:footer="708" w:gutter="0"/>
          <w:lnNumType w:countBy="1" w:restart="continuous"/>
          <w:cols w:space="708"/>
          <w:docGrid w:linePitch="360"/>
        </w:sectPr>
      </w:pPr>
      <w:r>
        <w:br w:type="page"/>
      </w:r>
    </w:p>
    <w:p w14:paraId="705D0070" w14:textId="77777777" w:rsidR="00474C2D" w:rsidRDefault="00474C2D" w:rsidP="00C5528A">
      <w:pPr>
        <w:pStyle w:val="Heading2"/>
      </w:pPr>
      <w:bookmarkStart w:id="5" w:name="listing-dates"/>
      <w:bookmarkEnd w:id="1"/>
      <w:r>
        <w:lastRenderedPageBreak/>
        <w:t>Listing Dates</w:t>
      </w:r>
    </w:p>
    <w:p w14:paraId="08487813" w14:textId="77777777" w:rsidR="00B81459" w:rsidRDefault="00B81459" w:rsidP="00B81459">
      <w:r>
        <w:t>The date variable represents the date on which the property listing was obtained, rather than the date of sale or transaction, and should be interpreted as a snapshot of market conditions at a given point in time. For analysis, we recommend aggregating data by quarters, as represented by the quarter variable. This aggregation helps address potential issues like missing data (see subsection below) and provides a more stable and robust representation of market trends, making it suitable for temporal analysis of the housing market.</w:t>
      </w:r>
    </w:p>
    <w:tbl>
      <w:tblPr>
        <w:tblW w:w="5000" w:type="pct"/>
        <w:tblLayout w:type="fixed"/>
        <w:tblLook w:val="0000" w:firstRow="0" w:lastRow="0" w:firstColumn="0" w:lastColumn="0" w:noHBand="0" w:noVBand="0"/>
      </w:tblPr>
      <w:tblGrid>
        <w:gridCol w:w="9026"/>
      </w:tblGrid>
      <w:tr w:rsidR="00474C2D" w14:paraId="2D96599F" w14:textId="77777777" w:rsidTr="00766EA7">
        <w:tc>
          <w:tcPr>
            <w:tcW w:w="7920" w:type="dxa"/>
          </w:tcPr>
          <w:p w14:paraId="597985CE" w14:textId="580597E4" w:rsidR="00474C2D" w:rsidRDefault="001931E4" w:rsidP="00766EA7">
            <w:pPr>
              <w:jc w:val="center"/>
            </w:pPr>
            <w:bookmarkStart w:id="6" w:name="fig-price-evolution"/>
            <w:r>
              <w:rPr>
                <w:noProof/>
              </w:rPr>
              <w:drawing>
                <wp:inline distT="0" distB="0" distL="0" distR="0" wp14:anchorId="69A0F013" wp14:editId="19717049">
                  <wp:extent cx="5668010" cy="3181985"/>
                  <wp:effectExtent l="0" t="0" r="0" b="5715"/>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nuscript_files/figure-docx/notebooks-analysis-fig-price-evolution-output-2.png"/>
                          <pic:cNvPicPr>
                            <a:picLocks noChangeAspect="1" noChangeArrowheads="1"/>
                          </pic:cNvPicPr>
                        </pic:nvPicPr>
                        <pic:blipFill>
                          <a:blip r:embed="rId17"/>
                          <a:stretch>
                            <a:fillRect/>
                          </a:stretch>
                        </pic:blipFill>
                        <pic:spPr bwMode="auto">
                          <a:xfrm>
                            <a:off x="0" y="0"/>
                            <a:ext cx="5668139" cy="3182057"/>
                          </a:xfrm>
                          <a:prstGeom prst="rect">
                            <a:avLst/>
                          </a:prstGeom>
                          <a:noFill/>
                          <a:ln w="9525">
                            <a:noFill/>
                            <a:headEnd/>
                            <a:tailEnd/>
                          </a:ln>
                        </pic:spPr>
                      </pic:pic>
                    </a:graphicData>
                  </a:graphic>
                </wp:inline>
              </w:drawing>
            </w:r>
          </w:p>
          <w:p w14:paraId="260F21F4" w14:textId="77777777" w:rsidR="00474C2D" w:rsidRDefault="00474C2D" w:rsidP="00766EA7">
            <w:pPr>
              <w:spacing w:before="200"/>
            </w:pPr>
            <w:r>
              <w:t>Figure 2: Median smoothed prices per square foot by property type using a 24-month (8-quarter) rolling window.</w:t>
            </w:r>
          </w:p>
        </w:tc>
        <w:bookmarkEnd w:id="6"/>
      </w:tr>
    </w:tbl>
    <w:p w14:paraId="163415AE" w14:textId="77777777" w:rsidR="00474C2D" w:rsidRDefault="00474C2D" w:rsidP="00C5528A">
      <w:pPr>
        <w:pStyle w:val="Heading2"/>
      </w:pPr>
      <w:bookmarkStart w:id="7" w:name="missing-values"/>
      <w:bookmarkEnd w:id="5"/>
      <w:r>
        <w:t>Missing Values</w:t>
      </w:r>
    </w:p>
    <w:p w14:paraId="7EBF0B37" w14:textId="77777777" w:rsidR="00D77C12" w:rsidRDefault="00D77C12" w:rsidP="00D77C12">
      <w:bookmarkStart w:id="8" w:name="comparison-to-rppi-data"/>
      <w:bookmarkEnd w:id="7"/>
      <w:r>
        <w:t>In any data collection effort, it is unsurprising to encounter missing data. Likewise in our data set, missing values occur across several property characteristics–such as plot area, floor area, beds, baths, and others. A preliminary analysis of the missing data patterns indicates that the missingness is not completely random, with certain variables displaying dependencies on others. Advertisers often include only the information they deem most marketable or necessary, while other details may be omitted if they are considered standard or implied. For instance, a listing might specify the square footage and price but leave out the number of bedrooms and bathrooms, assuming that prospective buyers are able to infer these details.</w:t>
      </w:r>
    </w:p>
    <w:p w14:paraId="0619ED17" w14:textId="77777777" w:rsidR="00D77C12" w:rsidRDefault="00D77C12" w:rsidP="00D77C12">
      <w:r>
        <w:t xml:space="preserve">Missing values are represented by blank cells in the CSV file, and the severity of missingness is summarized in </w:t>
      </w:r>
      <w:hyperlink w:anchor="tbl-avail">
        <w:r>
          <w:rPr>
            <w:rStyle w:val="Hyperlink"/>
          </w:rPr>
          <w:t>Table 3</w:t>
        </w:r>
      </w:hyperlink>
      <w:r>
        <w:t>. In total, 10.1% of the records contain missing values for all key house characteristics (i.e. plot area, floor area, beds, and baths), which, depending on the research question, may require imputation or the exclusion of these records.</w:t>
      </w:r>
    </w:p>
    <w:p w14:paraId="0F304AF4" w14:textId="77777777" w:rsidR="00D77C12" w:rsidRDefault="00D77C12" w:rsidP="00D77C12"/>
    <w:p w14:paraId="02AD03FC" w14:textId="77777777" w:rsidR="00D77C12" w:rsidRDefault="00D77C12" w:rsidP="00D77C12">
      <w:pPr>
        <w:jc w:val="center"/>
      </w:pPr>
      <w:r>
        <w:rPr>
          <w:noProof/>
        </w:rPr>
        <w:lastRenderedPageBreak/>
        <w:drawing>
          <wp:inline distT="0" distB="0" distL="0" distR="0" wp14:anchorId="0B8B9453" wp14:editId="1E575CAF">
            <wp:extent cx="5727700" cy="2545644"/>
            <wp:effectExtent l="0" t="0" r="0" b="0"/>
            <wp:docPr id="39" name="Picture" descr="A graph of a number of missing entrys&#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of a number of missing entrys&#10;&#10;AI-generated content may be incorrect."/>
                    <pic:cNvPicPr>
                      <a:picLocks noChangeAspect="1" noChangeArrowheads="1"/>
                    </pic:cNvPicPr>
                  </pic:nvPicPr>
                  <pic:blipFill>
                    <a:blip r:embed="rId18"/>
                    <a:stretch>
                      <a:fillRect/>
                    </a:stretch>
                  </pic:blipFill>
                  <pic:spPr bwMode="auto">
                    <a:xfrm>
                      <a:off x="0" y="0"/>
                      <a:ext cx="5727700" cy="2545644"/>
                    </a:xfrm>
                    <a:prstGeom prst="rect">
                      <a:avLst/>
                    </a:prstGeom>
                    <a:noFill/>
                    <a:ln w="9525">
                      <a:noFill/>
                      <a:headEnd/>
                      <a:tailEnd/>
                    </a:ln>
                  </pic:spPr>
                </pic:pic>
              </a:graphicData>
            </a:graphic>
          </wp:inline>
        </w:drawing>
      </w:r>
    </w:p>
    <w:p w14:paraId="29A3A072" w14:textId="427E8A47" w:rsidR="00D77C12" w:rsidRDefault="00D77C12" w:rsidP="00D77C12">
      <w:r>
        <w:t>Figure 3: Missing data patterns for key house characteristics.</w:t>
      </w:r>
    </w:p>
    <w:bookmarkEnd w:id="8"/>
    <w:p w14:paraId="5A6AC4E5" w14:textId="2CAFEE4F" w:rsidR="00FD370E" w:rsidRPr="00FD370E" w:rsidRDefault="00FD370E" w:rsidP="00EA2759">
      <w:pPr>
        <w:pStyle w:val="Heading1"/>
        <w:rPr>
          <w:lang w:val="en-US"/>
        </w:rPr>
      </w:pPr>
      <w:r>
        <w:rPr>
          <w:lang w:val="en-US"/>
        </w:rPr>
        <w:t>EXPERIMENTAL DESIGN</w:t>
      </w:r>
      <w:r w:rsidR="00B45370">
        <w:rPr>
          <w:lang w:val="en-US"/>
        </w:rPr>
        <w:t>, MATERIALS AND METHODS</w:t>
      </w:r>
    </w:p>
    <w:p w14:paraId="3E7378A4" w14:textId="77777777" w:rsidR="00DE0167" w:rsidRDefault="00DE0167" w:rsidP="00DE0167">
      <w:r>
        <w:t xml:space="preserve">In this section we describe the data collection process, which involved either a manual transcription of property listings from newspapers, or web scraping of online property agent listings. The data collection method varied over the years due to the availability of data sources and the evolution of technology. For the later years, a large language model (LLM) was also employed to perform data cleaning on the web scraped data. </w:t>
      </w:r>
      <w:hyperlink w:anchor="tbl-avail">
        <w:r>
          <w:rPr>
            <w:rStyle w:val="Hyperlink"/>
          </w:rPr>
          <w:t>Table 3</w:t>
        </w:r>
      </w:hyperlink>
      <w:r>
        <w:t xml:space="preserve"> details which method was used for each year in the data set, and whether the data was subjected to LLM post-processing.</w:t>
      </w:r>
    </w:p>
    <w:p w14:paraId="6EE807BD" w14:textId="77777777" w:rsidR="00DE0167" w:rsidRDefault="00DE0167" w:rsidP="00DE0167">
      <w:r>
        <w:t>All analyses were conducted using the R programming language [7], with specific packages used described in each subsection below.</w:t>
      </w:r>
    </w:p>
    <w:p w14:paraId="497B6A25" w14:textId="29674A50" w:rsidR="00C5528A" w:rsidRDefault="00C5528A">
      <w:r>
        <w:br w:type="page"/>
      </w:r>
    </w:p>
    <w:tbl>
      <w:tblPr>
        <w:tblW w:w="5000" w:type="pct"/>
        <w:tblLayout w:type="fixed"/>
        <w:tblLook w:val="0000" w:firstRow="0" w:lastRow="0" w:firstColumn="0" w:lastColumn="0" w:noHBand="0" w:noVBand="0"/>
      </w:tblPr>
      <w:tblGrid>
        <w:gridCol w:w="9026"/>
      </w:tblGrid>
      <w:tr w:rsidR="00C5528A" w14:paraId="122920EB" w14:textId="77777777" w:rsidTr="00C5528A">
        <w:tc>
          <w:tcPr>
            <w:tcW w:w="9026" w:type="dxa"/>
          </w:tcPr>
          <w:p w14:paraId="3226B637" w14:textId="77777777" w:rsidR="00C5528A" w:rsidRDefault="00C5528A" w:rsidP="00766EA7">
            <w:pPr>
              <w:spacing w:before="200"/>
            </w:pPr>
            <w:bookmarkStart w:id="9" w:name="tbl-avail"/>
            <w:r>
              <w:lastRenderedPageBreak/>
              <w:t>Table 3: Data availability by year.</w:t>
            </w:r>
          </w:p>
        </w:tc>
        <w:bookmarkEnd w:id="9"/>
      </w:tr>
    </w:tbl>
    <w:tbl>
      <w:tblPr>
        <w:tblStyle w:val="Table"/>
        <w:tblW w:w="0" w:type="auto"/>
        <w:jc w:val="center"/>
        <w:tblCellMar>
          <w:left w:w="60" w:type="dxa"/>
          <w:right w:w="60" w:type="dxa"/>
        </w:tblCellMar>
        <w:tblLook w:val="0000" w:firstRow="0" w:lastRow="0" w:firstColumn="0" w:lastColumn="0" w:noHBand="0" w:noVBand="0"/>
      </w:tblPr>
      <w:tblGrid>
        <w:gridCol w:w="546"/>
        <w:gridCol w:w="561"/>
        <w:gridCol w:w="1350"/>
        <w:gridCol w:w="963"/>
        <w:gridCol w:w="1560"/>
        <w:gridCol w:w="1006"/>
        <w:gridCol w:w="903"/>
        <w:gridCol w:w="915"/>
        <w:gridCol w:w="1222"/>
      </w:tblGrid>
      <w:tr w:rsidR="00017E92" w:rsidRPr="00017E92" w14:paraId="6B71AD7B" w14:textId="77777777" w:rsidTr="00236114">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09F4B9AA" w14:textId="77777777" w:rsidR="00017E92" w:rsidRPr="00017E92" w:rsidRDefault="00017E92" w:rsidP="00236114">
            <w:pPr>
              <w:keepNext/>
              <w:spacing w:after="60"/>
              <w:rPr>
                <w:sz w:val="18"/>
                <w:szCs w:val="22"/>
              </w:rPr>
            </w:pPr>
          </w:p>
        </w:tc>
        <w:tc>
          <w:tcPr>
            <w:tcW w:w="0" w:type="auto"/>
            <w:tcBorders>
              <w:top w:val="single" w:sz="16" w:space="0" w:color="D3D3D3"/>
              <w:left w:val="single" w:sz="0" w:space="0" w:color="D3D3D3"/>
            </w:tcBorders>
          </w:tcPr>
          <w:p w14:paraId="0C836BE7" w14:textId="77777777" w:rsidR="00017E92" w:rsidRPr="00017E92" w:rsidRDefault="00017E92" w:rsidP="00236114">
            <w:pPr>
              <w:keepNext/>
              <w:spacing w:after="60"/>
              <w:rPr>
                <w:sz w:val="18"/>
                <w:szCs w:val="22"/>
              </w:rPr>
            </w:pPr>
          </w:p>
        </w:tc>
        <w:tc>
          <w:tcPr>
            <w:tcW w:w="0" w:type="auto"/>
            <w:tcBorders>
              <w:top w:val="single" w:sz="16" w:space="0" w:color="D3D3D3"/>
            </w:tcBorders>
          </w:tcPr>
          <w:p w14:paraId="28CF38CA" w14:textId="77777777" w:rsidR="00017E92" w:rsidRPr="00017E92" w:rsidRDefault="00017E92" w:rsidP="00236114">
            <w:pPr>
              <w:keepNext/>
              <w:spacing w:after="60"/>
              <w:rPr>
                <w:sz w:val="18"/>
                <w:szCs w:val="22"/>
              </w:rPr>
            </w:pPr>
          </w:p>
        </w:tc>
        <w:tc>
          <w:tcPr>
            <w:tcW w:w="0" w:type="auto"/>
            <w:gridSpan w:val="2"/>
            <w:tcBorders>
              <w:top w:val="single" w:sz="16" w:space="0" w:color="D3D3D3"/>
              <w:bottom w:val="single" w:sz="16" w:space="0" w:color="D3D3D3"/>
            </w:tcBorders>
          </w:tcPr>
          <w:p w14:paraId="30C255E1" w14:textId="77777777" w:rsidR="00017E92" w:rsidRPr="00017E92" w:rsidRDefault="00017E92" w:rsidP="00236114">
            <w:pPr>
              <w:keepNext/>
              <w:spacing w:after="60"/>
              <w:jc w:val="center"/>
              <w:rPr>
                <w:sz w:val="18"/>
                <w:szCs w:val="22"/>
              </w:rPr>
            </w:pPr>
            <w:r w:rsidRPr="00017E92">
              <w:rPr>
                <w:rFonts w:ascii="Calibri" w:hAnsi="Calibri"/>
                <w:sz w:val="18"/>
                <w:szCs w:val="22"/>
              </w:rPr>
              <w:t>Missing data severity</w:t>
            </w:r>
          </w:p>
        </w:tc>
        <w:tc>
          <w:tcPr>
            <w:tcW w:w="0" w:type="auto"/>
            <w:gridSpan w:val="3"/>
            <w:tcBorders>
              <w:top w:val="single" w:sz="16" w:space="0" w:color="D3D3D3"/>
              <w:bottom w:val="single" w:sz="16" w:space="0" w:color="D3D3D3"/>
            </w:tcBorders>
          </w:tcPr>
          <w:p w14:paraId="2A6570EE" w14:textId="77777777" w:rsidR="00017E92" w:rsidRPr="00017E92" w:rsidRDefault="00017E92" w:rsidP="00236114">
            <w:pPr>
              <w:keepNext/>
              <w:spacing w:after="60"/>
              <w:jc w:val="center"/>
              <w:rPr>
                <w:sz w:val="18"/>
                <w:szCs w:val="22"/>
              </w:rPr>
            </w:pPr>
            <w:r w:rsidRPr="00017E92">
              <w:rPr>
                <w:rFonts w:ascii="Calibri" w:hAnsi="Calibri"/>
                <w:sz w:val="18"/>
                <w:szCs w:val="22"/>
              </w:rPr>
              <w:t>Data source</w:t>
            </w:r>
          </w:p>
        </w:tc>
        <w:tc>
          <w:tcPr>
            <w:tcW w:w="0" w:type="auto"/>
            <w:tcBorders>
              <w:top w:val="single" w:sz="16" w:space="0" w:color="D3D3D3"/>
              <w:right w:val="single" w:sz="0" w:space="0" w:color="D3D3D3"/>
            </w:tcBorders>
          </w:tcPr>
          <w:p w14:paraId="10AA2C49" w14:textId="77777777" w:rsidR="00017E92" w:rsidRPr="00017E92" w:rsidRDefault="00017E92" w:rsidP="00236114">
            <w:pPr>
              <w:keepNext/>
              <w:spacing w:after="60"/>
              <w:rPr>
                <w:sz w:val="18"/>
                <w:szCs w:val="22"/>
              </w:rPr>
            </w:pPr>
          </w:p>
        </w:tc>
      </w:tr>
      <w:tr w:rsidR="00017E92" w:rsidRPr="00017E92" w14:paraId="406D3BCC" w14:textId="77777777" w:rsidTr="00236114">
        <w:trPr>
          <w:cantSplit/>
          <w:tblHeader/>
          <w:jc w:val="center"/>
        </w:trPr>
        <w:tc>
          <w:tcPr>
            <w:tcW w:w="0" w:type="auto"/>
            <w:vMerge/>
            <w:tcBorders>
              <w:left w:val="single" w:sz="0" w:space="0" w:color="D3D3D3"/>
              <w:bottom w:val="single" w:sz="16" w:space="0" w:color="D3D3D3"/>
              <w:right w:val="single" w:sz="0" w:space="0" w:color="D3D3D3"/>
            </w:tcBorders>
          </w:tcPr>
          <w:p w14:paraId="03193409" w14:textId="77777777" w:rsidR="00017E92" w:rsidRPr="00017E92" w:rsidRDefault="00017E92" w:rsidP="00236114">
            <w:pPr>
              <w:keepNext/>
              <w:spacing w:after="60"/>
              <w:rPr>
                <w:sz w:val="18"/>
                <w:szCs w:val="22"/>
              </w:rPr>
            </w:pPr>
          </w:p>
        </w:tc>
        <w:tc>
          <w:tcPr>
            <w:tcW w:w="0" w:type="auto"/>
            <w:tcBorders>
              <w:left w:val="single" w:sz="0" w:space="0" w:color="D3D3D3"/>
              <w:bottom w:val="single" w:sz="16" w:space="0" w:color="D3D3D3"/>
            </w:tcBorders>
          </w:tcPr>
          <w:p w14:paraId="78EDE368" w14:textId="77777777" w:rsidR="00017E92" w:rsidRPr="00017E92" w:rsidRDefault="00017E92" w:rsidP="00236114">
            <w:pPr>
              <w:keepNext/>
              <w:spacing w:after="60"/>
              <w:jc w:val="right"/>
              <w:rPr>
                <w:sz w:val="18"/>
                <w:szCs w:val="22"/>
              </w:rPr>
            </w:pPr>
            <w:r w:rsidRPr="00017E92">
              <w:rPr>
                <w:rFonts w:ascii="Calibri" w:hAnsi="Calibri"/>
                <w:sz w:val="18"/>
                <w:szCs w:val="22"/>
              </w:rPr>
              <w:t>Count</w:t>
            </w:r>
          </w:p>
        </w:tc>
        <w:tc>
          <w:tcPr>
            <w:tcW w:w="0" w:type="auto"/>
            <w:tcBorders>
              <w:bottom w:val="single" w:sz="16" w:space="0" w:color="D3D3D3"/>
            </w:tcBorders>
          </w:tcPr>
          <w:p w14:paraId="5939F814" w14:textId="77777777" w:rsidR="00017E92" w:rsidRPr="00017E92" w:rsidRDefault="00017E92" w:rsidP="00236114">
            <w:pPr>
              <w:keepNext/>
              <w:spacing w:after="60"/>
              <w:jc w:val="right"/>
              <w:rPr>
                <w:sz w:val="18"/>
                <w:szCs w:val="22"/>
              </w:rPr>
            </w:pPr>
            <w:r w:rsidRPr="00017E92">
              <w:rPr>
                <w:rFonts w:ascii="Calibri" w:hAnsi="Calibri"/>
                <w:sz w:val="18"/>
                <w:szCs w:val="22"/>
              </w:rPr>
              <w:t>Spatial coverage (mukim)</w:t>
            </w:r>
            <w:r w:rsidRPr="00017E92">
              <w:rPr>
                <w:rFonts w:ascii="Calibri" w:hAnsi="Calibri"/>
                <w:i/>
                <w:sz w:val="18"/>
                <w:szCs w:val="22"/>
                <w:vertAlign w:val="superscript"/>
              </w:rPr>
              <w:t>1</w:t>
            </w:r>
          </w:p>
        </w:tc>
        <w:tc>
          <w:tcPr>
            <w:tcW w:w="0" w:type="auto"/>
            <w:tcBorders>
              <w:bottom w:val="single" w:sz="16" w:space="0" w:color="D3D3D3"/>
            </w:tcBorders>
          </w:tcPr>
          <w:p w14:paraId="1FEF0C3B" w14:textId="77777777" w:rsidR="00017E92" w:rsidRPr="00017E92" w:rsidRDefault="00017E92" w:rsidP="00236114">
            <w:pPr>
              <w:keepNext/>
              <w:spacing w:after="60"/>
              <w:jc w:val="right"/>
              <w:rPr>
                <w:sz w:val="18"/>
                <w:szCs w:val="22"/>
              </w:rPr>
            </w:pPr>
            <w:r w:rsidRPr="00017E92">
              <w:rPr>
                <w:rFonts w:ascii="Calibri" w:hAnsi="Calibri"/>
                <w:sz w:val="18"/>
                <w:szCs w:val="22"/>
              </w:rPr>
              <w:t>Property Type</w:t>
            </w:r>
            <w:r w:rsidRPr="00017E92">
              <w:rPr>
                <w:rFonts w:ascii="Calibri" w:hAnsi="Calibri"/>
                <w:i/>
                <w:sz w:val="18"/>
                <w:szCs w:val="22"/>
                <w:vertAlign w:val="superscript"/>
              </w:rPr>
              <w:t>2</w:t>
            </w:r>
          </w:p>
        </w:tc>
        <w:tc>
          <w:tcPr>
            <w:tcW w:w="0" w:type="auto"/>
            <w:tcBorders>
              <w:bottom w:val="single" w:sz="16" w:space="0" w:color="D3D3D3"/>
            </w:tcBorders>
          </w:tcPr>
          <w:p w14:paraId="30B4FBAA" w14:textId="77777777" w:rsidR="00017E92" w:rsidRPr="00017E92" w:rsidRDefault="00017E92" w:rsidP="00236114">
            <w:pPr>
              <w:keepNext/>
              <w:spacing w:after="60"/>
              <w:jc w:val="right"/>
              <w:rPr>
                <w:sz w:val="18"/>
                <w:szCs w:val="22"/>
              </w:rPr>
            </w:pPr>
            <w:r w:rsidRPr="00017E92">
              <w:rPr>
                <w:rFonts w:ascii="Calibri" w:hAnsi="Calibri"/>
                <w:sz w:val="18"/>
                <w:szCs w:val="22"/>
              </w:rPr>
              <w:t>Property Characteristics</w:t>
            </w:r>
            <w:r w:rsidRPr="00017E92">
              <w:rPr>
                <w:rFonts w:ascii="Calibri" w:hAnsi="Calibri"/>
                <w:i/>
                <w:sz w:val="18"/>
                <w:szCs w:val="22"/>
                <w:vertAlign w:val="superscript"/>
              </w:rPr>
              <w:t>3</w:t>
            </w:r>
          </w:p>
        </w:tc>
        <w:tc>
          <w:tcPr>
            <w:tcW w:w="0" w:type="auto"/>
            <w:tcBorders>
              <w:bottom w:val="single" w:sz="16" w:space="0" w:color="D3D3D3"/>
            </w:tcBorders>
          </w:tcPr>
          <w:p w14:paraId="2A27867F" w14:textId="77777777" w:rsidR="00017E92" w:rsidRPr="00017E92" w:rsidRDefault="00017E92" w:rsidP="00236114">
            <w:pPr>
              <w:keepNext/>
              <w:spacing w:after="60"/>
              <w:jc w:val="center"/>
              <w:rPr>
                <w:sz w:val="18"/>
                <w:szCs w:val="22"/>
              </w:rPr>
            </w:pPr>
            <w:r w:rsidRPr="00017E92">
              <w:rPr>
                <w:rFonts w:ascii="Calibri" w:hAnsi="Calibri"/>
                <w:sz w:val="18"/>
                <w:szCs w:val="22"/>
              </w:rPr>
              <w:t>National Archive</w:t>
            </w:r>
          </w:p>
        </w:tc>
        <w:tc>
          <w:tcPr>
            <w:tcW w:w="0" w:type="auto"/>
            <w:tcBorders>
              <w:bottom w:val="single" w:sz="16" w:space="0" w:color="D3D3D3"/>
            </w:tcBorders>
          </w:tcPr>
          <w:p w14:paraId="495F7287" w14:textId="77777777" w:rsidR="00017E92" w:rsidRPr="00017E92" w:rsidRDefault="00017E92" w:rsidP="00236114">
            <w:pPr>
              <w:keepNext/>
              <w:spacing w:after="60"/>
              <w:jc w:val="center"/>
              <w:rPr>
                <w:sz w:val="18"/>
                <w:szCs w:val="22"/>
              </w:rPr>
            </w:pPr>
            <w:r w:rsidRPr="00017E92">
              <w:rPr>
                <w:rFonts w:ascii="Calibri" w:hAnsi="Calibri"/>
                <w:sz w:val="18"/>
                <w:szCs w:val="22"/>
              </w:rPr>
              <w:t>Online Archive</w:t>
            </w:r>
          </w:p>
        </w:tc>
        <w:tc>
          <w:tcPr>
            <w:tcW w:w="0" w:type="auto"/>
            <w:tcBorders>
              <w:bottom w:val="single" w:sz="16" w:space="0" w:color="D3D3D3"/>
            </w:tcBorders>
          </w:tcPr>
          <w:p w14:paraId="6DB98E51" w14:textId="77777777" w:rsidR="00017E92" w:rsidRPr="00017E92" w:rsidRDefault="00017E92" w:rsidP="00236114">
            <w:pPr>
              <w:keepNext/>
              <w:spacing w:after="60"/>
              <w:jc w:val="center"/>
              <w:rPr>
                <w:sz w:val="18"/>
                <w:szCs w:val="22"/>
              </w:rPr>
            </w:pPr>
            <w:r w:rsidRPr="00017E92">
              <w:rPr>
                <w:rFonts w:ascii="Calibri" w:hAnsi="Calibri"/>
                <w:sz w:val="18"/>
                <w:szCs w:val="22"/>
              </w:rPr>
              <w:t>Web Scraping</w:t>
            </w:r>
          </w:p>
        </w:tc>
        <w:tc>
          <w:tcPr>
            <w:tcW w:w="0" w:type="auto"/>
            <w:tcBorders>
              <w:bottom w:val="single" w:sz="16" w:space="0" w:color="D3D3D3"/>
              <w:right w:val="single" w:sz="0" w:space="0" w:color="D3D3D3"/>
            </w:tcBorders>
          </w:tcPr>
          <w:p w14:paraId="02959B23" w14:textId="77777777" w:rsidR="00017E92" w:rsidRPr="00017E92" w:rsidRDefault="00017E92" w:rsidP="00236114">
            <w:pPr>
              <w:keepNext/>
              <w:spacing w:after="60"/>
              <w:jc w:val="center"/>
              <w:rPr>
                <w:sz w:val="18"/>
                <w:szCs w:val="22"/>
              </w:rPr>
            </w:pPr>
            <w:r w:rsidRPr="00017E92">
              <w:rPr>
                <w:rFonts w:ascii="Calibri" w:hAnsi="Calibri"/>
                <w:sz w:val="18"/>
                <w:szCs w:val="22"/>
              </w:rPr>
              <w:t>LLM post-processing</w:t>
            </w:r>
          </w:p>
        </w:tc>
      </w:tr>
      <w:tr w:rsidR="00017E92" w:rsidRPr="00017E92" w14:paraId="59A9973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BCFCA" w14:textId="77777777" w:rsidR="00017E92" w:rsidRPr="00017E92" w:rsidRDefault="00017E92" w:rsidP="00236114">
            <w:pPr>
              <w:keepNext/>
              <w:spacing w:after="60"/>
              <w:rPr>
                <w:sz w:val="18"/>
                <w:szCs w:val="22"/>
              </w:rPr>
            </w:pPr>
            <w:r w:rsidRPr="00017E92">
              <w:rPr>
                <w:rFonts w:ascii="Calibri" w:hAnsi="Calibri"/>
                <w:sz w:val="18"/>
                <w:szCs w:val="22"/>
              </w:rPr>
              <w:t>1993</w:t>
            </w:r>
          </w:p>
        </w:tc>
        <w:tc>
          <w:tcPr>
            <w:tcW w:w="0" w:type="auto"/>
            <w:tcBorders>
              <w:top w:val="single" w:sz="0" w:space="0" w:color="D3D3D3"/>
              <w:left w:val="single" w:sz="0" w:space="0" w:color="D3D3D3"/>
              <w:bottom w:val="single" w:sz="0" w:space="0" w:color="D3D3D3"/>
              <w:right w:val="single" w:sz="0" w:space="0" w:color="D3D3D3"/>
            </w:tcBorders>
          </w:tcPr>
          <w:p w14:paraId="297F3839" w14:textId="77777777" w:rsidR="00017E92" w:rsidRPr="00017E92" w:rsidRDefault="00017E92" w:rsidP="00236114">
            <w:pPr>
              <w:keepNext/>
              <w:spacing w:after="60"/>
              <w:jc w:val="right"/>
              <w:rPr>
                <w:sz w:val="18"/>
                <w:szCs w:val="22"/>
              </w:rPr>
            </w:pPr>
            <w:r w:rsidRPr="00017E92">
              <w:rPr>
                <w:rFonts w:ascii="Calibri" w:hAnsi="Calibri"/>
                <w:sz w:val="18"/>
                <w:szCs w:val="22"/>
              </w:rPr>
              <w:t>400</w:t>
            </w:r>
          </w:p>
        </w:tc>
        <w:tc>
          <w:tcPr>
            <w:tcW w:w="0" w:type="auto"/>
            <w:tcBorders>
              <w:top w:val="single" w:sz="0" w:space="0" w:color="D3D3D3"/>
              <w:left w:val="single" w:sz="0" w:space="0" w:color="D3D3D3"/>
              <w:bottom w:val="single" w:sz="0" w:space="0" w:color="D3D3D3"/>
              <w:right w:val="single" w:sz="0" w:space="0" w:color="D3D3D3"/>
            </w:tcBorders>
          </w:tcPr>
          <w:p w14:paraId="109CB342" w14:textId="77777777" w:rsidR="00017E92" w:rsidRPr="00017E92" w:rsidRDefault="00017E92" w:rsidP="00236114">
            <w:pPr>
              <w:keepNext/>
              <w:spacing w:after="60"/>
              <w:jc w:val="right"/>
              <w:rPr>
                <w:sz w:val="18"/>
                <w:szCs w:val="22"/>
              </w:rPr>
            </w:pPr>
            <w:r w:rsidRPr="00017E92">
              <w:rPr>
                <w:rFonts w:ascii="Calibri" w:hAnsi="Calibri"/>
                <w:sz w:val="18"/>
                <w:szCs w:val="22"/>
              </w:rPr>
              <w:t>33.3%</w:t>
            </w:r>
          </w:p>
        </w:tc>
        <w:tc>
          <w:tcPr>
            <w:tcW w:w="0" w:type="auto"/>
            <w:tcBorders>
              <w:top w:val="single" w:sz="0" w:space="0" w:color="D3D3D3"/>
              <w:left w:val="single" w:sz="0" w:space="0" w:color="D3D3D3"/>
              <w:bottom w:val="single" w:sz="0" w:space="0" w:color="D3D3D3"/>
              <w:right w:val="single" w:sz="0" w:space="0" w:color="D3D3D3"/>
            </w:tcBorders>
          </w:tcPr>
          <w:p w14:paraId="6695A891"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1670A85B" w14:textId="77777777" w:rsidR="00017E92" w:rsidRPr="00017E92" w:rsidRDefault="00017E92" w:rsidP="00236114">
            <w:pPr>
              <w:keepNext/>
              <w:spacing w:after="60"/>
              <w:jc w:val="right"/>
              <w:rPr>
                <w:sz w:val="18"/>
                <w:szCs w:val="22"/>
              </w:rPr>
            </w:pPr>
            <w:r w:rsidRPr="00017E92">
              <w:rPr>
                <w:rFonts w:ascii="Calibri" w:hAnsi="Calibri"/>
                <w:sz w:val="18"/>
                <w:szCs w:val="22"/>
              </w:rPr>
              <w:t>19.0%</w:t>
            </w:r>
          </w:p>
        </w:tc>
        <w:tc>
          <w:tcPr>
            <w:tcW w:w="0" w:type="auto"/>
            <w:tcBorders>
              <w:top w:val="single" w:sz="0" w:space="0" w:color="D3D3D3"/>
              <w:left w:val="single" w:sz="0" w:space="0" w:color="D3D3D3"/>
              <w:bottom w:val="single" w:sz="0" w:space="0" w:color="D3D3D3"/>
              <w:right w:val="single" w:sz="0" w:space="0" w:color="D3D3D3"/>
            </w:tcBorders>
          </w:tcPr>
          <w:p w14:paraId="7AF77130"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01BE3F3E"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A8CEA4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B04FEA4" w14:textId="77777777" w:rsidR="00017E92" w:rsidRPr="00017E92" w:rsidRDefault="00017E92" w:rsidP="00236114">
            <w:pPr>
              <w:keepNext/>
              <w:spacing w:after="60"/>
              <w:jc w:val="center"/>
              <w:rPr>
                <w:sz w:val="18"/>
                <w:szCs w:val="22"/>
              </w:rPr>
            </w:pPr>
          </w:p>
        </w:tc>
      </w:tr>
      <w:tr w:rsidR="00017E92" w:rsidRPr="00017E92" w14:paraId="7C4BF4B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1C122B" w14:textId="77777777" w:rsidR="00017E92" w:rsidRPr="00017E92" w:rsidRDefault="00017E92" w:rsidP="00236114">
            <w:pPr>
              <w:keepNext/>
              <w:spacing w:after="60"/>
              <w:rPr>
                <w:sz w:val="18"/>
                <w:szCs w:val="22"/>
              </w:rPr>
            </w:pPr>
            <w:r w:rsidRPr="00017E92">
              <w:rPr>
                <w:rFonts w:ascii="Calibri" w:hAnsi="Calibri"/>
                <w:sz w:val="18"/>
                <w:szCs w:val="22"/>
              </w:rPr>
              <w:t>1994</w:t>
            </w:r>
          </w:p>
        </w:tc>
        <w:tc>
          <w:tcPr>
            <w:tcW w:w="0" w:type="auto"/>
            <w:tcBorders>
              <w:top w:val="single" w:sz="0" w:space="0" w:color="D3D3D3"/>
              <w:left w:val="single" w:sz="0" w:space="0" w:color="D3D3D3"/>
              <w:bottom w:val="single" w:sz="0" w:space="0" w:color="D3D3D3"/>
              <w:right w:val="single" w:sz="0" w:space="0" w:color="D3D3D3"/>
            </w:tcBorders>
          </w:tcPr>
          <w:p w14:paraId="01F1E400" w14:textId="77777777" w:rsidR="00017E92" w:rsidRPr="00017E92" w:rsidRDefault="00017E92" w:rsidP="00236114">
            <w:pPr>
              <w:keepNext/>
              <w:spacing w:after="60"/>
              <w:jc w:val="right"/>
              <w:rPr>
                <w:sz w:val="18"/>
                <w:szCs w:val="22"/>
              </w:rPr>
            </w:pPr>
            <w:r w:rsidRPr="00017E92">
              <w:rPr>
                <w:rFonts w:ascii="Calibri" w:hAnsi="Calibri"/>
                <w:sz w:val="18"/>
                <w:szCs w:val="22"/>
              </w:rPr>
              <w:t>653</w:t>
            </w:r>
          </w:p>
        </w:tc>
        <w:tc>
          <w:tcPr>
            <w:tcW w:w="0" w:type="auto"/>
            <w:tcBorders>
              <w:top w:val="single" w:sz="0" w:space="0" w:color="D3D3D3"/>
              <w:left w:val="single" w:sz="0" w:space="0" w:color="D3D3D3"/>
              <w:bottom w:val="single" w:sz="0" w:space="0" w:color="D3D3D3"/>
              <w:right w:val="single" w:sz="0" w:space="0" w:color="D3D3D3"/>
            </w:tcBorders>
          </w:tcPr>
          <w:p w14:paraId="37C48873" w14:textId="77777777" w:rsidR="00017E92" w:rsidRPr="00017E92" w:rsidRDefault="00017E92" w:rsidP="00236114">
            <w:pPr>
              <w:keepNext/>
              <w:spacing w:after="60"/>
              <w:jc w:val="right"/>
              <w:rPr>
                <w:sz w:val="18"/>
                <w:szCs w:val="22"/>
              </w:rPr>
            </w:pPr>
            <w:r w:rsidRPr="00017E92">
              <w:rPr>
                <w:rFonts w:ascii="Calibri" w:hAnsi="Calibri"/>
                <w:sz w:val="18"/>
                <w:szCs w:val="22"/>
              </w:rPr>
              <w:t>51.9%</w:t>
            </w:r>
          </w:p>
        </w:tc>
        <w:tc>
          <w:tcPr>
            <w:tcW w:w="0" w:type="auto"/>
            <w:tcBorders>
              <w:top w:val="single" w:sz="0" w:space="0" w:color="D3D3D3"/>
              <w:left w:val="single" w:sz="0" w:space="0" w:color="D3D3D3"/>
              <w:bottom w:val="single" w:sz="0" w:space="0" w:color="D3D3D3"/>
              <w:right w:val="single" w:sz="0" w:space="0" w:color="D3D3D3"/>
            </w:tcBorders>
          </w:tcPr>
          <w:p w14:paraId="09B38351" w14:textId="77777777" w:rsidR="00017E92" w:rsidRPr="00017E92" w:rsidRDefault="00017E92" w:rsidP="00236114">
            <w:pPr>
              <w:keepNext/>
              <w:spacing w:after="60"/>
              <w:jc w:val="right"/>
              <w:rPr>
                <w:sz w:val="18"/>
                <w:szCs w:val="22"/>
              </w:rPr>
            </w:pPr>
            <w:r w:rsidRPr="00017E92">
              <w:rPr>
                <w:rFonts w:ascii="Calibri" w:hAnsi="Calibri"/>
                <w:sz w:val="18"/>
                <w:szCs w:val="22"/>
              </w:rPr>
              <w:t>65.8%</w:t>
            </w:r>
          </w:p>
        </w:tc>
        <w:tc>
          <w:tcPr>
            <w:tcW w:w="0" w:type="auto"/>
            <w:tcBorders>
              <w:top w:val="single" w:sz="0" w:space="0" w:color="D3D3D3"/>
              <w:left w:val="single" w:sz="0" w:space="0" w:color="D3D3D3"/>
              <w:bottom w:val="single" w:sz="0" w:space="0" w:color="D3D3D3"/>
              <w:right w:val="single" w:sz="0" w:space="0" w:color="D3D3D3"/>
            </w:tcBorders>
          </w:tcPr>
          <w:p w14:paraId="46C1753F" w14:textId="77777777" w:rsidR="00017E92" w:rsidRPr="00017E92" w:rsidRDefault="00017E92" w:rsidP="00236114">
            <w:pPr>
              <w:keepNext/>
              <w:spacing w:after="60"/>
              <w:jc w:val="right"/>
              <w:rPr>
                <w:sz w:val="18"/>
                <w:szCs w:val="22"/>
              </w:rPr>
            </w:pPr>
            <w:r w:rsidRPr="00017E92">
              <w:rPr>
                <w:rFonts w:ascii="Calibri" w:hAnsi="Calibri"/>
                <w:sz w:val="18"/>
                <w:szCs w:val="22"/>
              </w:rPr>
              <w:t>27.9%</w:t>
            </w:r>
          </w:p>
        </w:tc>
        <w:tc>
          <w:tcPr>
            <w:tcW w:w="0" w:type="auto"/>
            <w:tcBorders>
              <w:top w:val="single" w:sz="0" w:space="0" w:color="D3D3D3"/>
              <w:left w:val="single" w:sz="0" w:space="0" w:color="D3D3D3"/>
              <w:bottom w:val="single" w:sz="0" w:space="0" w:color="D3D3D3"/>
              <w:right w:val="single" w:sz="0" w:space="0" w:color="D3D3D3"/>
            </w:tcBorders>
          </w:tcPr>
          <w:p w14:paraId="06BBBBEB"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B24EB87"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26C8CF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9696B74" w14:textId="77777777" w:rsidR="00017E92" w:rsidRPr="00017E92" w:rsidRDefault="00017E92" w:rsidP="00236114">
            <w:pPr>
              <w:keepNext/>
              <w:spacing w:after="60"/>
              <w:jc w:val="center"/>
              <w:rPr>
                <w:sz w:val="18"/>
                <w:szCs w:val="22"/>
              </w:rPr>
            </w:pPr>
          </w:p>
        </w:tc>
      </w:tr>
      <w:tr w:rsidR="00017E92" w:rsidRPr="00017E92" w14:paraId="4899088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F719F3" w14:textId="77777777" w:rsidR="00017E92" w:rsidRPr="00017E92" w:rsidRDefault="00017E92" w:rsidP="00236114">
            <w:pPr>
              <w:keepNext/>
              <w:spacing w:after="60"/>
              <w:rPr>
                <w:sz w:val="18"/>
                <w:szCs w:val="22"/>
              </w:rPr>
            </w:pPr>
            <w:r w:rsidRPr="00017E92">
              <w:rPr>
                <w:rFonts w:ascii="Calibri" w:hAnsi="Calibri"/>
                <w:sz w:val="18"/>
                <w:szCs w:val="22"/>
              </w:rPr>
              <w:t>1995</w:t>
            </w:r>
          </w:p>
        </w:tc>
        <w:tc>
          <w:tcPr>
            <w:tcW w:w="0" w:type="auto"/>
            <w:tcBorders>
              <w:top w:val="single" w:sz="0" w:space="0" w:color="D3D3D3"/>
              <w:left w:val="single" w:sz="0" w:space="0" w:color="D3D3D3"/>
              <w:bottom w:val="single" w:sz="0" w:space="0" w:color="D3D3D3"/>
              <w:right w:val="single" w:sz="0" w:space="0" w:color="D3D3D3"/>
            </w:tcBorders>
          </w:tcPr>
          <w:p w14:paraId="0AAB251F" w14:textId="77777777" w:rsidR="00017E92" w:rsidRPr="00017E92" w:rsidRDefault="00017E92" w:rsidP="00236114">
            <w:pPr>
              <w:keepNext/>
              <w:spacing w:after="60"/>
              <w:jc w:val="right"/>
              <w:rPr>
                <w:sz w:val="18"/>
                <w:szCs w:val="22"/>
              </w:rPr>
            </w:pPr>
            <w:r w:rsidRPr="00017E92">
              <w:rPr>
                <w:rFonts w:ascii="Calibri" w:hAnsi="Calibri"/>
                <w:sz w:val="18"/>
                <w:szCs w:val="22"/>
              </w:rPr>
              <w:t>668</w:t>
            </w:r>
          </w:p>
        </w:tc>
        <w:tc>
          <w:tcPr>
            <w:tcW w:w="0" w:type="auto"/>
            <w:tcBorders>
              <w:top w:val="single" w:sz="0" w:space="0" w:color="D3D3D3"/>
              <w:left w:val="single" w:sz="0" w:space="0" w:color="D3D3D3"/>
              <w:bottom w:val="single" w:sz="0" w:space="0" w:color="D3D3D3"/>
              <w:right w:val="single" w:sz="0" w:space="0" w:color="D3D3D3"/>
            </w:tcBorders>
          </w:tcPr>
          <w:p w14:paraId="62BBBF52" w14:textId="77777777" w:rsidR="00017E92" w:rsidRPr="00017E92" w:rsidRDefault="00017E92" w:rsidP="00236114">
            <w:pPr>
              <w:keepNext/>
              <w:spacing w:after="60"/>
              <w:jc w:val="right"/>
              <w:rPr>
                <w:sz w:val="18"/>
                <w:szCs w:val="22"/>
              </w:rPr>
            </w:pPr>
            <w:r w:rsidRPr="00017E92">
              <w:rPr>
                <w:rFonts w:ascii="Calibri" w:hAnsi="Calibri"/>
                <w:sz w:val="18"/>
                <w:szCs w:val="22"/>
              </w:rPr>
              <w:t>70.4%</w:t>
            </w:r>
          </w:p>
        </w:tc>
        <w:tc>
          <w:tcPr>
            <w:tcW w:w="0" w:type="auto"/>
            <w:tcBorders>
              <w:top w:val="single" w:sz="0" w:space="0" w:color="D3D3D3"/>
              <w:left w:val="single" w:sz="0" w:space="0" w:color="D3D3D3"/>
              <w:bottom w:val="single" w:sz="0" w:space="0" w:color="D3D3D3"/>
              <w:right w:val="single" w:sz="0" w:space="0" w:color="D3D3D3"/>
            </w:tcBorders>
          </w:tcPr>
          <w:p w14:paraId="57A79B4F" w14:textId="77777777" w:rsidR="00017E92" w:rsidRPr="00017E92" w:rsidRDefault="00017E92" w:rsidP="00236114">
            <w:pPr>
              <w:keepNext/>
              <w:spacing w:after="60"/>
              <w:jc w:val="right"/>
              <w:rPr>
                <w:sz w:val="18"/>
                <w:szCs w:val="22"/>
              </w:rPr>
            </w:pPr>
            <w:r w:rsidRPr="00017E92">
              <w:rPr>
                <w:rFonts w:ascii="Calibri" w:hAnsi="Calibri"/>
                <w:sz w:val="18"/>
                <w:szCs w:val="22"/>
              </w:rPr>
              <w:t>66.8%</w:t>
            </w:r>
          </w:p>
        </w:tc>
        <w:tc>
          <w:tcPr>
            <w:tcW w:w="0" w:type="auto"/>
            <w:tcBorders>
              <w:top w:val="single" w:sz="0" w:space="0" w:color="D3D3D3"/>
              <w:left w:val="single" w:sz="0" w:space="0" w:color="D3D3D3"/>
              <w:bottom w:val="single" w:sz="0" w:space="0" w:color="D3D3D3"/>
              <w:right w:val="single" w:sz="0" w:space="0" w:color="D3D3D3"/>
            </w:tcBorders>
          </w:tcPr>
          <w:p w14:paraId="53FDFC77" w14:textId="77777777" w:rsidR="00017E92" w:rsidRPr="00017E92" w:rsidRDefault="00017E92" w:rsidP="00236114">
            <w:pPr>
              <w:keepNext/>
              <w:spacing w:after="60"/>
              <w:jc w:val="right"/>
              <w:rPr>
                <w:sz w:val="18"/>
                <w:szCs w:val="22"/>
              </w:rPr>
            </w:pPr>
            <w:r w:rsidRPr="00017E92">
              <w:rPr>
                <w:rFonts w:ascii="Calibri" w:hAnsi="Calibri"/>
                <w:sz w:val="18"/>
                <w:szCs w:val="22"/>
              </w:rPr>
              <w:t>21.3%</w:t>
            </w:r>
          </w:p>
        </w:tc>
        <w:tc>
          <w:tcPr>
            <w:tcW w:w="0" w:type="auto"/>
            <w:tcBorders>
              <w:top w:val="single" w:sz="0" w:space="0" w:color="D3D3D3"/>
              <w:left w:val="single" w:sz="0" w:space="0" w:color="D3D3D3"/>
              <w:bottom w:val="single" w:sz="0" w:space="0" w:color="D3D3D3"/>
              <w:right w:val="single" w:sz="0" w:space="0" w:color="D3D3D3"/>
            </w:tcBorders>
          </w:tcPr>
          <w:p w14:paraId="51CB481B"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7E9A1CB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94C30FB"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AFFF64E" w14:textId="77777777" w:rsidR="00017E92" w:rsidRPr="00017E92" w:rsidRDefault="00017E92" w:rsidP="00236114">
            <w:pPr>
              <w:keepNext/>
              <w:spacing w:after="60"/>
              <w:jc w:val="center"/>
              <w:rPr>
                <w:sz w:val="18"/>
                <w:szCs w:val="22"/>
              </w:rPr>
            </w:pPr>
          </w:p>
        </w:tc>
      </w:tr>
      <w:tr w:rsidR="00017E92" w:rsidRPr="00017E92" w14:paraId="1E9AF2A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9A03A" w14:textId="77777777" w:rsidR="00017E92" w:rsidRPr="00017E92" w:rsidRDefault="00017E92" w:rsidP="00236114">
            <w:pPr>
              <w:keepNext/>
              <w:spacing w:after="60"/>
              <w:rPr>
                <w:sz w:val="18"/>
                <w:szCs w:val="22"/>
              </w:rPr>
            </w:pPr>
            <w:r w:rsidRPr="00017E92">
              <w:rPr>
                <w:rFonts w:ascii="Calibri" w:hAnsi="Calibri"/>
                <w:sz w:val="18"/>
                <w:szCs w:val="22"/>
              </w:rPr>
              <w:t>1996</w:t>
            </w:r>
          </w:p>
        </w:tc>
        <w:tc>
          <w:tcPr>
            <w:tcW w:w="0" w:type="auto"/>
            <w:tcBorders>
              <w:top w:val="single" w:sz="0" w:space="0" w:color="D3D3D3"/>
              <w:left w:val="single" w:sz="0" w:space="0" w:color="D3D3D3"/>
              <w:bottom w:val="single" w:sz="0" w:space="0" w:color="D3D3D3"/>
              <w:right w:val="single" w:sz="0" w:space="0" w:color="D3D3D3"/>
            </w:tcBorders>
          </w:tcPr>
          <w:p w14:paraId="6AB4A1D7" w14:textId="77777777" w:rsidR="00017E92" w:rsidRPr="00017E92" w:rsidRDefault="00017E92" w:rsidP="00236114">
            <w:pPr>
              <w:keepNext/>
              <w:spacing w:after="60"/>
              <w:jc w:val="right"/>
              <w:rPr>
                <w:sz w:val="18"/>
                <w:szCs w:val="22"/>
              </w:rPr>
            </w:pPr>
            <w:r w:rsidRPr="00017E92">
              <w:rPr>
                <w:rFonts w:ascii="Calibri" w:hAnsi="Calibri"/>
                <w:sz w:val="18"/>
                <w:szCs w:val="22"/>
              </w:rPr>
              <w:t>561</w:t>
            </w:r>
          </w:p>
        </w:tc>
        <w:tc>
          <w:tcPr>
            <w:tcW w:w="0" w:type="auto"/>
            <w:tcBorders>
              <w:top w:val="single" w:sz="0" w:space="0" w:color="D3D3D3"/>
              <w:left w:val="single" w:sz="0" w:space="0" w:color="D3D3D3"/>
              <w:bottom w:val="single" w:sz="0" w:space="0" w:color="D3D3D3"/>
              <w:right w:val="single" w:sz="0" w:space="0" w:color="D3D3D3"/>
            </w:tcBorders>
          </w:tcPr>
          <w:p w14:paraId="2EB1ADF7" w14:textId="77777777" w:rsidR="00017E92" w:rsidRPr="00017E92" w:rsidRDefault="00017E92" w:rsidP="00236114">
            <w:pPr>
              <w:keepNext/>
              <w:spacing w:after="60"/>
              <w:jc w:val="right"/>
              <w:rPr>
                <w:sz w:val="18"/>
                <w:szCs w:val="22"/>
              </w:rPr>
            </w:pPr>
            <w:r w:rsidRPr="00017E92">
              <w:rPr>
                <w:rFonts w:ascii="Calibri" w:hAnsi="Calibri"/>
                <w:sz w:val="18"/>
                <w:szCs w:val="22"/>
              </w:rPr>
              <w:t>51.9%</w:t>
            </w:r>
          </w:p>
        </w:tc>
        <w:tc>
          <w:tcPr>
            <w:tcW w:w="0" w:type="auto"/>
            <w:tcBorders>
              <w:top w:val="single" w:sz="0" w:space="0" w:color="D3D3D3"/>
              <w:left w:val="single" w:sz="0" w:space="0" w:color="D3D3D3"/>
              <w:bottom w:val="single" w:sz="0" w:space="0" w:color="D3D3D3"/>
              <w:right w:val="single" w:sz="0" w:space="0" w:color="D3D3D3"/>
            </w:tcBorders>
          </w:tcPr>
          <w:p w14:paraId="716BB60B" w14:textId="77777777" w:rsidR="00017E92" w:rsidRPr="00017E92" w:rsidRDefault="00017E92" w:rsidP="00236114">
            <w:pPr>
              <w:keepNext/>
              <w:spacing w:after="60"/>
              <w:jc w:val="right"/>
              <w:rPr>
                <w:sz w:val="18"/>
                <w:szCs w:val="22"/>
              </w:rPr>
            </w:pPr>
            <w:r w:rsidRPr="00017E92">
              <w:rPr>
                <w:rFonts w:ascii="Calibri" w:hAnsi="Calibri"/>
                <w:sz w:val="18"/>
                <w:szCs w:val="22"/>
              </w:rPr>
              <w:t>69.7%</w:t>
            </w:r>
          </w:p>
        </w:tc>
        <w:tc>
          <w:tcPr>
            <w:tcW w:w="0" w:type="auto"/>
            <w:tcBorders>
              <w:top w:val="single" w:sz="0" w:space="0" w:color="D3D3D3"/>
              <w:left w:val="single" w:sz="0" w:space="0" w:color="D3D3D3"/>
              <w:bottom w:val="single" w:sz="0" w:space="0" w:color="D3D3D3"/>
              <w:right w:val="single" w:sz="0" w:space="0" w:color="D3D3D3"/>
            </w:tcBorders>
          </w:tcPr>
          <w:p w14:paraId="4C33B19E" w14:textId="77777777" w:rsidR="00017E92" w:rsidRPr="00017E92" w:rsidRDefault="00017E92" w:rsidP="00236114">
            <w:pPr>
              <w:keepNext/>
              <w:spacing w:after="60"/>
              <w:jc w:val="right"/>
              <w:rPr>
                <w:sz w:val="18"/>
                <w:szCs w:val="22"/>
              </w:rPr>
            </w:pPr>
            <w:r w:rsidRPr="00017E92">
              <w:rPr>
                <w:rFonts w:ascii="Calibri" w:hAnsi="Calibri"/>
                <w:sz w:val="18"/>
                <w:szCs w:val="22"/>
              </w:rPr>
              <w:t>12.1%</w:t>
            </w:r>
          </w:p>
        </w:tc>
        <w:tc>
          <w:tcPr>
            <w:tcW w:w="0" w:type="auto"/>
            <w:tcBorders>
              <w:top w:val="single" w:sz="0" w:space="0" w:color="D3D3D3"/>
              <w:left w:val="single" w:sz="0" w:space="0" w:color="D3D3D3"/>
              <w:bottom w:val="single" w:sz="0" w:space="0" w:color="D3D3D3"/>
              <w:right w:val="single" w:sz="0" w:space="0" w:color="D3D3D3"/>
            </w:tcBorders>
          </w:tcPr>
          <w:p w14:paraId="7631CA58"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F2C8AE7"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D9A03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9E3AE1A" w14:textId="77777777" w:rsidR="00017E92" w:rsidRPr="00017E92" w:rsidRDefault="00017E92" w:rsidP="00236114">
            <w:pPr>
              <w:keepNext/>
              <w:spacing w:after="60"/>
              <w:jc w:val="center"/>
              <w:rPr>
                <w:sz w:val="18"/>
                <w:szCs w:val="22"/>
              </w:rPr>
            </w:pPr>
          </w:p>
        </w:tc>
      </w:tr>
      <w:tr w:rsidR="00017E92" w:rsidRPr="00017E92" w14:paraId="7759058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C27B8" w14:textId="77777777" w:rsidR="00017E92" w:rsidRPr="00017E92" w:rsidRDefault="00017E92" w:rsidP="00236114">
            <w:pPr>
              <w:keepNext/>
              <w:spacing w:after="60"/>
              <w:rPr>
                <w:sz w:val="18"/>
                <w:szCs w:val="22"/>
              </w:rPr>
            </w:pPr>
            <w:r w:rsidRPr="00017E92">
              <w:rPr>
                <w:rFonts w:ascii="Calibri" w:hAnsi="Calibri"/>
                <w:sz w:val="18"/>
                <w:szCs w:val="22"/>
              </w:rPr>
              <w:t>1997</w:t>
            </w:r>
          </w:p>
        </w:tc>
        <w:tc>
          <w:tcPr>
            <w:tcW w:w="0" w:type="auto"/>
            <w:tcBorders>
              <w:top w:val="single" w:sz="0" w:space="0" w:color="D3D3D3"/>
              <w:left w:val="single" w:sz="0" w:space="0" w:color="D3D3D3"/>
              <w:bottom w:val="single" w:sz="0" w:space="0" w:color="D3D3D3"/>
              <w:right w:val="single" w:sz="0" w:space="0" w:color="D3D3D3"/>
            </w:tcBorders>
          </w:tcPr>
          <w:p w14:paraId="1F6C8E05" w14:textId="77777777" w:rsidR="00017E92" w:rsidRPr="00017E92" w:rsidRDefault="00017E92" w:rsidP="00236114">
            <w:pPr>
              <w:keepNext/>
              <w:spacing w:after="60"/>
              <w:jc w:val="right"/>
              <w:rPr>
                <w:sz w:val="18"/>
                <w:szCs w:val="22"/>
              </w:rPr>
            </w:pPr>
            <w:r w:rsidRPr="00017E92">
              <w:rPr>
                <w:rFonts w:ascii="Calibri" w:hAnsi="Calibri"/>
                <w:sz w:val="18"/>
                <w:szCs w:val="22"/>
              </w:rPr>
              <w:t>385</w:t>
            </w:r>
          </w:p>
        </w:tc>
        <w:tc>
          <w:tcPr>
            <w:tcW w:w="0" w:type="auto"/>
            <w:tcBorders>
              <w:top w:val="single" w:sz="0" w:space="0" w:color="D3D3D3"/>
              <w:left w:val="single" w:sz="0" w:space="0" w:color="D3D3D3"/>
              <w:bottom w:val="single" w:sz="0" w:space="0" w:color="D3D3D3"/>
              <w:right w:val="single" w:sz="0" w:space="0" w:color="D3D3D3"/>
            </w:tcBorders>
          </w:tcPr>
          <w:p w14:paraId="229116EE" w14:textId="77777777" w:rsidR="00017E92" w:rsidRPr="00017E92" w:rsidRDefault="00017E92" w:rsidP="00236114">
            <w:pPr>
              <w:keepNext/>
              <w:spacing w:after="60"/>
              <w:jc w:val="right"/>
              <w:rPr>
                <w:sz w:val="18"/>
                <w:szCs w:val="22"/>
              </w:rPr>
            </w:pPr>
            <w:r w:rsidRPr="00017E92">
              <w:rPr>
                <w:rFonts w:ascii="Calibri" w:hAnsi="Calibri"/>
                <w:sz w:val="18"/>
                <w:szCs w:val="22"/>
              </w:rPr>
              <w:t>51.9%</w:t>
            </w:r>
          </w:p>
        </w:tc>
        <w:tc>
          <w:tcPr>
            <w:tcW w:w="0" w:type="auto"/>
            <w:tcBorders>
              <w:top w:val="single" w:sz="0" w:space="0" w:color="D3D3D3"/>
              <w:left w:val="single" w:sz="0" w:space="0" w:color="D3D3D3"/>
              <w:bottom w:val="single" w:sz="0" w:space="0" w:color="D3D3D3"/>
              <w:right w:val="single" w:sz="0" w:space="0" w:color="D3D3D3"/>
            </w:tcBorders>
          </w:tcPr>
          <w:p w14:paraId="33297C62" w14:textId="77777777" w:rsidR="00017E92" w:rsidRPr="00017E92" w:rsidRDefault="00017E92" w:rsidP="00236114">
            <w:pPr>
              <w:keepNext/>
              <w:spacing w:after="60"/>
              <w:jc w:val="right"/>
              <w:rPr>
                <w:sz w:val="18"/>
                <w:szCs w:val="22"/>
              </w:rPr>
            </w:pPr>
            <w:r w:rsidRPr="00017E92">
              <w:rPr>
                <w:rFonts w:ascii="Calibri" w:hAnsi="Calibri"/>
                <w:sz w:val="18"/>
                <w:szCs w:val="22"/>
              </w:rPr>
              <w:t>38.4%</w:t>
            </w:r>
          </w:p>
        </w:tc>
        <w:tc>
          <w:tcPr>
            <w:tcW w:w="0" w:type="auto"/>
            <w:tcBorders>
              <w:top w:val="single" w:sz="0" w:space="0" w:color="D3D3D3"/>
              <w:left w:val="single" w:sz="0" w:space="0" w:color="D3D3D3"/>
              <w:bottom w:val="single" w:sz="0" w:space="0" w:color="D3D3D3"/>
              <w:right w:val="single" w:sz="0" w:space="0" w:color="D3D3D3"/>
            </w:tcBorders>
          </w:tcPr>
          <w:p w14:paraId="59957FDC" w14:textId="77777777" w:rsidR="00017E92" w:rsidRPr="00017E92" w:rsidRDefault="00017E92" w:rsidP="00236114">
            <w:pPr>
              <w:keepNext/>
              <w:spacing w:after="60"/>
              <w:jc w:val="right"/>
              <w:rPr>
                <w:sz w:val="18"/>
                <w:szCs w:val="22"/>
              </w:rPr>
            </w:pPr>
            <w:r w:rsidRPr="00017E92">
              <w:rPr>
                <w:rFonts w:ascii="Calibri" w:hAnsi="Calibri"/>
                <w:sz w:val="18"/>
                <w:szCs w:val="22"/>
              </w:rPr>
              <w:t>26.8%</w:t>
            </w:r>
          </w:p>
        </w:tc>
        <w:tc>
          <w:tcPr>
            <w:tcW w:w="0" w:type="auto"/>
            <w:tcBorders>
              <w:top w:val="single" w:sz="0" w:space="0" w:color="D3D3D3"/>
              <w:left w:val="single" w:sz="0" w:space="0" w:color="D3D3D3"/>
              <w:bottom w:val="single" w:sz="0" w:space="0" w:color="D3D3D3"/>
              <w:right w:val="single" w:sz="0" w:space="0" w:color="D3D3D3"/>
            </w:tcBorders>
          </w:tcPr>
          <w:p w14:paraId="575706F8"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40B32F1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522346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C417CAD" w14:textId="77777777" w:rsidR="00017E92" w:rsidRPr="00017E92" w:rsidRDefault="00017E92" w:rsidP="00236114">
            <w:pPr>
              <w:keepNext/>
              <w:spacing w:after="60"/>
              <w:jc w:val="center"/>
              <w:rPr>
                <w:sz w:val="18"/>
                <w:szCs w:val="22"/>
              </w:rPr>
            </w:pPr>
          </w:p>
        </w:tc>
      </w:tr>
      <w:tr w:rsidR="00017E92" w:rsidRPr="00017E92" w14:paraId="1A1F9DD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3743CC" w14:textId="77777777" w:rsidR="00017E92" w:rsidRPr="00017E92" w:rsidRDefault="00017E92" w:rsidP="00236114">
            <w:pPr>
              <w:keepNext/>
              <w:spacing w:after="60"/>
              <w:rPr>
                <w:sz w:val="18"/>
                <w:szCs w:val="22"/>
              </w:rPr>
            </w:pPr>
            <w:r w:rsidRPr="00017E92">
              <w:rPr>
                <w:rFonts w:ascii="Calibri" w:hAnsi="Calibri"/>
                <w:sz w:val="18"/>
                <w:szCs w:val="22"/>
              </w:rPr>
              <w:t>1998</w:t>
            </w:r>
          </w:p>
        </w:tc>
        <w:tc>
          <w:tcPr>
            <w:tcW w:w="0" w:type="auto"/>
            <w:tcBorders>
              <w:top w:val="single" w:sz="0" w:space="0" w:color="D3D3D3"/>
              <w:left w:val="single" w:sz="0" w:space="0" w:color="D3D3D3"/>
              <w:bottom w:val="single" w:sz="0" w:space="0" w:color="D3D3D3"/>
              <w:right w:val="single" w:sz="0" w:space="0" w:color="D3D3D3"/>
            </w:tcBorders>
          </w:tcPr>
          <w:p w14:paraId="3C30C4E6" w14:textId="77777777" w:rsidR="00017E92" w:rsidRPr="00017E92" w:rsidRDefault="00017E92" w:rsidP="00236114">
            <w:pPr>
              <w:keepNext/>
              <w:spacing w:after="60"/>
              <w:jc w:val="right"/>
              <w:rPr>
                <w:sz w:val="18"/>
                <w:szCs w:val="22"/>
              </w:rPr>
            </w:pPr>
            <w:r w:rsidRPr="00017E92">
              <w:rPr>
                <w:rFonts w:ascii="Calibri" w:hAnsi="Calibri"/>
                <w:sz w:val="18"/>
                <w:szCs w:val="22"/>
              </w:rPr>
              <w:t>345</w:t>
            </w:r>
          </w:p>
        </w:tc>
        <w:tc>
          <w:tcPr>
            <w:tcW w:w="0" w:type="auto"/>
            <w:tcBorders>
              <w:top w:val="single" w:sz="0" w:space="0" w:color="D3D3D3"/>
              <w:left w:val="single" w:sz="0" w:space="0" w:color="D3D3D3"/>
              <w:bottom w:val="single" w:sz="0" w:space="0" w:color="D3D3D3"/>
              <w:right w:val="single" w:sz="0" w:space="0" w:color="D3D3D3"/>
            </w:tcBorders>
          </w:tcPr>
          <w:p w14:paraId="35FE7296" w14:textId="77777777" w:rsidR="00017E92" w:rsidRPr="00017E92" w:rsidRDefault="00017E92" w:rsidP="00236114">
            <w:pPr>
              <w:keepNext/>
              <w:spacing w:after="60"/>
              <w:jc w:val="right"/>
              <w:rPr>
                <w:sz w:val="18"/>
                <w:szCs w:val="22"/>
              </w:rPr>
            </w:pPr>
            <w:r w:rsidRPr="00017E92">
              <w:rPr>
                <w:rFonts w:ascii="Calibri" w:hAnsi="Calibri"/>
                <w:sz w:val="18"/>
                <w:szCs w:val="22"/>
              </w:rPr>
              <w:t>48.1%</w:t>
            </w:r>
          </w:p>
        </w:tc>
        <w:tc>
          <w:tcPr>
            <w:tcW w:w="0" w:type="auto"/>
            <w:tcBorders>
              <w:top w:val="single" w:sz="0" w:space="0" w:color="D3D3D3"/>
              <w:left w:val="single" w:sz="0" w:space="0" w:color="D3D3D3"/>
              <w:bottom w:val="single" w:sz="0" w:space="0" w:color="D3D3D3"/>
              <w:right w:val="single" w:sz="0" w:space="0" w:color="D3D3D3"/>
            </w:tcBorders>
          </w:tcPr>
          <w:p w14:paraId="7D7EC5D2" w14:textId="77777777" w:rsidR="00017E92" w:rsidRPr="00017E92" w:rsidRDefault="00017E92" w:rsidP="00236114">
            <w:pPr>
              <w:keepNext/>
              <w:spacing w:after="60"/>
              <w:jc w:val="right"/>
              <w:rPr>
                <w:sz w:val="18"/>
                <w:szCs w:val="22"/>
              </w:rPr>
            </w:pPr>
            <w:r w:rsidRPr="00017E92">
              <w:rPr>
                <w:rFonts w:ascii="Calibri" w:hAnsi="Calibri"/>
                <w:sz w:val="18"/>
                <w:szCs w:val="22"/>
              </w:rPr>
              <w:t>36.8%</w:t>
            </w:r>
          </w:p>
        </w:tc>
        <w:tc>
          <w:tcPr>
            <w:tcW w:w="0" w:type="auto"/>
            <w:tcBorders>
              <w:top w:val="single" w:sz="0" w:space="0" w:color="D3D3D3"/>
              <w:left w:val="single" w:sz="0" w:space="0" w:color="D3D3D3"/>
              <w:bottom w:val="single" w:sz="0" w:space="0" w:color="D3D3D3"/>
              <w:right w:val="single" w:sz="0" w:space="0" w:color="D3D3D3"/>
            </w:tcBorders>
          </w:tcPr>
          <w:p w14:paraId="0378079F" w14:textId="77777777" w:rsidR="00017E92" w:rsidRPr="00017E92" w:rsidRDefault="00017E92" w:rsidP="00236114">
            <w:pPr>
              <w:keepNext/>
              <w:spacing w:after="60"/>
              <w:jc w:val="right"/>
              <w:rPr>
                <w:sz w:val="18"/>
                <w:szCs w:val="22"/>
              </w:rPr>
            </w:pPr>
            <w:r w:rsidRPr="00017E92">
              <w:rPr>
                <w:rFonts w:ascii="Calibri" w:hAnsi="Calibri"/>
                <w:sz w:val="18"/>
                <w:szCs w:val="22"/>
              </w:rPr>
              <w:t>28.7%</w:t>
            </w:r>
          </w:p>
        </w:tc>
        <w:tc>
          <w:tcPr>
            <w:tcW w:w="0" w:type="auto"/>
            <w:tcBorders>
              <w:top w:val="single" w:sz="0" w:space="0" w:color="D3D3D3"/>
              <w:left w:val="single" w:sz="0" w:space="0" w:color="D3D3D3"/>
              <w:bottom w:val="single" w:sz="0" w:space="0" w:color="D3D3D3"/>
              <w:right w:val="single" w:sz="0" w:space="0" w:color="D3D3D3"/>
            </w:tcBorders>
          </w:tcPr>
          <w:p w14:paraId="2EC91BAE"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7437AF8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75605FF"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A30B86A" w14:textId="77777777" w:rsidR="00017E92" w:rsidRPr="00017E92" w:rsidRDefault="00017E92" w:rsidP="00236114">
            <w:pPr>
              <w:keepNext/>
              <w:spacing w:after="60"/>
              <w:jc w:val="center"/>
              <w:rPr>
                <w:sz w:val="18"/>
                <w:szCs w:val="22"/>
              </w:rPr>
            </w:pPr>
          </w:p>
        </w:tc>
      </w:tr>
      <w:tr w:rsidR="00017E92" w:rsidRPr="00017E92" w14:paraId="283CF45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F7FB94" w14:textId="77777777" w:rsidR="00017E92" w:rsidRPr="00017E92" w:rsidRDefault="00017E92" w:rsidP="00236114">
            <w:pPr>
              <w:keepNext/>
              <w:spacing w:after="60"/>
              <w:rPr>
                <w:sz w:val="18"/>
                <w:szCs w:val="22"/>
              </w:rPr>
            </w:pPr>
            <w:r w:rsidRPr="00017E92">
              <w:rPr>
                <w:rFonts w:ascii="Calibri" w:hAnsi="Calibri"/>
                <w:sz w:val="18"/>
                <w:szCs w:val="22"/>
              </w:rPr>
              <w:t>1999</w:t>
            </w:r>
          </w:p>
        </w:tc>
        <w:tc>
          <w:tcPr>
            <w:tcW w:w="0" w:type="auto"/>
            <w:tcBorders>
              <w:top w:val="single" w:sz="0" w:space="0" w:color="D3D3D3"/>
              <w:left w:val="single" w:sz="0" w:space="0" w:color="D3D3D3"/>
              <w:bottom w:val="single" w:sz="0" w:space="0" w:color="D3D3D3"/>
              <w:right w:val="single" w:sz="0" w:space="0" w:color="D3D3D3"/>
            </w:tcBorders>
          </w:tcPr>
          <w:p w14:paraId="497B43DE" w14:textId="77777777" w:rsidR="00017E92" w:rsidRPr="00017E92" w:rsidRDefault="00017E92" w:rsidP="00236114">
            <w:pPr>
              <w:keepNext/>
              <w:spacing w:after="60"/>
              <w:jc w:val="right"/>
              <w:rPr>
                <w:sz w:val="18"/>
                <w:szCs w:val="22"/>
              </w:rPr>
            </w:pPr>
            <w:r w:rsidRPr="00017E92">
              <w:rPr>
                <w:rFonts w:ascii="Calibri" w:hAnsi="Calibri"/>
                <w:sz w:val="18"/>
                <w:szCs w:val="22"/>
              </w:rPr>
              <w:t>317</w:t>
            </w:r>
          </w:p>
        </w:tc>
        <w:tc>
          <w:tcPr>
            <w:tcW w:w="0" w:type="auto"/>
            <w:tcBorders>
              <w:top w:val="single" w:sz="0" w:space="0" w:color="D3D3D3"/>
              <w:left w:val="single" w:sz="0" w:space="0" w:color="D3D3D3"/>
              <w:bottom w:val="single" w:sz="0" w:space="0" w:color="D3D3D3"/>
              <w:right w:val="single" w:sz="0" w:space="0" w:color="D3D3D3"/>
            </w:tcBorders>
          </w:tcPr>
          <w:p w14:paraId="18E77318" w14:textId="77777777" w:rsidR="00017E92" w:rsidRPr="00017E92" w:rsidRDefault="00017E92" w:rsidP="00236114">
            <w:pPr>
              <w:keepNext/>
              <w:spacing w:after="60"/>
              <w:jc w:val="right"/>
              <w:rPr>
                <w:sz w:val="18"/>
                <w:szCs w:val="22"/>
              </w:rPr>
            </w:pPr>
            <w:r w:rsidRPr="00017E92">
              <w:rPr>
                <w:rFonts w:ascii="Calibri" w:hAnsi="Calibri"/>
                <w:sz w:val="18"/>
                <w:szCs w:val="22"/>
              </w:rPr>
              <w:t>51.9%</w:t>
            </w:r>
          </w:p>
        </w:tc>
        <w:tc>
          <w:tcPr>
            <w:tcW w:w="0" w:type="auto"/>
            <w:tcBorders>
              <w:top w:val="single" w:sz="0" w:space="0" w:color="D3D3D3"/>
              <w:left w:val="single" w:sz="0" w:space="0" w:color="D3D3D3"/>
              <w:bottom w:val="single" w:sz="0" w:space="0" w:color="D3D3D3"/>
              <w:right w:val="single" w:sz="0" w:space="0" w:color="D3D3D3"/>
            </w:tcBorders>
          </w:tcPr>
          <w:p w14:paraId="02371239" w14:textId="77777777" w:rsidR="00017E92" w:rsidRPr="00017E92" w:rsidRDefault="00017E92" w:rsidP="00236114">
            <w:pPr>
              <w:keepNext/>
              <w:spacing w:after="60"/>
              <w:jc w:val="right"/>
              <w:rPr>
                <w:sz w:val="18"/>
                <w:szCs w:val="22"/>
              </w:rPr>
            </w:pPr>
            <w:r w:rsidRPr="00017E92">
              <w:rPr>
                <w:rFonts w:ascii="Calibri" w:hAnsi="Calibri"/>
                <w:sz w:val="18"/>
                <w:szCs w:val="22"/>
              </w:rPr>
              <w:t>31.9%</w:t>
            </w:r>
          </w:p>
        </w:tc>
        <w:tc>
          <w:tcPr>
            <w:tcW w:w="0" w:type="auto"/>
            <w:tcBorders>
              <w:top w:val="single" w:sz="0" w:space="0" w:color="D3D3D3"/>
              <w:left w:val="single" w:sz="0" w:space="0" w:color="D3D3D3"/>
              <w:bottom w:val="single" w:sz="0" w:space="0" w:color="D3D3D3"/>
              <w:right w:val="single" w:sz="0" w:space="0" w:color="D3D3D3"/>
            </w:tcBorders>
          </w:tcPr>
          <w:p w14:paraId="15C2D885" w14:textId="77777777" w:rsidR="00017E92" w:rsidRPr="00017E92" w:rsidRDefault="00017E92" w:rsidP="00236114">
            <w:pPr>
              <w:keepNext/>
              <w:spacing w:after="60"/>
              <w:jc w:val="right"/>
              <w:rPr>
                <w:sz w:val="18"/>
                <w:szCs w:val="22"/>
              </w:rPr>
            </w:pPr>
            <w:r w:rsidRPr="00017E92">
              <w:rPr>
                <w:rFonts w:ascii="Calibri" w:hAnsi="Calibri"/>
                <w:sz w:val="18"/>
                <w:szCs w:val="22"/>
              </w:rPr>
              <w:t>26.2%</w:t>
            </w:r>
          </w:p>
        </w:tc>
        <w:tc>
          <w:tcPr>
            <w:tcW w:w="0" w:type="auto"/>
            <w:tcBorders>
              <w:top w:val="single" w:sz="0" w:space="0" w:color="D3D3D3"/>
              <w:left w:val="single" w:sz="0" w:space="0" w:color="D3D3D3"/>
              <w:bottom w:val="single" w:sz="0" w:space="0" w:color="D3D3D3"/>
              <w:right w:val="single" w:sz="0" w:space="0" w:color="D3D3D3"/>
            </w:tcBorders>
          </w:tcPr>
          <w:p w14:paraId="6EF9288E"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795AFF1"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48BA10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BAD08F2" w14:textId="77777777" w:rsidR="00017E92" w:rsidRPr="00017E92" w:rsidRDefault="00017E92" w:rsidP="00236114">
            <w:pPr>
              <w:keepNext/>
              <w:spacing w:after="60"/>
              <w:jc w:val="center"/>
              <w:rPr>
                <w:sz w:val="18"/>
                <w:szCs w:val="22"/>
              </w:rPr>
            </w:pPr>
          </w:p>
        </w:tc>
      </w:tr>
      <w:tr w:rsidR="00017E92" w:rsidRPr="00017E92" w14:paraId="2530309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7ACCA" w14:textId="77777777" w:rsidR="00017E92" w:rsidRPr="00017E92" w:rsidRDefault="00017E92" w:rsidP="00236114">
            <w:pPr>
              <w:keepNext/>
              <w:spacing w:after="60"/>
              <w:rPr>
                <w:sz w:val="18"/>
                <w:szCs w:val="22"/>
              </w:rPr>
            </w:pPr>
            <w:r w:rsidRPr="00017E92">
              <w:rPr>
                <w:rFonts w:ascii="Calibri" w:hAnsi="Calibri"/>
                <w:sz w:val="18"/>
                <w:szCs w:val="22"/>
              </w:rPr>
              <w:t>2000</w:t>
            </w:r>
          </w:p>
        </w:tc>
        <w:tc>
          <w:tcPr>
            <w:tcW w:w="0" w:type="auto"/>
            <w:tcBorders>
              <w:top w:val="single" w:sz="0" w:space="0" w:color="D3D3D3"/>
              <w:left w:val="single" w:sz="0" w:space="0" w:color="D3D3D3"/>
              <w:bottom w:val="single" w:sz="0" w:space="0" w:color="D3D3D3"/>
              <w:right w:val="single" w:sz="0" w:space="0" w:color="D3D3D3"/>
            </w:tcBorders>
          </w:tcPr>
          <w:p w14:paraId="1B2C97C7" w14:textId="77777777" w:rsidR="00017E92" w:rsidRPr="00017E92" w:rsidRDefault="00017E92" w:rsidP="00236114">
            <w:pPr>
              <w:keepNext/>
              <w:spacing w:after="60"/>
              <w:jc w:val="right"/>
              <w:rPr>
                <w:sz w:val="18"/>
                <w:szCs w:val="22"/>
              </w:rPr>
            </w:pPr>
            <w:r w:rsidRPr="00017E92">
              <w:rPr>
                <w:rFonts w:ascii="Calibri" w:hAnsi="Calibri"/>
                <w:sz w:val="18"/>
                <w:szCs w:val="22"/>
              </w:rPr>
              <w:t>378</w:t>
            </w:r>
          </w:p>
        </w:tc>
        <w:tc>
          <w:tcPr>
            <w:tcW w:w="0" w:type="auto"/>
            <w:tcBorders>
              <w:top w:val="single" w:sz="0" w:space="0" w:color="D3D3D3"/>
              <w:left w:val="single" w:sz="0" w:space="0" w:color="D3D3D3"/>
              <w:bottom w:val="single" w:sz="0" w:space="0" w:color="D3D3D3"/>
              <w:right w:val="single" w:sz="0" w:space="0" w:color="D3D3D3"/>
            </w:tcBorders>
          </w:tcPr>
          <w:p w14:paraId="18C77155"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36537AA8" w14:textId="77777777" w:rsidR="00017E92" w:rsidRPr="00017E92" w:rsidRDefault="00017E92" w:rsidP="00236114">
            <w:pPr>
              <w:keepNext/>
              <w:spacing w:after="60"/>
              <w:jc w:val="right"/>
              <w:rPr>
                <w:sz w:val="18"/>
                <w:szCs w:val="22"/>
              </w:rPr>
            </w:pPr>
            <w:r w:rsidRPr="00017E92">
              <w:rPr>
                <w:rFonts w:ascii="Calibri" w:hAnsi="Calibri"/>
                <w:sz w:val="18"/>
                <w:szCs w:val="22"/>
              </w:rPr>
              <w:t>0.8%</w:t>
            </w:r>
          </w:p>
        </w:tc>
        <w:tc>
          <w:tcPr>
            <w:tcW w:w="0" w:type="auto"/>
            <w:tcBorders>
              <w:top w:val="single" w:sz="0" w:space="0" w:color="D3D3D3"/>
              <w:left w:val="single" w:sz="0" w:space="0" w:color="D3D3D3"/>
              <w:bottom w:val="single" w:sz="0" w:space="0" w:color="D3D3D3"/>
              <w:right w:val="single" w:sz="0" w:space="0" w:color="D3D3D3"/>
            </w:tcBorders>
          </w:tcPr>
          <w:p w14:paraId="3B956263" w14:textId="77777777" w:rsidR="00017E92" w:rsidRPr="00017E92" w:rsidRDefault="00017E92" w:rsidP="00236114">
            <w:pPr>
              <w:keepNext/>
              <w:spacing w:after="60"/>
              <w:jc w:val="right"/>
              <w:rPr>
                <w:sz w:val="18"/>
                <w:szCs w:val="22"/>
              </w:rPr>
            </w:pPr>
            <w:r w:rsidRPr="00017E92">
              <w:rPr>
                <w:rFonts w:ascii="Calibri" w:hAnsi="Calibri"/>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6CEC4442"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3F037F1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42EF9B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92E6D9F" w14:textId="77777777" w:rsidR="00017E92" w:rsidRPr="00017E92" w:rsidRDefault="00017E92" w:rsidP="00236114">
            <w:pPr>
              <w:keepNext/>
              <w:spacing w:after="60"/>
              <w:jc w:val="center"/>
              <w:rPr>
                <w:sz w:val="18"/>
                <w:szCs w:val="22"/>
              </w:rPr>
            </w:pPr>
          </w:p>
        </w:tc>
      </w:tr>
      <w:tr w:rsidR="00017E92" w:rsidRPr="00017E92" w14:paraId="6CEC363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439A4" w14:textId="77777777" w:rsidR="00017E92" w:rsidRPr="00017E92" w:rsidRDefault="00017E92" w:rsidP="00236114">
            <w:pPr>
              <w:keepNext/>
              <w:spacing w:after="60"/>
              <w:rPr>
                <w:sz w:val="18"/>
                <w:szCs w:val="22"/>
              </w:rPr>
            </w:pPr>
            <w:r w:rsidRPr="00017E92">
              <w:rPr>
                <w:rFonts w:ascii="Calibri" w:hAnsi="Calibri"/>
                <w:sz w:val="18"/>
                <w:szCs w:val="22"/>
              </w:rPr>
              <w:t>2001</w:t>
            </w:r>
          </w:p>
        </w:tc>
        <w:tc>
          <w:tcPr>
            <w:tcW w:w="0" w:type="auto"/>
            <w:tcBorders>
              <w:top w:val="single" w:sz="0" w:space="0" w:color="D3D3D3"/>
              <w:left w:val="single" w:sz="0" w:space="0" w:color="D3D3D3"/>
              <w:bottom w:val="single" w:sz="0" w:space="0" w:color="D3D3D3"/>
              <w:right w:val="single" w:sz="0" w:space="0" w:color="D3D3D3"/>
            </w:tcBorders>
          </w:tcPr>
          <w:p w14:paraId="36E411EF" w14:textId="77777777" w:rsidR="00017E92" w:rsidRPr="00017E92" w:rsidRDefault="00017E92" w:rsidP="00236114">
            <w:pPr>
              <w:keepNext/>
              <w:spacing w:after="60"/>
              <w:jc w:val="right"/>
              <w:rPr>
                <w:sz w:val="18"/>
                <w:szCs w:val="22"/>
              </w:rPr>
            </w:pPr>
            <w:r w:rsidRPr="00017E92">
              <w:rPr>
                <w:rFonts w:ascii="Calibri" w:hAnsi="Calibri"/>
                <w:sz w:val="18"/>
                <w:szCs w:val="22"/>
              </w:rPr>
              <w:t>342</w:t>
            </w:r>
          </w:p>
        </w:tc>
        <w:tc>
          <w:tcPr>
            <w:tcW w:w="0" w:type="auto"/>
            <w:tcBorders>
              <w:top w:val="single" w:sz="0" w:space="0" w:color="D3D3D3"/>
              <w:left w:val="single" w:sz="0" w:space="0" w:color="D3D3D3"/>
              <w:bottom w:val="single" w:sz="0" w:space="0" w:color="D3D3D3"/>
              <w:right w:val="single" w:sz="0" w:space="0" w:color="D3D3D3"/>
            </w:tcBorders>
          </w:tcPr>
          <w:p w14:paraId="6690D0FE"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5CAE91F0" w14:textId="77777777" w:rsidR="00017E92" w:rsidRPr="00017E92" w:rsidRDefault="00017E92" w:rsidP="00236114">
            <w:pPr>
              <w:keepNext/>
              <w:spacing w:after="60"/>
              <w:jc w:val="right"/>
              <w:rPr>
                <w:sz w:val="18"/>
                <w:szCs w:val="22"/>
              </w:rPr>
            </w:pPr>
            <w:r w:rsidRPr="00017E92">
              <w:rPr>
                <w:rFonts w:ascii="Calibri" w:hAnsi="Calibri"/>
                <w:sz w:val="18"/>
                <w:szCs w:val="22"/>
              </w:rPr>
              <w:t>0.3%</w:t>
            </w:r>
          </w:p>
        </w:tc>
        <w:tc>
          <w:tcPr>
            <w:tcW w:w="0" w:type="auto"/>
            <w:tcBorders>
              <w:top w:val="single" w:sz="0" w:space="0" w:color="D3D3D3"/>
              <w:left w:val="single" w:sz="0" w:space="0" w:color="D3D3D3"/>
              <w:bottom w:val="single" w:sz="0" w:space="0" w:color="D3D3D3"/>
              <w:right w:val="single" w:sz="0" w:space="0" w:color="D3D3D3"/>
            </w:tcBorders>
          </w:tcPr>
          <w:p w14:paraId="30219315" w14:textId="77777777" w:rsidR="00017E92" w:rsidRPr="00017E92" w:rsidRDefault="00017E92" w:rsidP="00236114">
            <w:pPr>
              <w:keepNext/>
              <w:spacing w:after="60"/>
              <w:jc w:val="right"/>
              <w:rPr>
                <w:sz w:val="18"/>
                <w:szCs w:val="22"/>
              </w:rPr>
            </w:pPr>
            <w:r w:rsidRPr="00017E92">
              <w:rPr>
                <w:rFonts w:ascii="Calibri" w:hAnsi="Calibri"/>
                <w:sz w:val="18"/>
                <w:szCs w:val="22"/>
              </w:rPr>
              <w:t>2.3%</w:t>
            </w:r>
          </w:p>
        </w:tc>
        <w:tc>
          <w:tcPr>
            <w:tcW w:w="0" w:type="auto"/>
            <w:tcBorders>
              <w:top w:val="single" w:sz="0" w:space="0" w:color="D3D3D3"/>
              <w:left w:val="single" w:sz="0" w:space="0" w:color="D3D3D3"/>
              <w:bottom w:val="single" w:sz="0" w:space="0" w:color="D3D3D3"/>
              <w:right w:val="single" w:sz="0" w:space="0" w:color="D3D3D3"/>
            </w:tcBorders>
          </w:tcPr>
          <w:p w14:paraId="13145FE1"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0FAEE6A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3D332B7"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84D6A1A" w14:textId="77777777" w:rsidR="00017E92" w:rsidRPr="00017E92" w:rsidRDefault="00017E92" w:rsidP="00236114">
            <w:pPr>
              <w:keepNext/>
              <w:spacing w:after="60"/>
              <w:jc w:val="center"/>
              <w:rPr>
                <w:sz w:val="18"/>
                <w:szCs w:val="22"/>
              </w:rPr>
            </w:pPr>
          </w:p>
        </w:tc>
      </w:tr>
      <w:tr w:rsidR="00017E92" w:rsidRPr="00017E92" w14:paraId="142AE7D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7F255" w14:textId="77777777" w:rsidR="00017E92" w:rsidRPr="00017E92" w:rsidRDefault="00017E92" w:rsidP="00236114">
            <w:pPr>
              <w:keepNext/>
              <w:spacing w:after="60"/>
              <w:rPr>
                <w:sz w:val="18"/>
                <w:szCs w:val="22"/>
              </w:rPr>
            </w:pPr>
            <w:r w:rsidRPr="00017E92">
              <w:rPr>
                <w:rFonts w:ascii="Calibri" w:hAnsi="Calibri"/>
                <w:sz w:val="18"/>
                <w:szCs w:val="22"/>
              </w:rPr>
              <w:t>2002</w:t>
            </w:r>
          </w:p>
        </w:tc>
        <w:tc>
          <w:tcPr>
            <w:tcW w:w="0" w:type="auto"/>
            <w:tcBorders>
              <w:top w:val="single" w:sz="0" w:space="0" w:color="D3D3D3"/>
              <w:left w:val="single" w:sz="0" w:space="0" w:color="D3D3D3"/>
              <w:bottom w:val="single" w:sz="0" w:space="0" w:color="D3D3D3"/>
              <w:right w:val="single" w:sz="0" w:space="0" w:color="D3D3D3"/>
            </w:tcBorders>
          </w:tcPr>
          <w:p w14:paraId="29487C60" w14:textId="77777777" w:rsidR="00017E92" w:rsidRPr="00017E92" w:rsidRDefault="00017E92" w:rsidP="00236114">
            <w:pPr>
              <w:keepNext/>
              <w:spacing w:after="60"/>
              <w:jc w:val="right"/>
              <w:rPr>
                <w:sz w:val="18"/>
                <w:szCs w:val="22"/>
              </w:rPr>
            </w:pPr>
            <w:r w:rsidRPr="00017E92">
              <w:rPr>
                <w:rFonts w:ascii="Calibri" w:hAnsi="Calibri"/>
                <w:sz w:val="18"/>
                <w:szCs w:val="22"/>
              </w:rPr>
              <w:t>437</w:t>
            </w:r>
          </w:p>
        </w:tc>
        <w:tc>
          <w:tcPr>
            <w:tcW w:w="0" w:type="auto"/>
            <w:tcBorders>
              <w:top w:val="single" w:sz="0" w:space="0" w:color="D3D3D3"/>
              <w:left w:val="single" w:sz="0" w:space="0" w:color="D3D3D3"/>
              <w:bottom w:val="single" w:sz="0" w:space="0" w:color="D3D3D3"/>
              <w:right w:val="single" w:sz="0" w:space="0" w:color="D3D3D3"/>
            </w:tcBorders>
          </w:tcPr>
          <w:p w14:paraId="5CD82C04"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6C1D77AF"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4185536F" w14:textId="77777777" w:rsidR="00017E92" w:rsidRPr="00017E92" w:rsidRDefault="00017E92" w:rsidP="00236114">
            <w:pPr>
              <w:keepNext/>
              <w:spacing w:after="60"/>
              <w:jc w:val="right"/>
              <w:rPr>
                <w:sz w:val="18"/>
                <w:szCs w:val="22"/>
              </w:rPr>
            </w:pPr>
            <w:r w:rsidRPr="00017E92">
              <w:rPr>
                <w:rFonts w:ascii="Calibri" w:hAnsi="Calibri"/>
                <w:sz w:val="18"/>
                <w:szCs w:val="22"/>
              </w:rPr>
              <w:t>20.4%</w:t>
            </w:r>
          </w:p>
        </w:tc>
        <w:tc>
          <w:tcPr>
            <w:tcW w:w="0" w:type="auto"/>
            <w:tcBorders>
              <w:top w:val="single" w:sz="0" w:space="0" w:color="D3D3D3"/>
              <w:left w:val="single" w:sz="0" w:space="0" w:color="D3D3D3"/>
              <w:bottom w:val="single" w:sz="0" w:space="0" w:color="D3D3D3"/>
              <w:right w:val="single" w:sz="0" w:space="0" w:color="D3D3D3"/>
            </w:tcBorders>
          </w:tcPr>
          <w:p w14:paraId="32DEA184"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21E716C7"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9619142"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F0E56F5" w14:textId="77777777" w:rsidR="00017E92" w:rsidRPr="00017E92" w:rsidRDefault="00017E92" w:rsidP="00236114">
            <w:pPr>
              <w:keepNext/>
              <w:spacing w:after="60"/>
              <w:jc w:val="center"/>
              <w:rPr>
                <w:sz w:val="18"/>
                <w:szCs w:val="22"/>
              </w:rPr>
            </w:pPr>
          </w:p>
        </w:tc>
      </w:tr>
      <w:tr w:rsidR="00017E92" w:rsidRPr="00017E92" w14:paraId="3E3F04F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E1B05" w14:textId="77777777" w:rsidR="00017E92" w:rsidRPr="00017E92" w:rsidRDefault="00017E92" w:rsidP="00236114">
            <w:pPr>
              <w:keepNext/>
              <w:spacing w:after="60"/>
              <w:rPr>
                <w:sz w:val="18"/>
                <w:szCs w:val="22"/>
              </w:rPr>
            </w:pPr>
            <w:r w:rsidRPr="00017E92">
              <w:rPr>
                <w:rFonts w:ascii="Calibri" w:hAnsi="Calibri"/>
                <w:sz w:val="18"/>
                <w:szCs w:val="22"/>
              </w:rPr>
              <w:t>2003</w:t>
            </w:r>
          </w:p>
        </w:tc>
        <w:tc>
          <w:tcPr>
            <w:tcW w:w="0" w:type="auto"/>
            <w:tcBorders>
              <w:top w:val="single" w:sz="0" w:space="0" w:color="D3D3D3"/>
              <w:left w:val="single" w:sz="0" w:space="0" w:color="D3D3D3"/>
              <w:bottom w:val="single" w:sz="0" w:space="0" w:color="D3D3D3"/>
              <w:right w:val="single" w:sz="0" w:space="0" w:color="D3D3D3"/>
            </w:tcBorders>
          </w:tcPr>
          <w:p w14:paraId="312F73D2" w14:textId="77777777" w:rsidR="00017E92" w:rsidRPr="00017E92" w:rsidRDefault="00017E92" w:rsidP="00236114">
            <w:pPr>
              <w:keepNext/>
              <w:spacing w:after="60"/>
              <w:jc w:val="right"/>
              <w:rPr>
                <w:sz w:val="18"/>
                <w:szCs w:val="22"/>
              </w:rPr>
            </w:pPr>
            <w:r w:rsidRPr="00017E92">
              <w:rPr>
                <w:rFonts w:ascii="Calibri" w:hAnsi="Calibri"/>
                <w:sz w:val="18"/>
                <w:szCs w:val="22"/>
              </w:rPr>
              <w:t>449</w:t>
            </w:r>
          </w:p>
        </w:tc>
        <w:tc>
          <w:tcPr>
            <w:tcW w:w="0" w:type="auto"/>
            <w:tcBorders>
              <w:top w:val="single" w:sz="0" w:space="0" w:color="D3D3D3"/>
              <w:left w:val="single" w:sz="0" w:space="0" w:color="D3D3D3"/>
              <w:bottom w:val="single" w:sz="0" w:space="0" w:color="D3D3D3"/>
              <w:right w:val="single" w:sz="0" w:space="0" w:color="D3D3D3"/>
            </w:tcBorders>
          </w:tcPr>
          <w:p w14:paraId="047B1370"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00A5627E"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63C03517" w14:textId="77777777" w:rsidR="00017E92" w:rsidRPr="00017E92" w:rsidRDefault="00017E92" w:rsidP="00236114">
            <w:pPr>
              <w:keepNext/>
              <w:spacing w:after="60"/>
              <w:jc w:val="right"/>
              <w:rPr>
                <w:sz w:val="18"/>
                <w:szCs w:val="22"/>
              </w:rPr>
            </w:pPr>
            <w:r w:rsidRPr="00017E92">
              <w:rPr>
                <w:rFonts w:ascii="Calibri" w:hAnsi="Calibri"/>
                <w:sz w:val="18"/>
                <w:szCs w:val="22"/>
              </w:rPr>
              <w:t>13.4%</w:t>
            </w:r>
          </w:p>
        </w:tc>
        <w:tc>
          <w:tcPr>
            <w:tcW w:w="0" w:type="auto"/>
            <w:tcBorders>
              <w:top w:val="single" w:sz="0" w:space="0" w:color="D3D3D3"/>
              <w:left w:val="single" w:sz="0" w:space="0" w:color="D3D3D3"/>
              <w:bottom w:val="single" w:sz="0" w:space="0" w:color="D3D3D3"/>
              <w:right w:val="single" w:sz="0" w:space="0" w:color="D3D3D3"/>
            </w:tcBorders>
          </w:tcPr>
          <w:p w14:paraId="5FC1B1D5"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24D03510"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9063E1"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8548A00" w14:textId="77777777" w:rsidR="00017E92" w:rsidRPr="00017E92" w:rsidRDefault="00017E92" w:rsidP="00236114">
            <w:pPr>
              <w:keepNext/>
              <w:spacing w:after="60"/>
              <w:jc w:val="center"/>
              <w:rPr>
                <w:sz w:val="18"/>
                <w:szCs w:val="22"/>
              </w:rPr>
            </w:pPr>
          </w:p>
        </w:tc>
      </w:tr>
      <w:tr w:rsidR="00017E92" w:rsidRPr="00017E92" w14:paraId="1E16716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EE901" w14:textId="77777777" w:rsidR="00017E92" w:rsidRPr="00017E92" w:rsidRDefault="00017E92" w:rsidP="00236114">
            <w:pPr>
              <w:keepNext/>
              <w:spacing w:after="60"/>
              <w:rPr>
                <w:sz w:val="18"/>
                <w:szCs w:val="22"/>
              </w:rPr>
            </w:pPr>
            <w:r w:rsidRPr="00017E92">
              <w:rPr>
                <w:rFonts w:ascii="Calibri" w:hAnsi="Calibri"/>
                <w:sz w:val="18"/>
                <w:szCs w:val="22"/>
              </w:rPr>
              <w:t>2004</w:t>
            </w:r>
          </w:p>
        </w:tc>
        <w:tc>
          <w:tcPr>
            <w:tcW w:w="0" w:type="auto"/>
            <w:tcBorders>
              <w:top w:val="single" w:sz="0" w:space="0" w:color="D3D3D3"/>
              <w:left w:val="single" w:sz="0" w:space="0" w:color="D3D3D3"/>
              <w:bottom w:val="single" w:sz="0" w:space="0" w:color="D3D3D3"/>
              <w:right w:val="single" w:sz="0" w:space="0" w:color="D3D3D3"/>
            </w:tcBorders>
          </w:tcPr>
          <w:p w14:paraId="5B2D7A58" w14:textId="77777777" w:rsidR="00017E92" w:rsidRPr="00017E92" w:rsidRDefault="00017E92" w:rsidP="00236114">
            <w:pPr>
              <w:keepNext/>
              <w:spacing w:after="60"/>
              <w:jc w:val="right"/>
              <w:rPr>
                <w:sz w:val="18"/>
                <w:szCs w:val="22"/>
              </w:rPr>
            </w:pPr>
            <w:r w:rsidRPr="00017E92">
              <w:rPr>
                <w:rFonts w:ascii="Calibri" w:hAnsi="Calibri"/>
                <w:sz w:val="18"/>
                <w:szCs w:val="22"/>
              </w:rPr>
              <w:t>440</w:t>
            </w:r>
          </w:p>
        </w:tc>
        <w:tc>
          <w:tcPr>
            <w:tcW w:w="0" w:type="auto"/>
            <w:tcBorders>
              <w:top w:val="single" w:sz="0" w:space="0" w:color="D3D3D3"/>
              <w:left w:val="single" w:sz="0" w:space="0" w:color="D3D3D3"/>
              <w:bottom w:val="single" w:sz="0" w:space="0" w:color="D3D3D3"/>
              <w:right w:val="single" w:sz="0" w:space="0" w:color="D3D3D3"/>
            </w:tcBorders>
          </w:tcPr>
          <w:p w14:paraId="7ABB5789"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001A0D3F"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027AE1B6" w14:textId="77777777" w:rsidR="00017E92" w:rsidRPr="00017E92" w:rsidRDefault="00017E92" w:rsidP="00236114">
            <w:pPr>
              <w:keepNext/>
              <w:spacing w:after="60"/>
              <w:jc w:val="right"/>
              <w:rPr>
                <w:sz w:val="18"/>
                <w:szCs w:val="22"/>
              </w:rPr>
            </w:pPr>
            <w:r w:rsidRPr="00017E92">
              <w:rPr>
                <w:rFonts w:ascii="Calibri" w:hAnsi="Calibri"/>
                <w:sz w:val="18"/>
                <w:szCs w:val="22"/>
              </w:rPr>
              <w:t>19.1%</w:t>
            </w:r>
          </w:p>
        </w:tc>
        <w:tc>
          <w:tcPr>
            <w:tcW w:w="0" w:type="auto"/>
            <w:tcBorders>
              <w:top w:val="single" w:sz="0" w:space="0" w:color="D3D3D3"/>
              <w:left w:val="single" w:sz="0" w:space="0" w:color="D3D3D3"/>
              <w:bottom w:val="single" w:sz="0" w:space="0" w:color="D3D3D3"/>
              <w:right w:val="single" w:sz="0" w:space="0" w:color="D3D3D3"/>
            </w:tcBorders>
          </w:tcPr>
          <w:p w14:paraId="3F31C2F5"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73110FEC"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09CD65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BD74F9F" w14:textId="77777777" w:rsidR="00017E92" w:rsidRPr="00017E92" w:rsidRDefault="00017E92" w:rsidP="00236114">
            <w:pPr>
              <w:keepNext/>
              <w:spacing w:after="60"/>
              <w:jc w:val="center"/>
              <w:rPr>
                <w:sz w:val="18"/>
                <w:szCs w:val="22"/>
              </w:rPr>
            </w:pPr>
          </w:p>
        </w:tc>
      </w:tr>
      <w:tr w:rsidR="00017E92" w:rsidRPr="00017E92" w14:paraId="2FE0F96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08A8A6" w14:textId="77777777" w:rsidR="00017E92" w:rsidRPr="00017E92" w:rsidRDefault="00017E92" w:rsidP="00236114">
            <w:pPr>
              <w:keepNext/>
              <w:spacing w:after="60"/>
              <w:rPr>
                <w:sz w:val="18"/>
                <w:szCs w:val="22"/>
              </w:rPr>
            </w:pPr>
            <w:r w:rsidRPr="00017E92">
              <w:rPr>
                <w:rFonts w:ascii="Calibri" w:hAnsi="Calibri"/>
                <w:sz w:val="18"/>
                <w:szCs w:val="22"/>
              </w:rPr>
              <w:t>2005</w:t>
            </w:r>
          </w:p>
        </w:tc>
        <w:tc>
          <w:tcPr>
            <w:tcW w:w="0" w:type="auto"/>
            <w:tcBorders>
              <w:top w:val="single" w:sz="0" w:space="0" w:color="D3D3D3"/>
              <w:left w:val="single" w:sz="0" w:space="0" w:color="D3D3D3"/>
              <w:bottom w:val="single" w:sz="0" w:space="0" w:color="D3D3D3"/>
              <w:right w:val="single" w:sz="0" w:space="0" w:color="D3D3D3"/>
            </w:tcBorders>
          </w:tcPr>
          <w:p w14:paraId="0D3ABF4D" w14:textId="77777777" w:rsidR="00017E92" w:rsidRPr="00017E92" w:rsidRDefault="00017E92" w:rsidP="00236114">
            <w:pPr>
              <w:keepNext/>
              <w:spacing w:after="60"/>
              <w:jc w:val="right"/>
              <w:rPr>
                <w:sz w:val="18"/>
                <w:szCs w:val="22"/>
              </w:rPr>
            </w:pPr>
            <w:r w:rsidRPr="00017E92">
              <w:rPr>
                <w:rFonts w:ascii="Calibri" w:hAnsi="Calibri"/>
                <w:sz w:val="18"/>
                <w:szCs w:val="22"/>
              </w:rPr>
              <w:t>493</w:t>
            </w:r>
          </w:p>
        </w:tc>
        <w:tc>
          <w:tcPr>
            <w:tcW w:w="0" w:type="auto"/>
            <w:tcBorders>
              <w:top w:val="single" w:sz="0" w:space="0" w:color="D3D3D3"/>
              <w:left w:val="single" w:sz="0" w:space="0" w:color="D3D3D3"/>
              <w:bottom w:val="single" w:sz="0" w:space="0" w:color="D3D3D3"/>
              <w:right w:val="single" w:sz="0" w:space="0" w:color="D3D3D3"/>
            </w:tcBorders>
          </w:tcPr>
          <w:p w14:paraId="21C99C08"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4E739514"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432B069E" w14:textId="77777777" w:rsidR="00017E92" w:rsidRPr="00017E92" w:rsidRDefault="00017E92" w:rsidP="00236114">
            <w:pPr>
              <w:keepNext/>
              <w:spacing w:after="60"/>
              <w:jc w:val="right"/>
              <w:rPr>
                <w:sz w:val="18"/>
                <w:szCs w:val="22"/>
              </w:rPr>
            </w:pPr>
            <w:r w:rsidRPr="00017E92">
              <w:rPr>
                <w:rFonts w:ascii="Calibri" w:hAnsi="Calibri"/>
                <w:sz w:val="18"/>
                <w:szCs w:val="22"/>
              </w:rPr>
              <w:t>13.2%</w:t>
            </w:r>
          </w:p>
        </w:tc>
        <w:tc>
          <w:tcPr>
            <w:tcW w:w="0" w:type="auto"/>
            <w:tcBorders>
              <w:top w:val="single" w:sz="0" w:space="0" w:color="D3D3D3"/>
              <w:left w:val="single" w:sz="0" w:space="0" w:color="D3D3D3"/>
              <w:bottom w:val="single" w:sz="0" w:space="0" w:color="D3D3D3"/>
              <w:right w:val="single" w:sz="0" w:space="0" w:color="D3D3D3"/>
            </w:tcBorders>
          </w:tcPr>
          <w:p w14:paraId="64A9B9E2"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5E4CEED0"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7287F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CD7DA5C" w14:textId="77777777" w:rsidR="00017E92" w:rsidRPr="00017E92" w:rsidRDefault="00017E92" w:rsidP="00236114">
            <w:pPr>
              <w:keepNext/>
              <w:spacing w:after="60"/>
              <w:jc w:val="center"/>
              <w:rPr>
                <w:sz w:val="18"/>
                <w:szCs w:val="22"/>
              </w:rPr>
            </w:pPr>
          </w:p>
        </w:tc>
      </w:tr>
      <w:tr w:rsidR="00017E92" w:rsidRPr="00017E92" w14:paraId="2515C0D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CBBEC0" w14:textId="77777777" w:rsidR="00017E92" w:rsidRPr="00017E92" w:rsidRDefault="00017E92" w:rsidP="00236114">
            <w:pPr>
              <w:keepNext/>
              <w:spacing w:after="60"/>
              <w:rPr>
                <w:sz w:val="18"/>
                <w:szCs w:val="22"/>
              </w:rPr>
            </w:pPr>
            <w:r w:rsidRPr="00017E92">
              <w:rPr>
                <w:rFonts w:ascii="Calibri" w:hAnsi="Calibri"/>
                <w:sz w:val="18"/>
                <w:szCs w:val="22"/>
              </w:rPr>
              <w:t>2006</w:t>
            </w:r>
          </w:p>
        </w:tc>
        <w:tc>
          <w:tcPr>
            <w:tcW w:w="0" w:type="auto"/>
            <w:tcBorders>
              <w:top w:val="single" w:sz="0" w:space="0" w:color="D3D3D3"/>
              <w:left w:val="single" w:sz="0" w:space="0" w:color="D3D3D3"/>
              <w:bottom w:val="single" w:sz="0" w:space="0" w:color="D3D3D3"/>
              <w:right w:val="single" w:sz="0" w:space="0" w:color="D3D3D3"/>
            </w:tcBorders>
          </w:tcPr>
          <w:p w14:paraId="7761B4A6" w14:textId="77777777" w:rsidR="00017E92" w:rsidRPr="00017E92" w:rsidRDefault="00017E92" w:rsidP="00236114">
            <w:pPr>
              <w:keepNext/>
              <w:spacing w:after="60"/>
              <w:jc w:val="right"/>
              <w:rPr>
                <w:sz w:val="18"/>
                <w:szCs w:val="22"/>
              </w:rPr>
            </w:pPr>
            <w:r w:rsidRPr="00017E92">
              <w:rPr>
                <w:rFonts w:ascii="Calibri" w:hAnsi="Calibri"/>
                <w:sz w:val="18"/>
                <w:szCs w:val="22"/>
              </w:rPr>
              <w:t>653</w:t>
            </w:r>
          </w:p>
        </w:tc>
        <w:tc>
          <w:tcPr>
            <w:tcW w:w="0" w:type="auto"/>
            <w:tcBorders>
              <w:top w:val="single" w:sz="0" w:space="0" w:color="D3D3D3"/>
              <w:left w:val="single" w:sz="0" w:space="0" w:color="D3D3D3"/>
              <w:bottom w:val="single" w:sz="0" w:space="0" w:color="D3D3D3"/>
              <w:right w:val="single" w:sz="0" w:space="0" w:color="D3D3D3"/>
            </w:tcBorders>
          </w:tcPr>
          <w:p w14:paraId="7A5C2988" w14:textId="77777777" w:rsidR="00017E92" w:rsidRPr="00017E92" w:rsidRDefault="00017E92" w:rsidP="00236114">
            <w:pPr>
              <w:keepNext/>
              <w:spacing w:after="60"/>
              <w:jc w:val="right"/>
              <w:rPr>
                <w:sz w:val="18"/>
                <w:szCs w:val="22"/>
              </w:rPr>
            </w:pPr>
            <w:r w:rsidRPr="00017E92">
              <w:rPr>
                <w:rFonts w:ascii="Calibri" w:hAnsi="Calibri"/>
                <w:sz w:val="18"/>
                <w:szCs w:val="22"/>
              </w:rPr>
              <w:t>59.3%</w:t>
            </w:r>
          </w:p>
        </w:tc>
        <w:tc>
          <w:tcPr>
            <w:tcW w:w="0" w:type="auto"/>
            <w:tcBorders>
              <w:top w:val="single" w:sz="0" w:space="0" w:color="D3D3D3"/>
              <w:left w:val="single" w:sz="0" w:space="0" w:color="D3D3D3"/>
              <w:bottom w:val="single" w:sz="0" w:space="0" w:color="D3D3D3"/>
              <w:right w:val="single" w:sz="0" w:space="0" w:color="D3D3D3"/>
            </w:tcBorders>
          </w:tcPr>
          <w:p w14:paraId="3CB22F88" w14:textId="77777777" w:rsidR="00017E92" w:rsidRPr="00017E92" w:rsidRDefault="00017E92" w:rsidP="00236114">
            <w:pPr>
              <w:keepNext/>
              <w:spacing w:after="60"/>
              <w:jc w:val="right"/>
              <w:rPr>
                <w:sz w:val="18"/>
                <w:szCs w:val="22"/>
              </w:rPr>
            </w:pPr>
            <w:r w:rsidRPr="00017E92">
              <w:rPr>
                <w:rFonts w:ascii="Calibri" w:hAnsi="Calibri"/>
                <w:sz w:val="18"/>
                <w:szCs w:val="22"/>
              </w:rPr>
              <w:t>0.2%</w:t>
            </w:r>
          </w:p>
        </w:tc>
        <w:tc>
          <w:tcPr>
            <w:tcW w:w="0" w:type="auto"/>
            <w:tcBorders>
              <w:top w:val="single" w:sz="0" w:space="0" w:color="D3D3D3"/>
              <w:left w:val="single" w:sz="0" w:space="0" w:color="D3D3D3"/>
              <w:bottom w:val="single" w:sz="0" w:space="0" w:color="D3D3D3"/>
              <w:right w:val="single" w:sz="0" w:space="0" w:color="D3D3D3"/>
            </w:tcBorders>
          </w:tcPr>
          <w:p w14:paraId="1AD64841" w14:textId="77777777" w:rsidR="00017E92" w:rsidRPr="00017E92" w:rsidRDefault="00017E92" w:rsidP="00236114">
            <w:pPr>
              <w:keepNext/>
              <w:spacing w:after="60"/>
              <w:jc w:val="right"/>
              <w:rPr>
                <w:sz w:val="18"/>
                <w:szCs w:val="22"/>
              </w:rPr>
            </w:pPr>
            <w:r w:rsidRPr="00017E92">
              <w:rPr>
                <w:rFonts w:ascii="Calibri" w:hAnsi="Calibri"/>
                <w:sz w:val="18"/>
                <w:szCs w:val="22"/>
              </w:rPr>
              <w:t>11.3%</w:t>
            </w:r>
          </w:p>
        </w:tc>
        <w:tc>
          <w:tcPr>
            <w:tcW w:w="0" w:type="auto"/>
            <w:tcBorders>
              <w:top w:val="single" w:sz="0" w:space="0" w:color="D3D3D3"/>
              <w:left w:val="single" w:sz="0" w:space="0" w:color="D3D3D3"/>
              <w:bottom w:val="single" w:sz="0" w:space="0" w:color="D3D3D3"/>
              <w:right w:val="single" w:sz="0" w:space="0" w:color="D3D3D3"/>
            </w:tcBorders>
          </w:tcPr>
          <w:p w14:paraId="299EA2E8"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45DC681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391EA9C"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FE23B9C" w14:textId="77777777" w:rsidR="00017E92" w:rsidRPr="00017E92" w:rsidRDefault="00017E92" w:rsidP="00236114">
            <w:pPr>
              <w:keepNext/>
              <w:spacing w:after="60"/>
              <w:jc w:val="center"/>
              <w:rPr>
                <w:sz w:val="18"/>
                <w:szCs w:val="22"/>
              </w:rPr>
            </w:pPr>
          </w:p>
        </w:tc>
      </w:tr>
      <w:tr w:rsidR="00017E92" w:rsidRPr="00017E92" w14:paraId="07AB0BA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92D00A" w14:textId="77777777" w:rsidR="00017E92" w:rsidRPr="00017E92" w:rsidRDefault="00017E92" w:rsidP="00236114">
            <w:pPr>
              <w:keepNext/>
              <w:spacing w:after="60"/>
              <w:rPr>
                <w:sz w:val="18"/>
                <w:szCs w:val="22"/>
              </w:rPr>
            </w:pPr>
            <w:r w:rsidRPr="00017E92">
              <w:rPr>
                <w:rFonts w:ascii="Calibri" w:hAnsi="Calibri"/>
                <w:sz w:val="18"/>
                <w:szCs w:val="22"/>
              </w:rPr>
              <w:t>2007</w:t>
            </w:r>
          </w:p>
        </w:tc>
        <w:tc>
          <w:tcPr>
            <w:tcW w:w="0" w:type="auto"/>
            <w:tcBorders>
              <w:top w:val="single" w:sz="0" w:space="0" w:color="D3D3D3"/>
              <w:left w:val="single" w:sz="0" w:space="0" w:color="D3D3D3"/>
              <w:bottom w:val="single" w:sz="0" w:space="0" w:color="D3D3D3"/>
              <w:right w:val="single" w:sz="0" w:space="0" w:color="D3D3D3"/>
            </w:tcBorders>
          </w:tcPr>
          <w:p w14:paraId="7143FFB9" w14:textId="77777777" w:rsidR="00017E92" w:rsidRPr="00017E92" w:rsidRDefault="00017E92" w:rsidP="00236114">
            <w:pPr>
              <w:keepNext/>
              <w:spacing w:after="60"/>
              <w:jc w:val="right"/>
              <w:rPr>
                <w:sz w:val="18"/>
                <w:szCs w:val="22"/>
              </w:rPr>
            </w:pPr>
            <w:r w:rsidRPr="00017E92">
              <w:rPr>
                <w:rFonts w:ascii="Calibri" w:hAnsi="Calibri"/>
                <w:sz w:val="18"/>
                <w:szCs w:val="22"/>
              </w:rPr>
              <w:t>638</w:t>
            </w:r>
          </w:p>
        </w:tc>
        <w:tc>
          <w:tcPr>
            <w:tcW w:w="0" w:type="auto"/>
            <w:tcBorders>
              <w:top w:val="single" w:sz="0" w:space="0" w:color="D3D3D3"/>
              <w:left w:val="single" w:sz="0" w:space="0" w:color="D3D3D3"/>
              <w:bottom w:val="single" w:sz="0" w:space="0" w:color="D3D3D3"/>
              <w:right w:val="single" w:sz="0" w:space="0" w:color="D3D3D3"/>
            </w:tcBorders>
          </w:tcPr>
          <w:p w14:paraId="58B65238" w14:textId="77777777" w:rsidR="00017E92" w:rsidRPr="00017E92" w:rsidRDefault="00017E92" w:rsidP="00236114">
            <w:pPr>
              <w:keepNext/>
              <w:spacing w:after="60"/>
              <w:jc w:val="right"/>
              <w:rPr>
                <w:sz w:val="18"/>
                <w:szCs w:val="22"/>
              </w:rPr>
            </w:pPr>
            <w:r w:rsidRPr="00017E92">
              <w:rPr>
                <w:rFonts w:ascii="Calibri" w:hAnsi="Calibri"/>
                <w:sz w:val="18"/>
                <w:szCs w:val="22"/>
              </w:rPr>
              <w:t>55.6%</w:t>
            </w:r>
          </w:p>
        </w:tc>
        <w:tc>
          <w:tcPr>
            <w:tcW w:w="0" w:type="auto"/>
            <w:tcBorders>
              <w:top w:val="single" w:sz="0" w:space="0" w:color="D3D3D3"/>
              <w:left w:val="single" w:sz="0" w:space="0" w:color="D3D3D3"/>
              <w:bottom w:val="single" w:sz="0" w:space="0" w:color="D3D3D3"/>
              <w:right w:val="single" w:sz="0" w:space="0" w:color="D3D3D3"/>
            </w:tcBorders>
          </w:tcPr>
          <w:p w14:paraId="657D0B7A"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092E3F0F" w14:textId="77777777" w:rsidR="00017E92" w:rsidRPr="00017E92" w:rsidRDefault="00017E92" w:rsidP="00236114">
            <w:pPr>
              <w:keepNext/>
              <w:spacing w:after="60"/>
              <w:jc w:val="right"/>
              <w:rPr>
                <w:sz w:val="18"/>
                <w:szCs w:val="22"/>
              </w:rPr>
            </w:pPr>
            <w:r w:rsidRPr="00017E92">
              <w:rPr>
                <w:rFonts w:ascii="Calibri" w:hAnsi="Calibri"/>
                <w:sz w:val="18"/>
                <w:szCs w:val="22"/>
              </w:rPr>
              <w:t>12.9%</w:t>
            </w:r>
          </w:p>
        </w:tc>
        <w:tc>
          <w:tcPr>
            <w:tcW w:w="0" w:type="auto"/>
            <w:tcBorders>
              <w:top w:val="single" w:sz="0" w:space="0" w:color="D3D3D3"/>
              <w:left w:val="single" w:sz="0" w:space="0" w:color="D3D3D3"/>
              <w:bottom w:val="single" w:sz="0" w:space="0" w:color="D3D3D3"/>
              <w:right w:val="single" w:sz="0" w:space="0" w:color="D3D3D3"/>
            </w:tcBorders>
          </w:tcPr>
          <w:p w14:paraId="4E35DFF7"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03DDE572"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2B7EA4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4A48C67" w14:textId="77777777" w:rsidR="00017E92" w:rsidRPr="00017E92" w:rsidRDefault="00017E92" w:rsidP="00236114">
            <w:pPr>
              <w:keepNext/>
              <w:spacing w:after="60"/>
              <w:jc w:val="center"/>
              <w:rPr>
                <w:sz w:val="18"/>
                <w:szCs w:val="22"/>
              </w:rPr>
            </w:pPr>
          </w:p>
        </w:tc>
      </w:tr>
      <w:tr w:rsidR="00017E92" w:rsidRPr="00017E92" w14:paraId="34F4E35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EA12E1" w14:textId="77777777" w:rsidR="00017E92" w:rsidRPr="00017E92" w:rsidRDefault="00017E92" w:rsidP="00236114">
            <w:pPr>
              <w:keepNext/>
              <w:spacing w:after="60"/>
              <w:rPr>
                <w:sz w:val="18"/>
                <w:szCs w:val="22"/>
              </w:rPr>
            </w:pPr>
            <w:r w:rsidRPr="00017E92">
              <w:rPr>
                <w:rFonts w:ascii="Calibri" w:hAnsi="Calibri"/>
                <w:sz w:val="18"/>
                <w:szCs w:val="22"/>
              </w:rPr>
              <w:t>2008</w:t>
            </w:r>
          </w:p>
        </w:tc>
        <w:tc>
          <w:tcPr>
            <w:tcW w:w="0" w:type="auto"/>
            <w:tcBorders>
              <w:top w:val="single" w:sz="0" w:space="0" w:color="D3D3D3"/>
              <w:left w:val="single" w:sz="0" w:space="0" w:color="D3D3D3"/>
              <w:bottom w:val="single" w:sz="0" w:space="0" w:color="D3D3D3"/>
              <w:right w:val="single" w:sz="0" w:space="0" w:color="D3D3D3"/>
            </w:tcBorders>
          </w:tcPr>
          <w:p w14:paraId="79E31116" w14:textId="77777777" w:rsidR="00017E92" w:rsidRPr="00017E92" w:rsidRDefault="00017E92" w:rsidP="00236114">
            <w:pPr>
              <w:keepNext/>
              <w:spacing w:after="60"/>
              <w:jc w:val="right"/>
              <w:rPr>
                <w:sz w:val="18"/>
                <w:szCs w:val="22"/>
              </w:rPr>
            </w:pPr>
            <w:r w:rsidRPr="00017E92">
              <w:rPr>
                <w:rFonts w:ascii="Calibri" w:hAnsi="Calibri"/>
                <w:sz w:val="18"/>
                <w:szCs w:val="22"/>
              </w:rPr>
              <w:t>687</w:t>
            </w:r>
          </w:p>
        </w:tc>
        <w:tc>
          <w:tcPr>
            <w:tcW w:w="0" w:type="auto"/>
            <w:tcBorders>
              <w:top w:val="single" w:sz="0" w:space="0" w:color="D3D3D3"/>
              <w:left w:val="single" w:sz="0" w:space="0" w:color="D3D3D3"/>
              <w:bottom w:val="single" w:sz="0" w:space="0" w:color="D3D3D3"/>
              <w:right w:val="single" w:sz="0" w:space="0" w:color="D3D3D3"/>
            </w:tcBorders>
          </w:tcPr>
          <w:p w14:paraId="1713608C" w14:textId="77777777" w:rsidR="00017E92" w:rsidRPr="00017E92" w:rsidRDefault="00017E92" w:rsidP="00236114">
            <w:pPr>
              <w:keepNext/>
              <w:spacing w:after="60"/>
              <w:jc w:val="right"/>
              <w:rPr>
                <w:sz w:val="18"/>
                <w:szCs w:val="22"/>
              </w:rPr>
            </w:pPr>
            <w:r w:rsidRPr="00017E92">
              <w:rPr>
                <w:rFonts w:ascii="Calibri" w:hAnsi="Calibri"/>
                <w:sz w:val="18"/>
                <w:szCs w:val="22"/>
              </w:rPr>
              <w:t>59.3%</w:t>
            </w:r>
          </w:p>
        </w:tc>
        <w:tc>
          <w:tcPr>
            <w:tcW w:w="0" w:type="auto"/>
            <w:tcBorders>
              <w:top w:val="single" w:sz="0" w:space="0" w:color="D3D3D3"/>
              <w:left w:val="single" w:sz="0" w:space="0" w:color="D3D3D3"/>
              <w:bottom w:val="single" w:sz="0" w:space="0" w:color="D3D3D3"/>
              <w:right w:val="single" w:sz="0" w:space="0" w:color="D3D3D3"/>
            </w:tcBorders>
          </w:tcPr>
          <w:p w14:paraId="5D6B8F62" w14:textId="77777777" w:rsidR="00017E92" w:rsidRPr="00017E92" w:rsidRDefault="00017E92" w:rsidP="00236114">
            <w:pPr>
              <w:keepNext/>
              <w:spacing w:after="60"/>
              <w:jc w:val="right"/>
              <w:rPr>
                <w:sz w:val="18"/>
                <w:szCs w:val="22"/>
              </w:rPr>
            </w:pPr>
            <w:r w:rsidRPr="00017E92">
              <w:rPr>
                <w:rFonts w:ascii="Calibri" w:hAnsi="Calibri"/>
                <w:sz w:val="18"/>
                <w:szCs w:val="22"/>
              </w:rPr>
              <w:t>0.3%</w:t>
            </w:r>
          </w:p>
        </w:tc>
        <w:tc>
          <w:tcPr>
            <w:tcW w:w="0" w:type="auto"/>
            <w:tcBorders>
              <w:top w:val="single" w:sz="0" w:space="0" w:color="D3D3D3"/>
              <w:left w:val="single" w:sz="0" w:space="0" w:color="D3D3D3"/>
              <w:bottom w:val="single" w:sz="0" w:space="0" w:color="D3D3D3"/>
              <w:right w:val="single" w:sz="0" w:space="0" w:color="D3D3D3"/>
            </w:tcBorders>
          </w:tcPr>
          <w:p w14:paraId="0268891C" w14:textId="77777777" w:rsidR="00017E92" w:rsidRPr="00017E92" w:rsidRDefault="00017E92" w:rsidP="00236114">
            <w:pPr>
              <w:keepNext/>
              <w:spacing w:after="60"/>
              <w:jc w:val="right"/>
              <w:rPr>
                <w:sz w:val="18"/>
                <w:szCs w:val="22"/>
              </w:rPr>
            </w:pPr>
            <w:r w:rsidRPr="00017E92">
              <w:rPr>
                <w:rFonts w:ascii="Calibri" w:hAnsi="Calibri"/>
                <w:sz w:val="18"/>
                <w:szCs w:val="22"/>
              </w:rPr>
              <w:t>5.8%</w:t>
            </w:r>
          </w:p>
        </w:tc>
        <w:tc>
          <w:tcPr>
            <w:tcW w:w="0" w:type="auto"/>
            <w:tcBorders>
              <w:top w:val="single" w:sz="0" w:space="0" w:color="D3D3D3"/>
              <w:left w:val="single" w:sz="0" w:space="0" w:color="D3D3D3"/>
              <w:bottom w:val="single" w:sz="0" w:space="0" w:color="D3D3D3"/>
              <w:right w:val="single" w:sz="0" w:space="0" w:color="D3D3D3"/>
            </w:tcBorders>
          </w:tcPr>
          <w:p w14:paraId="7F6096DD"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3788961F"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DF3FB02"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3F123BD" w14:textId="77777777" w:rsidR="00017E92" w:rsidRPr="00017E92" w:rsidRDefault="00017E92" w:rsidP="00236114">
            <w:pPr>
              <w:keepNext/>
              <w:spacing w:after="60"/>
              <w:jc w:val="center"/>
              <w:rPr>
                <w:sz w:val="18"/>
                <w:szCs w:val="22"/>
              </w:rPr>
            </w:pPr>
          </w:p>
        </w:tc>
      </w:tr>
      <w:tr w:rsidR="00017E92" w:rsidRPr="00017E92" w14:paraId="4EA348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2B76F" w14:textId="77777777" w:rsidR="00017E92" w:rsidRPr="00017E92" w:rsidRDefault="00017E92" w:rsidP="00236114">
            <w:pPr>
              <w:keepNext/>
              <w:spacing w:after="60"/>
              <w:rPr>
                <w:sz w:val="18"/>
                <w:szCs w:val="22"/>
              </w:rPr>
            </w:pPr>
            <w:r w:rsidRPr="00017E92">
              <w:rPr>
                <w:rFonts w:ascii="Calibri" w:hAnsi="Calibri"/>
                <w:sz w:val="18"/>
                <w:szCs w:val="22"/>
              </w:rPr>
              <w:t>2009</w:t>
            </w:r>
          </w:p>
        </w:tc>
        <w:tc>
          <w:tcPr>
            <w:tcW w:w="0" w:type="auto"/>
            <w:tcBorders>
              <w:top w:val="single" w:sz="0" w:space="0" w:color="D3D3D3"/>
              <w:left w:val="single" w:sz="0" w:space="0" w:color="D3D3D3"/>
              <w:bottom w:val="single" w:sz="0" w:space="0" w:color="D3D3D3"/>
              <w:right w:val="single" w:sz="0" w:space="0" w:color="D3D3D3"/>
            </w:tcBorders>
          </w:tcPr>
          <w:p w14:paraId="1603D898" w14:textId="77777777" w:rsidR="00017E92" w:rsidRPr="00017E92" w:rsidRDefault="00017E92" w:rsidP="00236114">
            <w:pPr>
              <w:keepNext/>
              <w:spacing w:after="60"/>
              <w:jc w:val="right"/>
              <w:rPr>
                <w:sz w:val="18"/>
                <w:szCs w:val="22"/>
              </w:rPr>
            </w:pPr>
            <w:r w:rsidRPr="00017E92">
              <w:rPr>
                <w:rFonts w:ascii="Calibri" w:hAnsi="Calibri"/>
                <w:sz w:val="18"/>
                <w:szCs w:val="22"/>
              </w:rPr>
              <w:t>531</w:t>
            </w:r>
          </w:p>
        </w:tc>
        <w:tc>
          <w:tcPr>
            <w:tcW w:w="0" w:type="auto"/>
            <w:tcBorders>
              <w:top w:val="single" w:sz="0" w:space="0" w:color="D3D3D3"/>
              <w:left w:val="single" w:sz="0" w:space="0" w:color="D3D3D3"/>
              <w:bottom w:val="single" w:sz="0" w:space="0" w:color="D3D3D3"/>
              <w:right w:val="single" w:sz="0" w:space="0" w:color="D3D3D3"/>
            </w:tcBorders>
          </w:tcPr>
          <w:p w14:paraId="2C990CB2" w14:textId="77777777" w:rsidR="00017E92" w:rsidRPr="00017E92" w:rsidRDefault="00017E92" w:rsidP="00236114">
            <w:pPr>
              <w:keepNext/>
              <w:spacing w:after="60"/>
              <w:jc w:val="right"/>
              <w:rPr>
                <w:sz w:val="18"/>
                <w:szCs w:val="22"/>
              </w:rPr>
            </w:pPr>
            <w:r w:rsidRPr="00017E92">
              <w:rPr>
                <w:rFonts w:ascii="Calibri" w:hAnsi="Calibri"/>
                <w:sz w:val="18"/>
                <w:szCs w:val="22"/>
              </w:rPr>
              <w:t>51.9%</w:t>
            </w:r>
          </w:p>
        </w:tc>
        <w:tc>
          <w:tcPr>
            <w:tcW w:w="0" w:type="auto"/>
            <w:tcBorders>
              <w:top w:val="single" w:sz="0" w:space="0" w:color="D3D3D3"/>
              <w:left w:val="single" w:sz="0" w:space="0" w:color="D3D3D3"/>
              <w:bottom w:val="single" w:sz="0" w:space="0" w:color="D3D3D3"/>
              <w:right w:val="single" w:sz="0" w:space="0" w:color="D3D3D3"/>
            </w:tcBorders>
          </w:tcPr>
          <w:p w14:paraId="0688DB77" w14:textId="77777777" w:rsidR="00017E92" w:rsidRPr="00017E92" w:rsidRDefault="00017E92" w:rsidP="00236114">
            <w:pPr>
              <w:keepNext/>
              <w:spacing w:after="60"/>
              <w:jc w:val="right"/>
              <w:rPr>
                <w:sz w:val="18"/>
                <w:szCs w:val="22"/>
              </w:rPr>
            </w:pPr>
            <w:r w:rsidRPr="00017E92">
              <w:rPr>
                <w:rFonts w:ascii="Calibri" w:hAnsi="Calibri"/>
                <w:sz w:val="18"/>
                <w:szCs w:val="22"/>
              </w:rPr>
              <w:t>0.2%</w:t>
            </w:r>
          </w:p>
        </w:tc>
        <w:tc>
          <w:tcPr>
            <w:tcW w:w="0" w:type="auto"/>
            <w:tcBorders>
              <w:top w:val="single" w:sz="0" w:space="0" w:color="D3D3D3"/>
              <w:left w:val="single" w:sz="0" w:space="0" w:color="D3D3D3"/>
              <w:bottom w:val="single" w:sz="0" w:space="0" w:color="D3D3D3"/>
              <w:right w:val="single" w:sz="0" w:space="0" w:color="D3D3D3"/>
            </w:tcBorders>
          </w:tcPr>
          <w:p w14:paraId="4B580CB1" w14:textId="77777777" w:rsidR="00017E92" w:rsidRPr="00017E92" w:rsidRDefault="00017E92" w:rsidP="00236114">
            <w:pPr>
              <w:keepNext/>
              <w:spacing w:after="60"/>
              <w:jc w:val="right"/>
              <w:rPr>
                <w:sz w:val="18"/>
                <w:szCs w:val="22"/>
              </w:rPr>
            </w:pPr>
            <w:r w:rsidRPr="00017E92">
              <w:rPr>
                <w:rFonts w:ascii="Calibri" w:hAnsi="Calibri"/>
                <w:sz w:val="18"/>
                <w:szCs w:val="22"/>
              </w:rPr>
              <w:t>4.0%</w:t>
            </w:r>
          </w:p>
        </w:tc>
        <w:tc>
          <w:tcPr>
            <w:tcW w:w="0" w:type="auto"/>
            <w:tcBorders>
              <w:top w:val="single" w:sz="0" w:space="0" w:color="D3D3D3"/>
              <w:left w:val="single" w:sz="0" w:space="0" w:color="D3D3D3"/>
              <w:bottom w:val="single" w:sz="0" w:space="0" w:color="D3D3D3"/>
              <w:right w:val="single" w:sz="0" w:space="0" w:color="D3D3D3"/>
            </w:tcBorders>
          </w:tcPr>
          <w:p w14:paraId="0BEBBF71"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E1BFD0F"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2C80C5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F8DD14E" w14:textId="77777777" w:rsidR="00017E92" w:rsidRPr="00017E92" w:rsidRDefault="00017E92" w:rsidP="00236114">
            <w:pPr>
              <w:keepNext/>
              <w:spacing w:after="60"/>
              <w:jc w:val="center"/>
              <w:rPr>
                <w:sz w:val="18"/>
                <w:szCs w:val="22"/>
              </w:rPr>
            </w:pPr>
          </w:p>
        </w:tc>
      </w:tr>
      <w:tr w:rsidR="00017E92" w:rsidRPr="00017E92" w14:paraId="2DD8A499"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57C1B" w14:textId="77777777" w:rsidR="00017E92" w:rsidRPr="00017E92" w:rsidRDefault="00017E92" w:rsidP="00236114">
            <w:pPr>
              <w:keepNext/>
              <w:spacing w:after="60"/>
              <w:rPr>
                <w:sz w:val="18"/>
                <w:szCs w:val="22"/>
              </w:rPr>
            </w:pPr>
            <w:r w:rsidRPr="00017E92">
              <w:rPr>
                <w:rFonts w:ascii="Calibri" w:hAnsi="Calibri"/>
                <w:sz w:val="18"/>
                <w:szCs w:val="22"/>
              </w:rPr>
              <w:t>2010</w:t>
            </w:r>
          </w:p>
        </w:tc>
        <w:tc>
          <w:tcPr>
            <w:tcW w:w="0" w:type="auto"/>
            <w:tcBorders>
              <w:top w:val="single" w:sz="0" w:space="0" w:color="D3D3D3"/>
              <w:left w:val="single" w:sz="0" w:space="0" w:color="D3D3D3"/>
              <w:bottom w:val="single" w:sz="0" w:space="0" w:color="D3D3D3"/>
              <w:right w:val="single" w:sz="0" w:space="0" w:color="D3D3D3"/>
            </w:tcBorders>
          </w:tcPr>
          <w:p w14:paraId="7846FEC2" w14:textId="77777777" w:rsidR="00017E92" w:rsidRPr="00017E92" w:rsidRDefault="00017E92" w:rsidP="00236114">
            <w:pPr>
              <w:keepNext/>
              <w:spacing w:after="60"/>
              <w:jc w:val="right"/>
              <w:rPr>
                <w:sz w:val="18"/>
                <w:szCs w:val="22"/>
              </w:rPr>
            </w:pPr>
            <w:r w:rsidRPr="00017E92">
              <w:rPr>
                <w:rFonts w:ascii="Calibri" w:hAnsi="Calibri"/>
                <w:sz w:val="18"/>
                <w:szCs w:val="22"/>
              </w:rPr>
              <w:t>571</w:t>
            </w:r>
          </w:p>
        </w:tc>
        <w:tc>
          <w:tcPr>
            <w:tcW w:w="0" w:type="auto"/>
            <w:tcBorders>
              <w:top w:val="single" w:sz="0" w:space="0" w:color="D3D3D3"/>
              <w:left w:val="single" w:sz="0" w:space="0" w:color="D3D3D3"/>
              <w:bottom w:val="single" w:sz="0" w:space="0" w:color="D3D3D3"/>
              <w:right w:val="single" w:sz="0" w:space="0" w:color="D3D3D3"/>
            </w:tcBorders>
          </w:tcPr>
          <w:p w14:paraId="56A84858" w14:textId="77777777" w:rsidR="00017E92" w:rsidRPr="00017E92" w:rsidRDefault="00017E92" w:rsidP="00236114">
            <w:pPr>
              <w:keepNext/>
              <w:spacing w:after="60"/>
              <w:jc w:val="right"/>
              <w:rPr>
                <w:sz w:val="18"/>
                <w:szCs w:val="22"/>
              </w:rPr>
            </w:pPr>
            <w:r w:rsidRPr="00017E92">
              <w:rPr>
                <w:rFonts w:ascii="Calibri" w:hAnsi="Calibri"/>
                <w:sz w:val="18"/>
                <w:szCs w:val="22"/>
              </w:rPr>
              <w:t>55.6%</w:t>
            </w:r>
          </w:p>
        </w:tc>
        <w:tc>
          <w:tcPr>
            <w:tcW w:w="0" w:type="auto"/>
            <w:tcBorders>
              <w:top w:val="single" w:sz="0" w:space="0" w:color="D3D3D3"/>
              <w:left w:val="single" w:sz="0" w:space="0" w:color="D3D3D3"/>
              <w:bottom w:val="single" w:sz="0" w:space="0" w:color="D3D3D3"/>
              <w:right w:val="single" w:sz="0" w:space="0" w:color="D3D3D3"/>
            </w:tcBorders>
          </w:tcPr>
          <w:p w14:paraId="10EC3927"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51595732" w14:textId="77777777" w:rsidR="00017E92" w:rsidRPr="00017E92" w:rsidRDefault="00017E92" w:rsidP="00236114">
            <w:pPr>
              <w:keepNext/>
              <w:spacing w:after="60"/>
              <w:jc w:val="right"/>
              <w:rPr>
                <w:sz w:val="18"/>
                <w:szCs w:val="22"/>
              </w:rPr>
            </w:pPr>
            <w:r w:rsidRPr="00017E92">
              <w:rPr>
                <w:rFonts w:ascii="Calibri" w:hAnsi="Calibri"/>
                <w:sz w:val="18"/>
                <w:szCs w:val="22"/>
              </w:rPr>
              <w:t>2.1%</w:t>
            </w:r>
          </w:p>
        </w:tc>
        <w:tc>
          <w:tcPr>
            <w:tcW w:w="0" w:type="auto"/>
            <w:tcBorders>
              <w:top w:val="single" w:sz="0" w:space="0" w:color="D3D3D3"/>
              <w:left w:val="single" w:sz="0" w:space="0" w:color="D3D3D3"/>
              <w:bottom w:val="single" w:sz="0" w:space="0" w:color="D3D3D3"/>
              <w:right w:val="single" w:sz="0" w:space="0" w:color="D3D3D3"/>
            </w:tcBorders>
          </w:tcPr>
          <w:p w14:paraId="6B7304AF"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3687A08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C25B3DC"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1B27A" w14:textId="77777777" w:rsidR="00017E92" w:rsidRPr="00017E92" w:rsidRDefault="00017E92" w:rsidP="00236114">
            <w:pPr>
              <w:keepNext/>
              <w:spacing w:after="60"/>
              <w:jc w:val="center"/>
              <w:rPr>
                <w:sz w:val="18"/>
                <w:szCs w:val="22"/>
              </w:rPr>
            </w:pPr>
          </w:p>
        </w:tc>
      </w:tr>
      <w:tr w:rsidR="00017E92" w:rsidRPr="00017E92" w14:paraId="6CDA0C55"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2F56D9" w14:textId="77777777" w:rsidR="00017E92" w:rsidRPr="00017E92" w:rsidRDefault="00017E92" w:rsidP="00236114">
            <w:pPr>
              <w:keepNext/>
              <w:spacing w:after="60"/>
              <w:rPr>
                <w:sz w:val="18"/>
                <w:szCs w:val="22"/>
              </w:rPr>
            </w:pPr>
            <w:r w:rsidRPr="00017E92">
              <w:rPr>
                <w:rFonts w:ascii="Calibri" w:hAnsi="Calibri"/>
                <w:sz w:val="18"/>
                <w:szCs w:val="22"/>
              </w:rPr>
              <w:t>2011</w:t>
            </w:r>
          </w:p>
        </w:tc>
        <w:tc>
          <w:tcPr>
            <w:tcW w:w="0" w:type="auto"/>
            <w:tcBorders>
              <w:top w:val="single" w:sz="0" w:space="0" w:color="D3D3D3"/>
              <w:left w:val="single" w:sz="0" w:space="0" w:color="D3D3D3"/>
              <w:bottom w:val="single" w:sz="0" w:space="0" w:color="D3D3D3"/>
              <w:right w:val="single" w:sz="0" w:space="0" w:color="D3D3D3"/>
            </w:tcBorders>
          </w:tcPr>
          <w:p w14:paraId="1223B7CC" w14:textId="77777777" w:rsidR="00017E92" w:rsidRPr="00017E92" w:rsidRDefault="00017E92" w:rsidP="00236114">
            <w:pPr>
              <w:keepNext/>
              <w:spacing w:after="60"/>
              <w:jc w:val="right"/>
              <w:rPr>
                <w:sz w:val="18"/>
                <w:szCs w:val="22"/>
              </w:rPr>
            </w:pPr>
            <w:r w:rsidRPr="00017E92">
              <w:rPr>
                <w:rFonts w:ascii="Calibri" w:hAnsi="Calibri"/>
                <w:sz w:val="18"/>
                <w:szCs w:val="22"/>
              </w:rPr>
              <w:t>594</w:t>
            </w:r>
          </w:p>
        </w:tc>
        <w:tc>
          <w:tcPr>
            <w:tcW w:w="0" w:type="auto"/>
            <w:tcBorders>
              <w:top w:val="single" w:sz="0" w:space="0" w:color="D3D3D3"/>
              <w:left w:val="single" w:sz="0" w:space="0" w:color="D3D3D3"/>
              <w:bottom w:val="single" w:sz="0" w:space="0" w:color="D3D3D3"/>
              <w:right w:val="single" w:sz="0" w:space="0" w:color="D3D3D3"/>
            </w:tcBorders>
          </w:tcPr>
          <w:p w14:paraId="7F4ED569" w14:textId="77777777" w:rsidR="00017E92" w:rsidRPr="00017E92" w:rsidRDefault="00017E92" w:rsidP="00236114">
            <w:pPr>
              <w:keepNext/>
              <w:spacing w:after="60"/>
              <w:jc w:val="right"/>
              <w:rPr>
                <w:sz w:val="18"/>
                <w:szCs w:val="22"/>
              </w:rPr>
            </w:pPr>
            <w:r w:rsidRPr="00017E92">
              <w:rPr>
                <w:rFonts w:ascii="Calibri" w:hAnsi="Calibri"/>
                <w:sz w:val="18"/>
                <w:szCs w:val="22"/>
              </w:rPr>
              <w:t>55.6%</w:t>
            </w:r>
          </w:p>
        </w:tc>
        <w:tc>
          <w:tcPr>
            <w:tcW w:w="0" w:type="auto"/>
            <w:tcBorders>
              <w:top w:val="single" w:sz="0" w:space="0" w:color="D3D3D3"/>
              <w:left w:val="single" w:sz="0" w:space="0" w:color="D3D3D3"/>
              <w:bottom w:val="single" w:sz="0" w:space="0" w:color="D3D3D3"/>
              <w:right w:val="single" w:sz="0" w:space="0" w:color="D3D3D3"/>
            </w:tcBorders>
          </w:tcPr>
          <w:p w14:paraId="0E5E2837" w14:textId="77777777" w:rsidR="00017E92" w:rsidRPr="00017E92" w:rsidRDefault="00017E92" w:rsidP="00236114">
            <w:pPr>
              <w:keepNext/>
              <w:spacing w:after="60"/>
              <w:jc w:val="right"/>
              <w:rPr>
                <w:sz w:val="18"/>
                <w:szCs w:val="22"/>
              </w:rPr>
            </w:pPr>
            <w:r w:rsidRPr="00017E92">
              <w:rPr>
                <w:rFonts w:ascii="Calibri" w:hAnsi="Calibri"/>
                <w:sz w:val="18"/>
                <w:szCs w:val="22"/>
              </w:rPr>
              <w:t>0.2%</w:t>
            </w:r>
          </w:p>
        </w:tc>
        <w:tc>
          <w:tcPr>
            <w:tcW w:w="0" w:type="auto"/>
            <w:tcBorders>
              <w:top w:val="single" w:sz="0" w:space="0" w:color="D3D3D3"/>
              <w:left w:val="single" w:sz="0" w:space="0" w:color="D3D3D3"/>
              <w:bottom w:val="single" w:sz="0" w:space="0" w:color="D3D3D3"/>
              <w:right w:val="single" w:sz="0" w:space="0" w:color="D3D3D3"/>
            </w:tcBorders>
          </w:tcPr>
          <w:p w14:paraId="4D397E40" w14:textId="77777777" w:rsidR="00017E92" w:rsidRPr="00017E92" w:rsidRDefault="00017E92" w:rsidP="00236114">
            <w:pPr>
              <w:keepNext/>
              <w:spacing w:after="60"/>
              <w:jc w:val="right"/>
              <w:rPr>
                <w:sz w:val="18"/>
                <w:szCs w:val="22"/>
              </w:rPr>
            </w:pPr>
            <w:r w:rsidRPr="00017E92">
              <w:rPr>
                <w:rFonts w:ascii="Calibri" w:hAnsi="Calibri"/>
                <w:sz w:val="18"/>
                <w:szCs w:val="22"/>
              </w:rPr>
              <w:t>10.1%</w:t>
            </w:r>
          </w:p>
        </w:tc>
        <w:tc>
          <w:tcPr>
            <w:tcW w:w="0" w:type="auto"/>
            <w:tcBorders>
              <w:top w:val="single" w:sz="0" w:space="0" w:color="D3D3D3"/>
              <w:left w:val="single" w:sz="0" w:space="0" w:color="D3D3D3"/>
              <w:bottom w:val="single" w:sz="0" w:space="0" w:color="D3D3D3"/>
              <w:right w:val="single" w:sz="0" w:space="0" w:color="D3D3D3"/>
            </w:tcBorders>
          </w:tcPr>
          <w:p w14:paraId="31AD46E6"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5F85C3B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9B30FD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57461D5" w14:textId="77777777" w:rsidR="00017E92" w:rsidRPr="00017E92" w:rsidRDefault="00017E92" w:rsidP="00236114">
            <w:pPr>
              <w:keepNext/>
              <w:spacing w:after="60"/>
              <w:jc w:val="center"/>
              <w:rPr>
                <w:sz w:val="18"/>
                <w:szCs w:val="22"/>
              </w:rPr>
            </w:pPr>
          </w:p>
        </w:tc>
      </w:tr>
      <w:tr w:rsidR="00017E92" w:rsidRPr="00017E92" w14:paraId="58407456"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17FE90" w14:textId="77777777" w:rsidR="00017E92" w:rsidRPr="00017E92" w:rsidRDefault="00017E92" w:rsidP="00236114">
            <w:pPr>
              <w:keepNext/>
              <w:spacing w:after="60"/>
              <w:rPr>
                <w:sz w:val="18"/>
                <w:szCs w:val="22"/>
              </w:rPr>
            </w:pPr>
            <w:r w:rsidRPr="00017E92">
              <w:rPr>
                <w:rFonts w:ascii="Calibri" w:hAnsi="Calibri"/>
                <w:sz w:val="18"/>
                <w:szCs w:val="22"/>
              </w:rPr>
              <w:t>2012</w:t>
            </w:r>
          </w:p>
        </w:tc>
        <w:tc>
          <w:tcPr>
            <w:tcW w:w="0" w:type="auto"/>
            <w:tcBorders>
              <w:top w:val="single" w:sz="0" w:space="0" w:color="D3D3D3"/>
              <w:left w:val="single" w:sz="0" w:space="0" w:color="D3D3D3"/>
              <w:bottom w:val="single" w:sz="0" w:space="0" w:color="D3D3D3"/>
              <w:right w:val="single" w:sz="0" w:space="0" w:color="D3D3D3"/>
            </w:tcBorders>
          </w:tcPr>
          <w:p w14:paraId="278D7A29" w14:textId="77777777" w:rsidR="00017E92" w:rsidRPr="00017E92" w:rsidRDefault="00017E92" w:rsidP="00236114">
            <w:pPr>
              <w:keepNext/>
              <w:spacing w:after="60"/>
              <w:jc w:val="right"/>
              <w:rPr>
                <w:sz w:val="18"/>
                <w:szCs w:val="22"/>
              </w:rPr>
            </w:pPr>
            <w:r w:rsidRPr="00017E92">
              <w:rPr>
                <w:rFonts w:ascii="Calibri" w:hAnsi="Calibri"/>
                <w:sz w:val="18"/>
                <w:szCs w:val="22"/>
              </w:rPr>
              <w:t>934</w:t>
            </w:r>
          </w:p>
        </w:tc>
        <w:tc>
          <w:tcPr>
            <w:tcW w:w="0" w:type="auto"/>
            <w:tcBorders>
              <w:top w:val="single" w:sz="0" w:space="0" w:color="D3D3D3"/>
              <w:left w:val="single" w:sz="0" w:space="0" w:color="D3D3D3"/>
              <w:bottom w:val="single" w:sz="0" w:space="0" w:color="D3D3D3"/>
              <w:right w:val="single" w:sz="0" w:space="0" w:color="D3D3D3"/>
            </w:tcBorders>
          </w:tcPr>
          <w:p w14:paraId="799431EF"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454CA31F" w14:textId="77777777" w:rsidR="00017E92" w:rsidRPr="00017E92" w:rsidRDefault="00017E92" w:rsidP="00236114">
            <w:pPr>
              <w:keepNext/>
              <w:spacing w:after="60"/>
              <w:jc w:val="right"/>
              <w:rPr>
                <w:sz w:val="18"/>
                <w:szCs w:val="22"/>
              </w:rPr>
            </w:pPr>
            <w:r w:rsidRPr="00017E92">
              <w:rPr>
                <w:rFonts w:ascii="Calibri" w:hAnsi="Calibri"/>
                <w:sz w:val="18"/>
                <w:szCs w:val="22"/>
              </w:rPr>
              <w:t>8.0%</w:t>
            </w:r>
          </w:p>
        </w:tc>
        <w:tc>
          <w:tcPr>
            <w:tcW w:w="0" w:type="auto"/>
            <w:tcBorders>
              <w:top w:val="single" w:sz="0" w:space="0" w:color="D3D3D3"/>
              <w:left w:val="single" w:sz="0" w:space="0" w:color="D3D3D3"/>
              <w:bottom w:val="single" w:sz="0" w:space="0" w:color="D3D3D3"/>
              <w:right w:val="single" w:sz="0" w:space="0" w:color="D3D3D3"/>
            </w:tcBorders>
          </w:tcPr>
          <w:p w14:paraId="281ABB7F" w14:textId="77777777" w:rsidR="00017E92" w:rsidRPr="00017E92" w:rsidRDefault="00017E92" w:rsidP="00236114">
            <w:pPr>
              <w:keepNext/>
              <w:spacing w:after="60"/>
              <w:jc w:val="right"/>
              <w:rPr>
                <w:sz w:val="18"/>
                <w:szCs w:val="22"/>
              </w:rPr>
            </w:pPr>
            <w:r w:rsidRPr="00017E92">
              <w:rPr>
                <w:rFonts w:ascii="Calibri" w:hAnsi="Calibri"/>
                <w:sz w:val="18"/>
                <w:szCs w:val="22"/>
              </w:rPr>
              <w:t>4.3%</w:t>
            </w:r>
          </w:p>
        </w:tc>
        <w:tc>
          <w:tcPr>
            <w:tcW w:w="0" w:type="auto"/>
            <w:tcBorders>
              <w:top w:val="single" w:sz="0" w:space="0" w:color="D3D3D3"/>
              <w:left w:val="single" w:sz="0" w:space="0" w:color="D3D3D3"/>
              <w:bottom w:val="single" w:sz="0" w:space="0" w:color="D3D3D3"/>
              <w:right w:val="single" w:sz="0" w:space="0" w:color="D3D3D3"/>
            </w:tcBorders>
          </w:tcPr>
          <w:p w14:paraId="2497CBCF"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E72816A"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9DBA8B5"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3AE4027E" w14:textId="77777777" w:rsidR="00017E92" w:rsidRPr="00017E92" w:rsidRDefault="00017E92" w:rsidP="00236114">
            <w:pPr>
              <w:keepNext/>
              <w:spacing w:after="60"/>
              <w:jc w:val="center"/>
              <w:rPr>
                <w:sz w:val="18"/>
                <w:szCs w:val="22"/>
              </w:rPr>
            </w:pPr>
          </w:p>
        </w:tc>
      </w:tr>
      <w:tr w:rsidR="00017E92" w:rsidRPr="00017E92" w14:paraId="3486A62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BFBE8" w14:textId="77777777" w:rsidR="00017E92" w:rsidRPr="00017E92" w:rsidRDefault="00017E92" w:rsidP="00236114">
            <w:pPr>
              <w:keepNext/>
              <w:spacing w:after="60"/>
              <w:rPr>
                <w:sz w:val="18"/>
                <w:szCs w:val="22"/>
              </w:rPr>
            </w:pPr>
            <w:r w:rsidRPr="00017E92">
              <w:rPr>
                <w:rFonts w:ascii="Calibri" w:hAnsi="Calibri"/>
                <w:sz w:val="18"/>
                <w:szCs w:val="22"/>
              </w:rPr>
              <w:t>2013</w:t>
            </w:r>
          </w:p>
        </w:tc>
        <w:tc>
          <w:tcPr>
            <w:tcW w:w="0" w:type="auto"/>
            <w:tcBorders>
              <w:top w:val="single" w:sz="0" w:space="0" w:color="D3D3D3"/>
              <w:left w:val="single" w:sz="0" w:space="0" w:color="D3D3D3"/>
              <w:bottom w:val="single" w:sz="0" w:space="0" w:color="D3D3D3"/>
              <w:right w:val="single" w:sz="0" w:space="0" w:color="D3D3D3"/>
            </w:tcBorders>
          </w:tcPr>
          <w:p w14:paraId="35BBC601" w14:textId="77777777" w:rsidR="00017E92" w:rsidRPr="00017E92" w:rsidRDefault="00017E92" w:rsidP="00236114">
            <w:pPr>
              <w:keepNext/>
              <w:spacing w:after="60"/>
              <w:jc w:val="right"/>
              <w:rPr>
                <w:sz w:val="18"/>
                <w:szCs w:val="22"/>
              </w:rPr>
            </w:pPr>
            <w:r w:rsidRPr="00017E92">
              <w:rPr>
                <w:rFonts w:ascii="Calibri" w:hAnsi="Calibri"/>
                <w:sz w:val="18"/>
                <w:szCs w:val="22"/>
              </w:rPr>
              <w:t>882</w:t>
            </w:r>
          </w:p>
        </w:tc>
        <w:tc>
          <w:tcPr>
            <w:tcW w:w="0" w:type="auto"/>
            <w:tcBorders>
              <w:top w:val="single" w:sz="0" w:space="0" w:color="D3D3D3"/>
              <w:left w:val="single" w:sz="0" w:space="0" w:color="D3D3D3"/>
              <w:bottom w:val="single" w:sz="0" w:space="0" w:color="D3D3D3"/>
              <w:right w:val="single" w:sz="0" w:space="0" w:color="D3D3D3"/>
            </w:tcBorders>
          </w:tcPr>
          <w:p w14:paraId="7FA7DC37" w14:textId="77777777" w:rsidR="00017E92" w:rsidRPr="00017E92" w:rsidRDefault="00017E92" w:rsidP="00236114">
            <w:pPr>
              <w:keepNext/>
              <w:spacing w:after="60"/>
              <w:jc w:val="right"/>
              <w:rPr>
                <w:sz w:val="18"/>
                <w:szCs w:val="22"/>
              </w:rPr>
            </w:pPr>
            <w:r w:rsidRPr="00017E92">
              <w:rPr>
                <w:rFonts w:ascii="Calibri" w:hAnsi="Calibri"/>
                <w:sz w:val="18"/>
                <w:szCs w:val="22"/>
              </w:rPr>
              <w:t>59.3%</w:t>
            </w:r>
          </w:p>
        </w:tc>
        <w:tc>
          <w:tcPr>
            <w:tcW w:w="0" w:type="auto"/>
            <w:tcBorders>
              <w:top w:val="single" w:sz="0" w:space="0" w:color="D3D3D3"/>
              <w:left w:val="single" w:sz="0" w:space="0" w:color="D3D3D3"/>
              <w:bottom w:val="single" w:sz="0" w:space="0" w:color="D3D3D3"/>
              <w:right w:val="single" w:sz="0" w:space="0" w:color="D3D3D3"/>
            </w:tcBorders>
          </w:tcPr>
          <w:p w14:paraId="65B83199" w14:textId="77777777" w:rsidR="00017E92" w:rsidRPr="00017E92" w:rsidRDefault="00017E92" w:rsidP="00236114">
            <w:pPr>
              <w:keepNext/>
              <w:spacing w:after="60"/>
              <w:jc w:val="right"/>
              <w:rPr>
                <w:sz w:val="18"/>
                <w:szCs w:val="22"/>
              </w:rPr>
            </w:pPr>
            <w:r w:rsidRPr="00017E92">
              <w:rPr>
                <w:rFonts w:ascii="Calibri" w:hAnsi="Calibri"/>
                <w:sz w:val="18"/>
                <w:szCs w:val="22"/>
              </w:rPr>
              <w:t>2.9%</w:t>
            </w:r>
          </w:p>
        </w:tc>
        <w:tc>
          <w:tcPr>
            <w:tcW w:w="0" w:type="auto"/>
            <w:tcBorders>
              <w:top w:val="single" w:sz="0" w:space="0" w:color="D3D3D3"/>
              <w:left w:val="single" w:sz="0" w:space="0" w:color="D3D3D3"/>
              <w:bottom w:val="single" w:sz="0" w:space="0" w:color="D3D3D3"/>
              <w:right w:val="single" w:sz="0" w:space="0" w:color="D3D3D3"/>
            </w:tcBorders>
          </w:tcPr>
          <w:p w14:paraId="6653B1F1" w14:textId="77777777" w:rsidR="00017E92" w:rsidRPr="00017E92" w:rsidRDefault="00017E92" w:rsidP="00236114">
            <w:pPr>
              <w:keepNext/>
              <w:spacing w:after="60"/>
              <w:jc w:val="right"/>
              <w:rPr>
                <w:sz w:val="18"/>
                <w:szCs w:val="22"/>
              </w:rPr>
            </w:pPr>
            <w:r w:rsidRPr="00017E92">
              <w:rPr>
                <w:rFonts w:ascii="Calibri" w:hAnsi="Calibri"/>
                <w:sz w:val="18"/>
                <w:szCs w:val="22"/>
              </w:rPr>
              <w:t>26.4%</w:t>
            </w:r>
          </w:p>
        </w:tc>
        <w:tc>
          <w:tcPr>
            <w:tcW w:w="0" w:type="auto"/>
            <w:tcBorders>
              <w:top w:val="single" w:sz="0" w:space="0" w:color="D3D3D3"/>
              <w:left w:val="single" w:sz="0" w:space="0" w:color="D3D3D3"/>
              <w:bottom w:val="single" w:sz="0" w:space="0" w:color="D3D3D3"/>
              <w:right w:val="single" w:sz="0" w:space="0" w:color="D3D3D3"/>
            </w:tcBorders>
          </w:tcPr>
          <w:p w14:paraId="33DE51F4"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72FACA97"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1A3AF19A"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2536641" w14:textId="77777777" w:rsidR="00017E92" w:rsidRPr="00017E92" w:rsidRDefault="00017E92" w:rsidP="00236114">
            <w:pPr>
              <w:keepNext/>
              <w:spacing w:after="60"/>
              <w:jc w:val="center"/>
              <w:rPr>
                <w:sz w:val="18"/>
                <w:szCs w:val="22"/>
              </w:rPr>
            </w:pPr>
          </w:p>
        </w:tc>
      </w:tr>
      <w:tr w:rsidR="00017E92" w:rsidRPr="00017E92" w14:paraId="2EDECE5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A003A6" w14:textId="77777777" w:rsidR="00017E92" w:rsidRPr="00017E92" w:rsidRDefault="00017E92" w:rsidP="00236114">
            <w:pPr>
              <w:keepNext/>
              <w:spacing w:after="60"/>
              <w:rPr>
                <w:sz w:val="18"/>
                <w:szCs w:val="22"/>
              </w:rPr>
            </w:pPr>
            <w:r w:rsidRPr="00017E92">
              <w:rPr>
                <w:rFonts w:ascii="Calibri" w:hAnsi="Calibri"/>
                <w:sz w:val="18"/>
                <w:szCs w:val="22"/>
              </w:rPr>
              <w:t>2014</w:t>
            </w:r>
          </w:p>
        </w:tc>
        <w:tc>
          <w:tcPr>
            <w:tcW w:w="0" w:type="auto"/>
            <w:tcBorders>
              <w:top w:val="single" w:sz="0" w:space="0" w:color="D3D3D3"/>
              <w:left w:val="single" w:sz="0" w:space="0" w:color="D3D3D3"/>
              <w:bottom w:val="single" w:sz="0" w:space="0" w:color="D3D3D3"/>
              <w:right w:val="single" w:sz="0" w:space="0" w:color="D3D3D3"/>
            </w:tcBorders>
          </w:tcPr>
          <w:p w14:paraId="11B8D1F9" w14:textId="77777777" w:rsidR="00017E92" w:rsidRPr="00017E92" w:rsidRDefault="00017E92" w:rsidP="00236114">
            <w:pPr>
              <w:keepNext/>
              <w:spacing w:after="60"/>
              <w:jc w:val="right"/>
              <w:rPr>
                <w:sz w:val="18"/>
                <w:szCs w:val="22"/>
              </w:rPr>
            </w:pPr>
            <w:r w:rsidRPr="00017E92">
              <w:rPr>
                <w:rFonts w:ascii="Calibri" w:hAnsi="Calibri"/>
                <w:sz w:val="18"/>
                <w:szCs w:val="22"/>
              </w:rPr>
              <w:t>709</w:t>
            </w:r>
          </w:p>
        </w:tc>
        <w:tc>
          <w:tcPr>
            <w:tcW w:w="0" w:type="auto"/>
            <w:tcBorders>
              <w:top w:val="single" w:sz="0" w:space="0" w:color="D3D3D3"/>
              <w:left w:val="single" w:sz="0" w:space="0" w:color="D3D3D3"/>
              <w:bottom w:val="single" w:sz="0" w:space="0" w:color="D3D3D3"/>
              <w:right w:val="single" w:sz="0" w:space="0" w:color="D3D3D3"/>
            </w:tcBorders>
          </w:tcPr>
          <w:p w14:paraId="7A5BE8B0"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32FAA0B9" w14:textId="77777777" w:rsidR="00017E92" w:rsidRPr="00017E92" w:rsidRDefault="00017E92" w:rsidP="00236114">
            <w:pPr>
              <w:keepNext/>
              <w:spacing w:after="60"/>
              <w:jc w:val="right"/>
              <w:rPr>
                <w:sz w:val="18"/>
                <w:szCs w:val="22"/>
              </w:rPr>
            </w:pPr>
            <w:r w:rsidRPr="00017E92">
              <w:rPr>
                <w:rFonts w:ascii="Calibri" w:hAnsi="Calibri"/>
                <w:sz w:val="18"/>
                <w:szCs w:val="22"/>
              </w:rPr>
              <w:t>10.6%</w:t>
            </w:r>
          </w:p>
        </w:tc>
        <w:tc>
          <w:tcPr>
            <w:tcW w:w="0" w:type="auto"/>
            <w:tcBorders>
              <w:top w:val="single" w:sz="0" w:space="0" w:color="D3D3D3"/>
              <w:left w:val="single" w:sz="0" w:space="0" w:color="D3D3D3"/>
              <w:bottom w:val="single" w:sz="0" w:space="0" w:color="D3D3D3"/>
              <w:right w:val="single" w:sz="0" w:space="0" w:color="D3D3D3"/>
            </w:tcBorders>
          </w:tcPr>
          <w:p w14:paraId="53F4AB8D" w14:textId="77777777" w:rsidR="00017E92" w:rsidRPr="00017E92" w:rsidRDefault="00017E92" w:rsidP="00236114">
            <w:pPr>
              <w:keepNext/>
              <w:spacing w:after="60"/>
              <w:jc w:val="right"/>
              <w:rPr>
                <w:sz w:val="18"/>
                <w:szCs w:val="22"/>
              </w:rPr>
            </w:pPr>
            <w:r w:rsidRPr="00017E92">
              <w:rPr>
                <w:rFonts w:ascii="Calibri" w:hAnsi="Calibri"/>
                <w:sz w:val="18"/>
                <w:szCs w:val="22"/>
              </w:rPr>
              <w:t>8.0%</w:t>
            </w:r>
          </w:p>
        </w:tc>
        <w:tc>
          <w:tcPr>
            <w:tcW w:w="0" w:type="auto"/>
            <w:tcBorders>
              <w:top w:val="single" w:sz="0" w:space="0" w:color="D3D3D3"/>
              <w:left w:val="single" w:sz="0" w:space="0" w:color="D3D3D3"/>
              <w:bottom w:val="single" w:sz="0" w:space="0" w:color="D3D3D3"/>
              <w:right w:val="single" w:sz="0" w:space="0" w:color="D3D3D3"/>
            </w:tcBorders>
          </w:tcPr>
          <w:p w14:paraId="6C6631F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797A03B"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7EEAC6A1"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0FD30E78" w14:textId="77777777" w:rsidR="00017E92" w:rsidRPr="00017E92" w:rsidRDefault="00017E92" w:rsidP="00236114">
            <w:pPr>
              <w:keepNext/>
              <w:spacing w:after="60"/>
              <w:jc w:val="center"/>
              <w:rPr>
                <w:sz w:val="18"/>
                <w:szCs w:val="22"/>
              </w:rPr>
            </w:pPr>
          </w:p>
        </w:tc>
      </w:tr>
      <w:tr w:rsidR="00017E92" w:rsidRPr="00017E92" w14:paraId="6BEDA22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F852D" w14:textId="77777777" w:rsidR="00017E92" w:rsidRPr="00017E92" w:rsidRDefault="00017E92" w:rsidP="00236114">
            <w:pPr>
              <w:keepNext/>
              <w:spacing w:after="60"/>
              <w:rPr>
                <w:sz w:val="18"/>
                <w:szCs w:val="22"/>
              </w:rPr>
            </w:pPr>
            <w:r w:rsidRPr="00017E92">
              <w:rPr>
                <w:rFonts w:ascii="Calibri" w:hAnsi="Calibri"/>
                <w:sz w:val="18"/>
                <w:szCs w:val="22"/>
              </w:rPr>
              <w:t>2015</w:t>
            </w:r>
          </w:p>
        </w:tc>
        <w:tc>
          <w:tcPr>
            <w:tcW w:w="0" w:type="auto"/>
            <w:tcBorders>
              <w:top w:val="single" w:sz="0" w:space="0" w:color="D3D3D3"/>
              <w:left w:val="single" w:sz="0" w:space="0" w:color="D3D3D3"/>
              <w:bottom w:val="single" w:sz="0" w:space="0" w:color="D3D3D3"/>
              <w:right w:val="single" w:sz="0" w:space="0" w:color="D3D3D3"/>
            </w:tcBorders>
          </w:tcPr>
          <w:p w14:paraId="66C4DC72" w14:textId="77777777" w:rsidR="00017E92" w:rsidRPr="00017E92" w:rsidRDefault="00017E92" w:rsidP="00236114">
            <w:pPr>
              <w:keepNext/>
              <w:spacing w:after="60"/>
              <w:jc w:val="right"/>
              <w:rPr>
                <w:sz w:val="18"/>
                <w:szCs w:val="22"/>
              </w:rPr>
            </w:pPr>
            <w:r w:rsidRPr="00017E92">
              <w:rPr>
                <w:rFonts w:ascii="Calibri" w:hAnsi="Calibri"/>
                <w:sz w:val="18"/>
                <w:szCs w:val="22"/>
              </w:rPr>
              <w:t>868</w:t>
            </w:r>
          </w:p>
        </w:tc>
        <w:tc>
          <w:tcPr>
            <w:tcW w:w="0" w:type="auto"/>
            <w:tcBorders>
              <w:top w:val="single" w:sz="0" w:space="0" w:color="D3D3D3"/>
              <w:left w:val="single" w:sz="0" w:space="0" w:color="D3D3D3"/>
              <w:bottom w:val="single" w:sz="0" w:space="0" w:color="D3D3D3"/>
              <w:right w:val="single" w:sz="0" w:space="0" w:color="D3D3D3"/>
            </w:tcBorders>
          </w:tcPr>
          <w:p w14:paraId="2949FE19"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16A5C227" w14:textId="77777777" w:rsidR="00017E92" w:rsidRPr="00017E92" w:rsidRDefault="00017E92" w:rsidP="00236114">
            <w:pPr>
              <w:keepNext/>
              <w:spacing w:after="60"/>
              <w:jc w:val="right"/>
              <w:rPr>
                <w:sz w:val="18"/>
                <w:szCs w:val="22"/>
              </w:rPr>
            </w:pPr>
            <w:r w:rsidRPr="00017E92">
              <w:rPr>
                <w:rFonts w:ascii="Calibri" w:hAnsi="Calibri"/>
                <w:sz w:val="18"/>
                <w:szCs w:val="22"/>
              </w:rPr>
              <w:t>12.6%</w:t>
            </w:r>
          </w:p>
        </w:tc>
        <w:tc>
          <w:tcPr>
            <w:tcW w:w="0" w:type="auto"/>
            <w:tcBorders>
              <w:top w:val="single" w:sz="0" w:space="0" w:color="D3D3D3"/>
              <w:left w:val="single" w:sz="0" w:space="0" w:color="D3D3D3"/>
              <w:bottom w:val="single" w:sz="0" w:space="0" w:color="D3D3D3"/>
              <w:right w:val="single" w:sz="0" w:space="0" w:color="D3D3D3"/>
            </w:tcBorders>
          </w:tcPr>
          <w:p w14:paraId="70160711" w14:textId="77777777" w:rsidR="00017E92" w:rsidRPr="00017E92" w:rsidRDefault="00017E92" w:rsidP="00236114">
            <w:pPr>
              <w:keepNext/>
              <w:spacing w:after="60"/>
              <w:jc w:val="right"/>
              <w:rPr>
                <w:sz w:val="18"/>
                <w:szCs w:val="22"/>
              </w:rPr>
            </w:pPr>
            <w:r w:rsidRPr="00017E92">
              <w:rPr>
                <w:rFonts w:ascii="Calibri" w:hAnsi="Calibri"/>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1819FA2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79EA86C"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5CB0138B"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9EAB34E" w14:textId="77777777" w:rsidR="00017E92" w:rsidRPr="00017E92" w:rsidRDefault="00017E92" w:rsidP="00236114">
            <w:pPr>
              <w:keepNext/>
              <w:spacing w:after="60"/>
              <w:jc w:val="center"/>
              <w:rPr>
                <w:sz w:val="18"/>
                <w:szCs w:val="22"/>
              </w:rPr>
            </w:pPr>
          </w:p>
        </w:tc>
      </w:tr>
      <w:tr w:rsidR="00017E92" w:rsidRPr="00017E92" w14:paraId="5A7E5F7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3BFAA" w14:textId="77777777" w:rsidR="00017E92" w:rsidRPr="00017E92" w:rsidRDefault="00017E92" w:rsidP="00236114">
            <w:pPr>
              <w:keepNext/>
              <w:spacing w:after="60"/>
              <w:rPr>
                <w:sz w:val="18"/>
                <w:szCs w:val="22"/>
              </w:rPr>
            </w:pPr>
            <w:r w:rsidRPr="00017E92">
              <w:rPr>
                <w:rFonts w:ascii="Calibri" w:hAnsi="Calibri"/>
                <w:sz w:val="18"/>
                <w:szCs w:val="22"/>
              </w:rPr>
              <w:t>2016</w:t>
            </w:r>
          </w:p>
        </w:tc>
        <w:tc>
          <w:tcPr>
            <w:tcW w:w="0" w:type="auto"/>
            <w:tcBorders>
              <w:top w:val="single" w:sz="0" w:space="0" w:color="D3D3D3"/>
              <w:left w:val="single" w:sz="0" w:space="0" w:color="D3D3D3"/>
              <w:bottom w:val="single" w:sz="0" w:space="0" w:color="D3D3D3"/>
              <w:right w:val="single" w:sz="0" w:space="0" w:color="D3D3D3"/>
            </w:tcBorders>
          </w:tcPr>
          <w:p w14:paraId="718CA775" w14:textId="77777777" w:rsidR="00017E92" w:rsidRPr="00017E92" w:rsidRDefault="00017E92" w:rsidP="00236114">
            <w:pPr>
              <w:keepNext/>
              <w:spacing w:after="60"/>
              <w:jc w:val="right"/>
              <w:rPr>
                <w:sz w:val="18"/>
                <w:szCs w:val="22"/>
              </w:rPr>
            </w:pPr>
            <w:r w:rsidRPr="00017E92">
              <w:rPr>
                <w:rFonts w:ascii="Calibri" w:hAnsi="Calibri"/>
                <w:sz w:val="18"/>
                <w:szCs w:val="22"/>
              </w:rPr>
              <w:t>1461</w:t>
            </w:r>
          </w:p>
        </w:tc>
        <w:tc>
          <w:tcPr>
            <w:tcW w:w="0" w:type="auto"/>
            <w:tcBorders>
              <w:top w:val="single" w:sz="0" w:space="0" w:color="D3D3D3"/>
              <w:left w:val="single" w:sz="0" w:space="0" w:color="D3D3D3"/>
              <w:bottom w:val="single" w:sz="0" w:space="0" w:color="D3D3D3"/>
              <w:right w:val="single" w:sz="0" w:space="0" w:color="D3D3D3"/>
            </w:tcBorders>
          </w:tcPr>
          <w:p w14:paraId="3C013761" w14:textId="77777777" w:rsidR="00017E92" w:rsidRPr="00017E92" w:rsidRDefault="00017E92" w:rsidP="00236114">
            <w:pPr>
              <w:keepNext/>
              <w:spacing w:after="60"/>
              <w:jc w:val="right"/>
              <w:rPr>
                <w:sz w:val="18"/>
                <w:szCs w:val="22"/>
              </w:rPr>
            </w:pPr>
            <w:r w:rsidRPr="00017E92">
              <w:rPr>
                <w:rFonts w:ascii="Calibri" w:hAnsi="Calibri"/>
                <w:sz w:val="18"/>
                <w:szCs w:val="22"/>
              </w:rPr>
              <w:t>70.4%</w:t>
            </w:r>
          </w:p>
        </w:tc>
        <w:tc>
          <w:tcPr>
            <w:tcW w:w="0" w:type="auto"/>
            <w:tcBorders>
              <w:top w:val="single" w:sz="0" w:space="0" w:color="D3D3D3"/>
              <w:left w:val="single" w:sz="0" w:space="0" w:color="D3D3D3"/>
              <w:bottom w:val="single" w:sz="0" w:space="0" w:color="D3D3D3"/>
              <w:right w:val="single" w:sz="0" w:space="0" w:color="D3D3D3"/>
            </w:tcBorders>
          </w:tcPr>
          <w:p w14:paraId="15B65217" w14:textId="77777777" w:rsidR="00017E92" w:rsidRPr="00017E92" w:rsidRDefault="00017E92" w:rsidP="00236114">
            <w:pPr>
              <w:keepNext/>
              <w:spacing w:after="60"/>
              <w:jc w:val="right"/>
              <w:rPr>
                <w:sz w:val="18"/>
                <w:szCs w:val="22"/>
              </w:rPr>
            </w:pPr>
            <w:r w:rsidRPr="00017E92">
              <w:rPr>
                <w:rFonts w:ascii="Calibri" w:hAnsi="Calibri"/>
                <w:sz w:val="18"/>
                <w:szCs w:val="22"/>
              </w:rPr>
              <w:t>13.6%</w:t>
            </w:r>
          </w:p>
        </w:tc>
        <w:tc>
          <w:tcPr>
            <w:tcW w:w="0" w:type="auto"/>
            <w:tcBorders>
              <w:top w:val="single" w:sz="0" w:space="0" w:color="D3D3D3"/>
              <w:left w:val="single" w:sz="0" w:space="0" w:color="D3D3D3"/>
              <w:bottom w:val="single" w:sz="0" w:space="0" w:color="D3D3D3"/>
              <w:right w:val="single" w:sz="0" w:space="0" w:color="D3D3D3"/>
            </w:tcBorders>
          </w:tcPr>
          <w:p w14:paraId="0E780BA2" w14:textId="77777777" w:rsidR="00017E92" w:rsidRPr="00017E92" w:rsidRDefault="00017E92" w:rsidP="00236114">
            <w:pPr>
              <w:keepNext/>
              <w:spacing w:after="60"/>
              <w:jc w:val="right"/>
              <w:rPr>
                <w:sz w:val="18"/>
                <w:szCs w:val="22"/>
              </w:rPr>
            </w:pPr>
            <w:r w:rsidRPr="00017E92">
              <w:rPr>
                <w:rFonts w:ascii="Calibri" w:hAnsi="Calibri"/>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2E630012"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706918D"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420A8DFD"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29F5EC7E" w14:textId="77777777" w:rsidR="00017E92" w:rsidRPr="00017E92" w:rsidRDefault="00017E92" w:rsidP="00236114">
            <w:pPr>
              <w:keepNext/>
              <w:spacing w:after="60"/>
              <w:jc w:val="center"/>
              <w:rPr>
                <w:sz w:val="18"/>
                <w:szCs w:val="22"/>
              </w:rPr>
            </w:pPr>
          </w:p>
        </w:tc>
      </w:tr>
      <w:tr w:rsidR="00017E92" w:rsidRPr="00017E92" w14:paraId="77AE6D40"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1FD5A" w14:textId="77777777" w:rsidR="00017E92" w:rsidRPr="00017E92" w:rsidRDefault="00017E92" w:rsidP="00236114">
            <w:pPr>
              <w:keepNext/>
              <w:spacing w:after="60"/>
              <w:rPr>
                <w:sz w:val="18"/>
                <w:szCs w:val="22"/>
              </w:rPr>
            </w:pPr>
            <w:r w:rsidRPr="00017E92">
              <w:rPr>
                <w:rFonts w:ascii="Calibri" w:hAnsi="Calibri"/>
                <w:sz w:val="18"/>
                <w:szCs w:val="22"/>
              </w:rPr>
              <w:t>2017</w:t>
            </w:r>
          </w:p>
        </w:tc>
        <w:tc>
          <w:tcPr>
            <w:tcW w:w="0" w:type="auto"/>
            <w:tcBorders>
              <w:top w:val="single" w:sz="0" w:space="0" w:color="D3D3D3"/>
              <w:left w:val="single" w:sz="0" w:space="0" w:color="D3D3D3"/>
              <w:bottom w:val="single" w:sz="0" w:space="0" w:color="D3D3D3"/>
              <w:right w:val="single" w:sz="0" w:space="0" w:color="D3D3D3"/>
            </w:tcBorders>
          </w:tcPr>
          <w:p w14:paraId="5C012F59" w14:textId="77777777" w:rsidR="00017E92" w:rsidRPr="00017E92" w:rsidRDefault="00017E92" w:rsidP="00236114">
            <w:pPr>
              <w:keepNext/>
              <w:spacing w:after="60"/>
              <w:jc w:val="right"/>
              <w:rPr>
                <w:sz w:val="18"/>
                <w:szCs w:val="22"/>
              </w:rPr>
            </w:pPr>
            <w:r w:rsidRPr="00017E92">
              <w:rPr>
                <w:rFonts w:ascii="Calibri" w:hAnsi="Calibri"/>
                <w:sz w:val="18"/>
                <w:szCs w:val="22"/>
              </w:rPr>
              <w:t>1638</w:t>
            </w:r>
          </w:p>
        </w:tc>
        <w:tc>
          <w:tcPr>
            <w:tcW w:w="0" w:type="auto"/>
            <w:tcBorders>
              <w:top w:val="single" w:sz="0" w:space="0" w:color="D3D3D3"/>
              <w:left w:val="single" w:sz="0" w:space="0" w:color="D3D3D3"/>
              <w:bottom w:val="single" w:sz="0" w:space="0" w:color="D3D3D3"/>
              <w:right w:val="single" w:sz="0" w:space="0" w:color="D3D3D3"/>
            </w:tcBorders>
          </w:tcPr>
          <w:p w14:paraId="34825860" w14:textId="77777777" w:rsidR="00017E92" w:rsidRPr="00017E92" w:rsidRDefault="00017E92" w:rsidP="00236114">
            <w:pPr>
              <w:keepNext/>
              <w:spacing w:after="60"/>
              <w:jc w:val="right"/>
              <w:rPr>
                <w:sz w:val="18"/>
                <w:szCs w:val="22"/>
              </w:rPr>
            </w:pPr>
            <w:r w:rsidRPr="00017E92">
              <w:rPr>
                <w:rFonts w:ascii="Calibri" w:hAnsi="Calibri"/>
                <w:sz w:val="18"/>
                <w:szCs w:val="22"/>
              </w:rPr>
              <w:t>70.4%</w:t>
            </w:r>
          </w:p>
        </w:tc>
        <w:tc>
          <w:tcPr>
            <w:tcW w:w="0" w:type="auto"/>
            <w:tcBorders>
              <w:top w:val="single" w:sz="0" w:space="0" w:color="D3D3D3"/>
              <w:left w:val="single" w:sz="0" w:space="0" w:color="D3D3D3"/>
              <w:bottom w:val="single" w:sz="0" w:space="0" w:color="D3D3D3"/>
              <w:right w:val="single" w:sz="0" w:space="0" w:color="D3D3D3"/>
            </w:tcBorders>
          </w:tcPr>
          <w:p w14:paraId="07853C10" w14:textId="77777777" w:rsidR="00017E92" w:rsidRPr="00017E92" w:rsidRDefault="00017E92" w:rsidP="00236114">
            <w:pPr>
              <w:keepNext/>
              <w:spacing w:after="60"/>
              <w:jc w:val="right"/>
              <w:rPr>
                <w:sz w:val="18"/>
                <w:szCs w:val="22"/>
              </w:rPr>
            </w:pPr>
            <w:r w:rsidRPr="00017E92">
              <w:rPr>
                <w:rFonts w:ascii="Calibri" w:hAnsi="Calibri"/>
                <w:sz w:val="18"/>
                <w:szCs w:val="22"/>
              </w:rPr>
              <w:t>14.5%</w:t>
            </w:r>
          </w:p>
        </w:tc>
        <w:tc>
          <w:tcPr>
            <w:tcW w:w="0" w:type="auto"/>
            <w:tcBorders>
              <w:top w:val="single" w:sz="0" w:space="0" w:color="D3D3D3"/>
              <w:left w:val="single" w:sz="0" w:space="0" w:color="D3D3D3"/>
              <w:bottom w:val="single" w:sz="0" w:space="0" w:color="D3D3D3"/>
              <w:right w:val="single" w:sz="0" w:space="0" w:color="D3D3D3"/>
            </w:tcBorders>
          </w:tcPr>
          <w:p w14:paraId="1D5DD57B" w14:textId="77777777" w:rsidR="00017E92" w:rsidRPr="00017E92" w:rsidRDefault="00017E92" w:rsidP="00236114">
            <w:pPr>
              <w:keepNext/>
              <w:spacing w:after="60"/>
              <w:jc w:val="right"/>
              <w:rPr>
                <w:sz w:val="18"/>
                <w:szCs w:val="22"/>
              </w:rPr>
            </w:pPr>
            <w:r w:rsidRPr="00017E92">
              <w:rPr>
                <w:rFonts w:ascii="Calibri" w:hAnsi="Calibri"/>
                <w:sz w:val="18"/>
                <w:szCs w:val="22"/>
              </w:rPr>
              <w:t>4.5%</w:t>
            </w:r>
          </w:p>
        </w:tc>
        <w:tc>
          <w:tcPr>
            <w:tcW w:w="0" w:type="auto"/>
            <w:tcBorders>
              <w:top w:val="single" w:sz="0" w:space="0" w:color="D3D3D3"/>
              <w:left w:val="single" w:sz="0" w:space="0" w:color="D3D3D3"/>
              <w:bottom w:val="single" w:sz="0" w:space="0" w:color="D3D3D3"/>
              <w:right w:val="single" w:sz="0" w:space="0" w:color="D3D3D3"/>
            </w:tcBorders>
          </w:tcPr>
          <w:p w14:paraId="33D394D8"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01EF0B"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003C6B44"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28EBC341" w14:textId="77777777" w:rsidR="00017E92" w:rsidRPr="00017E92" w:rsidRDefault="00017E92" w:rsidP="00236114">
            <w:pPr>
              <w:keepNext/>
              <w:spacing w:after="60"/>
              <w:jc w:val="center"/>
              <w:rPr>
                <w:sz w:val="18"/>
                <w:szCs w:val="22"/>
              </w:rPr>
            </w:pPr>
          </w:p>
        </w:tc>
      </w:tr>
      <w:tr w:rsidR="00017E92" w:rsidRPr="00017E92" w14:paraId="4A3DE3C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23A44" w14:textId="77777777" w:rsidR="00017E92" w:rsidRPr="00017E92" w:rsidRDefault="00017E92" w:rsidP="00236114">
            <w:pPr>
              <w:keepNext/>
              <w:spacing w:after="60"/>
              <w:rPr>
                <w:sz w:val="18"/>
                <w:szCs w:val="22"/>
              </w:rPr>
            </w:pPr>
            <w:r w:rsidRPr="00017E92">
              <w:rPr>
                <w:rFonts w:ascii="Calibri" w:hAnsi="Calibri"/>
                <w:sz w:val="18"/>
                <w:szCs w:val="22"/>
              </w:rPr>
              <w:t>2018</w:t>
            </w:r>
          </w:p>
        </w:tc>
        <w:tc>
          <w:tcPr>
            <w:tcW w:w="0" w:type="auto"/>
            <w:tcBorders>
              <w:top w:val="single" w:sz="0" w:space="0" w:color="D3D3D3"/>
              <w:left w:val="single" w:sz="0" w:space="0" w:color="D3D3D3"/>
              <w:bottom w:val="single" w:sz="0" w:space="0" w:color="D3D3D3"/>
              <w:right w:val="single" w:sz="0" w:space="0" w:color="D3D3D3"/>
            </w:tcBorders>
          </w:tcPr>
          <w:p w14:paraId="5FA232DF" w14:textId="77777777" w:rsidR="00017E92" w:rsidRPr="00017E92" w:rsidRDefault="00017E92" w:rsidP="00236114">
            <w:pPr>
              <w:keepNext/>
              <w:spacing w:after="60"/>
              <w:jc w:val="right"/>
              <w:rPr>
                <w:sz w:val="18"/>
                <w:szCs w:val="22"/>
              </w:rPr>
            </w:pPr>
            <w:r w:rsidRPr="00017E92">
              <w:rPr>
                <w:rFonts w:ascii="Calibri" w:hAnsi="Calibri"/>
                <w:sz w:val="18"/>
                <w:szCs w:val="22"/>
              </w:rPr>
              <w:t>2646</w:t>
            </w:r>
          </w:p>
        </w:tc>
        <w:tc>
          <w:tcPr>
            <w:tcW w:w="0" w:type="auto"/>
            <w:tcBorders>
              <w:top w:val="single" w:sz="0" w:space="0" w:color="D3D3D3"/>
              <w:left w:val="single" w:sz="0" w:space="0" w:color="D3D3D3"/>
              <w:bottom w:val="single" w:sz="0" w:space="0" w:color="D3D3D3"/>
              <w:right w:val="single" w:sz="0" w:space="0" w:color="D3D3D3"/>
            </w:tcBorders>
          </w:tcPr>
          <w:p w14:paraId="6C866BB4"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7BDEB84C" w14:textId="77777777" w:rsidR="00017E92" w:rsidRPr="00017E92" w:rsidRDefault="00017E92" w:rsidP="00236114">
            <w:pPr>
              <w:keepNext/>
              <w:spacing w:after="60"/>
              <w:jc w:val="right"/>
              <w:rPr>
                <w:sz w:val="18"/>
                <w:szCs w:val="22"/>
              </w:rPr>
            </w:pPr>
            <w:r w:rsidRPr="00017E92">
              <w:rPr>
                <w:rFonts w:ascii="Calibri" w:hAnsi="Calibri"/>
                <w:sz w:val="18"/>
                <w:szCs w:val="22"/>
              </w:rPr>
              <w:t>17.6%</w:t>
            </w:r>
          </w:p>
        </w:tc>
        <w:tc>
          <w:tcPr>
            <w:tcW w:w="0" w:type="auto"/>
            <w:tcBorders>
              <w:top w:val="single" w:sz="0" w:space="0" w:color="D3D3D3"/>
              <w:left w:val="single" w:sz="0" w:space="0" w:color="D3D3D3"/>
              <w:bottom w:val="single" w:sz="0" w:space="0" w:color="D3D3D3"/>
              <w:right w:val="single" w:sz="0" w:space="0" w:color="D3D3D3"/>
            </w:tcBorders>
          </w:tcPr>
          <w:p w14:paraId="2A5128A2"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06908D6C"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28E0F0B"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EE41CA5"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202BC554" w14:textId="77777777" w:rsidR="00017E92" w:rsidRPr="00017E92" w:rsidRDefault="00017E92" w:rsidP="00236114">
            <w:pPr>
              <w:keepNext/>
              <w:spacing w:after="60"/>
              <w:jc w:val="center"/>
              <w:rPr>
                <w:sz w:val="18"/>
                <w:szCs w:val="22"/>
              </w:rPr>
            </w:pPr>
          </w:p>
        </w:tc>
      </w:tr>
      <w:tr w:rsidR="00017E92" w:rsidRPr="00017E92" w14:paraId="0A28FBB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764D0" w14:textId="77777777" w:rsidR="00017E92" w:rsidRPr="00017E92" w:rsidRDefault="00017E92" w:rsidP="00236114">
            <w:pPr>
              <w:keepNext/>
              <w:spacing w:after="60"/>
              <w:rPr>
                <w:sz w:val="18"/>
                <w:szCs w:val="22"/>
              </w:rPr>
            </w:pPr>
            <w:r w:rsidRPr="00017E92">
              <w:rPr>
                <w:rFonts w:ascii="Calibri" w:hAnsi="Calibri"/>
                <w:sz w:val="18"/>
                <w:szCs w:val="22"/>
              </w:rPr>
              <w:t>2019</w:t>
            </w:r>
          </w:p>
        </w:tc>
        <w:tc>
          <w:tcPr>
            <w:tcW w:w="0" w:type="auto"/>
            <w:tcBorders>
              <w:top w:val="single" w:sz="0" w:space="0" w:color="D3D3D3"/>
              <w:left w:val="single" w:sz="0" w:space="0" w:color="D3D3D3"/>
              <w:bottom w:val="single" w:sz="0" w:space="0" w:color="D3D3D3"/>
              <w:right w:val="single" w:sz="0" w:space="0" w:color="D3D3D3"/>
            </w:tcBorders>
          </w:tcPr>
          <w:p w14:paraId="0AC36984" w14:textId="77777777" w:rsidR="00017E92" w:rsidRPr="00017E92" w:rsidRDefault="00017E92" w:rsidP="00236114">
            <w:pPr>
              <w:keepNext/>
              <w:spacing w:after="60"/>
              <w:jc w:val="right"/>
              <w:rPr>
                <w:sz w:val="18"/>
                <w:szCs w:val="22"/>
              </w:rPr>
            </w:pPr>
            <w:r w:rsidRPr="00017E92">
              <w:rPr>
                <w:rFonts w:ascii="Calibri" w:hAnsi="Calibri"/>
                <w:sz w:val="18"/>
                <w:szCs w:val="22"/>
              </w:rPr>
              <w:t>3586</w:t>
            </w:r>
          </w:p>
        </w:tc>
        <w:tc>
          <w:tcPr>
            <w:tcW w:w="0" w:type="auto"/>
            <w:tcBorders>
              <w:top w:val="single" w:sz="0" w:space="0" w:color="D3D3D3"/>
              <w:left w:val="single" w:sz="0" w:space="0" w:color="D3D3D3"/>
              <w:bottom w:val="single" w:sz="0" w:space="0" w:color="D3D3D3"/>
              <w:right w:val="single" w:sz="0" w:space="0" w:color="D3D3D3"/>
            </w:tcBorders>
          </w:tcPr>
          <w:p w14:paraId="05B39A4A"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5632B83D" w14:textId="77777777" w:rsidR="00017E92" w:rsidRPr="00017E92" w:rsidRDefault="00017E92" w:rsidP="00236114">
            <w:pPr>
              <w:keepNext/>
              <w:spacing w:after="60"/>
              <w:jc w:val="right"/>
              <w:rPr>
                <w:sz w:val="18"/>
                <w:szCs w:val="22"/>
              </w:rPr>
            </w:pPr>
            <w:r w:rsidRPr="00017E92">
              <w:rPr>
                <w:rFonts w:ascii="Calibri" w:hAnsi="Calibri"/>
                <w:sz w:val="18"/>
                <w:szCs w:val="22"/>
              </w:rPr>
              <w:t>15.9%</w:t>
            </w:r>
          </w:p>
        </w:tc>
        <w:tc>
          <w:tcPr>
            <w:tcW w:w="0" w:type="auto"/>
            <w:tcBorders>
              <w:top w:val="single" w:sz="0" w:space="0" w:color="D3D3D3"/>
              <w:left w:val="single" w:sz="0" w:space="0" w:color="D3D3D3"/>
              <w:bottom w:val="single" w:sz="0" w:space="0" w:color="D3D3D3"/>
              <w:right w:val="single" w:sz="0" w:space="0" w:color="D3D3D3"/>
            </w:tcBorders>
          </w:tcPr>
          <w:p w14:paraId="72D2CE34"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1C3D9D20"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2C18E40"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67AD483"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41378653" w14:textId="77777777" w:rsidR="00017E92" w:rsidRPr="00017E92" w:rsidRDefault="00017E92" w:rsidP="00236114">
            <w:pPr>
              <w:keepNext/>
              <w:spacing w:after="60"/>
              <w:jc w:val="center"/>
              <w:rPr>
                <w:sz w:val="18"/>
                <w:szCs w:val="22"/>
              </w:rPr>
            </w:pPr>
          </w:p>
        </w:tc>
      </w:tr>
      <w:tr w:rsidR="00017E92" w:rsidRPr="00017E92" w14:paraId="26D4FDB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E567A" w14:textId="77777777" w:rsidR="00017E92" w:rsidRPr="00017E92" w:rsidRDefault="00017E92" w:rsidP="00236114">
            <w:pPr>
              <w:keepNext/>
              <w:spacing w:after="60"/>
              <w:rPr>
                <w:sz w:val="18"/>
                <w:szCs w:val="22"/>
              </w:rPr>
            </w:pPr>
            <w:r w:rsidRPr="00017E92">
              <w:rPr>
                <w:rFonts w:ascii="Calibri" w:hAnsi="Calibri"/>
                <w:sz w:val="18"/>
                <w:szCs w:val="22"/>
              </w:rPr>
              <w:t>2020</w:t>
            </w:r>
          </w:p>
        </w:tc>
        <w:tc>
          <w:tcPr>
            <w:tcW w:w="0" w:type="auto"/>
            <w:tcBorders>
              <w:top w:val="single" w:sz="0" w:space="0" w:color="D3D3D3"/>
              <w:left w:val="single" w:sz="0" w:space="0" w:color="D3D3D3"/>
              <w:bottom w:val="single" w:sz="0" w:space="0" w:color="D3D3D3"/>
              <w:right w:val="single" w:sz="0" w:space="0" w:color="D3D3D3"/>
            </w:tcBorders>
          </w:tcPr>
          <w:p w14:paraId="155877D7" w14:textId="77777777" w:rsidR="00017E92" w:rsidRPr="00017E92" w:rsidRDefault="00017E92" w:rsidP="00236114">
            <w:pPr>
              <w:keepNext/>
              <w:spacing w:after="60"/>
              <w:jc w:val="right"/>
              <w:rPr>
                <w:sz w:val="18"/>
                <w:szCs w:val="22"/>
              </w:rPr>
            </w:pPr>
            <w:r w:rsidRPr="00017E92">
              <w:rPr>
                <w:rFonts w:ascii="Calibri" w:hAnsi="Calibri"/>
                <w:sz w:val="18"/>
                <w:szCs w:val="22"/>
              </w:rPr>
              <w:t>1363</w:t>
            </w:r>
          </w:p>
        </w:tc>
        <w:tc>
          <w:tcPr>
            <w:tcW w:w="0" w:type="auto"/>
            <w:tcBorders>
              <w:top w:val="single" w:sz="0" w:space="0" w:color="D3D3D3"/>
              <w:left w:val="single" w:sz="0" w:space="0" w:color="D3D3D3"/>
              <w:bottom w:val="single" w:sz="0" w:space="0" w:color="D3D3D3"/>
              <w:right w:val="single" w:sz="0" w:space="0" w:color="D3D3D3"/>
            </w:tcBorders>
          </w:tcPr>
          <w:p w14:paraId="7DFA2DB2"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01B80785" w14:textId="77777777" w:rsidR="00017E92" w:rsidRPr="00017E92" w:rsidRDefault="00017E92" w:rsidP="00236114">
            <w:pPr>
              <w:keepNext/>
              <w:spacing w:after="60"/>
              <w:jc w:val="right"/>
              <w:rPr>
                <w:sz w:val="18"/>
                <w:szCs w:val="22"/>
              </w:rPr>
            </w:pPr>
            <w:r w:rsidRPr="00017E92">
              <w:rPr>
                <w:rFonts w:ascii="Calibri" w:hAnsi="Calibri"/>
                <w:sz w:val="18"/>
                <w:szCs w:val="22"/>
              </w:rPr>
              <w:t>10.4%</w:t>
            </w:r>
          </w:p>
        </w:tc>
        <w:tc>
          <w:tcPr>
            <w:tcW w:w="0" w:type="auto"/>
            <w:tcBorders>
              <w:top w:val="single" w:sz="0" w:space="0" w:color="D3D3D3"/>
              <w:left w:val="single" w:sz="0" w:space="0" w:color="D3D3D3"/>
              <w:bottom w:val="single" w:sz="0" w:space="0" w:color="D3D3D3"/>
              <w:right w:val="single" w:sz="0" w:space="0" w:color="D3D3D3"/>
            </w:tcBorders>
          </w:tcPr>
          <w:p w14:paraId="0C05248E"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3C5807A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82A2E4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53E598C"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3FE1E15"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0402F70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17545D" w14:textId="77777777" w:rsidR="00017E92" w:rsidRPr="00017E92" w:rsidRDefault="00017E92" w:rsidP="00236114">
            <w:pPr>
              <w:keepNext/>
              <w:spacing w:after="60"/>
              <w:rPr>
                <w:sz w:val="18"/>
                <w:szCs w:val="22"/>
              </w:rPr>
            </w:pPr>
            <w:r w:rsidRPr="00017E92">
              <w:rPr>
                <w:rFonts w:ascii="Calibri" w:hAnsi="Calibri"/>
                <w:sz w:val="18"/>
                <w:szCs w:val="22"/>
              </w:rPr>
              <w:t>2021</w:t>
            </w:r>
          </w:p>
        </w:tc>
        <w:tc>
          <w:tcPr>
            <w:tcW w:w="0" w:type="auto"/>
            <w:tcBorders>
              <w:top w:val="single" w:sz="0" w:space="0" w:color="D3D3D3"/>
              <w:left w:val="single" w:sz="0" w:space="0" w:color="D3D3D3"/>
              <w:bottom w:val="single" w:sz="0" w:space="0" w:color="D3D3D3"/>
              <w:right w:val="single" w:sz="0" w:space="0" w:color="D3D3D3"/>
            </w:tcBorders>
          </w:tcPr>
          <w:p w14:paraId="1E0C54AB" w14:textId="77777777" w:rsidR="00017E92" w:rsidRPr="00017E92" w:rsidRDefault="00017E92" w:rsidP="00236114">
            <w:pPr>
              <w:keepNext/>
              <w:spacing w:after="60"/>
              <w:jc w:val="right"/>
              <w:rPr>
                <w:sz w:val="18"/>
                <w:szCs w:val="22"/>
              </w:rPr>
            </w:pPr>
            <w:r w:rsidRPr="00017E92">
              <w:rPr>
                <w:rFonts w:ascii="Calibri" w:hAnsi="Calibri"/>
                <w:sz w:val="18"/>
                <w:szCs w:val="22"/>
              </w:rPr>
              <w:t>1115</w:t>
            </w:r>
          </w:p>
        </w:tc>
        <w:tc>
          <w:tcPr>
            <w:tcW w:w="0" w:type="auto"/>
            <w:tcBorders>
              <w:top w:val="single" w:sz="0" w:space="0" w:color="D3D3D3"/>
              <w:left w:val="single" w:sz="0" w:space="0" w:color="D3D3D3"/>
              <w:bottom w:val="single" w:sz="0" w:space="0" w:color="D3D3D3"/>
              <w:right w:val="single" w:sz="0" w:space="0" w:color="D3D3D3"/>
            </w:tcBorders>
          </w:tcPr>
          <w:p w14:paraId="5A18F8A4" w14:textId="77777777" w:rsidR="00017E92" w:rsidRPr="00017E92" w:rsidRDefault="00017E92" w:rsidP="00236114">
            <w:pPr>
              <w:keepNext/>
              <w:spacing w:after="60"/>
              <w:jc w:val="right"/>
              <w:rPr>
                <w:sz w:val="18"/>
                <w:szCs w:val="22"/>
              </w:rPr>
            </w:pPr>
            <w:r w:rsidRPr="00017E92">
              <w:rPr>
                <w:rFonts w:ascii="Calibri" w:hAnsi="Calibri"/>
                <w:sz w:val="18"/>
                <w:szCs w:val="22"/>
              </w:rPr>
              <w:t>77.8%</w:t>
            </w:r>
          </w:p>
        </w:tc>
        <w:tc>
          <w:tcPr>
            <w:tcW w:w="0" w:type="auto"/>
            <w:tcBorders>
              <w:top w:val="single" w:sz="0" w:space="0" w:color="D3D3D3"/>
              <w:left w:val="single" w:sz="0" w:space="0" w:color="D3D3D3"/>
              <w:bottom w:val="single" w:sz="0" w:space="0" w:color="D3D3D3"/>
              <w:right w:val="single" w:sz="0" w:space="0" w:color="D3D3D3"/>
            </w:tcBorders>
          </w:tcPr>
          <w:p w14:paraId="0B07813A" w14:textId="77777777" w:rsidR="00017E92" w:rsidRPr="00017E92" w:rsidRDefault="00017E92" w:rsidP="00236114">
            <w:pPr>
              <w:keepNext/>
              <w:spacing w:after="60"/>
              <w:jc w:val="right"/>
              <w:rPr>
                <w:sz w:val="18"/>
                <w:szCs w:val="22"/>
              </w:rPr>
            </w:pPr>
            <w:r w:rsidRPr="00017E92">
              <w:rPr>
                <w:rFonts w:ascii="Calibri" w:hAnsi="Calibri"/>
                <w:sz w:val="18"/>
                <w:szCs w:val="22"/>
              </w:rPr>
              <w:t>2.0%</w:t>
            </w:r>
          </w:p>
        </w:tc>
        <w:tc>
          <w:tcPr>
            <w:tcW w:w="0" w:type="auto"/>
            <w:tcBorders>
              <w:top w:val="single" w:sz="0" w:space="0" w:color="D3D3D3"/>
              <w:left w:val="single" w:sz="0" w:space="0" w:color="D3D3D3"/>
              <w:bottom w:val="single" w:sz="0" w:space="0" w:color="D3D3D3"/>
              <w:right w:val="single" w:sz="0" w:space="0" w:color="D3D3D3"/>
            </w:tcBorders>
          </w:tcPr>
          <w:p w14:paraId="39F532C9"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0EAA2303"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0DE35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D72B64"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1CA86A4E"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2D00CC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C507E" w14:textId="77777777" w:rsidR="00017E92" w:rsidRPr="00017E92" w:rsidRDefault="00017E92" w:rsidP="00236114">
            <w:pPr>
              <w:keepNext/>
              <w:spacing w:after="60"/>
              <w:rPr>
                <w:sz w:val="18"/>
                <w:szCs w:val="22"/>
              </w:rPr>
            </w:pPr>
            <w:r w:rsidRPr="00017E92">
              <w:rPr>
                <w:rFonts w:ascii="Calibri" w:hAnsi="Calibri"/>
                <w:sz w:val="18"/>
                <w:szCs w:val="22"/>
              </w:rPr>
              <w:t>2022</w:t>
            </w:r>
          </w:p>
        </w:tc>
        <w:tc>
          <w:tcPr>
            <w:tcW w:w="0" w:type="auto"/>
            <w:tcBorders>
              <w:top w:val="single" w:sz="0" w:space="0" w:color="D3D3D3"/>
              <w:left w:val="single" w:sz="0" w:space="0" w:color="D3D3D3"/>
              <w:bottom w:val="single" w:sz="0" w:space="0" w:color="D3D3D3"/>
              <w:right w:val="single" w:sz="0" w:space="0" w:color="D3D3D3"/>
            </w:tcBorders>
          </w:tcPr>
          <w:p w14:paraId="3938B00A" w14:textId="77777777" w:rsidR="00017E92" w:rsidRPr="00017E92" w:rsidRDefault="00017E92" w:rsidP="00236114">
            <w:pPr>
              <w:keepNext/>
              <w:spacing w:after="60"/>
              <w:jc w:val="right"/>
              <w:rPr>
                <w:sz w:val="18"/>
                <w:szCs w:val="22"/>
              </w:rPr>
            </w:pPr>
            <w:r w:rsidRPr="00017E92">
              <w:rPr>
                <w:rFonts w:ascii="Calibri" w:hAnsi="Calibri"/>
                <w:sz w:val="18"/>
                <w:szCs w:val="22"/>
              </w:rPr>
              <w:t>1235</w:t>
            </w:r>
          </w:p>
        </w:tc>
        <w:tc>
          <w:tcPr>
            <w:tcW w:w="0" w:type="auto"/>
            <w:tcBorders>
              <w:top w:val="single" w:sz="0" w:space="0" w:color="D3D3D3"/>
              <w:left w:val="single" w:sz="0" w:space="0" w:color="D3D3D3"/>
              <w:bottom w:val="single" w:sz="0" w:space="0" w:color="D3D3D3"/>
              <w:right w:val="single" w:sz="0" w:space="0" w:color="D3D3D3"/>
            </w:tcBorders>
          </w:tcPr>
          <w:p w14:paraId="4EC6474D" w14:textId="77777777" w:rsidR="00017E92" w:rsidRPr="00017E92" w:rsidRDefault="00017E92" w:rsidP="00236114">
            <w:pPr>
              <w:keepNext/>
              <w:spacing w:after="60"/>
              <w:jc w:val="right"/>
              <w:rPr>
                <w:sz w:val="18"/>
                <w:szCs w:val="22"/>
              </w:rPr>
            </w:pPr>
            <w:r w:rsidRPr="00017E92">
              <w:rPr>
                <w:rFonts w:ascii="Calibri" w:hAnsi="Calibri"/>
                <w:sz w:val="18"/>
                <w:szCs w:val="22"/>
              </w:rPr>
              <w:t>77.8%</w:t>
            </w:r>
          </w:p>
        </w:tc>
        <w:tc>
          <w:tcPr>
            <w:tcW w:w="0" w:type="auto"/>
            <w:tcBorders>
              <w:top w:val="single" w:sz="0" w:space="0" w:color="D3D3D3"/>
              <w:left w:val="single" w:sz="0" w:space="0" w:color="D3D3D3"/>
              <w:bottom w:val="single" w:sz="0" w:space="0" w:color="D3D3D3"/>
              <w:right w:val="single" w:sz="0" w:space="0" w:color="D3D3D3"/>
            </w:tcBorders>
          </w:tcPr>
          <w:p w14:paraId="27AA27D8" w14:textId="77777777" w:rsidR="00017E92" w:rsidRPr="00017E92" w:rsidRDefault="00017E92" w:rsidP="00236114">
            <w:pPr>
              <w:keepNext/>
              <w:spacing w:after="60"/>
              <w:jc w:val="right"/>
              <w:rPr>
                <w:sz w:val="18"/>
                <w:szCs w:val="22"/>
              </w:rPr>
            </w:pPr>
            <w:r w:rsidRPr="00017E92">
              <w:rPr>
                <w:rFonts w:ascii="Calibri" w:hAnsi="Calibri"/>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45C75F43"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0C9E665C"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3C982CE"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4ABF931"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483BD44"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0B386008"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6629F" w14:textId="77777777" w:rsidR="00017E92" w:rsidRPr="00017E92" w:rsidRDefault="00017E92" w:rsidP="00236114">
            <w:pPr>
              <w:keepNext/>
              <w:spacing w:after="60"/>
              <w:rPr>
                <w:sz w:val="18"/>
                <w:szCs w:val="22"/>
              </w:rPr>
            </w:pPr>
            <w:r w:rsidRPr="00017E92">
              <w:rPr>
                <w:rFonts w:ascii="Calibri" w:hAnsi="Calibri"/>
                <w:sz w:val="18"/>
                <w:szCs w:val="22"/>
              </w:rPr>
              <w:t>2023</w:t>
            </w:r>
          </w:p>
        </w:tc>
        <w:tc>
          <w:tcPr>
            <w:tcW w:w="0" w:type="auto"/>
            <w:tcBorders>
              <w:top w:val="single" w:sz="0" w:space="0" w:color="D3D3D3"/>
              <w:left w:val="single" w:sz="0" w:space="0" w:color="D3D3D3"/>
              <w:bottom w:val="single" w:sz="0" w:space="0" w:color="D3D3D3"/>
              <w:right w:val="single" w:sz="0" w:space="0" w:color="D3D3D3"/>
            </w:tcBorders>
          </w:tcPr>
          <w:p w14:paraId="14223A0B" w14:textId="77777777" w:rsidR="00017E92" w:rsidRPr="00017E92" w:rsidRDefault="00017E92" w:rsidP="00236114">
            <w:pPr>
              <w:keepNext/>
              <w:spacing w:after="60"/>
              <w:jc w:val="right"/>
              <w:rPr>
                <w:sz w:val="18"/>
                <w:szCs w:val="22"/>
              </w:rPr>
            </w:pPr>
            <w:r w:rsidRPr="00017E92">
              <w:rPr>
                <w:rFonts w:ascii="Calibri" w:hAnsi="Calibri"/>
                <w:sz w:val="18"/>
                <w:szCs w:val="22"/>
              </w:rPr>
              <w:t>1593</w:t>
            </w:r>
          </w:p>
        </w:tc>
        <w:tc>
          <w:tcPr>
            <w:tcW w:w="0" w:type="auto"/>
            <w:tcBorders>
              <w:top w:val="single" w:sz="0" w:space="0" w:color="D3D3D3"/>
              <w:left w:val="single" w:sz="0" w:space="0" w:color="D3D3D3"/>
              <w:bottom w:val="single" w:sz="0" w:space="0" w:color="D3D3D3"/>
              <w:right w:val="single" w:sz="0" w:space="0" w:color="D3D3D3"/>
            </w:tcBorders>
          </w:tcPr>
          <w:p w14:paraId="00196808" w14:textId="77777777" w:rsidR="00017E92" w:rsidRPr="00017E92" w:rsidRDefault="00017E92" w:rsidP="00236114">
            <w:pPr>
              <w:keepNext/>
              <w:spacing w:after="60"/>
              <w:jc w:val="right"/>
              <w:rPr>
                <w:sz w:val="18"/>
                <w:szCs w:val="22"/>
              </w:rPr>
            </w:pPr>
            <w:r w:rsidRPr="00017E92">
              <w:rPr>
                <w:rFonts w:ascii="Calibri" w:hAnsi="Calibri"/>
                <w:sz w:val="18"/>
                <w:szCs w:val="22"/>
              </w:rPr>
              <w:t>77.8%</w:t>
            </w:r>
          </w:p>
        </w:tc>
        <w:tc>
          <w:tcPr>
            <w:tcW w:w="0" w:type="auto"/>
            <w:tcBorders>
              <w:top w:val="single" w:sz="0" w:space="0" w:color="D3D3D3"/>
              <w:left w:val="single" w:sz="0" w:space="0" w:color="D3D3D3"/>
              <w:bottom w:val="single" w:sz="0" w:space="0" w:color="D3D3D3"/>
              <w:right w:val="single" w:sz="0" w:space="0" w:color="D3D3D3"/>
            </w:tcBorders>
          </w:tcPr>
          <w:p w14:paraId="69B89893" w14:textId="77777777" w:rsidR="00017E92" w:rsidRPr="00017E92" w:rsidRDefault="00017E92" w:rsidP="00236114">
            <w:pPr>
              <w:keepNext/>
              <w:spacing w:after="60"/>
              <w:jc w:val="right"/>
              <w:rPr>
                <w:sz w:val="18"/>
                <w:szCs w:val="22"/>
              </w:rPr>
            </w:pPr>
            <w:r w:rsidRPr="00017E92">
              <w:rPr>
                <w:rFonts w:ascii="Calibri" w:hAnsi="Calibri"/>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69C23CE8"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5BA7814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41730F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BE926E"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520454DC"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3B6932B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C8B9CC" w14:textId="77777777" w:rsidR="00017E92" w:rsidRPr="00017E92" w:rsidRDefault="00017E92" w:rsidP="00236114">
            <w:pPr>
              <w:keepNext/>
              <w:spacing w:after="60"/>
              <w:rPr>
                <w:sz w:val="18"/>
                <w:szCs w:val="22"/>
              </w:rPr>
            </w:pPr>
            <w:r w:rsidRPr="00017E92">
              <w:rPr>
                <w:rFonts w:ascii="Calibri" w:hAnsi="Calibri"/>
                <w:sz w:val="18"/>
                <w:szCs w:val="22"/>
              </w:rPr>
              <w:t>2024</w:t>
            </w:r>
          </w:p>
        </w:tc>
        <w:tc>
          <w:tcPr>
            <w:tcW w:w="0" w:type="auto"/>
            <w:tcBorders>
              <w:top w:val="single" w:sz="0" w:space="0" w:color="D3D3D3"/>
              <w:left w:val="single" w:sz="0" w:space="0" w:color="D3D3D3"/>
              <w:bottom w:val="single" w:sz="0" w:space="0" w:color="D3D3D3"/>
              <w:right w:val="single" w:sz="0" w:space="0" w:color="D3D3D3"/>
            </w:tcBorders>
          </w:tcPr>
          <w:p w14:paraId="0B8C8501" w14:textId="77777777" w:rsidR="00017E92" w:rsidRPr="00017E92" w:rsidRDefault="00017E92" w:rsidP="00236114">
            <w:pPr>
              <w:keepNext/>
              <w:spacing w:after="60"/>
              <w:jc w:val="right"/>
              <w:rPr>
                <w:sz w:val="18"/>
                <w:szCs w:val="22"/>
              </w:rPr>
            </w:pPr>
            <w:r w:rsidRPr="00017E92">
              <w:rPr>
                <w:rFonts w:ascii="Calibri" w:hAnsi="Calibri"/>
                <w:sz w:val="18"/>
                <w:szCs w:val="22"/>
              </w:rPr>
              <w:t>2972</w:t>
            </w:r>
          </w:p>
        </w:tc>
        <w:tc>
          <w:tcPr>
            <w:tcW w:w="0" w:type="auto"/>
            <w:tcBorders>
              <w:top w:val="single" w:sz="0" w:space="0" w:color="D3D3D3"/>
              <w:left w:val="single" w:sz="0" w:space="0" w:color="D3D3D3"/>
              <w:bottom w:val="single" w:sz="0" w:space="0" w:color="D3D3D3"/>
              <w:right w:val="single" w:sz="0" w:space="0" w:color="D3D3D3"/>
            </w:tcBorders>
          </w:tcPr>
          <w:p w14:paraId="28D72C31" w14:textId="77777777" w:rsidR="00017E92" w:rsidRPr="00017E92" w:rsidRDefault="00017E92" w:rsidP="00236114">
            <w:pPr>
              <w:keepNext/>
              <w:spacing w:after="60"/>
              <w:jc w:val="right"/>
              <w:rPr>
                <w:sz w:val="18"/>
                <w:szCs w:val="22"/>
              </w:rPr>
            </w:pPr>
            <w:r w:rsidRPr="00017E92">
              <w:rPr>
                <w:rFonts w:ascii="Calibri" w:hAnsi="Calibri"/>
                <w:sz w:val="18"/>
                <w:szCs w:val="22"/>
              </w:rPr>
              <w:t>77.8%</w:t>
            </w:r>
          </w:p>
        </w:tc>
        <w:tc>
          <w:tcPr>
            <w:tcW w:w="0" w:type="auto"/>
            <w:tcBorders>
              <w:top w:val="single" w:sz="0" w:space="0" w:color="D3D3D3"/>
              <w:left w:val="single" w:sz="0" w:space="0" w:color="D3D3D3"/>
              <w:bottom w:val="single" w:sz="0" w:space="0" w:color="D3D3D3"/>
              <w:right w:val="single" w:sz="0" w:space="0" w:color="D3D3D3"/>
            </w:tcBorders>
          </w:tcPr>
          <w:p w14:paraId="61C70973" w14:textId="77777777" w:rsidR="00017E92" w:rsidRPr="00017E92" w:rsidRDefault="00017E92" w:rsidP="00236114">
            <w:pPr>
              <w:keepNext/>
              <w:spacing w:after="60"/>
              <w:jc w:val="right"/>
              <w:rPr>
                <w:sz w:val="18"/>
                <w:szCs w:val="22"/>
              </w:rPr>
            </w:pPr>
            <w:r w:rsidRPr="00017E92">
              <w:rPr>
                <w:rFonts w:ascii="Calibri" w:hAnsi="Calibri"/>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2BC25CB7" w14:textId="77777777" w:rsidR="00017E92" w:rsidRPr="00017E92" w:rsidRDefault="00017E92" w:rsidP="00236114">
            <w:pPr>
              <w:keepNext/>
              <w:spacing w:after="60"/>
              <w:jc w:val="right"/>
              <w:rPr>
                <w:sz w:val="18"/>
                <w:szCs w:val="22"/>
              </w:rPr>
            </w:pPr>
            <w:r w:rsidRPr="00017E92">
              <w:rPr>
                <w:rFonts w:ascii="Calibri" w:hAnsi="Calibri"/>
                <w:sz w:val="18"/>
                <w:szCs w:val="22"/>
              </w:rPr>
              <w:t>0.1%</w:t>
            </w:r>
          </w:p>
        </w:tc>
        <w:tc>
          <w:tcPr>
            <w:tcW w:w="0" w:type="auto"/>
            <w:tcBorders>
              <w:top w:val="single" w:sz="0" w:space="0" w:color="D3D3D3"/>
              <w:left w:val="single" w:sz="0" w:space="0" w:color="D3D3D3"/>
              <w:bottom w:val="single" w:sz="0" w:space="0" w:color="D3D3D3"/>
              <w:right w:val="single" w:sz="0" w:space="0" w:color="D3D3D3"/>
            </w:tcBorders>
          </w:tcPr>
          <w:p w14:paraId="5A6BAD73"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FE9EDD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C57365C"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38CD6A06"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2D8730A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C25DF" w14:textId="77777777" w:rsidR="00017E92" w:rsidRPr="00017E92" w:rsidRDefault="00017E92" w:rsidP="00236114">
            <w:pPr>
              <w:keepNext/>
              <w:spacing w:after="60"/>
              <w:rPr>
                <w:sz w:val="18"/>
                <w:szCs w:val="22"/>
              </w:rPr>
            </w:pPr>
            <w:r w:rsidRPr="00017E92">
              <w:rPr>
                <w:rFonts w:ascii="Calibri" w:hAnsi="Calibri"/>
                <w:sz w:val="18"/>
                <w:szCs w:val="22"/>
              </w:rPr>
              <w:t>2025</w:t>
            </w:r>
          </w:p>
        </w:tc>
        <w:tc>
          <w:tcPr>
            <w:tcW w:w="0" w:type="auto"/>
            <w:tcBorders>
              <w:top w:val="single" w:sz="0" w:space="0" w:color="D3D3D3"/>
              <w:left w:val="single" w:sz="0" w:space="0" w:color="D3D3D3"/>
              <w:bottom w:val="single" w:sz="0" w:space="0" w:color="D3D3D3"/>
              <w:right w:val="single" w:sz="0" w:space="0" w:color="D3D3D3"/>
            </w:tcBorders>
          </w:tcPr>
          <w:p w14:paraId="2BD5B21B" w14:textId="77777777" w:rsidR="00017E92" w:rsidRPr="00017E92" w:rsidRDefault="00017E92" w:rsidP="00236114">
            <w:pPr>
              <w:keepNext/>
              <w:spacing w:after="60"/>
              <w:jc w:val="right"/>
              <w:rPr>
                <w:sz w:val="18"/>
                <w:szCs w:val="22"/>
              </w:rPr>
            </w:pPr>
            <w:r w:rsidRPr="00017E92">
              <w:rPr>
                <w:rFonts w:ascii="Calibri" w:hAnsi="Calibri"/>
                <w:sz w:val="18"/>
                <w:szCs w:val="22"/>
              </w:rPr>
              <w:t>572</w:t>
            </w:r>
          </w:p>
        </w:tc>
        <w:tc>
          <w:tcPr>
            <w:tcW w:w="0" w:type="auto"/>
            <w:tcBorders>
              <w:top w:val="single" w:sz="0" w:space="0" w:color="D3D3D3"/>
              <w:left w:val="single" w:sz="0" w:space="0" w:color="D3D3D3"/>
              <w:bottom w:val="single" w:sz="0" w:space="0" w:color="D3D3D3"/>
              <w:right w:val="single" w:sz="0" w:space="0" w:color="D3D3D3"/>
            </w:tcBorders>
          </w:tcPr>
          <w:p w14:paraId="401E8455" w14:textId="77777777" w:rsidR="00017E92" w:rsidRPr="00017E92" w:rsidRDefault="00017E92" w:rsidP="00236114">
            <w:pPr>
              <w:keepNext/>
              <w:spacing w:after="60"/>
              <w:jc w:val="right"/>
              <w:rPr>
                <w:sz w:val="18"/>
                <w:szCs w:val="22"/>
              </w:rPr>
            </w:pPr>
            <w:r w:rsidRPr="00017E92">
              <w:rPr>
                <w:rFonts w:ascii="Calibri" w:hAnsi="Calibri"/>
                <w:sz w:val="18"/>
                <w:szCs w:val="22"/>
              </w:rPr>
              <w:t>59.3%</w:t>
            </w:r>
          </w:p>
        </w:tc>
        <w:tc>
          <w:tcPr>
            <w:tcW w:w="0" w:type="auto"/>
            <w:tcBorders>
              <w:top w:val="single" w:sz="0" w:space="0" w:color="D3D3D3"/>
              <w:left w:val="single" w:sz="0" w:space="0" w:color="D3D3D3"/>
              <w:bottom w:val="single" w:sz="0" w:space="0" w:color="D3D3D3"/>
              <w:right w:val="single" w:sz="0" w:space="0" w:color="D3D3D3"/>
            </w:tcBorders>
          </w:tcPr>
          <w:p w14:paraId="6DC79881" w14:textId="77777777" w:rsidR="00017E92" w:rsidRPr="00017E92" w:rsidRDefault="00017E92" w:rsidP="00236114">
            <w:pPr>
              <w:keepNext/>
              <w:spacing w:after="60"/>
              <w:jc w:val="right"/>
              <w:rPr>
                <w:sz w:val="18"/>
                <w:szCs w:val="22"/>
              </w:rPr>
            </w:pPr>
            <w:r w:rsidRPr="00017E92">
              <w:rPr>
                <w:rFonts w:ascii="Calibri" w:hAnsi="Calibri"/>
                <w:sz w:val="18"/>
                <w:szCs w:val="22"/>
              </w:rPr>
              <w:t>14.7%</w:t>
            </w:r>
          </w:p>
        </w:tc>
        <w:tc>
          <w:tcPr>
            <w:tcW w:w="0" w:type="auto"/>
            <w:tcBorders>
              <w:top w:val="single" w:sz="0" w:space="0" w:color="D3D3D3"/>
              <w:left w:val="single" w:sz="0" w:space="0" w:color="D3D3D3"/>
              <w:bottom w:val="single" w:sz="0" w:space="0" w:color="D3D3D3"/>
              <w:right w:val="single" w:sz="0" w:space="0" w:color="D3D3D3"/>
            </w:tcBorders>
          </w:tcPr>
          <w:p w14:paraId="1D326EB9"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32CE6B3A"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3F45681"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A762D0"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13869823"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0B98B9EC" w14:textId="77777777" w:rsidTr="00236114">
        <w:trPr>
          <w:cantSplit/>
          <w:jc w:val="center"/>
        </w:trPr>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661A05A" w14:textId="292FDA75" w:rsidR="00017E92" w:rsidRPr="00017E92" w:rsidRDefault="001F16C2" w:rsidP="00236114">
            <w:pPr>
              <w:keepNext/>
              <w:spacing w:after="60"/>
              <w:rPr>
                <w:sz w:val="18"/>
                <w:szCs w:val="22"/>
              </w:rPr>
            </w:pPr>
            <w:r>
              <w:rPr>
                <w:rFonts w:ascii="Calibri" w:hAnsi="Calibri"/>
                <w:sz w:val="18"/>
                <w:szCs w:val="22"/>
              </w:rPr>
              <w:t>M</w:t>
            </w:r>
            <w:r w:rsidR="00017E92" w:rsidRPr="00017E92">
              <w:rPr>
                <w:rFonts w:ascii="Calibri" w:hAnsi="Calibri"/>
                <w:sz w:val="18"/>
                <w:szCs w:val="22"/>
              </w:rPr>
              <w:t>ean</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A516CF1" w14:textId="77777777" w:rsidR="00017E92" w:rsidRPr="00017E92" w:rsidRDefault="00017E92" w:rsidP="001F16C2">
            <w:pPr>
              <w:keepNext/>
              <w:spacing w:after="60"/>
              <w:jc w:val="right"/>
              <w:rPr>
                <w:sz w:val="18"/>
                <w:szCs w:val="22"/>
              </w:rPr>
            </w:pPr>
            <w:r w:rsidRPr="00017E92">
              <w:rPr>
                <w:rFonts w:ascii="Calibri" w:hAnsi="Calibri"/>
                <w:sz w:val="18"/>
                <w:szCs w:val="22"/>
              </w:rPr>
              <w:t>943</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0CD4800" w14:textId="77777777" w:rsidR="00017E92" w:rsidRPr="00017E92" w:rsidRDefault="00017E92" w:rsidP="001F16C2">
            <w:pPr>
              <w:keepNext/>
              <w:spacing w:after="60"/>
              <w:jc w:val="right"/>
              <w:rPr>
                <w:sz w:val="18"/>
                <w:szCs w:val="22"/>
              </w:rPr>
            </w:pPr>
            <w:r w:rsidRPr="00017E92">
              <w:rPr>
                <w:rFonts w:ascii="Calibri" w:hAnsi="Calibri"/>
                <w:sz w:val="18"/>
                <w:szCs w:val="22"/>
              </w:rPr>
              <w:t>62.0%</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E4FD16F" w14:textId="77777777" w:rsidR="00017E92" w:rsidRPr="00017E92" w:rsidRDefault="00017E92" w:rsidP="001F16C2">
            <w:pPr>
              <w:keepNext/>
              <w:spacing w:after="60"/>
              <w:jc w:val="right"/>
              <w:rPr>
                <w:sz w:val="18"/>
                <w:szCs w:val="22"/>
              </w:rPr>
            </w:pPr>
            <w:r w:rsidRPr="00017E92">
              <w:rPr>
                <w:rFonts w:ascii="Calibri" w:hAnsi="Calibri"/>
                <w:sz w:val="18"/>
                <w:szCs w:val="22"/>
              </w:rPr>
              <w:t>13.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7227A53" w14:textId="77777777" w:rsidR="00017E92" w:rsidRPr="00017E92" w:rsidRDefault="00017E92" w:rsidP="001F16C2">
            <w:pPr>
              <w:keepNext/>
              <w:spacing w:after="60"/>
              <w:jc w:val="right"/>
              <w:rPr>
                <w:sz w:val="18"/>
                <w:szCs w:val="22"/>
              </w:rPr>
            </w:pPr>
            <w:r w:rsidRPr="00017E92">
              <w:rPr>
                <w:rFonts w:ascii="Calibri" w:hAnsi="Calibri"/>
                <w:sz w:val="18"/>
                <w:szCs w:val="22"/>
              </w:rPr>
              <w:t>10.1%</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0BB8FC7" w14:textId="77777777" w:rsidR="00017E92" w:rsidRPr="00017E92" w:rsidRDefault="00017E92" w:rsidP="00AE2331">
            <w:pPr>
              <w:keepNext/>
              <w:spacing w:after="60"/>
              <w:jc w:val="center"/>
              <w:rPr>
                <w:sz w:val="18"/>
                <w:szCs w:val="22"/>
              </w:rPr>
            </w:pPr>
            <w:r w:rsidRPr="00017E92">
              <w:rPr>
                <w:rFonts w:ascii="Calibri" w:hAnsi="Calibri"/>
                <w:sz w:val="18"/>
                <w:szCs w:val="22"/>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7687A606" w14:textId="77777777" w:rsidR="00017E92" w:rsidRPr="00017E92" w:rsidRDefault="00017E92" w:rsidP="00AE2331">
            <w:pPr>
              <w:keepNext/>
              <w:spacing w:after="60"/>
              <w:jc w:val="center"/>
              <w:rPr>
                <w:sz w:val="18"/>
                <w:szCs w:val="22"/>
              </w:rPr>
            </w:pPr>
            <w:r w:rsidRPr="00017E92">
              <w:rPr>
                <w:rFonts w:ascii="Calibri" w:hAnsi="Calibri"/>
                <w:sz w:val="18"/>
                <w:szCs w:val="22"/>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CF92120" w14:textId="77777777" w:rsidR="00017E92" w:rsidRPr="00017E92" w:rsidRDefault="00017E92" w:rsidP="00AE2331">
            <w:pPr>
              <w:keepNext/>
              <w:spacing w:after="60"/>
              <w:jc w:val="center"/>
              <w:rPr>
                <w:sz w:val="18"/>
                <w:szCs w:val="22"/>
              </w:rPr>
            </w:pPr>
            <w:r w:rsidRPr="00017E92">
              <w:rPr>
                <w:rFonts w:ascii="Calibri" w:hAnsi="Calibri"/>
                <w:sz w:val="18"/>
                <w:szCs w:val="22"/>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C78A683" w14:textId="77777777" w:rsidR="00017E92" w:rsidRPr="00017E92" w:rsidRDefault="00017E92" w:rsidP="00AE2331">
            <w:pPr>
              <w:keepNext/>
              <w:spacing w:after="60"/>
              <w:jc w:val="center"/>
              <w:rPr>
                <w:sz w:val="18"/>
                <w:szCs w:val="22"/>
              </w:rPr>
            </w:pPr>
            <w:r w:rsidRPr="00017E92">
              <w:rPr>
                <w:rFonts w:ascii="Calibri" w:hAnsi="Calibri"/>
                <w:sz w:val="18"/>
                <w:szCs w:val="22"/>
              </w:rPr>
              <w:t>—</w:t>
            </w:r>
          </w:p>
        </w:tc>
      </w:tr>
      <w:tr w:rsidR="00017E92" w:rsidRPr="00017E92" w14:paraId="01A34AE1" w14:textId="77777777" w:rsidTr="00236114">
        <w:trPr>
          <w:cantSplit/>
          <w:jc w:val="center"/>
        </w:trPr>
        <w:tc>
          <w:tcPr>
            <w:tcW w:w="0" w:type="auto"/>
            <w:gridSpan w:val="9"/>
          </w:tcPr>
          <w:p w14:paraId="7D214D66" w14:textId="77777777" w:rsidR="00017E92" w:rsidRPr="00017E92" w:rsidRDefault="00017E92" w:rsidP="00236114">
            <w:pPr>
              <w:keepNext/>
              <w:spacing w:after="60"/>
              <w:rPr>
                <w:sz w:val="18"/>
                <w:szCs w:val="22"/>
              </w:rPr>
            </w:pPr>
            <w:r w:rsidRPr="00017E92">
              <w:rPr>
                <w:rFonts w:ascii="Calibri" w:hAnsi="Calibri"/>
                <w:i/>
                <w:sz w:val="18"/>
                <w:szCs w:val="22"/>
                <w:vertAlign w:val="superscript"/>
              </w:rPr>
              <w:t>1</w:t>
            </w:r>
            <w:r w:rsidRPr="00017E92">
              <w:rPr>
                <w:rFonts w:ascii="Calibri" w:hAnsi="Calibri"/>
                <w:sz w:val="18"/>
                <w:szCs w:val="22"/>
              </w:rPr>
              <w:t>Of Brunei’s 39 mukims, only 27 are considered transactable—excluding water villages and remote, non-developable areas.</w:t>
            </w:r>
          </w:p>
        </w:tc>
      </w:tr>
      <w:tr w:rsidR="00017E92" w:rsidRPr="00017E92" w14:paraId="69CDDE1F" w14:textId="77777777" w:rsidTr="00236114">
        <w:trPr>
          <w:cantSplit/>
          <w:jc w:val="center"/>
        </w:trPr>
        <w:tc>
          <w:tcPr>
            <w:tcW w:w="0" w:type="auto"/>
            <w:gridSpan w:val="9"/>
          </w:tcPr>
          <w:p w14:paraId="707C40C6" w14:textId="77777777" w:rsidR="00017E92" w:rsidRPr="00017E92" w:rsidRDefault="00017E92" w:rsidP="00236114">
            <w:pPr>
              <w:keepNext/>
              <w:spacing w:after="60"/>
              <w:rPr>
                <w:sz w:val="18"/>
                <w:szCs w:val="22"/>
              </w:rPr>
            </w:pPr>
            <w:r w:rsidRPr="00017E92">
              <w:rPr>
                <w:rFonts w:ascii="Calibri" w:hAnsi="Calibri"/>
                <w:i/>
                <w:sz w:val="18"/>
                <w:szCs w:val="22"/>
                <w:vertAlign w:val="superscript"/>
              </w:rPr>
              <w:t>2</w:t>
            </w:r>
            <w:r w:rsidRPr="00017E92">
              <w:rPr>
                <w:rFonts w:ascii="Calibri" w:hAnsi="Calibri"/>
                <w:sz w:val="18"/>
                <w:szCs w:val="22"/>
              </w:rPr>
              <w:t>Unknown property type.</w:t>
            </w:r>
          </w:p>
        </w:tc>
      </w:tr>
      <w:tr w:rsidR="00017E92" w:rsidRPr="00017E92" w14:paraId="3B816019" w14:textId="77777777" w:rsidTr="00236114">
        <w:trPr>
          <w:cantSplit/>
          <w:jc w:val="center"/>
        </w:trPr>
        <w:tc>
          <w:tcPr>
            <w:tcW w:w="0" w:type="auto"/>
            <w:gridSpan w:val="9"/>
          </w:tcPr>
          <w:p w14:paraId="19CF29C0" w14:textId="77777777" w:rsidR="00017E92" w:rsidRPr="00017E92" w:rsidRDefault="00017E92" w:rsidP="00236114">
            <w:pPr>
              <w:keepNext/>
              <w:spacing w:after="60"/>
              <w:rPr>
                <w:sz w:val="18"/>
                <w:szCs w:val="22"/>
              </w:rPr>
            </w:pPr>
            <w:r w:rsidRPr="00017E92">
              <w:rPr>
                <w:rFonts w:ascii="Calibri" w:hAnsi="Calibri"/>
                <w:i/>
                <w:sz w:val="18"/>
                <w:szCs w:val="22"/>
                <w:vertAlign w:val="superscript"/>
              </w:rPr>
              <w:t>3</w:t>
            </w:r>
            <w:r w:rsidRPr="00017E92">
              <w:rPr>
                <w:rFonts w:ascii="Calibri" w:hAnsi="Calibri"/>
                <w:sz w:val="18"/>
                <w:szCs w:val="22"/>
              </w:rPr>
              <w:t>Missing all of plot area, floor area, beds, and baths variables.</w:t>
            </w:r>
          </w:p>
        </w:tc>
      </w:tr>
    </w:tbl>
    <w:p w14:paraId="55AF6369" w14:textId="77777777" w:rsidR="00C5528A" w:rsidRDefault="00C5528A">
      <w:pPr>
        <w:rPr>
          <w:i/>
          <w:iCs/>
          <w:color w:val="4472C4" w:themeColor="accent1"/>
          <w:lang w:val="en-US"/>
        </w:rPr>
      </w:pPr>
    </w:p>
    <w:p w14:paraId="7F0BCCF4" w14:textId="77777777" w:rsidR="00C5528A" w:rsidRDefault="00C5528A" w:rsidP="00C5528A">
      <w:pPr>
        <w:pStyle w:val="Heading2"/>
      </w:pPr>
      <w:bookmarkStart w:id="10" w:name="manual-data-collection"/>
      <w:r>
        <w:lastRenderedPageBreak/>
        <w:t>Manual Data Collection</w:t>
      </w:r>
    </w:p>
    <w:bookmarkEnd w:id="10"/>
    <w:p w14:paraId="7B0210C1" w14:textId="77777777" w:rsidR="00FD54A4" w:rsidRDefault="00FD54A4" w:rsidP="00FD54A4">
      <w:r>
        <w:t>Early years data collection was conducted manually, involving the transcription of property listing details from advertisements into a digital tabular format. This process was carried out by two of the authors over a period of nine months, from October 2023 to July 2024, working at a manageable pace. A total of 12,092 data points were collected in this manner, which translates to processing approximately 150 entries per week per person. Spreading the task over such an extended period ensured that transcribers were never under undue time pressure, which could have led to errors due to fatigue.</w:t>
      </w:r>
    </w:p>
    <w:p w14:paraId="1949BA38" w14:textId="77777777" w:rsidR="00FD54A4" w:rsidRDefault="00FD54A4" w:rsidP="00FD54A4">
      <w:r>
        <w:t>The primary sources of the property listings were local newspapers and magazines. Physical copies were accessed through the National Archive of Brunei Darussalam, while digital versions, which are digitised replicas of the physical newspapers, were obtained online. These digital formats could not be scraped due to their lack of structured data, necessitating manual transcription.</w:t>
      </w:r>
    </w:p>
    <w:p w14:paraId="3C79C4CB" w14:textId="77777777" w:rsidR="00FD54A4" w:rsidRDefault="00FD54A4" w:rsidP="00FD54A4">
      <w:r>
        <w:t>Although daily newspapers from 1993 onward were available at the National Archive, the classified sections were not always present. From 1993 to 1999, property advertisements were found only in Friday editions, and occasionally on Saturdays. Thus, newspapers from both these days were reviewed weekly to capture the listings data. This yielded roughly between 300 and 700 listings per year.</w:t>
      </w:r>
    </w:p>
    <w:p w14:paraId="5C4719D1" w14:textId="049F883F" w:rsidR="00FD54A4" w:rsidRDefault="00FD54A4" w:rsidP="00FD54A4">
      <w:r>
        <w:t>From the year 2000 onwards, property advertisements were published daily in the classifieds section. However, reviewing every single daily edition was not practical and would increase the likelihood of recording duplicate listings, thus necessitating a sampling strategy. The sampling was done as follows. Three newspaper editions per week were selected, and the classifieds section was reviewed for property listings. When a listing was found, it was recorded after careful filtering to ensure it was unique. This manual filtering process involved cross-checking based on the real estate agent, house characteristics, price, location, and date proximity. To avoid duplication, the same house listing was not recorded more than once within a quarter. This process yielded roughly the same number of listings per year as the earlier years.</w:t>
      </w:r>
    </w:p>
    <w:p w14:paraId="1346F685" w14:textId="77777777" w:rsidR="00C5528A" w:rsidRDefault="00C5528A" w:rsidP="00C5528A">
      <w:pPr>
        <w:pStyle w:val="Heading2"/>
      </w:pPr>
      <w:r>
        <w:t>Web Scraping</w:t>
      </w:r>
    </w:p>
    <w:p w14:paraId="7CB7E0A8" w14:textId="77777777" w:rsidR="00917D79" w:rsidRDefault="00917D79" w:rsidP="00917D79">
      <w:r>
        <w:t>To compile additional property data for the study beyond manual data collection, web scraping was employed using the R programming language, making use of the {</w:t>
      </w:r>
      <w:proofErr w:type="spellStart"/>
      <w:r>
        <w:t>rvest</w:t>
      </w:r>
      <w:proofErr w:type="spellEnd"/>
      <w:r>
        <w:t>} package [8]. This method enabled the systematic extraction of structured information from various local property listing websites such as panvilla.com (now defunct), bruhome.com, and bruneiproperty.com.bn. Such websites provide extensive details on properties listed as “for sale” in Brunei, aggregating advertisements from real estate agents and property developers.</w:t>
      </w:r>
    </w:p>
    <w:p w14:paraId="2051B5E5" w14:textId="77777777" w:rsidR="00E17AE7" w:rsidRDefault="00E17AE7" w:rsidP="00E17AE7">
      <w:r>
        <w:t xml:space="preserve">The process began by identifying the structure of the target websites, focusing on the HTML tags and classes containing the relevant information. The goal here is to programmatically pinpoint and collect specific information like text, links, or attributes. For example, elements such as property prices, number of bedrooms, bathrooms, location, and other features were enclosed within specific HTML elements, which </w:t>
      </w:r>
      <w:r w:rsidRPr="00F8264E">
        <w:rPr>
          <w:rFonts w:ascii="Monaco" w:hAnsi="Monaco"/>
          <w:sz w:val="20"/>
          <w:szCs w:val="20"/>
        </w:rPr>
        <w:t>{</w:t>
      </w:r>
      <w:proofErr w:type="spellStart"/>
      <w:r w:rsidRPr="00F8264E">
        <w:rPr>
          <w:rFonts w:ascii="Monaco" w:hAnsi="Monaco"/>
          <w:sz w:val="20"/>
          <w:szCs w:val="20"/>
        </w:rPr>
        <w:t>rvest</w:t>
      </w:r>
      <w:proofErr w:type="spellEnd"/>
      <w:r w:rsidRPr="00F8264E">
        <w:rPr>
          <w:rFonts w:ascii="Monaco" w:hAnsi="Monaco"/>
          <w:sz w:val="20"/>
          <w:szCs w:val="20"/>
        </w:rPr>
        <w:t>}</w:t>
      </w:r>
      <w:r>
        <w:t xml:space="preserve"> functions like </w:t>
      </w:r>
      <w:proofErr w:type="spellStart"/>
      <w:r w:rsidRPr="00F8264E">
        <w:rPr>
          <w:rFonts w:ascii="Monaco" w:hAnsi="Monaco"/>
          <w:sz w:val="20"/>
          <w:szCs w:val="20"/>
        </w:rPr>
        <w:t>html_</w:t>
      </w:r>
      <w:proofErr w:type="gramStart"/>
      <w:r w:rsidRPr="00F8264E">
        <w:rPr>
          <w:rFonts w:ascii="Monaco" w:hAnsi="Monaco"/>
          <w:sz w:val="20"/>
          <w:szCs w:val="20"/>
        </w:rPr>
        <w:t>elements</w:t>
      </w:r>
      <w:proofErr w:type="spellEnd"/>
      <w:r w:rsidRPr="00F8264E">
        <w:rPr>
          <w:rFonts w:ascii="Monaco" w:hAnsi="Monaco"/>
          <w:sz w:val="20"/>
          <w:szCs w:val="20"/>
        </w:rPr>
        <w:t>(</w:t>
      </w:r>
      <w:proofErr w:type="gramEnd"/>
      <w:r w:rsidRPr="00F8264E">
        <w:rPr>
          <w:rFonts w:ascii="Monaco" w:hAnsi="Monaco"/>
          <w:sz w:val="20"/>
          <w:szCs w:val="20"/>
        </w:rPr>
        <w:t>)</w:t>
      </w:r>
      <w:r w:rsidRPr="00F8264E">
        <w:rPr>
          <w:sz w:val="20"/>
          <w:szCs w:val="20"/>
        </w:rPr>
        <w:t xml:space="preserve"> </w:t>
      </w:r>
      <w:r w:rsidRPr="00F8264E">
        <w:t>and</w:t>
      </w:r>
      <w:r w:rsidRPr="00F8264E">
        <w:rPr>
          <w:sz w:val="20"/>
          <w:szCs w:val="20"/>
        </w:rPr>
        <w:t xml:space="preserve"> </w:t>
      </w:r>
      <w:r w:rsidRPr="00F8264E">
        <w:rPr>
          <w:rFonts w:ascii="Monaco" w:hAnsi="Monaco"/>
          <w:sz w:val="20"/>
          <w:szCs w:val="20"/>
        </w:rPr>
        <w:t>html_text2()</w:t>
      </w:r>
      <w:r>
        <w:t xml:space="preserve"> could target and extract efficiently. </w:t>
      </w:r>
      <w:hyperlink w:anchor="fig-mockup-listing">
        <w:r>
          <w:rPr>
            <w:rStyle w:val="Hyperlink"/>
          </w:rPr>
          <w:t>Figure 4 (a)</w:t>
        </w:r>
      </w:hyperlink>
      <w:r>
        <w:t xml:space="preserve"> illustrates the structure of a typical property listing showing the various HTML elements to target. Example code to perform this task in available in the repository.</w:t>
      </w:r>
    </w:p>
    <w:p w14:paraId="471A073C" w14:textId="00D18D1F" w:rsidR="00B9481E" w:rsidRDefault="00B9481E" w:rsidP="00B9481E"/>
    <w:tbl>
      <w:tblPr>
        <w:tblW w:w="4900" w:type="pct"/>
        <w:tblLayout w:type="fixed"/>
        <w:tblLook w:val="0000" w:firstRow="0" w:lastRow="0" w:firstColumn="0" w:lastColumn="0" w:noHBand="0" w:noVBand="0"/>
      </w:tblPr>
      <w:tblGrid>
        <w:gridCol w:w="8845"/>
      </w:tblGrid>
      <w:tr w:rsidR="00B9481E" w14:paraId="502CF167"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04C5E17C" w14:textId="77777777" w:rsidTr="00766EA7">
              <w:tc>
                <w:tcPr>
                  <w:tcW w:w="8456" w:type="dxa"/>
                </w:tcPr>
                <w:p w14:paraId="4C9465A2" w14:textId="77777777" w:rsidR="00B9481E" w:rsidRDefault="00B9481E" w:rsidP="00B9481E">
                  <w:pPr>
                    <w:jc w:val="center"/>
                  </w:pPr>
                  <w:bookmarkStart w:id="11" w:name="fig-mockup-listing"/>
                  <w:bookmarkStart w:id="12" w:name="fig-web-scrape"/>
                  <w:r>
                    <w:rPr>
                      <w:noProof/>
                    </w:rPr>
                    <w:lastRenderedPageBreak/>
                    <w:drawing>
                      <wp:inline distT="0" distB="0" distL="0" distR="0" wp14:anchorId="5E192A0E" wp14:editId="372DD9F3">
                        <wp:extent cx="5044272" cy="2999840"/>
                        <wp:effectExtent l="0" t="0" r="0" b="0"/>
                        <wp:docPr id="51"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19"/>
                                <a:stretch>
                                  <a:fillRect/>
                                </a:stretch>
                              </pic:blipFill>
                              <pic:spPr bwMode="auto">
                                <a:xfrm>
                                  <a:off x="0" y="0"/>
                                  <a:ext cx="5063930" cy="3011531"/>
                                </a:xfrm>
                                <a:prstGeom prst="rect">
                                  <a:avLst/>
                                </a:prstGeom>
                                <a:noFill/>
                                <a:ln w="9525">
                                  <a:noFill/>
                                  <a:headEnd/>
                                  <a:tailEnd/>
                                </a:ln>
                              </pic:spPr>
                            </pic:pic>
                          </a:graphicData>
                        </a:graphic>
                      </wp:inline>
                    </w:drawing>
                  </w:r>
                </w:p>
                <w:p w14:paraId="740BD3B6" w14:textId="77777777" w:rsidR="00B9481E" w:rsidRDefault="00B9481E" w:rsidP="00766EA7">
                  <w:pPr>
                    <w:spacing w:before="200"/>
                  </w:pPr>
                  <w:r>
                    <w:t>(a)</w:t>
                  </w:r>
                </w:p>
              </w:tc>
              <w:bookmarkEnd w:id="11"/>
            </w:tr>
          </w:tbl>
          <w:p w14:paraId="366808F8" w14:textId="77777777" w:rsidR="00B9481E" w:rsidRDefault="00B9481E" w:rsidP="00766EA7"/>
        </w:tc>
      </w:tr>
    </w:tbl>
    <w:p w14:paraId="6735D80E"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1A206E13" w14:textId="77777777" w:rsidTr="00766EA7">
        <w:tc>
          <w:tcPr>
            <w:tcW w:w="7761" w:type="dxa"/>
          </w:tcPr>
          <w:p w14:paraId="17AE708C" w14:textId="77777777" w:rsidR="00B9481E" w:rsidRDefault="00B9481E" w:rsidP="00766EA7">
            <w:r>
              <w:t xml:space="preserve"> </w:t>
            </w:r>
          </w:p>
        </w:tc>
      </w:tr>
    </w:tbl>
    <w:p w14:paraId="692B7FC1"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0755BF15"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70669865" w14:textId="77777777" w:rsidTr="00766EA7">
              <w:tc>
                <w:tcPr>
                  <w:tcW w:w="8456" w:type="dxa"/>
                </w:tcPr>
                <w:p w14:paraId="44D0F970" w14:textId="77777777" w:rsidR="00B9481E" w:rsidRDefault="00B9481E" w:rsidP="00B9481E">
                  <w:pPr>
                    <w:jc w:val="center"/>
                  </w:pPr>
                  <w:bookmarkStart w:id="13" w:name="fig-mockup-table"/>
                  <w:r>
                    <w:rPr>
                      <w:noProof/>
                    </w:rPr>
                    <w:drawing>
                      <wp:inline distT="0" distB="0" distL="0" distR="0" wp14:anchorId="72A78145" wp14:editId="2B2E9545">
                        <wp:extent cx="5043805" cy="3783445"/>
                        <wp:effectExtent l="0" t="0" r="0" b="1270"/>
                        <wp:docPr id="55"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0"/>
                                <a:stretch>
                                  <a:fillRect/>
                                </a:stretch>
                              </pic:blipFill>
                              <pic:spPr bwMode="auto">
                                <a:xfrm>
                                  <a:off x="0" y="0"/>
                                  <a:ext cx="5061807" cy="3796948"/>
                                </a:xfrm>
                                <a:prstGeom prst="rect">
                                  <a:avLst/>
                                </a:prstGeom>
                                <a:noFill/>
                                <a:ln w="9525">
                                  <a:noFill/>
                                  <a:headEnd/>
                                  <a:tailEnd/>
                                </a:ln>
                              </pic:spPr>
                            </pic:pic>
                          </a:graphicData>
                        </a:graphic>
                      </wp:inline>
                    </w:drawing>
                  </w:r>
                </w:p>
                <w:p w14:paraId="1FFE0DDD" w14:textId="77777777" w:rsidR="00B9481E" w:rsidRDefault="00B9481E" w:rsidP="00766EA7">
                  <w:pPr>
                    <w:spacing w:before="200"/>
                  </w:pPr>
                  <w:r>
                    <w:t>(b)</w:t>
                  </w:r>
                </w:p>
              </w:tc>
              <w:bookmarkEnd w:id="13"/>
            </w:tr>
          </w:tbl>
          <w:p w14:paraId="2AF154FA" w14:textId="77777777" w:rsidR="00B9481E" w:rsidRDefault="00B9481E" w:rsidP="00766EA7"/>
        </w:tc>
      </w:tr>
    </w:tbl>
    <w:p w14:paraId="7F904E4F" w14:textId="77777777" w:rsidR="00B9481E" w:rsidRDefault="00B9481E" w:rsidP="00B9481E">
      <w:pPr>
        <w:spacing w:before="200"/>
      </w:pPr>
      <w:r>
        <w:t xml:space="preserve">Figure 4: Illustration of a property listing from a typical Bruneian property portal. Attribution: </w:t>
      </w:r>
      <w:proofErr w:type="spellStart"/>
      <w:r>
        <w:t>Freepik</w:t>
      </w:r>
      <w:proofErr w:type="spellEnd"/>
      <w:r>
        <w:t>.</w:t>
      </w:r>
    </w:p>
    <w:bookmarkEnd w:id="12"/>
    <w:p w14:paraId="039BC042" w14:textId="77777777" w:rsidR="007E2BEC" w:rsidRDefault="007E2BEC" w:rsidP="007E2BEC">
      <w:r>
        <w:lastRenderedPageBreak/>
        <w:t xml:space="preserve">Each webpage displayed a fixed number of listings (e.g. 128 per page). To scrape all pages, a loop was created to iterate through each page by modifying the URL (such as with an </w:t>
      </w:r>
      <w:r w:rsidRPr="00F8264E">
        <w:rPr>
          <w:rFonts w:ascii="Monaco" w:hAnsi="Monaco"/>
          <w:sz w:val="20"/>
          <w:szCs w:val="20"/>
        </w:rPr>
        <w:t>&amp;offset=&lt;number&gt;</w:t>
      </w:r>
      <w:r>
        <w:t xml:space="preserve"> parameter, where </w:t>
      </w:r>
      <w:r w:rsidRPr="00F8264E">
        <w:rPr>
          <w:rFonts w:ascii="Monaco" w:hAnsi="Monaco"/>
          <w:sz w:val="20"/>
          <w:szCs w:val="20"/>
        </w:rPr>
        <w:t>&lt;number&gt;</w:t>
      </w:r>
      <w:r>
        <w:t xml:space="preserve"> represents the cumulative number of listings already scraped).</w:t>
      </w:r>
    </w:p>
    <w:p w14:paraId="607CADB0" w14:textId="7C92D152" w:rsidR="00DB12E7" w:rsidRDefault="00DB12E7" w:rsidP="00DB12E7">
      <w:r>
        <w:t>Extracted data required some cleaning to standardise formats for analysis. Specifically:</w:t>
      </w:r>
    </w:p>
    <w:p w14:paraId="2A202D61" w14:textId="77777777" w:rsidR="00DB12E7" w:rsidRDefault="00DB12E7" w:rsidP="00DB12E7">
      <w:pPr>
        <w:numPr>
          <w:ilvl w:val="0"/>
          <w:numId w:val="8"/>
        </w:numPr>
      </w:pPr>
      <w:r w:rsidRPr="00147B02">
        <w:rPr>
          <w:rFonts w:ascii="Monaco" w:hAnsi="Monaco"/>
          <w:sz w:val="18"/>
          <w:szCs w:val="18"/>
        </w:rPr>
        <w:t>price</w:t>
      </w:r>
      <w:r>
        <w:t xml:space="preserve"> variables were cleaned by removing non-numeric characters and converted to integers.</w:t>
      </w:r>
    </w:p>
    <w:p w14:paraId="2F79A00E" w14:textId="77777777" w:rsidR="00DB12E7" w:rsidRDefault="00DB12E7" w:rsidP="00DB12E7">
      <w:pPr>
        <w:numPr>
          <w:ilvl w:val="0"/>
          <w:numId w:val="8"/>
        </w:numPr>
      </w:pPr>
      <w:r w:rsidRPr="00147B02">
        <w:rPr>
          <w:rFonts w:ascii="Monaco" w:hAnsi="Monaco"/>
          <w:sz w:val="18"/>
          <w:szCs w:val="18"/>
        </w:rPr>
        <w:t>beds</w:t>
      </w:r>
      <w:r>
        <w:t xml:space="preserve"> and </w:t>
      </w:r>
      <w:r w:rsidRPr="00147B02">
        <w:rPr>
          <w:rFonts w:ascii="Monaco" w:hAnsi="Monaco"/>
          <w:sz w:val="18"/>
          <w:szCs w:val="18"/>
        </w:rPr>
        <w:t>baths</w:t>
      </w:r>
      <w:r>
        <w:t xml:space="preserve"> were converted to integers.</w:t>
      </w:r>
    </w:p>
    <w:p w14:paraId="67FE0D4E" w14:textId="77777777" w:rsidR="00DB12E7" w:rsidRDefault="00DB12E7" w:rsidP="00DB12E7">
      <w:pPr>
        <w:numPr>
          <w:ilvl w:val="0"/>
          <w:numId w:val="8"/>
        </w:numPr>
      </w:pPr>
      <w:r w:rsidRPr="00147B02">
        <w:rPr>
          <w:rFonts w:ascii="Monaco" w:hAnsi="Monaco"/>
          <w:sz w:val="18"/>
          <w:szCs w:val="18"/>
        </w:rPr>
        <w:t>date</w:t>
      </w:r>
      <w:r>
        <w:t xml:space="preserve"> variables were formatted properly as Date objects.</w:t>
      </w:r>
    </w:p>
    <w:p w14:paraId="18514979" w14:textId="065C2947" w:rsidR="00DB12E7" w:rsidRDefault="00DB12E7" w:rsidP="00DB12E7">
      <w:pPr>
        <w:numPr>
          <w:ilvl w:val="0"/>
          <w:numId w:val="8"/>
        </w:numPr>
      </w:pPr>
      <w:r>
        <w:t xml:space="preserve">Locations were stored as text strings. </w:t>
      </w:r>
      <w:r w:rsidR="003073B9">
        <w:t>See the subsection below on spatial data harmonisation.</w:t>
      </w:r>
    </w:p>
    <w:p w14:paraId="017C5C29" w14:textId="77777777" w:rsidR="00DB12E7" w:rsidRDefault="00DB12E7" w:rsidP="00DB12E7">
      <w:pPr>
        <w:numPr>
          <w:ilvl w:val="0"/>
          <w:numId w:val="8"/>
        </w:numPr>
      </w:pPr>
      <w:r>
        <w:t>Any additional information was extracted from the property descriptions and saved as a character vector. This very often contained valuable insights not captured in the primary fields.</w:t>
      </w:r>
    </w:p>
    <w:p w14:paraId="6441DCC8" w14:textId="77777777" w:rsidR="003073B9" w:rsidRDefault="003073B9" w:rsidP="003073B9">
      <w:bookmarkStart w:id="14" w:name="llm-data-cleaning"/>
      <w:r>
        <w:t>Data from 2012 up until the present (January 2025) were managed to be collected using this method, averaging around 1,500 listings per year. While highly efficient, this process relied heavily on the consistency of the site structure of the source webpages. Changes to website layouts or closures over time required significant updates to the scraping scripts. To overcome these issues, alternative approaches, such as using Large Language Models (LLMs) were considered. This is explained in the next subsection.</w:t>
      </w:r>
    </w:p>
    <w:p w14:paraId="5B600483" w14:textId="335191C2" w:rsidR="00DB12E7" w:rsidRDefault="00DB12E7" w:rsidP="00147B02">
      <w:pPr>
        <w:pStyle w:val="Heading2"/>
      </w:pPr>
      <w:r>
        <w:t xml:space="preserve">LLM Data </w:t>
      </w:r>
      <w:r w:rsidR="004E1E3C">
        <w:t>Extraction</w:t>
      </w:r>
    </w:p>
    <w:p w14:paraId="55DF8009" w14:textId="77777777" w:rsidR="004B2832" w:rsidRDefault="004B2832" w:rsidP="00236114">
      <w:r>
        <w:t xml:space="preserve">As previously mentioned, the web scraping process also captured unstructured information from the property descriptions, which often contained valuable details not captured in the primary fields. In this subsection, we detail the data extraction process using a pre-trained Large Language Model (LLM) to extract structured information from the unstructured text.  The LLM used was the </w:t>
      </w:r>
      <w:proofErr w:type="spellStart"/>
      <w:r>
        <w:t>DeepSeek</w:t>
      </w:r>
      <w:proofErr w:type="spellEnd"/>
      <w:r>
        <w:t xml:space="preserve"> R1 distilled </w:t>
      </w:r>
      <w:proofErr w:type="spellStart"/>
      <w:r>
        <w:t>Qwen</w:t>
      </w:r>
      <w:proofErr w:type="spellEnd"/>
      <w:r>
        <w:t xml:space="preserve"> 14B [9,10], accessed using the </w:t>
      </w:r>
      <w:r w:rsidRPr="00D6729A">
        <w:rPr>
          <w:rStyle w:val="Verbatim"/>
        </w:rPr>
        <w:t>{</w:t>
      </w:r>
      <w:proofErr w:type="spellStart"/>
      <w:r w:rsidRPr="00D6729A">
        <w:rPr>
          <w:rStyle w:val="Verbatim"/>
        </w:rPr>
        <w:t>ellmer</w:t>
      </w:r>
      <w:proofErr w:type="spellEnd"/>
      <w:r w:rsidRPr="00D6729A">
        <w:rPr>
          <w:rStyle w:val="Verbatim"/>
        </w:rPr>
        <w:t>}</w:t>
      </w:r>
      <w:r>
        <w:t xml:space="preserve"> R package [11] via the </w:t>
      </w:r>
      <w:proofErr w:type="spellStart"/>
      <w:r>
        <w:t>Ollama</w:t>
      </w:r>
      <w:proofErr w:type="spellEnd"/>
      <w:r w:rsidRPr="00D6729A">
        <w:rPr>
          <w:vertAlign w:val="superscript"/>
        </w:rPr>
        <w:footnoteReference w:id="1"/>
      </w:r>
      <w:r>
        <w:t xml:space="preserve"> API, a local interface platform to the LLM.</w:t>
      </w:r>
    </w:p>
    <w:p w14:paraId="20CF9A2C" w14:textId="5487C168" w:rsidR="009F1452" w:rsidRDefault="004B2832" w:rsidP="004B2832">
      <w:r>
        <w:t xml:space="preserve">The primary goal was to extract the house characteristics of interest, specifically variables 7 to 15 as per </w:t>
      </w:r>
      <w:hyperlink w:anchor="tbl-codebook">
        <w:r>
          <w:rPr>
            <w:rStyle w:val="Hyperlink"/>
          </w:rPr>
          <w:t>Table 1</w:t>
        </w:r>
      </w:hyperlink>
      <w:r>
        <w:t>, from the unstructured verbose descriptions scraped from property listing websites. Each description was processed with a carefully designed prompt (</w:t>
      </w:r>
      <w:hyperlink w:anchor="fig-llm-prompt">
        <w:r>
          <w:rPr>
            <w:rStyle w:val="Hyperlink"/>
          </w:rPr>
          <w:t>Figure 5</w:t>
        </w:r>
      </w:hyperlink>
      <w:r>
        <w:t>) to ensure consistent output. This prompt instructed the model to return only the required information in a semicolon-separated format, while handling edge cases such as missing descriptions or non-residential (commercial) properties.</w:t>
      </w:r>
    </w:p>
    <w:p w14:paraId="77138E31" w14:textId="77777777" w:rsidR="009F1452" w:rsidRDefault="009F1452">
      <w:r>
        <w:br w:type="page"/>
      </w:r>
    </w:p>
    <w:tbl>
      <w:tblPr>
        <w:tblW w:w="5000" w:type="pct"/>
        <w:tblLayout w:type="fixed"/>
        <w:tblLook w:val="0000" w:firstRow="0" w:lastRow="0" w:firstColumn="0" w:lastColumn="0" w:noHBand="0" w:noVBand="0"/>
      </w:tblPr>
      <w:tblGrid>
        <w:gridCol w:w="9026"/>
      </w:tblGrid>
      <w:tr w:rsidR="00DB12E7" w14:paraId="481E7B68" w14:textId="77777777" w:rsidTr="009F1452">
        <w:tc>
          <w:tcPr>
            <w:tcW w:w="9026" w:type="dxa"/>
          </w:tcPr>
          <w:p w14:paraId="56C122C4" w14:textId="12955AA4" w:rsidR="00DB12E7" w:rsidRPr="002579D7" w:rsidRDefault="00DB12E7" w:rsidP="00147B02">
            <w:pPr>
              <w:pStyle w:val="SourceCode"/>
              <w:rPr>
                <w:rFonts w:ascii="Monaco" w:hAnsi="Monaco"/>
                <w:sz w:val="18"/>
                <w:szCs w:val="18"/>
              </w:rPr>
            </w:pPr>
            <w:bookmarkStart w:id="15" w:name="fig-llm-prompt"/>
            <w:r w:rsidRPr="002579D7">
              <w:rPr>
                <w:rStyle w:val="StringTok"/>
                <w:rFonts w:ascii="Monaco" w:hAnsi="Monaco"/>
                <w:sz w:val="18"/>
                <w:szCs w:val="18"/>
              </w:rPr>
              <w:lastRenderedPageBreak/>
              <w:t>"The following is the description from a property sale listing in Brunei. This description will contain the information about the property, including its characteristics, price, and location. However, some of these descriptions may not contain property listings, and instead contain other or no information at all.</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In the case where this description is in fact a property listing, I would like you to extract the following information:</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1. Location / area of the property in Brunei, CHARACTER.</w:t>
            </w:r>
            <w:r w:rsidRPr="002579D7">
              <w:rPr>
                <w:rFonts w:ascii="Monaco" w:hAnsi="Monaco"/>
                <w:sz w:val="18"/>
                <w:szCs w:val="18"/>
              </w:rPr>
              <w:br/>
            </w:r>
            <w:r w:rsidRPr="002579D7">
              <w:rPr>
                <w:rStyle w:val="StringTok"/>
                <w:rFonts w:ascii="Monaco" w:hAnsi="Monaco"/>
                <w:sz w:val="18"/>
                <w:szCs w:val="18"/>
              </w:rPr>
              <w:t>2. Price of the property in Brunei Dollars, NUMERIC.</w:t>
            </w:r>
            <w:r w:rsidRPr="002579D7">
              <w:rPr>
                <w:rFonts w:ascii="Monaco" w:hAnsi="Monaco"/>
                <w:sz w:val="18"/>
                <w:szCs w:val="18"/>
              </w:rPr>
              <w:br/>
            </w:r>
            <w:r w:rsidRPr="002579D7">
              <w:rPr>
                <w:rStyle w:val="StringTok"/>
                <w:rFonts w:ascii="Monaco" w:hAnsi="Monaco"/>
                <w:sz w:val="18"/>
                <w:szCs w:val="18"/>
              </w:rPr>
              <w:t>3. Type of property, CHARACTER -- select from Detached, Semi-Detached, Terrace, Apartment, or Land.</w:t>
            </w:r>
            <w:r w:rsidRPr="002579D7">
              <w:rPr>
                <w:rFonts w:ascii="Monaco" w:hAnsi="Monaco"/>
                <w:sz w:val="18"/>
                <w:szCs w:val="18"/>
              </w:rPr>
              <w:br/>
            </w:r>
            <w:r w:rsidRPr="002579D7">
              <w:rPr>
                <w:rStyle w:val="StringTok"/>
                <w:rFonts w:ascii="Monaco" w:hAnsi="Monaco"/>
                <w:sz w:val="18"/>
                <w:szCs w:val="18"/>
              </w:rPr>
              <w:t>4. Land tenure, CHARACTER -- select from Freehold, Leasehold, or Strata. If other than this, return 'NA'.</w:t>
            </w:r>
            <w:r w:rsidRPr="002579D7">
              <w:rPr>
                <w:rFonts w:ascii="Monaco" w:hAnsi="Monaco"/>
                <w:sz w:val="18"/>
                <w:szCs w:val="18"/>
              </w:rPr>
              <w:br/>
            </w:r>
            <w:r w:rsidRPr="002579D7">
              <w:rPr>
                <w:rStyle w:val="StringTok"/>
                <w:rFonts w:ascii="Monaco" w:hAnsi="Monaco"/>
                <w:sz w:val="18"/>
                <w:szCs w:val="18"/>
              </w:rPr>
              <w:t>5. Status of the property, CHARACTER -- select from Proposed, Under Construction, New, or Resale.</w:t>
            </w:r>
            <w:r w:rsidRPr="002579D7">
              <w:rPr>
                <w:rFonts w:ascii="Monaco" w:hAnsi="Monaco"/>
                <w:sz w:val="18"/>
                <w:szCs w:val="18"/>
              </w:rPr>
              <w:br/>
            </w:r>
            <w:r w:rsidRPr="002579D7">
              <w:rPr>
                <w:rStyle w:val="StringTok"/>
                <w:rFonts w:ascii="Monaco" w:hAnsi="Monaco"/>
                <w:sz w:val="18"/>
                <w:szCs w:val="18"/>
              </w:rPr>
              <w:t>6. Land area in acres, NUMERIC.</w:t>
            </w:r>
            <w:r w:rsidRPr="002579D7">
              <w:rPr>
                <w:rFonts w:ascii="Monaco" w:hAnsi="Monaco"/>
                <w:sz w:val="18"/>
                <w:szCs w:val="18"/>
              </w:rPr>
              <w:br/>
            </w:r>
            <w:r w:rsidRPr="002579D7">
              <w:rPr>
                <w:rStyle w:val="StringTok"/>
                <w:rFonts w:ascii="Monaco" w:hAnsi="Monaco"/>
                <w:sz w:val="18"/>
                <w:szCs w:val="18"/>
              </w:rPr>
              <w:t>7. Built up area in square feet, NUMERIC.</w:t>
            </w:r>
            <w:r w:rsidRPr="002579D7">
              <w:rPr>
                <w:rFonts w:ascii="Monaco" w:hAnsi="Monaco"/>
                <w:sz w:val="18"/>
                <w:szCs w:val="18"/>
              </w:rPr>
              <w:br/>
            </w:r>
            <w:r w:rsidRPr="002579D7">
              <w:rPr>
                <w:rStyle w:val="StringTok"/>
                <w:rFonts w:ascii="Monaco" w:hAnsi="Monaco"/>
                <w:sz w:val="18"/>
                <w:szCs w:val="18"/>
              </w:rPr>
              <w:t>8. Number of storeys, INTEGER.</w:t>
            </w:r>
            <w:r w:rsidRPr="002579D7">
              <w:rPr>
                <w:rFonts w:ascii="Monaco" w:hAnsi="Monaco"/>
                <w:sz w:val="18"/>
                <w:szCs w:val="18"/>
              </w:rPr>
              <w:br/>
            </w:r>
            <w:r w:rsidRPr="002579D7">
              <w:rPr>
                <w:rStyle w:val="StringTok"/>
                <w:rFonts w:ascii="Monaco" w:hAnsi="Monaco"/>
                <w:sz w:val="18"/>
                <w:szCs w:val="18"/>
              </w:rPr>
              <w:t>9. Number of bedrooms, INTEGER.</w:t>
            </w:r>
            <w:r w:rsidRPr="002579D7">
              <w:rPr>
                <w:rFonts w:ascii="Monaco" w:hAnsi="Monaco"/>
                <w:sz w:val="18"/>
                <w:szCs w:val="18"/>
              </w:rPr>
              <w:br/>
            </w:r>
            <w:r w:rsidRPr="002579D7">
              <w:rPr>
                <w:rStyle w:val="StringTok"/>
                <w:rFonts w:ascii="Monaco" w:hAnsi="Monaco"/>
                <w:sz w:val="18"/>
                <w:szCs w:val="18"/>
              </w:rPr>
              <w:t>10. Number of bathrooms, INTEGE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Further instruction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Please return **semicolon** separated values like thi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xml:space="preserve">  Kg Tanah Jambu; 250000; Detached ; Freehold ; New     ; 0.3 ; 2500; </w:t>
            </w:r>
            <w:r w:rsidR="002579D7">
              <w:rPr>
                <w:rStyle w:val="StringTok"/>
                <w:rFonts w:ascii="Monaco" w:hAnsi="Monaco"/>
                <w:sz w:val="18"/>
                <w:szCs w:val="18"/>
              </w:rPr>
              <w:t xml:space="preserve"> </w:t>
            </w:r>
            <w:r w:rsidRPr="002579D7">
              <w:rPr>
                <w:rStyle w:val="StringTok"/>
                <w:rFonts w:ascii="Monaco" w:hAnsi="Monaco"/>
                <w:sz w:val="18"/>
                <w:szCs w:val="18"/>
              </w:rPr>
              <w:t>2; 3; 3</w:t>
            </w:r>
            <w:r w:rsidRPr="002579D7">
              <w:rPr>
                <w:rFonts w:ascii="Monaco" w:hAnsi="Monaco"/>
                <w:sz w:val="18"/>
                <w:szCs w:val="18"/>
              </w:rPr>
              <w:br/>
            </w:r>
            <w:r w:rsidRPr="002579D7">
              <w:rPr>
                <w:rStyle w:val="StringTok"/>
                <w:rFonts w:ascii="Monaco" w:hAnsi="Monaco"/>
                <w:sz w:val="18"/>
                <w:szCs w:val="18"/>
              </w:rPr>
              <w:t xml:space="preserve">  Kg </w:t>
            </w:r>
            <w:proofErr w:type="spellStart"/>
            <w:r w:rsidRPr="002579D7">
              <w:rPr>
                <w:rStyle w:val="StringTok"/>
                <w:rFonts w:ascii="Monaco" w:hAnsi="Monaco"/>
                <w:sz w:val="18"/>
                <w:szCs w:val="18"/>
              </w:rPr>
              <w:t>Tungku</w:t>
            </w:r>
            <w:proofErr w:type="spellEnd"/>
            <w:r w:rsidRPr="002579D7">
              <w:rPr>
                <w:rStyle w:val="StringTok"/>
                <w:rFonts w:ascii="Monaco" w:hAnsi="Monaco"/>
                <w:sz w:val="18"/>
                <w:szCs w:val="18"/>
              </w:rPr>
              <w:t xml:space="preserve">     ; 300000; Terrace  ; Leasehold; Resale  ; 0.25; 1700; </w:t>
            </w:r>
            <w:r w:rsidR="002579D7">
              <w:rPr>
                <w:rStyle w:val="StringTok"/>
                <w:rFonts w:ascii="Monaco" w:hAnsi="Monaco"/>
                <w:sz w:val="18"/>
                <w:szCs w:val="18"/>
              </w:rPr>
              <w:t xml:space="preserve"> </w:t>
            </w:r>
            <w:r w:rsidRPr="002579D7">
              <w:rPr>
                <w:rStyle w:val="StringTok"/>
                <w:rFonts w:ascii="Monaco" w:hAnsi="Monaco"/>
                <w:sz w:val="18"/>
                <w:szCs w:val="18"/>
              </w:rPr>
              <w:t xml:space="preserve">2; 3; 2 </w:t>
            </w:r>
            <w:r w:rsidRPr="002579D7">
              <w:rPr>
                <w:rFonts w:ascii="Monaco" w:hAnsi="Monaco"/>
                <w:sz w:val="18"/>
                <w:szCs w:val="18"/>
              </w:rPr>
              <w:br/>
            </w:r>
            <w:r w:rsidRPr="002579D7">
              <w:rPr>
                <w:rStyle w:val="StringTok"/>
                <w:rFonts w:ascii="Monaco" w:hAnsi="Monaco"/>
                <w:sz w:val="18"/>
                <w:szCs w:val="18"/>
              </w:rPr>
              <w:t xml:space="preserve">  Kg </w:t>
            </w:r>
            <w:proofErr w:type="spellStart"/>
            <w:r w:rsidRPr="002579D7">
              <w:rPr>
                <w:rStyle w:val="StringTok"/>
                <w:rFonts w:ascii="Monaco" w:hAnsi="Monaco"/>
                <w:sz w:val="18"/>
                <w:szCs w:val="18"/>
              </w:rPr>
              <w:t>Kiarong</w:t>
            </w:r>
            <w:proofErr w:type="spellEnd"/>
            <w:r w:rsidRPr="002579D7">
              <w:rPr>
                <w:rStyle w:val="StringTok"/>
                <w:rFonts w:ascii="Monaco" w:hAnsi="Monaco"/>
                <w:sz w:val="18"/>
                <w:szCs w:val="18"/>
              </w:rPr>
              <w:t xml:space="preserve">    ; 200000; Apartment; Strata   ; Proposed; 0.1 ; 1000; NA; 2; 2</w:t>
            </w:r>
            <w:r w:rsidRPr="002579D7">
              <w:rPr>
                <w:rFonts w:ascii="Monaco" w:hAnsi="Monaco"/>
                <w:sz w:val="18"/>
                <w:szCs w:val="18"/>
              </w:rPr>
              <w:br/>
            </w:r>
            <w:r w:rsidRPr="002579D7">
              <w:rPr>
                <w:rStyle w:val="StringTok"/>
                <w:rFonts w:ascii="Monaco" w:hAnsi="Monaco"/>
                <w:sz w:val="18"/>
                <w:szCs w:val="18"/>
              </w:rPr>
              <w:t xml:space="preserve">  etc.</w:t>
            </w:r>
            <w:r w:rsidRPr="002579D7">
              <w:rPr>
                <w:rFonts w:ascii="Monaco" w:hAnsi="Monaco"/>
                <w:sz w:val="18"/>
                <w:szCs w:val="18"/>
              </w:rPr>
              <w:br/>
            </w:r>
            <w:r w:rsidRPr="002579D7">
              <w:rPr>
                <w:rStyle w:val="StringTok"/>
                <w:rFonts w:ascii="Monaco" w:hAnsi="Monaco"/>
                <w:sz w:val="18"/>
                <w:szCs w:val="18"/>
              </w:rPr>
              <w:t xml:space="preserve">  NUMBERS SHOULD NOT CONTAIN comma (,) for thousands separato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any of the 10 values are missing, please return 'NA' for that value.</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the description does not contain a property listing (for example, it is a rental property advertisement), return 'NA' for all 10 value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DO NOT RESPOND WITH ANYTHING ELSE OTHER THAN THE REQUIRED INFORMATION."</w:t>
            </w:r>
          </w:p>
          <w:p w14:paraId="510BADFC" w14:textId="77777777" w:rsidR="00DB12E7" w:rsidRDefault="00DB12E7" w:rsidP="00766EA7">
            <w:pPr>
              <w:spacing w:before="200"/>
            </w:pPr>
            <w:r>
              <w:t>Figure 5: The LLM prompt to clean descriptions obtained from web scraping.</w:t>
            </w:r>
          </w:p>
        </w:tc>
        <w:bookmarkEnd w:id="15"/>
      </w:tr>
    </w:tbl>
    <w:p w14:paraId="0B4A82B2" w14:textId="77777777" w:rsidR="009F1452" w:rsidRDefault="009F1452" w:rsidP="009F1452">
      <w:r>
        <w:t xml:space="preserve">The verbose descriptions were fed into the model one at a time using a loop, with the LLM extracting and returning the relevant details. Note that this loop was not parallelised, as the LLM already utilises multiple cores, and further parallelisation would not yield significant efficiency gains due to resource constraints. The cleaned results were then parsed and stored in a data frame, which was then subjected to manual data-type validation to ensure conformity with the existing data set (see the last subsection). It </w:t>
      </w:r>
      <w:proofErr w:type="gramStart"/>
      <w:r>
        <w:t>takes,</w:t>
      </w:r>
      <w:proofErr w:type="gramEnd"/>
      <w:r>
        <w:t xml:space="preserve"> on average, 81.7 seconds to process a single description using a Mac Pro 3.2GHz 16 core Intel Xeon W with 48GB of DDR4 RAM. We processed 5,055 descriptions from 2020 to 2025 using this method, with a run time of approximately 20 hours in total (spread over three machines).</w:t>
      </w:r>
    </w:p>
    <w:p w14:paraId="041CAF4D" w14:textId="77777777" w:rsidR="009F1452" w:rsidRDefault="009F1452" w:rsidP="009F1452">
      <w:bookmarkStart w:id="16" w:name="spatial-data-harmonisation"/>
      <w:bookmarkEnd w:id="14"/>
      <w:r>
        <w:lastRenderedPageBreak/>
        <w:t xml:space="preserve">To evaluate the accuracy of the LLM data extraction, a test data set of 100 artificially generated descriptions was created, with each description written in the style of a typical property listing. For each house characteristic, the accuracy of the LLM was calculated by comparing the extracted value to the ground truth. For numeric variables, values were considered accurate if they fell within 1% of the corresponding ground truth value. For character variables, accuracy was determined using the normalised </w:t>
      </w:r>
      <w:proofErr w:type="spellStart"/>
      <w:r>
        <w:t>Levenshtein</w:t>
      </w:r>
      <w:proofErr w:type="spellEnd"/>
      <w:r>
        <w:t xml:space="preserve"> distance, ensuring differences remained within a set threshold. The test data also contained missing information in certain property characteristics, which the LLM was expected to handle correctly. A correct handling was counted if both the extracted and ground truth values were missing. Accuracy was then averaged per characteristic as well as across all characteristics.</w:t>
      </w:r>
    </w:p>
    <w:p w14:paraId="5B7DC13D" w14:textId="77777777" w:rsidR="009F1452" w:rsidRDefault="009F1452" w:rsidP="009F1452">
      <w:r>
        <w:t xml:space="preserve">Our experiments show that the LLM data extraction process with the deepseek-r1:14b model achieved an overall accuracy rate of 96.9% (see Appendix for complete results). Errors mostly stemmed from incorrect </w:t>
      </w:r>
      <w:r w:rsidRPr="00D6729A">
        <w:rPr>
          <w:rStyle w:val="Verbatim"/>
        </w:rPr>
        <w:t>status</w:t>
      </w:r>
      <w:r>
        <w:t xml:space="preserve"> classification, likely due to the vagueness of the advertisement listing. As for the rest of the variables, obvious errors were flagged and corrected manually during our data validation process (described in the subsection following the next one). Overall, the LLM was found to be a valuable tool for extracting structured information from unstructured text, significantly reducing the time and effort required for data extraction. </w:t>
      </w:r>
    </w:p>
    <w:p w14:paraId="1FD4E11F" w14:textId="77777777" w:rsidR="00DB12E7" w:rsidRDefault="00DB12E7" w:rsidP="00147B02">
      <w:pPr>
        <w:pStyle w:val="Heading2"/>
      </w:pPr>
      <w:r>
        <w:t>Spatial Data Harmonisation</w:t>
      </w:r>
    </w:p>
    <w:p w14:paraId="289C1479" w14:textId="77777777" w:rsidR="007B4D66" w:rsidRDefault="007B4D66" w:rsidP="007B4D66">
      <w:r>
        <w:t xml:space="preserve">Whether the data was collected manually, through web scraping, or cleaned using the LLM, the spatial information extracted was often inconsistent in terms of naming conventions and granularity. To address this, a spatial data harmonisation process was conducted to standardise the names of the kampongs (villages) in the data set to the format used by Department of Economic Planning and Statistics (DEPS), Ministry of Finance and Economy, Brunei Darussalam as per the most recent census [12]. This is the same format used by the R package </w:t>
      </w:r>
      <w:r w:rsidRPr="007B4D66">
        <w:rPr>
          <w:rFonts w:ascii="Monaco" w:hAnsi="Monaco"/>
          <w:sz w:val="20"/>
          <w:szCs w:val="20"/>
        </w:rPr>
        <w:t>{</w:t>
      </w:r>
      <w:proofErr w:type="spellStart"/>
      <w:r w:rsidRPr="007B4D66">
        <w:rPr>
          <w:rFonts w:ascii="Monaco" w:hAnsi="Monaco"/>
          <w:sz w:val="20"/>
          <w:szCs w:val="20"/>
        </w:rPr>
        <w:t>bruneimap</w:t>
      </w:r>
      <w:proofErr w:type="spellEnd"/>
      <w:r w:rsidRPr="007B4D66">
        <w:rPr>
          <w:rFonts w:ascii="Monaco" w:hAnsi="Monaco"/>
          <w:sz w:val="20"/>
          <w:szCs w:val="20"/>
        </w:rPr>
        <w:t>}</w:t>
      </w:r>
      <w:r>
        <w:t xml:space="preserve"> [6]. The CSV file </w:t>
      </w:r>
      <w:r w:rsidRPr="007B4D66">
        <w:rPr>
          <w:rFonts w:ascii="Monaco" w:hAnsi="Monaco"/>
          <w:sz w:val="20"/>
          <w:szCs w:val="20"/>
        </w:rPr>
        <w:t>bn_kpg_level_data.csv</w:t>
      </w:r>
      <w:r>
        <w:t xml:space="preserve"> obtained from this package was used as a reference to standardise the kampong names in the data set, which conveniently also includes the mukim and district names for each kampong.</w:t>
      </w:r>
    </w:p>
    <w:p w14:paraId="31DE6701" w14:textId="77777777" w:rsidR="0075424E" w:rsidRDefault="0075424E" w:rsidP="0075424E">
      <w:proofErr w:type="gramStart"/>
      <w:r>
        <w:t>The majority of</w:t>
      </w:r>
      <w:proofErr w:type="gramEnd"/>
      <w:r>
        <w:t xml:space="preserve"> house listings in Brunei specify the property location using the kampong name, the smallest administrative unit in the country. The task in hand was then to match these kampong names in the data set with the standardised names in the reference file. Several challenges were encountered during this process, including:</w:t>
      </w:r>
    </w:p>
    <w:p w14:paraId="12DA5244" w14:textId="77777777" w:rsidR="00DB12E7" w:rsidRDefault="00DB12E7" w:rsidP="00DB12E7">
      <w:pPr>
        <w:numPr>
          <w:ilvl w:val="0"/>
          <w:numId w:val="9"/>
        </w:numPr>
      </w:pPr>
      <w:r>
        <w:t>Spelling variations or misspellings, though these were relatively straightforward to correct.</w:t>
      </w:r>
    </w:p>
    <w:p w14:paraId="5C92B260" w14:textId="77777777" w:rsidR="00DB12E7" w:rsidRDefault="00DB12E7" w:rsidP="00DB12E7">
      <w:pPr>
        <w:numPr>
          <w:ilvl w:val="0"/>
          <w:numId w:val="9"/>
        </w:numPr>
      </w:pPr>
      <w:r>
        <w:t xml:space="preserve">Unknown entries, where the correct kampong could sometimes be inferred from the geographical context; otherwise, these were set to </w:t>
      </w:r>
      <w:r w:rsidRPr="00662AA3">
        <w:rPr>
          <w:rFonts w:ascii="Monaco" w:hAnsi="Monaco"/>
          <w:sz w:val="20"/>
          <w:szCs w:val="20"/>
        </w:rPr>
        <w:t>NA</w:t>
      </w:r>
      <w:r>
        <w:t>.</w:t>
      </w:r>
    </w:p>
    <w:p w14:paraId="02D1E525" w14:textId="77777777" w:rsidR="00DB12E7" w:rsidRDefault="00DB12E7" w:rsidP="00DB12E7">
      <w:pPr>
        <w:numPr>
          <w:ilvl w:val="0"/>
          <w:numId w:val="9"/>
        </w:numPr>
      </w:pPr>
      <w:r>
        <w:t xml:space="preserve">Multiple matches, occurring when two or more kampongs shared the same name (e.g., Kampong </w:t>
      </w:r>
      <w:proofErr w:type="spellStart"/>
      <w:r>
        <w:t>Panchor</w:t>
      </w:r>
      <w:proofErr w:type="spellEnd"/>
      <w:r>
        <w:t xml:space="preserve"> in Mukim </w:t>
      </w:r>
      <w:proofErr w:type="spellStart"/>
      <w:r>
        <w:t>Mentiri</w:t>
      </w:r>
      <w:proofErr w:type="spellEnd"/>
      <w:r>
        <w:t xml:space="preserve"> and Kampong </w:t>
      </w:r>
      <w:proofErr w:type="spellStart"/>
      <w:r>
        <w:t>Panchor</w:t>
      </w:r>
      <w:proofErr w:type="spellEnd"/>
      <w:r>
        <w:t xml:space="preserve"> in Mukim </w:t>
      </w:r>
      <w:proofErr w:type="spellStart"/>
      <w:r>
        <w:t>Lumapas</w:t>
      </w:r>
      <w:proofErr w:type="spellEnd"/>
      <w:r>
        <w:t xml:space="preserve">). Additional information from the listing was used to determine the correct match, but where this was not possible, these entries were also set to </w:t>
      </w:r>
      <w:r w:rsidRPr="00662AA3">
        <w:rPr>
          <w:rFonts w:ascii="Monaco" w:hAnsi="Monaco"/>
          <w:sz w:val="20"/>
          <w:szCs w:val="20"/>
        </w:rPr>
        <w:t>NA</w:t>
      </w:r>
      <w:r>
        <w:t>.</w:t>
      </w:r>
    </w:p>
    <w:p w14:paraId="478C3E3C" w14:textId="3E482B3A" w:rsidR="00C5528A" w:rsidRDefault="00DB12E7" w:rsidP="00C5528A">
      <w:r>
        <w:t xml:space="preserve">This process was carried out manually using data filtering features in Microsoft Excel. Once completed, all entries marked as </w:t>
      </w:r>
      <w:r w:rsidRPr="00881CB4">
        <w:rPr>
          <w:rFonts w:ascii="Monaco" w:hAnsi="Monaco"/>
          <w:sz w:val="20"/>
          <w:szCs w:val="20"/>
        </w:rPr>
        <w:t>NA</w:t>
      </w:r>
      <w:r>
        <w:t xml:space="preserve"> were removed </w:t>
      </w:r>
      <w:proofErr w:type="gramStart"/>
      <w:r>
        <w:t>so as to</w:t>
      </w:r>
      <w:proofErr w:type="gramEnd"/>
      <w:r>
        <w:t xml:space="preserve"> provide complete spatial information for each listing.</w:t>
      </w:r>
      <w:bookmarkEnd w:id="16"/>
    </w:p>
    <w:p w14:paraId="4268BE53" w14:textId="0A8C9D3D" w:rsidR="00BC58A6" w:rsidRDefault="00BC58A6" w:rsidP="00BC58A6">
      <w:pPr>
        <w:pStyle w:val="Heading2"/>
      </w:pPr>
      <w:r>
        <w:lastRenderedPageBreak/>
        <w:t>Data Validation</w:t>
      </w:r>
    </w:p>
    <w:p w14:paraId="1DB90B94" w14:textId="77777777" w:rsidR="003B353C" w:rsidRDefault="003B353C" w:rsidP="003B353C">
      <w:r>
        <w:t>To ensure data quality, a series of consistency and validity checks were performed on the data set, especially after manual transcription and LLM data cleaning. These checks include</w:t>
      </w:r>
    </w:p>
    <w:p w14:paraId="5EFDE975" w14:textId="77777777" w:rsidR="003B353C" w:rsidRDefault="003B353C" w:rsidP="003B353C">
      <w:pPr>
        <w:numPr>
          <w:ilvl w:val="0"/>
          <w:numId w:val="10"/>
        </w:numPr>
      </w:pPr>
      <w:r>
        <w:rPr>
          <w:b/>
          <w:bCs/>
        </w:rPr>
        <w:t>Outlier detection.</w:t>
      </w:r>
      <w:r>
        <w:t xml:space="preserve"> Summary statistics analyses to identify and flag anomalous values. For instance, a built-up area recorded as 0.1 square feet or an implausibly high number of beds and baths (e.g., &gt;20) would highly likely indicate a possible error, prompting manual review. Such anomalies were flagged and manually reviewed for correction.</w:t>
      </w:r>
    </w:p>
    <w:p w14:paraId="4DF20C4A" w14:textId="77777777" w:rsidR="003B353C" w:rsidRDefault="003B353C" w:rsidP="003B353C">
      <w:pPr>
        <w:numPr>
          <w:ilvl w:val="0"/>
          <w:numId w:val="10"/>
        </w:numPr>
      </w:pPr>
      <w:r>
        <w:rPr>
          <w:b/>
          <w:bCs/>
        </w:rPr>
        <w:t>Internal consistency checks.</w:t>
      </w:r>
      <w:r>
        <w:t xml:space="preserve"> This made use of substantive knowledge about Brunei’s housing market [13]. An example is using the price per square foot indicator, whose value typically falls within a known range. </w:t>
      </w:r>
      <w:proofErr w:type="gramStart"/>
      <w:r>
        <w:t>Therefore</w:t>
      </w:r>
      <w:proofErr w:type="gramEnd"/>
      <w:r>
        <w:t xml:space="preserve"> any deviations were scrutinised to ensure that variables such as price and floor area were correctly recorded. This was similarly applied to other variables such as plot area, beds, and baths.</w:t>
      </w:r>
    </w:p>
    <w:p w14:paraId="59CE441B" w14:textId="77777777" w:rsidR="003B353C" w:rsidRDefault="003B353C" w:rsidP="003B353C">
      <w:pPr>
        <w:numPr>
          <w:ilvl w:val="0"/>
          <w:numId w:val="10"/>
        </w:numPr>
      </w:pPr>
      <w:r>
        <w:rPr>
          <w:b/>
          <w:bCs/>
        </w:rPr>
        <w:t>Duplicate records detection.</w:t>
      </w:r>
      <w:r>
        <w:t xml:space="preserve"> We also performed duplicate record detection to identify any repeated entries that might have arisen from overlapping data sources or transcription errors. Any duplicates that were identified were carefully reviewed and removed to ensure that each property listing was uniquely represented in the span of one calendar month.</w:t>
      </w:r>
    </w:p>
    <w:p w14:paraId="1C80A11C" w14:textId="538406CF" w:rsidR="00BC58A6" w:rsidRPr="00147B02" w:rsidRDefault="003B353C" w:rsidP="00C5528A">
      <w:r>
        <w:t>These data validation procedures collectively contribute to a robust and reliable data set, providing a solid foundation for subsequent analysis.</w:t>
      </w:r>
    </w:p>
    <w:p w14:paraId="6763C333" w14:textId="5774F9D0" w:rsidR="00990A4F" w:rsidRDefault="00990A4F" w:rsidP="00FF100A">
      <w:pPr>
        <w:pStyle w:val="Heading1"/>
        <w:rPr>
          <w:lang w:val="en-US"/>
        </w:rPr>
      </w:pPr>
      <w:r>
        <w:rPr>
          <w:lang w:val="en-US"/>
        </w:rPr>
        <w:t>LIMITAT</w:t>
      </w:r>
      <w:r w:rsidR="00FF100A">
        <w:rPr>
          <w:lang w:val="en-US"/>
        </w:rPr>
        <w:t>IONS</w:t>
      </w:r>
    </w:p>
    <w:p w14:paraId="2ACB474B" w14:textId="77777777" w:rsidR="00E52D24" w:rsidRDefault="00E52D24" w:rsidP="00E52D24">
      <w:r>
        <w:t>Listing prices in our data set serve as a proxy for market values, capturing advertised trends rather than final sale outcomes. This enables timely analysis of market sentiment, even though factors such as negotiation dynamics, seller strategies, and market conditions may cause deviations from actual transaction prices.</w:t>
      </w:r>
    </w:p>
    <w:p w14:paraId="537ADDE3" w14:textId="77777777" w:rsidR="00E52D24" w:rsidRDefault="00E52D24" w:rsidP="00E52D24">
      <w:r>
        <w:t>Despite significant efforts to ensure data quality, some limitations remain. First, integrating historical data from manually transcribed sources with later web-scraped data may introduce inconsistencies affecting comparability over time. Second, although duplicate listings were carefully reviewed and removed, there remains a slight possibility of residual duplicates in the data set.  Thirdly, while we have confidence in the data quality from 2015 to 2024, property price trends between 1993 and 2014 cannot be fully verified. Nonetheless, this study serves as a valuable starting point. Future research could benefit greatly from access to administrative transaction data, which would allow for more comprehensive and accurate analyses.</w:t>
      </w:r>
    </w:p>
    <w:p w14:paraId="2B9F3EE8" w14:textId="77777777" w:rsidR="00E52D24" w:rsidRDefault="00E52D24" w:rsidP="00E52D24">
      <w:r>
        <w:t>Finally, while significant effort was made to harmonise spatial data, the matching of kampong names to standardised references may not be entirely error-free. However, aggregation to the mukim level provides a reliable alternative for spatial analyses, ensuring that the data set remains valuable for research and analysis.</w:t>
      </w:r>
    </w:p>
    <w:p w14:paraId="044A5189" w14:textId="7DB984CC" w:rsidR="001D642B" w:rsidRPr="001D642B" w:rsidRDefault="005E575D" w:rsidP="005E575D">
      <w:pPr>
        <w:pStyle w:val="Heading1"/>
      </w:pPr>
      <w:r>
        <w:t>ETHICS STATEMENT</w:t>
      </w:r>
    </w:p>
    <w:p w14:paraId="1DFE1123" w14:textId="77777777" w:rsidR="009807BD" w:rsidRDefault="009807BD" w:rsidP="009807BD">
      <w:r>
        <w:t xml:space="preserve">The authors confirm that the current work does not involve human subjects, animal experiments, or data collected from social media platforms. The data described in this article were obtained from </w:t>
      </w:r>
      <w:r>
        <w:lastRenderedPageBreak/>
        <w:t>publicly available, non-personal, and factual sources, including physical and digital newspapers and magazines.</w:t>
      </w:r>
    </w:p>
    <w:p w14:paraId="36E43D63" w14:textId="77777777" w:rsidR="009807BD" w:rsidRDefault="009807BD" w:rsidP="009807BD">
      <w:r>
        <w:t>Web scraping from local property listings websites was conducted in compliance with ethical and legal considerations. Specifically, data were not collected from behind login barriers, and the terms of service (</w:t>
      </w:r>
      <w:proofErr w:type="spellStart"/>
      <w:r>
        <w:t>ToS</w:t>
      </w:r>
      <w:proofErr w:type="spellEnd"/>
      <w:r>
        <w:t>) for the websites did not explicitly prohibit web scraping. Furthermore, the robots.txt files for the websites were reviewed, and any policies outlined there were adhered to.</w:t>
      </w:r>
    </w:p>
    <w:p w14:paraId="177B1BA7" w14:textId="07E58348" w:rsidR="00C657DC" w:rsidRPr="00810FFA" w:rsidRDefault="009807BD" w:rsidP="001D642B">
      <w:r>
        <w:t xml:space="preserve">The data collected consisted exclusively of non-copyrightable </w:t>
      </w:r>
      <w:proofErr w:type="gramStart"/>
      <w:r>
        <w:t>factual information</w:t>
      </w:r>
      <w:proofErr w:type="gramEnd"/>
      <w:r>
        <w:t>, such as property characteristics and spatial locations, and excluded any potentially copyrighted content such as images. To ensure privacy, no personally identifiable information, including specific property addresses, was scraped nor included in the data set. To this end, data from the description fields processed by the LLM are not included in the data set, as they may contain sensitive information such as contact details and names of companies. Furthermore, we have anonymised the names of the real estate agents and companies in the data set.</w:t>
      </w:r>
    </w:p>
    <w:p w14:paraId="5B9C57DE" w14:textId="4759F3EA" w:rsidR="001D642B" w:rsidRPr="001D642B" w:rsidRDefault="002937BD" w:rsidP="002937BD">
      <w:pPr>
        <w:pStyle w:val="Heading1"/>
      </w:pPr>
      <w:r>
        <w:t>CRediT AUTHOR STATEMENT</w:t>
      </w:r>
    </w:p>
    <w:p w14:paraId="7C39B200" w14:textId="77777777" w:rsidR="009807BD" w:rsidRDefault="009807BD" w:rsidP="009807BD">
      <w:pPr>
        <w:numPr>
          <w:ilvl w:val="0"/>
          <w:numId w:val="8"/>
        </w:numPr>
      </w:pPr>
      <w:r>
        <w:rPr>
          <w:b/>
          <w:bCs/>
        </w:rPr>
        <w:t>Haziq Jamil</w:t>
      </w:r>
      <w:r>
        <w:t>: Conceptualisation, Methodology, Software, Formal analysis, Data curation, Writing-Original Draft, Visualisation, Supervision, Project administration, Funding acquisition.</w:t>
      </w:r>
    </w:p>
    <w:p w14:paraId="4C6EA422" w14:textId="77777777" w:rsidR="009807BD" w:rsidRDefault="009807BD" w:rsidP="009807BD">
      <w:pPr>
        <w:numPr>
          <w:ilvl w:val="0"/>
          <w:numId w:val="8"/>
        </w:numPr>
      </w:pPr>
      <w:r>
        <w:rPr>
          <w:b/>
          <w:bCs/>
        </w:rPr>
        <w:t xml:space="preserve">Amira </w:t>
      </w:r>
      <w:proofErr w:type="spellStart"/>
      <w:r>
        <w:rPr>
          <w:b/>
          <w:bCs/>
        </w:rPr>
        <w:t>Barizah</w:t>
      </w:r>
      <w:proofErr w:type="spellEnd"/>
      <w:r>
        <w:rPr>
          <w:b/>
          <w:bCs/>
        </w:rPr>
        <w:t xml:space="preserve"> </w:t>
      </w:r>
      <w:proofErr w:type="spellStart"/>
      <w:r>
        <w:rPr>
          <w:b/>
          <w:bCs/>
        </w:rPr>
        <w:t>Noorosmawie</w:t>
      </w:r>
      <w:proofErr w:type="spellEnd"/>
      <w:r>
        <w:t>: Software, Data curation, Writing-Original Draft.</w:t>
      </w:r>
    </w:p>
    <w:p w14:paraId="4B9B890A" w14:textId="77777777" w:rsidR="009807BD" w:rsidRDefault="009807BD" w:rsidP="009807BD">
      <w:pPr>
        <w:numPr>
          <w:ilvl w:val="0"/>
          <w:numId w:val="8"/>
        </w:numPr>
      </w:pPr>
      <w:proofErr w:type="spellStart"/>
      <w:r>
        <w:rPr>
          <w:b/>
          <w:bCs/>
        </w:rPr>
        <w:t>Hafeezul</w:t>
      </w:r>
      <w:proofErr w:type="spellEnd"/>
      <w:r>
        <w:rPr>
          <w:b/>
          <w:bCs/>
        </w:rPr>
        <w:t xml:space="preserve"> </w:t>
      </w:r>
      <w:proofErr w:type="spellStart"/>
      <w:r>
        <w:rPr>
          <w:b/>
          <w:bCs/>
        </w:rPr>
        <w:t>Waezz</w:t>
      </w:r>
      <w:proofErr w:type="spellEnd"/>
      <w:r>
        <w:rPr>
          <w:b/>
          <w:bCs/>
        </w:rPr>
        <w:t xml:space="preserve"> Rabu</w:t>
      </w:r>
      <w:r>
        <w:t>: Software, Data curation, Writing-Original Draft.</w:t>
      </w:r>
    </w:p>
    <w:p w14:paraId="54445503" w14:textId="31A3143F" w:rsidR="009807BD" w:rsidRPr="009807BD" w:rsidRDefault="009807BD" w:rsidP="009807BD">
      <w:pPr>
        <w:numPr>
          <w:ilvl w:val="0"/>
          <w:numId w:val="8"/>
        </w:numPr>
      </w:pPr>
      <w:r>
        <w:rPr>
          <w:b/>
          <w:bCs/>
        </w:rPr>
        <w:t>Lutfi Abdul Razak</w:t>
      </w:r>
      <w:r>
        <w:t>: Conceptualisation, Validation, Supervision, Funding acquisition.</w:t>
      </w:r>
    </w:p>
    <w:p w14:paraId="326F0653" w14:textId="18031D13" w:rsidR="001D642B" w:rsidRPr="001D642B" w:rsidRDefault="007632B5" w:rsidP="007632B5">
      <w:pPr>
        <w:pStyle w:val="Heading1"/>
      </w:pPr>
      <w:r>
        <w:t>ACKNOWLEDGEMENTS</w:t>
      </w:r>
    </w:p>
    <w:p w14:paraId="7D8523C0" w14:textId="77777777" w:rsidR="00145EDF" w:rsidRDefault="00145EDF" w:rsidP="00145EDF">
      <w:r>
        <w:t xml:space="preserve">The authors gratefully acknowledge the contributions of Atikah </w:t>
      </w:r>
      <w:proofErr w:type="spellStart"/>
      <w:r>
        <w:t>Farhain</w:t>
      </w:r>
      <w:proofErr w:type="spellEnd"/>
      <w:r>
        <w:t xml:space="preserve"> Yahya, </w:t>
      </w:r>
      <w:proofErr w:type="spellStart"/>
      <w:r>
        <w:t>Nurulhanisah</w:t>
      </w:r>
      <w:proofErr w:type="spellEnd"/>
      <w:r>
        <w:t xml:space="preserve"> Abdul Manan, and Nina </w:t>
      </w:r>
      <w:proofErr w:type="spellStart"/>
      <w:r>
        <w:t>Zuhairi</w:t>
      </w:r>
      <w:proofErr w:type="spellEnd"/>
      <w:r>
        <w:t xml:space="preserve"> towards the collection and processing of the data contained within. We also thank the Brunei Darussalam Central Bank (BDCB) for the engaging discussions and support, which were instrumental in the initiation of this project.</w:t>
      </w:r>
    </w:p>
    <w:p w14:paraId="5A3B37A1" w14:textId="3654D04D" w:rsidR="001D642B" w:rsidRPr="001D642B" w:rsidRDefault="004B3A8B" w:rsidP="004B3A8B">
      <w:pPr>
        <w:pStyle w:val="Heading1"/>
      </w:pPr>
      <w:r>
        <w:t>DECLARATION OF COMPETING INTERESTS</w:t>
      </w:r>
    </w:p>
    <w:p w14:paraId="71CDB8AE" w14:textId="4D803F5D" w:rsidR="00CF1000" w:rsidRPr="00810FFA" w:rsidRDefault="009807BD" w:rsidP="001D642B">
      <w:r>
        <w:t>The authors declare that they have no known competing financial interests or personal relationships that could have appeared to influence the work reported in this paper.</w:t>
      </w:r>
    </w:p>
    <w:p w14:paraId="3E2D5810" w14:textId="3973BF65" w:rsidR="001D642B" w:rsidRPr="001D642B" w:rsidRDefault="00AF5025" w:rsidP="00AF5025">
      <w:pPr>
        <w:pStyle w:val="Heading1"/>
      </w:pPr>
      <w:r>
        <w:t>REFERENCES</w:t>
      </w:r>
    </w:p>
    <w:p w14:paraId="14ACFF85" w14:textId="77777777" w:rsidR="00AF441F" w:rsidRDefault="00AF441F" w:rsidP="00AF441F">
      <w:bookmarkStart w:id="17" w:name="ref-ng2022characterising"/>
      <w:bookmarkStart w:id="18" w:name="refs"/>
      <w:bookmarkStart w:id="19" w:name="appendix"/>
      <w:r>
        <w:t xml:space="preserve">[1] </w:t>
      </w:r>
      <w:r>
        <w:tab/>
        <w:t xml:space="preserve">M.K.M. Ng, Z. </w:t>
      </w:r>
      <w:proofErr w:type="spellStart"/>
      <w:r>
        <w:t>Shabrina</w:t>
      </w:r>
      <w:proofErr w:type="spellEnd"/>
      <w:r>
        <w:t xml:space="preserve">, B. </w:t>
      </w:r>
      <w:proofErr w:type="spellStart"/>
      <w:r>
        <w:t>Buyuklieva</w:t>
      </w:r>
      <w:proofErr w:type="spellEnd"/>
      <w:r>
        <w:t>, Characterising Land Cover Change in Brunei Darussalam’s Capital District, Applied Spatial Analysis and Policy 15 (2022) 919–946. https://doi.org/</w:t>
      </w:r>
      <w:hyperlink r:id="rId21">
        <w:r>
          <w:rPr>
            <w:rStyle w:val="Hyperlink"/>
          </w:rPr>
          <w:t>10.1007/s12061-021-09429-9</w:t>
        </w:r>
      </w:hyperlink>
      <w:r>
        <w:t>.</w:t>
      </w:r>
    </w:p>
    <w:p w14:paraId="4BD35C3F" w14:textId="77777777" w:rsidR="00AF441F" w:rsidRDefault="00AF441F" w:rsidP="00AF441F">
      <w:bookmarkStart w:id="20" w:name="ref-jamil2025leveraging"/>
      <w:bookmarkEnd w:id="17"/>
      <w:r>
        <w:t xml:space="preserve">[2] </w:t>
      </w:r>
      <w:r>
        <w:tab/>
        <w:t xml:space="preserve">H. Jamil, F. </w:t>
      </w:r>
      <w:proofErr w:type="spellStart"/>
      <w:r>
        <w:t>Usop</w:t>
      </w:r>
      <w:proofErr w:type="spellEnd"/>
      <w:r>
        <w:t xml:space="preserve">, H.M. Ramli, Leveraging Sparse Gaussian Processes for Property Price Modelling and Sustainable Urban Planning, </w:t>
      </w:r>
      <w:proofErr w:type="gramStart"/>
      <w:r>
        <w:t>in:</w:t>
      </w:r>
      <w:proofErr w:type="gramEnd"/>
      <w:r>
        <w:t xml:space="preserve"> S.A. Abdul Karim, A. </w:t>
      </w:r>
      <w:proofErr w:type="spellStart"/>
      <w:r>
        <w:t>Baharum</w:t>
      </w:r>
      <w:proofErr w:type="spellEnd"/>
      <w:r>
        <w:t xml:space="preserve"> (Eds.), Intelligent Systems of Computing and Informatics in Sustainable Urban Development, Taylor and Francis/CRC Press, 2025.</w:t>
      </w:r>
    </w:p>
    <w:p w14:paraId="0686A8F1" w14:textId="77777777" w:rsidR="00AF441F" w:rsidRDefault="00AF441F" w:rsidP="00AF441F">
      <w:bookmarkStart w:id="21" w:name="ref-hassan2011cultural"/>
      <w:bookmarkEnd w:id="20"/>
      <w:r>
        <w:lastRenderedPageBreak/>
        <w:t xml:space="preserve">[3] </w:t>
      </w:r>
      <w:r>
        <w:tab/>
        <w:t xml:space="preserve">N.H. Hassan, I. </w:t>
      </w:r>
      <w:proofErr w:type="spellStart"/>
      <w:r>
        <w:t>Azrein</w:t>
      </w:r>
      <w:proofErr w:type="spellEnd"/>
      <w:r>
        <w:t>, K. Ibrahim, G. Yong, Cultural Consideration in Vertical Living in Brunei Darussalam Cultural Consideration in Vertical Living in Brunei Darussalam, in: Managing Urban Growth: Challenges for Small Cities, 2011.</w:t>
      </w:r>
    </w:p>
    <w:p w14:paraId="770BE709" w14:textId="77777777" w:rsidR="00AF441F" w:rsidRDefault="00AF441F" w:rsidP="00AF441F">
      <w:bookmarkStart w:id="22" w:name="ref-hassan2023sociocultural"/>
      <w:bookmarkEnd w:id="21"/>
      <w:r>
        <w:t xml:space="preserve">[4] </w:t>
      </w:r>
      <w:r>
        <w:tab/>
        <w:t xml:space="preserve">N.H. Hassan, The Sociocultural Significance of Homeownership in Brunei Darussalam, in: L. </w:t>
      </w:r>
      <w:proofErr w:type="spellStart"/>
      <w:r>
        <w:t>Kwen</w:t>
      </w:r>
      <w:proofErr w:type="spellEnd"/>
      <w:r>
        <w:t xml:space="preserve"> Fee, P.J. Carnegie, N.H. Hassan (Eds.), (Re)presenting Brunei Darussalam: A Sociology of the Everyday, Springer Nature, Singapore, 2023: pp. 185–206. https://doi.org/</w:t>
      </w:r>
      <w:hyperlink r:id="rId22">
        <w:r>
          <w:rPr>
            <w:rStyle w:val="Hyperlink"/>
          </w:rPr>
          <w:t>10.1007/978-981-19-6059-8_11</w:t>
        </w:r>
      </w:hyperlink>
      <w:r>
        <w:t>.</w:t>
      </w:r>
    </w:p>
    <w:p w14:paraId="1EAB3B09" w14:textId="77777777" w:rsidR="00AF441F" w:rsidRDefault="00AF441F" w:rsidP="00AF441F">
      <w:bookmarkStart w:id="23" w:name="ref-bdcb2021technical"/>
      <w:bookmarkEnd w:id="22"/>
      <w:r>
        <w:t xml:space="preserve">[5] </w:t>
      </w:r>
      <w:r>
        <w:tab/>
        <w:t>BDCB, Technical Notes for Residential Property Price Index (RPPI), Brunei Darussalam Central Bank, 2021.</w:t>
      </w:r>
    </w:p>
    <w:p w14:paraId="2A047800" w14:textId="77777777" w:rsidR="00AF441F" w:rsidRDefault="00AF441F" w:rsidP="00AF441F">
      <w:bookmarkStart w:id="24" w:name="ref-jamil2024bruneimap"/>
      <w:bookmarkEnd w:id="23"/>
      <w:r>
        <w:t xml:space="preserve">[6] </w:t>
      </w:r>
      <w:r>
        <w:tab/>
        <w:t xml:space="preserve">H. Jamil, </w:t>
      </w:r>
      <w:proofErr w:type="spellStart"/>
      <w:r>
        <w:t>Bruneimap</w:t>
      </w:r>
      <w:proofErr w:type="spellEnd"/>
      <w:r>
        <w:t>: Maps and Spatial Data of Brunei (R package version 0.3.1.9001), 2024.</w:t>
      </w:r>
    </w:p>
    <w:p w14:paraId="087C6687" w14:textId="77777777" w:rsidR="00AF441F" w:rsidRDefault="00AF441F" w:rsidP="00AF441F">
      <w:bookmarkStart w:id="25" w:name="ref-rcoreteam2024language"/>
      <w:bookmarkEnd w:id="24"/>
      <w:r>
        <w:t xml:space="preserve">[7] </w:t>
      </w:r>
      <w:r>
        <w:tab/>
        <w:t>R Core Team, R: A language and environment for statistical computing, R Foundation for Statistical Computing, Vienna, Austria, 2024.</w:t>
      </w:r>
    </w:p>
    <w:p w14:paraId="27760A4F" w14:textId="77777777" w:rsidR="00AF441F" w:rsidRDefault="00AF441F" w:rsidP="00AF441F">
      <w:bookmarkStart w:id="26" w:name="ref-wickham2024rvest"/>
      <w:bookmarkEnd w:id="25"/>
      <w:r>
        <w:t xml:space="preserve">[8] </w:t>
      </w:r>
      <w:r>
        <w:tab/>
        <w:t xml:space="preserve">H. Wickham, </w:t>
      </w:r>
      <w:proofErr w:type="spellStart"/>
      <w:r>
        <w:t>Rvest</w:t>
      </w:r>
      <w:proofErr w:type="spellEnd"/>
      <w:r>
        <w:t>: Easily harvest (scrape) web pages, 2024.</w:t>
      </w:r>
    </w:p>
    <w:p w14:paraId="76763430" w14:textId="77777777" w:rsidR="00AF441F" w:rsidRDefault="00AF441F" w:rsidP="00AF441F">
      <w:bookmarkStart w:id="27" w:name="ref-deepseek2025deepseekr1"/>
      <w:bookmarkEnd w:id="26"/>
      <w:r>
        <w:t xml:space="preserve">[9] </w:t>
      </w:r>
      <w:r>
        <w:tab/>
      </w:r>
      <w:proofErr w:type="spellStart"/>
      <w:r>
        <w:t>DeepSeek</w:t>
      </w:r>
      <w:proofErr w:type="spellEnd"/>
      <w:r>
        <w:t>-AI, DeepSeek-R1: Incentivizing Reasoning Capability in LLMs via Reinforcement Learning, (2025). https://doi.org/</w:t>
      </w:r>
      <w:hyperlink r:id="rId23">
        <w:r>
          <w:rPr>
            <w:rStyle w:val="Hyperlink"/>
          </w:rPr>
          <w:t>10.48550/arXiv.2501.12948</w:t>
        </w:r>
      </w:hyperlink>
      <w:r>
        <w:t>.</w:t>
      </w:r>
    </w:p>
    <w:p w14:paraId="2FBD1E2F" w14:textId="77777777" w:rsidR="00AF441F" w:rsidRDefault="00AF441F" w:rsidP="00AF441F">
      <w:bookmarkStart w:id="28" w:name="ref-qwen2025qwen25"/>
      <w:bookmarkEnd w:id="27"/>
      <w:r>
        <w:t xml:space="preserve">[10] </w:t>
      </w:r>
      <w:r>
        <w:tab/>
      </w:r>
      <w:proofErr w:type="spellStart"/>
      <w:r>
        <w:t>Qwen</w:t>
      </w:r>
      <w:proofErr w:type="spellEnd"/>
      <w:r>
        <w:t>, Qwen2.5 Technical Report, (2025). https://doi.org/</w:t>
      </w:r>
      <w:hyperlink r:id="rId24">
        <w:r>
          <w:rPr>
            <w:rStyle w:val="Hyperlink"/>
          </w:rPr>
          <w:t>10.48550/arXiv.2412.15115</w:t>
        </w:r>
      </w:hyperlink>
      <w:r>
        <w:t>.</w:t>
      </w:r>
    </w:p>
    <w:p w14:paraId="053BB796" w14:textId="77777777" w:rsidR="00AF441F" w:rsidRDefault="00AF441F" w:rsidP="00AF441F">
      <w:bookmarkStart w:id="29" w:name="ref-wickham2025ellmer"/>
      <w:bookmarkEnd w:id="28"/>
      <w:r>
        <w:t xml:space="preserve">[11] </w:t>
      </w:r>
      <w:r>
        <w:tab/>
        <w:t xml:space="preserve">H. Wickham, J. Cheng, A. Jacobs, </w:t>
      </w:r>
      <w:proofErr w:type="spellStart"/>
      <w:r>
        <w:t>Ellmer</w:t>
      </w:r>
      <w:proofErr w:type="spellEnd"/>
      <w:r>
        <w:t>: Chat with large language models, 2025.</w:t>
      </w:r>
    </w:p>
    <w:p w14:paraId="5EFEA60B" w14:textId="77777777" w:rsidR="00AF441F" w:rsidRDefault="00AF441F" w:rsidP="00AF441F">
      <w:bookmarkStart w:id="30" w:name="ref-deps2022population"/>
      <w:bookmarkEnd w:id="29"/>
      <w:r>
        <w:t xml:space="preserve">[12] </w:t>
      </w:r>
      <w:r>
        <w:tab/>
        <w:t>DEPS, The Population and Housing Census Report (BPP) 2021: Demographic, Household and Housing Characteristics, Department of Economic Planning and Statistics, Ministry of Finance and Economy, Brunei Darussalam, 2022.</w:t>
      </w:r>
    </w:p>
    <w:p w14:paraId="6A34E8CF" w14:textId="77777777" w:rsidR="00AF441F" w:rsidRDefault="00AF441F" w:rsidP="00AF441F">
      <w:bookmarkStart w:id="31" w:name="ref-jamil2025spatiotemporal"/>
      <w:bookmarkEnd w:id="30"/>
      <w:r>
        <w:t xml:space="preserve">[13] </w:t>
      </w:r>
      <w:r>
        <w:tab/>
        <w:t xml:space="preserve">H. Jamil, A </w:t>
      </w:r>
      <w:proofErr w:type="spellStart"/>
      <w:r>
        <w:t>spatio</w:t>
      </w:r>
      <w:proofErr w:type="spellEnd"/>
      <w:r>
        <w:t>-temporal analysis of house prices in Brunei Darussalam, (2025). https://doi.org/</w:t>
      </w:r>
      <w:hyperlink r:id="rId25">
        <w:r>
          <w:rPr>
            <w:rStyle w:val="Hyperlink"/>
          </w:rPr>
          <w:t>10.13140/RG.2.2.32533.74720</w:t>
        </w:r>
      </w:hyperlink>
      <w:r>
        <w:t>.</w:t>
      </w:r>
    </w:p>
    <w:bookmarkEnd w:id="18"/>
    <w:bookmarkEnd w:id="31"/>
    <w:p w14:paraId="24BAF4A0" w14:textId="77777777" w:rsidR="009807BD" w:rsidRDefault="009807BD" w:rsidP="009807BD">
      <w:pPr>
        <w:pStyle w:val="Heading1"/>
      </w:pPr>
      <w:r>
        <w:lastRenderedPageBreak/>
        <w:t>Appendix</w:t>
      </w:r>
    </w:p>
    <w:p w14:paraId="334776C4" w14:textId="77777777" w:rsidR="009807BD" w:rsidRDefault="009807BD" w:rsidP="009807BD">
      <w:pPr>
        <w:pStyle w:val="Heading2"/>
      </w:pPr>
      <w:bookmarkStart w:id="32" w:name="Xfd800a4f38b1cb4dca7850a3176a04851037c40"/>
      <w:r>
        <w:t>Pairwise Correlation Plot of Numeric Variables</w:t>
      </w:r>
    </w:p>
    <w:tbl>
      <w:tblPr>
        <w:tblW w:w="5000" w:type="pct"/>
        <w:tblLayout w:type="fixed"/>
        <w:tblLook w:val="0000" w:firstRow="0" w:lastRow="0" w:firstColumn="0" w:lastColumn="0" w:noHBand="0" w:noVBand="0"/>
      </w:tblPr>
      <w:tblGrid>
        <w:gridCol w:w="9026"/>
      </w:tblGrid>
      <w:tr w:rsidR="009807BD" w14:paraId="6C1B882D" w14:textId="77777777" w:rsidTr="00656270">
        <w:tc>
          <w:tcPr>
            <w:tcW w:w="9026" w:type="dxa"/>
          </w:tcPr>
          <w:p w14:paraId="57A41278" w14:textId="2510F17C" w:rsidR="009807BD" w:rsidRDefault="00E21FAE" w:rsidP="00766EA7">
            <w:pPr>
              <w:jc w:val="center"/>
            </w:pPr>
            <w:bookmarkStart w:id="33" w:name="fig-corr"/>
            <w:r>
              <w:rPr>
                <w:noProof/>
              </w:rPr>
              <w:drawing>
                <wp:inline distT="0" distB="0" distL="0" distR="0" wp14:anchorId="160CFA17" wp14:editId="0AE3083E">
                  <wp:extent cx="5727700" cy="57277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anuscript_files/figure-docx/notebooks-analysis-fig-corr-output-2.png"/>
                          <pic:cNvPicPr>
                            <a:picLocks noChangeAspect="1" noChangeArrowheads="1"/>
                          </pic:cNvPicPr>
                        </pic:nvPicPr>
                        <pic:blipFill>
                          <a:blip r:embed="rId26"/>
                          <a:stretch>
                            <a:fillRect/>
                          </a:stretch>
                        </pic:blipFill>
                        <pic:spPr bwMode="auto">
                          <a:xfrm>
                            <a:off x="0" y="0"/>
                            <a:ext cx="5727700" cy="5727700"/>
                          </a:xfrm>
                          <a:prstGeom prst="rect">
                            <a:avLst/>
                          </a:prstGeom>
                          <a:noFill/>
                          <a:ln w="9525">
                            <a:noFill/>
                            <a:headEnd/>
                            <a:tailEnd/>
                          </a:ln>
                        </pic:spPr>
                      </pic:pic>
                    </a:graphicData>
                  </a:graphic>
                </wp:inline>
              </w:drawing>
            </w:r>
          </w:p>
          <w:p w14:paraId="4C657A8E" w14:textId="77777777" w:rsidR="009807BD" w:rsidRDefault="009807BD" w:rsidP="00766EA7">
            <w:pPr>
              <w:spacing w:before="200"/>
            </w:pPr>
            <w:r>
              <w:t>Figure 6: Pairwise correlation plot of continuous variables.</w:t>
            </w:r>
          </w:p>
        </w:tc>
        <w:bookmarkEnd w:id="33"/>
      </w:tr>
    </w:tbl>
    <w:bookmarkEnd w:id="19"/>
    <w:bookmarkEnd w:id="32"/>
    <w:p w14:paraId="726D078C" w14:textId="4DC928CC" w:rsidR="00656270" w:rsidRDefault="00656270" w:rsidP="00656270">
      <w:pPr>
        <w:pStyle w:val="Heading2"/>
      </w:pPr>
      <w:r>
        <w:t>Comparison to RPPI Data</w:t>
      </w:r>
    </w:p>
    <w:p w14:paraId="147910AD" w14:textId="77777777" w:rsidR="00EF4993" w:rsidRDefault="00EF4993" w:rsidP="00EF4993">
      <w:r>
        <w:t xml:space="preserve">To demonstrate the quality of the data set, we compared it with the Residential Property Price Index (RPPI) [5] published by the Brunei Darussalam Central Bank (BDCB). A simple median price per square foot (PPSF) index can be calculated by aggregating the data by quarters. This approach minimises the impact of missing values, as the index is based on aggregated data. </w:t>
      </w:r>
      <w:hyperlink w:anchor="fig-rppi">
        <w:r>
          <w:rPr>
            <w:rStyle w:val="Hyperlink"/>
          </w:rPr>
          <w:t>Figure 7</w:t>
        </w:r>
      </w:hyperlink>
      <w:r>
        <w:t xml:space="preserve"> shows the comparison between the RPPI and the PPSF index calculated from our data set. The mean absolute error (MAE) between the two indices is calculated to be 4.71%, indicating a good level of agreement between the two data sets.</w:t>
      </w:r>
    </w:p>
    <w:tbl>
      <w:tblPr>
        <w:tblW w:w="5000" w:type="pct"/>
        <w:tblLayout w:type="fixed"/>
        <w:tblLook w:val="0000" w:firstRow="0" w:lastRow="0" w:firstColumn="0" w:lastColumn="0" w:noHBand="0" w:noVBand="0"/>
      </w:tblPr>
      <w:tblGrid>
        <w:gridCol w:w="9026"/>
      </w:tblGrid>
      <w:tr w:rsidR="00EF4993" w14:paraId="1D10B394" w14:textId="77777777" w:rsidTr="00236114">
        <w:tc>
          <w:tcPr>
            <w:tcW w:w="7920" w:type="dxa"/>
          </w:tcPr>
          <w:p w14:paraId="03817413" w14:textId="77777777" w:rsidR="00EF4993" w:rsidRDefault="00EF4993" w:rsidP="00236114">
            <w:pPr>
              <w:jc w:val="center"/>
            </w:pPr>
            <w:bookmarkStart w:id="34" w:name="fig-rppi"/>
            <w:r>
              <w:rPr>
                <w:noProof/>
              </w:rPr>
              <w:lastRenderedPageBreak/>
              <w:drawing>
                <wp:inline distT="0" distB="0" distL="0" distR="0" wp14:anchorId="24C5EF5D" wp14:editId="4BA00FEA">
                  <wp:extent cx="5727700" cy="3182055"/>
                  <wp:effectExtent l="0" t="0" r="0" b="0"/>
                  <wp:docPr id="97" name="Picture" descr="A graph with lines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97" name="Picture" descr="A graph with lines and numbers&#10;&#10;AI-generated content may be incorrect."/>
                          <pic:cNvPicPr>
                            <a:picLocks noChangeAspect="1" noChangeArrowheads="1"/>
                          </pic:cNvPicPr>
                        </pic:nvPicPr>
                        <pic:blipFill>
                          <a:blip r:embed="rId27"/>
                          <a:stretch>
                            <a:fillRect/>
                          </a:stretch>
                        </pic:blipFill>
                        <pic:spPr bwMode="auto">
                          <a:xfrm>
                            <a:off x="0" y="0"/>
                            <a:ext cx="5727700" cy="3182055"/>
                          </a:xfrm>
                          <a:prstGeom prst="rect">
                            <a:avLst/>
                          </a:prstGeom>
                          <a:noFill/>
                          <a:ln w="9525">
                            <a:noFill/>
                            <a:headEnd/>
                            <a:tailEnd/>
                          </a:ln>
                        </pic:spPr>
                      </pic:pic>
                    </a:graphicData>
                  </a:graphic>
                </wp:inline>
              </w:drawing>
            </w:r>
          </w:p>
          <w:p w14:paraId="184EAB5C" w14:textId="77777777" w:rsidR="00EF4993" w:rsidRDefault="00EF4993" w:rsidP="00236114">
            <w:pPr>
              <w:spacing w:before="200"/>
            </w:pPr>
            <w:r>
              <w:t>Figure 7: Comparison of quarterly median price per square foot indices (Median PPSF) and the official Residential Property Price Index (RPPI) from Brunei Darussalam Central Bank (BDCB).</w:t>
            </w:r>
          </w:p>
        </w:tc>
        <w:bookmarkEnd w:id="34"/>
      </w:tr>
    </w:tbl>
    <w:p w14:paraId="372F71F0" w14:textId="6ADCC34C" w:rsidR="00656270" w:rsidRDefault="00EF4993" w:rsidP="00656270">
      <w:pPr>
        <w:pStyle w:val="Heading2"/>
      </w:pPr>
      <w:r>
        <w:t>LLM Accuracy Test</w:t>
      </w:r>
    </w:p>
    <w:p w14:paraId="53AFF9F4" w14:textId="3C3F518C" w:rsidR="00107A96" w:rsidRDefault="00107A96" w:rsidP="00107A96">
      <w:r>
        <w:t xml:space="preserve">To test the accuracy of the LLM data extraction, we created a test data set of 100 house advertisements in the style of the web scraped data. Several popular models from </w:t>
      </w:r>
      <w:proofErr w:type="spellStart"/>
      <w:r>
        <w:t>Ollama</w:t>
      </w:r>
      <w:proofErr w:type="spellEnd"/>
      <w:r>
        <w:t xml:space="preserve"> were used, namely the Llama3.2 (3B), Mistral (7B), Phi 4 (14B), and DeepSeek-R1 distilled reasoning models based on Llama (8B) and </w:t>
      </w:r>
      <w:proofErr w:type="spellStart"/>
      <w:r>
        <w:t>Qwen</w:t>
      </w:r>
      <w:proofErr w:type="spellEnd"/>
      <w:r>
        <w:t xml:space="preserve"> (14B). </w:t>
      </w:r>
      <w:r w:rsidR="00395241" w:rsidRPr="00395241">
        <w:t xml:space="preserve">For the locally run </w:t>
      </w:r>
      <w:proofErr w:type="spellStart"/>
      <w:r w:rsidR="00395241" w:rsidRPr="00395241">
        <w:t>Ollama</w:t>
      </w:r>
      <w:proofErr w:type="spellEnd"/>
      <w:r w:rsidR="00395241" w:rsidRPr="00395241">
        <w:t xml:space="preserve"> models, the settings were set to the default values, </w:t>
      </w:r>
      <w:proofErr w:type="gramStart"/>
      <w:r w:rsidR="00395241" w:rsidRPr="00395241">
        <w:t>with the exception of</w:t>
      </w:r>
      <w:proofErr w:type="gramEnd"/>
      <w:r w:rsidR="00395241" w:rsidRPr="00395241">
        <w:t xml:space="preserve"> a lowered temperature setting: </w:t>
      </w:r>
      <w:r w:rsidR="00395241" w:rsidRPr="00395241">
        <w:rPr>
          <w:rFonts w:ascii="Monaco" w:hAnsi="Monaco"/>
          <w:sz w:val="20"/>
          <w:szCs w:val="20"/>
        </w:rPr>
        <w:t>temperature = 0.1</w:t>
      </w:r>
      <w:r w:rsidR="00395241" w:rsidRPr="00395241">
        <w:t>,</w:t>
      </w:r>
      <w:r w:rsidR="00395241">
        <w:t xml:space="preserve"> </w:t>
      </w:r>
      <w:r w:rsidR="00395241" w:rsidRPr="00395241">
        <w:rPr>
          <w:rFonts w:ascii="Monaco" w:hAnsi="Monaco"/>
          <w:sz w:val="20"/>
          <w:szCs w:val="20"/>
        </w:rPr>
        <w:t>top-p=0.9</w:t>
      </w:r>
      <w:r w:rsidR="00395241" w:rsidRPr="00395241">
        <w:t xml:space="preserve"> (nucleus sampling), </w:t>
      </w:r>
      <w:r w:rsidR="00395241" w:rsidRPr="00395241">
        <w:rPr>
          <w:rFonts w:ascii="Monaco" w:hAnsi="Monaco"/>
          <w:sz w:val="20"/>
          <w:szCs w:val="20"/>
        </w:rPr>
        <w:t>top-k=40</w:t>
      </w:r>
      <w:r w:rsidR="00395241" w:rsidRPr="00395241">
        <w:t xml:space="preserve"> (top-k sampling), </w:t>
      </w:r>
      <w:r w:rsidR="00395241" w:rsidRPr="00395241">
        <w:rPr>
          <w:rFonts w:ascii="Monaco" w:hAnsi="Monaco"/>
          <w:sz w:val="20"/>
          <w:szCs w:val="20"/>
        </w:rPr>
        <w:t>max-tokens=128</w:t>
      </w:r>
      <w:r w:rsidR="00395241" w:rsidRPr="00395241">
        <w:t xml:space="preserve">, and </w:t>
      </w:r>
      <w:r w:rsidR="00395241" w:rsidRPr="00395241">
        <w:rPr>
          <w:rFonts w:ascii="Monaco" w:hAnsi="Monaco"/>
          <w:sz w:val="20"/>
          <w:szCs w:val="20"/>
        </w:rPr>
        <w:t>repeat-penalty=1.1</w:t>
      </w:r>
      <w:r w:rsidR="00395241" w:rsidRPr="00395241">
        <w:t>.</w:t>
      </w:r>
      <w:r w:rsidR="00395241">
        <w:t xml:space="preserve"> </w:t>
      </w:r>
      <w:r>
        <w:t>Additionally, two models from OpenAI were included for comparison. These were the GPT-4o and the o1-mini, with the latter being a reasoning model.</w:t>
      </w:r>
    </w:p>
    <w:p w14:paraId="2114E746" w14:textId="30576848" w:rsidR="00107A96" w:rsidRDefault="00107A96" w:rsidP="00107A96">
      <w:r>
        <w:t>OpenAI’s models topped the accuracy charts, with the o1-mini and gpt-4</w:t>
      </w:r>
      <w:r w:rsidR="004B4BEB">
        <w:t>o</w:t>
      </w:r>
      <w:r>
        <w:t xml:space="preserve"> models achieving the accuracy scores of 99.2% and 98.9% respectively. The reasoning model deepseek-r1:14b was the best performing locally run model, scoring 96.9% accuracy. Evidently, the smaller the model, the less accurate the extraction process (cf. llama3.2 70.8%). Most inaccuracies occurred in the status variable, where models struggled to parse the correct build status from vague advertisement descriptions. However, key variables such as </w:t>
      </w:r>
      <w:r w:rsidRPr="00033C29">
        <w:rPr>
          <w:rStyle w:val="Verbatim"/>
        </w:rPr>
        <w:t>price</w:t>
      </w:r>
      <w:r>
        <w:t xml:space="preserve">, </w:t>
      </w:r>
      <w:r w:rsidRPr="00033C29">
        <w:rPr>
          <w:rStyle w:val="Verbatim"/>
        </w:rPr>
        <w:t>type</w:t>
      </w:r>
      <w:r>
        <w:t xml:space="preserve">, </w:t>
      </w:r>
      <w:proofErr w:type="spellStart"/>
      <w:r w:rsidRPr="00033C29">
        <w:rPr>
          <w:rStyle w:val="Verbatim"/>
        </w:rPr>
        <w:t>plot_area</w:t>
      </w:r>
      <w:proofErr w:type="spellEnd"/>
      <w:r>
        <w:t xml:space="preserve">, </w:t>
      </w:r>
      <w:proofErr w:type="spellStart"/>
      <w:r w:rsidRPr="00033C29">
        <w:rPr>
          <w:rStyle w:val="Verbatim"/>
        </w:rPr>
        <w:t>floor_area</w:t>
      </w:r>
      <w:proofErr w:type="spellEnd"/>
      <w:r>
        <w:t xml:space="preserve">, </w:t>
      </w:r>
      <w:r w:rsidRPr="00033C29">
        <w:rPr>
          <w:rStyle w:val="Verbatim"/>
        </w:rPr>
        <w:t>beds</w:t>
      </w:r>
      <w:r>
        <w:t xml:space="preserve">, and </w:t>
      </w:r>
      <w:r w:rsidRPr="00033C29">
        <w:rPr>
          <w:rStyle w:val="Verbatim"/>
        </w:rPr>
        <w:t>baths</w:t>
      </w:r>
      <w:r>
        <w:t xml:space="preserve"> are generally reliable (&gt;90% accuracy).</w:t>
      </w:r>
    </w:p>
    <w:tbl>
      <w:tblPr>
        <w:tblW w:w="5000" w:type="pct"/>
        <w:tblLayout w:type="fixed"/>
        <w:tblLook w:val="0000" w:firstRow="0" w:lastRow="0" w:firstColumn="0" w:lastColumn="0" w:noHBand="0" w:noVBand="0"/>
      </w:tblPr>
      <w:tblGrid>
        <w:gridCol w:w="9026"/>
      </w:tblGrid>
      <w:tr w:rsidR="00107A96" w14:paraId="178F4618" w14:textId="77777777" w:rsidTr="00236114">
        <w:tc>
          <w:tcPr>
            <w:tcW w:w="7920" w:type="dxa"/>
          </w:tcPr>
          <w:p w14:paraId="39F935E8" w14:textId="77777777" w:rsidR="00107A96" w:rsidRDefault="00107A96" w:rsidP="00236114">
            <w:pPr>
              <w:jc w:val="center"/>
            </w:pPr>
            <w:bookmarkStart w:id="35" w:name="fig-llmtest"/>
            <w:r>
              <w:rPr>
                <w:noProof/>
              </w:rPr>
              <w:lastRenderedPageBreak/>
              <w:drawing>
                <wp:inline distT="0" distB="0" distL="0" distR="0" wp14:anchorId="7BC5DB51" wp14:editId="45D9F876">
                  <wp:extent cx="5727700" cy="2863850"/>
                  <wp:effectExtent l="0" t="0" r="0" b="0"/>
                  <wp:docPr id="103" name="Picture" descr="A graph of different colored bars&#10;&#10;AI-generated content may be incorrect."/>
                  <wp:cNvGraphicFramePr/>
                  <a:graphic xmlns:a="http://schemas.openxmlformats.org/drawingml/2006/main">
                    <a:graphicData uri="http://schemas.openxmlformats.org/drawingml/2006/picture">
                      <pic:pic xmlns:pic="http://schemas.openxmlformats.org/drawingml/2006/picture">
                        <pic:nvPicPr>
                          <pic:cNvPr id="103" name="Picture" descr="A graph of different colored bars&#10;&#10;AI-generated content may be incorrect."/>
                          <pic:cNvPicPr>
                            <a:picLocks noChangeAspect="1" noChangeArrowheads="1"/>
                          </pic:cNvPicPr>
                        </pic:nvPicPr>
                        <pic:blipFill>
                          <a:blip r:embed="rId28"/>
                          <a:stretch>
                            <a:fillRect/>
                          </a:stretch>
                        </pic:blipFill>
                        <pic:spPr bwMode="auto">
                          <a:xfrm>
                            <a:off x="0" y="0"/>
                            <a:ext cx="5727700" cy="2863850"/>
                          </a:xfrm>
                          <a:prstGeom prst="rect">
                            <a:avLst/>
                          </a:prstGeom>
                          <a:noFill/>
                          <a:ln w="9525">
                            <a:noFill/>
                            <a:headEnd/>
                            <a:tailEnd/>
                          </a:ln>
                        </pic:spPr>
                      </pic:pic>
                    </a:graphicData>
                  </a:graphic>
                </wp:inline>
              </w:drawing>
            </w:r>
          </w:p>
          <w:p w14:paraId="2895D814" w14:textId="77777777" w:rsidR="00107A96" w:rsidRDefault="00107A96" w:rsidP="00236114">
            <w:pPr>
              <w:spacing w:before="200"/>
            </w:pPr>
            <w:r>
              <w:t>Figure 8: Comparison of data extraction accuracy across multiple LLM models on the test dataset. Each bar represents the percentage of correctly extracted fields for a given model.</w:t>
            </w:r>
          </w:p>
        </w:tc>
        <w:bookmarkEnd w:id="35"/>
      </w:tr>
    </w:tbl>
    <w:p w14:paraId="5BF25C25" w14:textId="77777777" w:rsidR="00107A96" w:rsidRDefault="00107A96" w:rsidP="00107A96">
      <w:r>
        <w:t>The run time statistics for each model is shown in the table below. The computer used was a Mac Pro 3.2GHz 16 core Intel Xeon W with 48GB of DDR4 RAM. At the time of running the tests, graphics card support was not available for the LLM models, which would have significantly reduced the run time. Certainly cloud-based models such as OpenAI’s models are much faster than running models locally, though a paid API key is required.</w:t>
      </w:r>
    </w:p>
    <w:tbl>
      <w:tblPr>
        <w:tblW w:w="5000" w:type="pct"/>
        <w:tblLayout w:type="fixed"/>
        <w:tblLook w:val="0000" w:firstRow="0" w:lastRow="0" w:firstColumn="0" w:lastColumn="0" w:noHBand="0" w:noVBand="0"/>
      </w:tblPr>
      <w:tblGrid>
        <w:gridCol w:w="9026"/>
      </w:tblGrid>
      <w:tr w:rsidR="00AE0F5A" w14:paraId="54842C6A" w14:textId="77777777" w:rsidTr="00236114">
        <w:tc>
          <w:tcPr>
            <w:tcW w:w="9026" w:type="dxa"/>
          </w:tcPr>
          <w:p w14:paraId="52BDC039" w14:textId="23D801E9" w:rsidR="00AE0F5A" w:rsidRDefault="00AE0F5A" w:rsidP="00236114">
            <w:pPr>
              <w:spacing w:before="200"/>
            </w:pPr>
            <w:r>
              <w:t xml:space="preserve">Table 4: </w:t>
            </w:r>
            <w:r w:rsidRPr="00AE0F5A">
              <w:t>Single run time statistics for LLM data extraction for each model in seconds.</w:t>
            </w:r>
          </w:p>
        </w:tc>
      </w:tr>
    </w:tbl>
    <w:tbl>
      <w:tblPr>
        <w:tblStyle w:val="Table"/>
        <w:tblW w:w="0" w:type="auto"/>
        <w:jc w:val="center"/>
        <w:tblCellMar>
          <w:left w:w="60" w:type="dxa"/>
          <w:right w:w="60" w:type="dxa"/>
        </w:tblCellMar>
        <w:tblLook w:val="0000" w:firstRow="0" w:lastRow="0" w:firstColumn="0" w:lastColumn="0" w:noHBand="0" w:noVBand="0"/>
      </w:tblPr>
      <w:tblGrid>
        <w:gridCol w:w="1491"/>
        <w:gridCol w:w="913"/>
        <w:gridCol w:w="678"/>
        <w:gridCol w:w="743"/>
        <w:gridCol w:w="944"/>
      </w:tblGrid>
      <w:tr w:rsidR="00902328" w14:paraId="2AEDE273" w14:textId="77777777" w:rsidTr="00236114">
        <w:trPr>
          <w:cantSplit/>
          <w:tblHeader/>
          <w:jc w:val="center"/>
        </w:trPr>
        <w:tc>
          <w:tcPr>
            <w:tcW w:w="0" w:type="auto"/>
            <w:tcBorders>
              <w:top w:val="single" w:sz="16" w:space="0" w:color="D3D3D3"/>
              <w:left w:val="single" w:sz="0" w:space="0" w:color="D3D3D3"/>
            </w:tcBorders>
          </w:tcPr>
          <w:p w14:paraId="59D8E10D" w14:textId="77777777" w:rsidR="00902328" w:rsidRDefault="00902328" w:rsidP="00236114">
            <w:pPr>
              <w:keepNext/>
              <w:spacing w:after="60"/>
            </w:pPr>
          </w:p>
        </w:tc>
        <w:tc>
          <w:tcPr>
            <w:tcW w:w="0" w:type="auto"/>
            <w:gridSpan w:val="4"/>
            <w:tcBorders>
              <w:top w:val="single" w:sz="16" w:space="0" w:color="D3D3D3"/>
              <w:bottom w:val="single" w:sz="16" w:space="0" w:color="D3D3D3"/>
              <w:right w:val="single" w:sz="0" w:space="0" w:color="D3D3D3"/>
            </w:tcBorders>
          </w:tcPr>
          <w:p w14:paraId="703E8E81" w14:textId="77777777" w:rsidR="00902328" w:rsidRDefault="00902328" w:rsidP="00236114">
            <w:pPr>
              <w:keepNext/>
              <w:spacing w:after="60"/>
              <w:jc w:val="center"/>
            </w:pPr>
            <w:r>
              <w:rPr>
                <w:rFonts w:ascii="Calibri" w:hAnsi="Calibri"/>
                <w:sz w:val="20"/>
              </w:rPr>
              <w:t>Time (seconds)</w:t>
            </w:r>
          </w:p>
        </w:tc>
      </w:tr>
      <w:tr w:rsidR="00902328" w14:paraId="4C007794" w14:textId="77777777" w:rsidTr="00236114">
        <w:trPr>
          <w:cantSplit/>
          <w:tblHeader/>
          <w:jc w:val="center"/>
        </w:trPr>
        <w:tc>
          <w:tcPr>
            <w:tcW w:w="0" w:type="auto"/>
            <w:tcBorders>
              <w:left w:val="single" w:sz="0" w:space="0" w:color="D3D3D3"/>
              <w:bottom w:val="single" w:sz="16" w:space="0" w:color="D3D3D3"/>
            </w:tcBorders>
          </w:tcPr>
          <w:p w14:paraId="03152BB9" w14:textId="77777777" w:rsidR="00902328" w:rsidRDefault="00902328" w:rsidP="00236114">
            <w:pPr>
              <w:keepNext/>
              <w:spacing w:after="60"/>
            </w:pPr>
            <w:r>
              <w:rPr>
                <w:rFonts w:ascii="Calibri" w:hAnsi="Calibri"/>
                <w:sz w:val="20"/>
              </w:rPr>
              <w:t>Model</w:t>
            </w:r>
          </w:p>
        </w:tc>
        <w:tc>
          <w:tcPr>
            <w:tcW w:w="0" w:type="auto"/>
            <w:tcBorders>
              <w:bottom w:val="single" w:sz="16" w:space="0" w:color="D3D3D3"/>
            </w:tcBorders>
          </w:tcPr>
          <w:p w14:paraId="5E3B18CB" w14:textId="77777777" w:rsidR="00902328" w:rsidRDefault="00902328" w:rsidP="00236114">
            <w:pPr>
              <w:keepNext/>
              <w:spacing w:after="60"/>
              <w:jc w:val="right"/>
            </w:pPr>
            <w:r>
              <w:rPr>
                <w:rFonts w:ascii="Calibri" w:hAnsi="Calibri"/>
                <w:sz w:val="20"/>
              </w:rPr>
              <w:t>Minimum</w:t>
            </w:r>
          </w:p>
        </w:tc>
        <w:tc>
          <w:tcPr>
            <w:tcW w:w="0" w:type="auto"/>
            <w:tcBorders>
              <w:bottom w:val="single" w:sz="16" w:space="0" w:color="D3D3D3"/>
            </w:tcBorders>
          </w:tcPr>
          <w:p w14:paraId="1C33139E" w14:textId="77777777" w:rsidR="00902328" w:rsidRDefault="00902328" w:rsidP="00236114">
            <w:pPr>
              <w:keepNext/>
              <w:spacing w:after="60"/>
              <w:jc w:val="right"/>
            </w:pPr>
            <w:r>
              <w:rPr>
                <w:rFonts w:ascii="Calibri" w:hAnsi="Calibri"/>
                <w:sz w:val="20"/>
              </w:rPr>
              <w:t>Mean</w:t>
            </w:r>
          </w:p>
        </w:tc>
        <w:tc>
          <w:tcPr>
            <w:tcW w:w="0" w:type="auto"/>
            <w:tcBorders>
              <w:bottom w:val="single" w:sz="16" w:space="0" w:color="D3D3D3"/>
            </w:tcBorders>
          </w:tcPr>
          <w:p w14:paraId="6E846625" w14:textId="77777777" w:rsidR="00902328" w:rsidRDefault="00902328" w:rsidP="00236114">
            <w:pPr>
              <w:keepNext/>
              <w:spacing w:after="60"/>
              <w:jc w:val="right"/>
            </w:pPr>
            <w:r>
              <w:rPr>
                <w:rFonts w:ascii="Calibri" w:hAnsi="Calibri"/>
                <w:sz w:val="20"/>
              </w:rPr>
              <w:t>Median</w:t>
            </w:r>
          </w:p>
        </w:tc>
        <w:tc>
          <w:tcPr>
            <w:tcW w:w="0" w:type="auto"/>
            <w:tcBorders>
              <w:bottom w:val="single" w:sz="16" w:space="0" w:color="D3D3D3"/>
              <w:right w:val="single" w:sz="0" w:space="0" w:color="D3D3D3"/>
            </w:tcBorders>
          </w:tcPr>
          <w:p w14:paraId="684F79CC" w14:textId="77777777" w:rsidR="00902328" w:rsidRDefault="00902328" w:rsidP="00236114">
            <w:pPr>
              <w:keepNext/>
              <w:spacing w:after="60"/>
              <w:jc w:val="right"/>
            </w:pPr>
            <w:r>
              <w:rPr>
                <w:rFonts w:ascii="Calibri" w:hAnsi="Calibri"/>
                <w:sz w:val="20"/>
              </w:rPr>
              <w:t>Maximum</w:t>
            </w:r>
          </w:p>
        </w:tc>
      </w:tr>
      <w:tr w:rsidR="00902328" w14:paraId="1B5B9EA0"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834E4" w14:textId="77777777" w:rsidR="00902328" w:rsidRDefault="00902328" w:rsidP="00236114">
            <w:pPr>
              <w:keepNext/>
              <w:spacing w:after="60"/>
            </w:pPr>
            <w:r>
              <w:rPr>
                <w:rFonts w:ascii="Calibri" w:hAnsi="Calibri"/>
                <w:sz w:val="20"/>
              </w:rPr>
              <w:t>llama3.2</w:t>
            </w:r>
          </w:p>
        </w:tc>
        <w:tc>
          <w:tcPr>
            <w:tcW w:w="0" w:type="auto"/>
            <w:tcBorders>
              <w:top w:val="single" w:sz="0" w:space="0" w:color="D3D3D3"/>
              <w:left w:val="single" w:sz="0" w:space="0" w:color="D3D3D3"/>
              <w:bottom w:val="single" w:sz="0" w:space="0" w:color="D3D3D3"/>
              <w:right w:val="single" w:sz="0" w:space="0" w:color="D3D3D3"/>
            </w:tcBorders>
          </w:tcPr>
          <w:p w14:paraId="7511FDA5" w14:textId="77777777" w:rsidR="00902328" w:rsidRDefault="00902328" w:rsidP="00236114">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4E3C9595" w14:textId="77777777" w:rsidR="00902328" w:rsidRDefault="00902328" w:rsidP="00236114">
            <w:pPr>
              <w:keepNext/>
              <w:spacing w:after="60"/>
              <w:jc w:val="right"/>
            </w:pPr>
            <w:r>
              <w:rPr>
                <w:rFonts w:ascii="Calibri" w:hAnsi="Calibri"/>
                <w:sz w:val="20"/>
              </w:rPr>
              <w:t>6.40</w:t>
            </w:r>
          </w:p>
        </w:tc>
        <w:tc>
          <w:tcPr>
            <w:tcW w:w="0" w:type="auto"/>
            <w:tcBorders>
              <w:top w:val="single" w:sz="0" w:space="0" w:color="D3D3D3"/>
              <w:left w:val="single" w:sz="0" w:space="0" w:color="D3D3D3"/>
              <w:bottom w:val="single" w:sz="0" w:space="0" w:color="D3D3D3"/>
              <w:right w:val="single" w:sz="0" w:space="0" w:color="D3D3D3"/>
            </w:tcBorders>
          </w:tcPr>
          <w:p w14:paraId="05434B86" w14:textId="77777777" w:rsidR="00902328" w:rsidRDefault="00902328" w:rsidP="00236114">
            <w:pPr>
              <w:keepNext/>
              <w:spacing w:after="60"/>
              <w:jc w:val="right"/>
            </w:pPr>
            <w:r>
              <w:rPr>
                <w:rFonts w:ascii="Calibri" w:hAnsi="Calibri"/>
                <w:sz w:val="20"/>
              </w:rPr>
              <w:t>9.60</w:t>
            </w:r>
          </w:p>
        </w:tc>
        <w:tc>
          <w:tcPr>
            <w:tcW w:w="0" w:type="auto"/>
            <w:tcBorders>
              <w:top w:val="single" w:sz="0" w:space="0" w:color="D3D3D3"/>
              <w:left w:val="single" w:sz="0" w:space="0" w:color="D3D3D3"/>
              <w:bottom w:val="single" w:sz="0" w:space="0" w:color="D3D3D3"/>
              <w:right w:val="single" w:sz="0" w:space="0" w:color="D3D3D3"/>
            </w:tcBorders>
          </w:tcPr>
          <w:p w14:paraId="01B517B8" w14:textId="77777777" w:rsidR="00902328" w:rsidRDefault="00902328" w:rsidP="00236114">
            <w:pPr>
              <w:keepNext/>
              <w:spacing w:after="60"/>
              <w:jc w:val="right"/>
            </w:pPr>
            <w:r>
              <w:rPr>
                <w:rFonts w:ascii="Calibri" w:hAnsi="Calibri"/>
                <w:sz w:val="20"/>
              </w:rPr>
              <w:t>10.16</w:t>
            </w:r>
          </w:p>
        </w:tc>
      </w:tr>
      <w:tr w:rsidR="00902328" w14:paraId="04B013D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E11D1F" w14:textId="77777777" w:rsidR="00902328" w:rsidRDefault="00902328" w:rsidP="00236114">
            <w:pPr>
              <w:keepNext/>
              <w:spacing w:after="60"/>
            </w:pPr>
            <w:r>
              <w:rPr>
                <w:rFonts w:ascii="Calibri" w:hAnsi="Calibri"/>
                <w:sz w:val="20"/>
              </w:rPr>
              <w:t>mistral</w:t>
            </w:r>
          </w:p>
        </w:tc>
        <w:tc>
          <w:tcPr>
            <w:tcW w:w="0" w:type="auto"/>
            <w:tcBorders>
              <w:top w:val="single" w:sz="0" w:space="0" w:color="D3D3D3"/>
              <w:left w:val="single" w:sz="0" w:space="0" w:color="D3D3D3"/>
              <w:bottom w:val="single" w:sz="0" w:space="0" w:color="D3D3D3"/>
              <w:right w:val="single" w:sz="0" w:space="0" w:color="D3D3D3"/>
            </w:tcBorders>
          </w:tcPr>
          <w:p w14:paraId="6B26F332" w14:textId="77777777" w:rsidR="00902328" w:rsidRDefault="00902328" w:rsidP="00236114">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504CA333" w14:textId="77777777" w:rsidR="00902328" w:rsidRDefault="00902328" w:rsidP="00236114">
            <w:pPr>
              <w:keepNext/>
              <w:spacing w:after="60"/>
              <w:jc w:val="right"/>
            </w:pPr>
            <w:r>
              <w:rPr>
                <w:rFonts w:ascii="Calibri" w:hAnsi="Calibri"/>
                <w:sz w:val="20"/>
              </w:rPr>
              <w:t>10.44</w:t>
            </w:r>
          </w:p>
        </w:tc>
        <w:tc>
          <w:tcPr>
            <w:tcW w:w="0" w:type="auto"/>
            <w:tcBorders>
              <w:top w:val="single" w:sz="0" w:space="0" w:color="D3D3D3"/>
              <w:left w:val="single" w:sz="0" w:space="0" w:color="D3D3D3"/>
              <w:bottom w:val="single" w:sz="0" w:space="0" w:color="D3D3D3"/>
              <w:right w:val="single" w:sz="0" w:space="0" w:color="D3D3D3"/>
            </w:tcBorders>
          </w:tcPr>
          <w:p w14:paraId="271DB3DF" w14:textId="77777777" w:rsidR="00902328" w:rsidRDefault="00902328" w:rsidP="00236114">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14:paraId="398A2B68" w14:textId="77777777" w:rsidR="00902328" w:rsidRDefault="00902328" w:rsidP="00236114">
            <w:pPr>
              <w:keepNext/>
              <w:spacing w:after="60"/>
              <w:jc w:val="right"/>
            </w:pPr>
            <w:r>
              <w:rPr>
                <w:rFonts w:ascii="Calibri" w:hAnsi="Calibri"/>
                <w:sz w:val="20"/>
              </w:rPr>
              <w:t>22.21</w:t>
            </w:r>
          </w:p>
        </w:tc>
      </w:tr>
      <w:tr w:rsidR="00902328" w14:paraId="247980C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6F261" w14:textId="77777777" w:rsidR="00902328" w:rsidRDefault="00902328" w:rsidP="00236114">
            <w:pPr>
              <w:keepNext/>
              <w:spacing w:after="60"/>
            </w:pPr>
            <w:r>
              <w:rPr>
                <w:rFonts w:ascii="Calibri" w:hAnsi="Calibri"/>
                <w:sz w:val="20"/>
              </w:rPr>
              <w:t>phi4</w:t>
            </w:r>
          </w:p>
        </w:tc>
        <w:tc>
          <w:tcPr>
            <w:tcW w:w="0" w:type="auto"/>
            <w:tcBorders>
              <w:top w:val="single" w:sz="0" w:space="0" w:color="D3D3D3"/>
              <w:left w:val="single" w:sz="0" w:space="0" w:color="D3D3D3"/>
              <w:bottom w:val="single" w:sz="0" w:space="0" w:color="D3D3D3"/>
              <w:right w:val="single" w:sz="0" w:space="0" w:color="D3D3D3"/>
            </w:tcBorders>
          </w:tcPr>
          <w:p w14:paraId="29BD5F10" w14:textId="77777777" w:rsidR="00902328" w:rsidRDefault="00902328" w:rsidP="00236114">
            <w:pPr>
              <w:keepNext/>
              <w:spacing w:after="60"/>
              <w:jc w:val="right"/>
            </w:pPr>
            <w:r>
              <w:rPr>
                <w:rFonts w:ascii="Calibri" w:hAnsi="Calibri"/>
                <w:sz w:val="20"/>
              </w:rPr>
              <w:t>3.72</w:t>
            </w:r>
          </w:p>
        </w:tc>
        <w:tc>
          <w:tcPr>
            <w:tcW w:w="0" w:type="auto"/>
            <w:tcBorders>
              <w:top w:val="single" w:sz="0" w:space="0" w:color="D3D3D3"/>
              <w:left w:val="single" w:sz="0" w:space="0" w:color="D3D3D3"/>
              <w:bottom w:val="single" w:sz="0" w:space="0" w:color="D3D3D3"/>
              <w:right w:val="single" w:sz="0" w:space="0" w:color="D3D3D3"/>
            </w:tcBorders>
          </w:tcPr>
          <w:p w14:paraId="60F4AAF9" w14:textId="77777777" w:rsidR="00902328" w:rsidRDefault="00902328" w:rsidP="00236114">
            <w:pPr>
              <w:keepNext/>
              <w:spacing w:after="60"/>
              <w:jc w:val="right"/>
            </w:pPr>
            <w:r>
              <w:rPr>
                <w:rFonts w:ascii="Calibri" w:hAnsi="Calibri"/>
                <w:sz w:val="20"/>
              </w:rPr>
              <w:t>14.11</w:t>
            </w:r>
          </w:p>
        </w:tc>
        <w:tc>
          <w:tcPr>
            <w:tcW w:w="0" w:type="auto"/>
            <w:tcBorders>
              <w:top w:val="single" w:sz="0" w:space="0" w:color="D3D3D3"/>
              <w:left w:val="single" w:sz="0" w:space="0" w:color="D3D3D3"/>
              <w:bottom w:val="single" w:sz="0" w:space="0" w:color="D3D3D3"/>
              <w:right w:val="single" w:sz="0" w:space="0" w:color="D3D3D3"/>
            </w:tcBorders>
          </w:tcPr>
          <w:p w14:paraId="254FFB35" w14:textId="77777777" w:rsidR="00902328" w:rsidRDefault="00902328" w:rsidP="00236114">
            <w:pPr>
              <w:keepNext/>
              <w:spacing w:after="60"/>
              <w:jc w:val="right"/>
            </w:pPr>
            <w:r>
              <w:rPr>
                <w:rFonts w:ascii="Calibri" w:hAnsi="Calibri"/>
                <w:sz w:val="20"/>
              </w:rPr>
              <w:t>4.27</w:t>
            </w:r>
          </w:p>
        </w:tc>
        <w:tc>
          <w:tcPr>
            <w:tcW w:w="0" w:type="auto"/>
            <w:tcBorders>
              <w:top w:val="single" w:sz="0" w:space="0" w:color="D3D3D3"/>
              <w:left w:val="single" w:sz="0" w:space="0" w:color="D3D3D3"/>
              <w:bottom w:val="single" w:sz="0" w:space="0" w:color="D3D3D3"/>
              <w:right w:val="single" w:sz="0" w:space="0" w:color="D3D3D3"/>
            </w:tcBorders>
          </w:tcPr>
          <w:p w14:paraId="0864F78D" w14:textId="77777777" w:rsidR="00902328" w:rsidRDefault="00902328" w:rsidP="00236114">
            <w:pPr>
              <w:keepNext/>
              <w:spacing w:after="60"/>
              <w:jc w:val="right"/>
            </w:pPr>
            <w:r>
              <w:rPr>
                <w:rFonts w:ascii="Calibri" w:hAnsi="Calibri"/>
                <w:sz w:val="20"/>
              </w:rPr>
              <w:t>38.01</w:t>
            </w:r>
          </w:p>
        </w:tc>
      </w:tr>
      <w:tr w:rsidR="00902328" w14:paraId="1F5121F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4E916F" w14:textId="77777777" w:rsidR="00902328" w:rsidRDefault="00902328" w:rsidP="00236114">
            <w:pPr>
              <w:keepNext/>
              <w:spacing w:after="60"/>
            </w:pPr>
            <w:r>
              <w:rPr>
                <w:rFonts w:ascii="Calibri" w:hAnsi="Calibri"/>
                <w:sz w:val="20"/>
              </w:rPr>
              <w:t>deepseek-r1:8b</w:t>
            </w:r>
          </w:p>
        </w:tc>
        <w:tc>
          <w:tcPr>
            <w:tcW w:w="0" w:type="auto"/>
            <w:tcBorders>
              <w:top w:val="single" w:sz="0" w:space="0" w:color="D3D3D3"/>
              <w:left w:val="single" w:sz="0" w:space="0" w:color="D3D3D3"/>
              <w:bottom w:val="single" w:sz="0" w:space="0" w:color="D3D3D3"/>
              <w:right w:val="single" w:sz="0" w:space="0" w:color="D3D3D3"/>
            </w:tcBorders>
          </w:tcPr>
          <w:p w14:paraId="352E372D" w14:textId="77777777" w:rsidR="00902328" w:rsidRDefault="00902328" w:rsidP="00236114">
            <w:pPr>
              <w:keepNext/>
              <w:spacing w:after="60"/>
              <w:jc w:val="right"/>
            </w:pPr>
            <w:r>
              <w:rPr>
                <w:rFonts w:ascii="Calibri" w:hAnsi="Calibri"/>
                <w:sz w:val="20"/>
              </w:rPr>
              <w:t>36.83</w:t>
            </w:r>
          </w:p>
        </w:tc>
        <w:tc>
          <w:tcPr>
            <w:tcW w:w="0" w:type="auto"/>
            <w:tcBorders>
              <w:top w:val="single" w:sz="0" w:space="0" w:color="D3D3D3"/>
              <w:left w:val="single" w:sz="0" w:space="0" w:color="D3D3D3"/>
              <w:bottom w:val="single" w:sz="0" w:space="0" w:color="D3D3D3"/>
              <w:right w:val="single" w:sz="0" w:space="0" w:color="D3D3D3"/>
            </w:tcBorders>
          </w:tcPr>
          <w:p w14:paraId="490789BF" w14:textId="77777777" w:rsidR="00902328" w:rsidRDefault="00902328" w:rsidP="00236114">
            <w:pPr>
              <w:keepNext/>
              <w:spacing w:after="60"/>
              <w:jc w:val="right"/>
            </w:pPr>
            <w:r>
              <w:rPr>
                <w:rFonts w:ascii="Calibri" w:hAnsi="Calibri"/>
                <w:sz w:val="20"/>
              </w:rPr>
              <w:t>65.97</w:t>
            </w:r>
          </w:p>
        </w:tc>
        <w:tc>
          <w:tcPr>
            <w:tcW w:w="0" w:type="auto"/>
            <w:tcBorders>
              <w:top w:val="single" w:sz="0" w:space="0" w:color="D3D3D3"/>
              <w:left w:val="single" w:sz="0" w:space="0" w:color="D3D3D3"/>
              <w:bottom w:val="single" w:sz="0" w:space="0" w:color="D3D3D3"/>
              <w:right w:val="single" w:sz="0" w:space="0" w:color="D3D3D3"/>
            </w:tcBorders>
          </w:tcPr>
          <w:p w14:paraId="413C3A68" w14:textId="77777777" w:rsidR="00902328" w:rsidRDefault="00902328" w:rsidP="00236114">
            <w:pPr>
              <w:keepNext/>
              <w:spacing w:after="60"/>
              <w:jc w:val="right"/>
            </w:pPr>
            <w:r>
              <w:rPr>
                <w:rFonts w:ascii="Calibri" w:hAnsi="Calibri"/>
                <w:sz w:val="20"/>
              </w:rPr>
              <w:t>54.61</w:t>
            </w:r>
          </w:p>
        </w:tc>
        <w:tc>
          <w:tcPr>
            <w:tcW w:w="0" w:type="auto"/>
            <w:tcBorders>
              <w:top w:val="single" w:sz="0" w:space="0" w:color="D3D3D3"/>
              <w:left w:val="single" w:sz="0" w:space="0" w:color="D3D3D3"/>
              <w:bottom w:val="single" w:sz="0" w:space="0" w:color="D3D3D3"/>
              <w:right w:val="single" w:sz="0" w:space="0" w:color="D3D3D3"/>
            </w:tcBorders>
          </w:tcPr>
          <w:p w14:paraId="3E996F57" w14:textId="77777777" w:rsidR="00902328" w:rsidRDefault="00902328" w:rsidP="00236114">
            <w:pPr>
              <w:keepNext/>
              <w:spacing w:after="60"/>
              <w:jc w:val="right"/>
            </w:pPr>
            <w:r>
              <w:rPr>
                <w:rFonts w:ascii="Calibri" w:hAnsi="Calibri"/>
                <w:sz w:val="20"/>
              </w:rPr>
              <w:t>112.78</w:t>
            </w:r>
          </w:p>
        </w:tc>
      </w:tr>
      <w:tr w:rsidR="00902328" w14:paraId="17170F37"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1C865" w14:textId="77777777" w:rsidR="00902328" w:rsidRDefault="00902328" w:rsidP="00236114">
            <w:pPr>
              <w:keepNext/>
              <w:spacing w:after="60"/>
            </w:pPr>
            <w:r>
              <w:rPr>
                <w:rFonts w:ascii="Calibri" w:hAnsi="Calibri"/>
                <w:sz w:val="20"/>
              </w:rPr>
              <w:t>deepseek-r1:14b</w:t>
            </w:r>
          </w:p>
        </w:tc>
        <w:tc>
          <w:tcPr>
            <w:tcW w:w="0" w:type="auto"/>
            <w:tcBorders>
              <w:top w:val="single" w:sz="0" w:space="0" w:color="D3D3D3"/>
              <w:left w:val="single" w:sz="0" w:space="0" w:color="D3D3D3"/>
              <w:bottom w:val="single" w:sz="0" w:space="0" w:color="D3D3D3"/>
              <w:right w:val="single" w:sz="0" w:space="0" w:color="D3D3D3"/>
            </w:tcBorders>
          </w:tcPr>
          <w:p w14:paraId="21C18A3C" w14:textId="77777777" w:rsidR="00902328" w:rsidRDefault="00902328" w:rsidP="00236114">
            <w:pPr>
              <w:keepNext/>
              <w:spacing w:after="60"/>
              <w:jc w:val="right"/>
            </w:pPr>
            <w:r>
              <w:rPr>
                <w:rFonts w:ascii="Calibri" w:hAnsi="Calibri"/>
                <w:sz w:val="20"/>
              </w:rPr>
              <w:t>40.89</w:t>
            </w:r>
          </w:p>
        </w:tc>
        <w:tc>
          <w:tcPr>
            <w:tcW w:w="0" w:type="auto"/>
            <w:tcBorders>
              <w:top w:val="single" w:sz="0" w:space="0" w:color="D3D3D3"/>
              <w:left w:val="single" w:sz="0" w:space="0" w:color="D3D3D3"/>
              <w:bottom w:val="single" w:sz="0" w:space="0" w:color="D3D3D3"/>
              <w:right w:val="single" w:sz="0" w:space="0" w:color="D3D3D3"/>
            </w:tcBorders>
          </w:tcPr>
          <w:p w14:paraId="18E0D479" w14:textId="77777777" w:rsidR="00902328" w:rsidRDefault="00902328" w:rsidP="00236114">
            <w:pPr>
              <w:keepNext/>
              <w:spacing w:after="60"/>
              <w:jc w:val="right"/>
            </w:pPr>
            <w:r>
              <w:rPr>
                <w:rFonts w:ascii="Calibri" w:hAnsi="Calibri"/>
                <w:sz w:val="20"/>
              </w:rPr>
              <w:t>117.67</w:t>
            </w:r>
          </w:p>
        </w:tc>
        <w:tc>
          <w:tcPr>
            <w:tcW w:w="0" w:type="auto"/>
            <w:tcBorders>
              <w:top w:val="single" w:sz="0" w:space="0" w:color="D3D3D3"/>
              <w:left w:val="single" w:sz="0" w:space="0" w:color="D3D3D3"/>
              <w:bottom w:val="single" w:sz="0" w:space="0" w:color="D3D3D3"/>
              <w:right w:val="single" w:sz="0" w:space="0" w:color="D3D3D3"/>
            </w:tcBorders>
          </w:tcPr>
          <w:p w14:paraId="0443F409" w14:textId="77777777" w:rsidR="00902328" w:rsidRDefault="00902328" w:rsidP="00236114">
            <w:pPr>
              <w:keepNext/>
              <w:spacing w:after="60"/>
              <w:jc w:val="right"/>
            </w:pPr>
            <w:r>
              <w:rPr>
                <w:rFonts w:ascii="Calibri" w:hAnsi="Calibri"/>
                <w:sz w:val="20"/>
              </w:rPr>
              <w:t>81.71</w:t>
            </w:r>
          </w:p>
        </w:tc>
        <w:tc>
          <w:tcPr>
            <w:tcW w:w="0" w:type="auto"/>
            <w:tcBorders>
              <w:top w:val="single" w:sz="0" w:space="0" w:color="D3D3D3"/>
              <w:left w:val="single" w:sz="0" w:space="0" w:color="D3D3D3"/>
              <w:bottom w:val="single" w:sz="0" w:space="0" w:color="D3D3D3"/>
              <w:right w:val="single" w:sz="0" w:space="0" w:color="D3D3D3"/>
            </w:tcBorders>
          </w:tcPr>
          <w:p w14:paraId="3DF5BB16" w14:textId="77777777" w:rsidR="00902328" w:rsidRDefault="00902328" w:rsidP="00236114">
            <w:pPr>
              <w:keepNext/>
              <w:spacing w:after="60"/>
              <w:jc w:val="right"/>
            </w:pPr>
            <w:r>
              <w:rPr>
                <w:rFonts w:ascii="Calibri" w:hAnsi="Calibri"/>
                <w:sz w:val="20"/>
              </w:rPr>
              <w:t>151.20</w:t>
            </w:r>
          </w:p>
        </w:tc>
      </w:tr>
      <w:tr w:rsidR="00902328" w14:paraId="2D95EC77"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AF6ABF" w14:textId="77777777" w:rsidR="00902328" w:rsidRDefault="00902328" w:rsidP="00236114">
            <w:pPr>
              <w:keepNext/>
              <w:spacing w:after="60"/>
            </w:pPr>
            <w:r>
              <w:rPr>
                <w:rFonts w:ascii="Calibri" w:hAnsi="Calibri"/>
                <w:sz w:val="20"/>
              </w:rPr>
              <w:t>gpt-4o</w:t>
            </w:r>
          </w:p>
        </w:tc>
        <w:tc>
          <w:tcPr>
            <w:tcW w:w="0" w:type="auto"/>
            <w:tcBorders>
              <w:top w:val="single" w:sz="0" w:space="0" w:color="D3D3D3"/>
              <w:left w:val="single" w:sz="0" w:space="0" w:color="D3D3D3"/>
              <w:bottom w:val="single" w:sz="0" w:space="0" w:color="D3D3D3"/>
              <w:right w:val="single" w:sz="0" w:space="0" w:color="D3D3D3"/>
            </w:tcBorders>
          </w:tcPr>
          <w:p w14:paraId="669F234F" w14:textId="77777777" w:rsidR="00902328" w:rsidRDefault="00902328" w:rsidP="00236114">
            <w:pPr>
              <w:keepNext/>
              <w:spacing w:after="60"/>
              <w:jc w:val="right"/>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021A8C8F" w14:textId="77777777" w:rsidR="00902328" w:rsidRDefault="00902328" w:rsidP="00236114">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4F8EEAEB" w14:textId="77777777" w:rsidR="00902328" w:rsidRDefault="00902328" w:rsidP="00236114">
            <w:pPr>
              <w:keepNext/>
              <w:spacing w:after="60"/>
              <w:jc w:val="right"/>
            </w:pPr>
            <w:r>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tcPr>
          <w:p w14:paraId="38D71037" w14:textId="77777777" w:rsidR="00902328" w:rsidRDefault="00902328" w:rsidP="00236114">
            <w:pPr>
              <w:keepNext/>
              <w:spacing w:after="60"/>
              <w:jc w:val="right"/>
            </w:pPr>
            <w:r>
              <w:rPr>
                <w:rFonts w:ascii="Calibri" w:hAnsi="Calibri"/>
                <w:sz w:val="20"/>
              </w:rPr>
              <w:t>5.38</w:t>
            </w:r>
          </w:p>
        </w:tc>
      </w:tr>
      <w:tr w:rsidR="00902328" w14:paraId="063E2589"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9D6CF1" w14:textId="77777777" w:rsidR="00902328" w:rsidRDefault="00902328" w:rsidP="00236114">
            <w:pPr>
              <w:keepNext/>
              <w:spacing w:after="60"/>
            </w:pPr>
            <w:r>
              <w:rPr>
                <w:rFonts w:ascii="Calibri" w:hAnsi="Calibri"/>
                <w:sz w:val="20"/>
              </w:rPr>
              <w:t>o1-mini</w:t>
            </w:r>
          </w:p>
        </w:tc>
        <w:tc>
          <w:tcPr>
            <w:tcW w:w="0" w:type="auto"/>
            <w:tcBorders>
              <w:top w:val="single" w:sz="0" w:space="0" w:color="D3D3D3"/>
              <w:left w:val="single" w:sz="0" w:space="0" w:color="D3D3D3"/>
              <w:bottom w:val="single" w:sz="0" w:space="0" w:color="D3D3D3"/>
              <w:right w:val="single" w:sz="0" w:space="0" w:color="D3D3D3"/>
            </w:tcBorders>
          </w:tcPr>
          <w:p w14:paraId="11693FFB" w14:textId="77777777" w:rsidR="00902328" w:rsidRDefault="00902328" w:rsidP="00236114">
            <w:pPr>
              <w:keepNext/>
              <w:spacing w:after="60"/>
              <w:jc w:val="right"/>
            </w:pPr>
            <w:r>
              <w:rPr>
                <w:rFonts w:ascii="Calibri" w:hAnsi="Calibri"/>
                <w:sz w:val="20"/>
              </w:rPr>
              <w:t>5.97</w:t>
            </w:r>
          </w:p>
        </w:tc>
        <w:tc>
          <w:tcPr>
            <w:tcW w:w="0" w:type="auto"/>
            <w:tcBorders>
              <w:top w:val="single" w:sz="0" w:space="0" w:color="D3D3D3"/>
              <w:left w:val="single" w:sz="0" w:space="0" w:color="D3D3D3"/>
              <w:bottom w:val="single" w:sz="0" w:space="0" w:color="D3D3D3"/>
              <w:right w:val="single" w:sz="0" w:space="0" w:color="D3D3D3"/>
            </w:tcBorders>
          </w:tcPr>
          <w:p w14:paraId="0DC83F5A" w14:textId="77777777" w:rsidR="00902328" w:rsidRDefault="00902328" w:rsidP="00236114">
            <w:pPr>
              <w:keepNext/>
              <w:spacing w:after="60"/>
              <w:jc w:val="right"/>
            </w:pPr>
            <w:r>
              <w:rPr>
                <w:rFonts w:ascii="Calibri" w:hAnsi="Calibri"/>
                <w:sz w:val="20"/>
              </w:rPr>
              <w:t>7.95</w:t>
            </w:r>
          </w:p>
        </w:tc>
        <w:tc>
          <w:tcPr>
            <w:tcW w:w="0" w:type="auto"/>
            <w:tcBorders>
              <w:top w:val="single" w:sz="0" w:space="0" w:color="D3D3D3"/>
              <w:left w:val="single" w:sz="0" w:space="0" w:color="D3D3D3"/>
              <w:bottom w:val="single" w:sz="0" w:space="0" w:color="D3D3D3"/>
              <w:right w:val="single" w:sz="0" w:space="0" w:color="D3D3D3"/>
            </w:tcBorders>
          </w:tcPr>
          <w:p w14:paraId="563317E4" w14:textId="77777777" w:rsidR="00902328" w:rsidRDefault="00902328" w:rsidP="00236114">
            <w:pPr>
              <w:keepNext/>
              <w:spacing w:after="60"/>
              <w:jc w:val="right"/>
            </w:pPr>
            <w:r>
              <w:rPr>
                <w:rFonts w:ascii="Calibri" w:hAnsi="Calibri"/>
                <w:sz w:val="20"/>
              </w:rPr>
              <w:t>7.51</w:t>
            </w:r>
          </w:p>
        </w:tc>
        <w:tc>
          <w:tcPr>
            <w:tcW w:w="0" w:type="auto"/>
            <w:tcBorders>
              <w:top w:val="single" w:sz="0" w:space="0" w:color="D3D3D3"/>
              <w:left w:val="single" w:sz="0" w:space="0" w:color="D3D3D3"/>
              <w:bottom w:val="single" w:sz="0" w:space="0" w:color="D3D3D3"/>
              <w:right w:val="single" w:sz="0" w:space="0" w:color="D3D3D3"/>
            </w:tcBorders>
          </w:tcPr>
          <w:p w14:paraId="01286883" w14:textId="77777777" w:rsidR="00902328" w:rsidRDefault="00902328" w:rsidP="00236114">
            <w:pPr>
              <w:keepNext/>
              <w:spacing w:after="60"/>
              <w:jc w:val="right"/>
            </w:pPr>
            <w:r>
              <w:rPr>
                <w:rFonts w:ascii="Calibri" w:hAnsi="Calibri"/>
                <w:sz w:val="20"/>
              </w:rPr>
              <w:t>9.94</w:t>
            </w:r>
          </w:p>
        </w:tc>
      </w:tr>
    </w:tbl>
    <w:p w14:paraId="1590B7C6" w14:textId="77777777" w:rsidR="00107A96" w:rsidRPr="00107A96" w:rsidRDefault="00107A96" w:rsidP="00107A96"/>
    <w:p w14:paraId="556A2196" w14:textId="3019A8BB" w:rsidR="00636BDC" w:rsidRPr="007673DC" w:rsidRDefault="00636BDC" w:rsidP="00FD370E">
      <w:pPr>
        <w:rPr>
          <w:i/>
          <w:iCs/>
          <w:color w:val="4472C4" w:themeColor="accent1"/>
        </w:rPr>
      </w:pPr>
    </w:p>
    <w:sectPr w:rsidR="00636BDC" w:rsidRPr="007673DC" w:rsidSect="000E7DE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E4E69" w14:textId="77777777" w:rsidR="00F77613" w:rsidRDefault="00F77613" w:rsidP="00456D6E">
      <w:pPr>
        <w:spacing w:after="0" w:line="240" w:lineRule="auto"/>
      </w:pPr>
      <w:r>
        <w:separator/>
      </w:r>
    </w:p>
  </w:endnote>
  <w:endnote w:type="continuationSeparator" w:id="0">
    <w:p w14:paraId="2A983ED3" w14:textId="77777777" w:rsidR="00F77613" w:rsidRDefault="00F77613" w:rsidP="00456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aco">
    <w:panose1 w:val="00000000000000000000"/>
    <w:charset w:val="4D"/>
    <w:family w:val="auto"/>
    <w:pitch w:val="variable"/>
    <w:sig w:usb0="A00002FF" w:usb1="500039FB" w:usb2="00000000" w:usb3="00000000" w:csb0="00000197"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C6318" w14:textId="77777777" w:rsidR="0046759E" w:rsidRDefault="00467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0A722" w14:textId="77777777" w:rsidR="0046759E" w:rsidRDefault="00467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0C503" w14:textId="77777777" w:rsidR="0046759E" w:rsidRDefault="00467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58B2AC" w14:textId="77777777" w:rsidR="00F77613" w:rsidRDefault="00F77613" w:rsidP="00456D6E">
      <w:pPr>
        <w:spacing w:after="0" w:line="240" w:lineRule="auto"/>
      </w:pPr>
      <w:r>
        <w:separator/>
      </w:r>
    </w:p>
  </w:footnote>
  <w:footnote w:type="continuationSeparator" w:id="0">
    <w:p w14:paraId="3B041C78" w14:textId="77777777" w:rsidR="00F77613" w:rsidRDefault="00F77613" w:rsidP="00456D6E">
      <w:pPr>
        <w:spacing w:after="0" w:line="240" w:lineRule="auto"/>
      </w:pPr>
      <w:r>
        <w:continuationSeparator/>
      </w:r>
    </w:p>
  </w:footnote>
  <w:footnote w:id="1">
    <w:p w14:paraId="7845B0A9" w14:textId="77777777" w:rsidR="004B2832" w:rsidRDefault="004B2832" w:rsidP="004B2832">
      <w:r>
        <w:footnoteRef/>
      </w:r>
      <w:r>
        <w:t xml:space="preserve"> </w:t>
      </w:r>
      <w:hyperlink r:id="rId1">
        <w:r>
          <w:rPr>
            <w:rStyle w:val="Hyperlink"/>
          </w:rPr>
          <w:t>https://github.com/ollama/ollam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8EE8" w14:textId="77777777" w:rsidR="0046759E" w:rsidRDefault="00467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29E28" w14:textId="72428C92" w:rsidR="002F6F37" w:rsidRDefault="00B34910">
    <w:pPr>
      <w:pStyle w:val="Header"/>
      <w:rPr>
        <w:sz w:val="28"/>
        <w:szCs w:val="28"/>
      </w:rPr>
    </w:pPr>
    <w:r>
      <w:rPr>
        <w:noProof/>
        <w:sz w:val="28"/>
        <w:szCs w:val="28"/>
      </w:rPr>
      <w:drawing>
        <wp:inline distT="0" distB="0" distL="0" distR="0" wp14:anchorId="7E17AF73" wp14:editId="5DF8A9A7">
          <wp:extent cx="5731510" cy="799465"/>
          <wp:effectExtent l="0" t="0" r="2540" b="635"/>
          <wp:docPr id="1532867750"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69EC02E4" w14:textId="77777777" w:rsidR="00843B7B" w:rsidRPr="00850E96" w:rsidRDefault="00843B7B">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8DF3" w14:textId="77777777" w:rsidR="0046759E" w:rsidRDefault="00467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90C94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0B4B04"/>
    <w:multiLevelType w:val="hybridMultilevel"/>
    <w:tmpl w:val="42A63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913D5"/>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B62593D"/>
    <w:multiLevelType w:val="hybridMultilevel"/>
    <w:tmpl w:val="6E5AED30"/>
    <w:lvl w:ilvl="0" w:tplc="F89C2596">
      <w:start w:val="1"/>
      <w:numFmt w:val="bullet"/>
      <w:lvlText w:val=""/>
      <w:lvlJc w:val="left"/>
      <w:pPr>
        <w:ind w:left="720" w:hanging="360"/>
      </w:pPr>
      <w:rPr>
        <w:rFonts w:ascii="Symbol" w:hAnsi="Symbol"/>
      </w:rPr>
    </w:lvl>
    <w:lvl w:ilvl="1" w:tplc="5AA4C030">
      <w:start w:val="1"/>
      <w:numFmt w:val="bullet"/>
      <w:lvlText w:val=""/>
      <w:lvlJc w:val="left"/>
      <w:pPr>
        <w:ind w:left="720" w:hanging="360"/>
      </w:pPr>
      <w:rPr>
        <w:rFonts w:ascii="Symbol" w:hAnsi="Symbol"/>
      </w:rPr>
    </w:lvl>
    <w:lvl w:ilvl="2" w:tplc="690C4EAE">
      <w:start w:val="1"/>
      <w:numFmt w:val="bullet"/>
      <w:lvlText w:val=""/>
      <w:lvlJc w:val="left"/>
      <w:pPr>
        <w:ind w:left="720" w:hanging="360"/>
      </w:pPr>
      <w:rPr>
        <w:rFonts w:ascii="Symbol" w:hAnsi="Symbol"/>
      </w:rPr>
    </w:lvl>
    <w:lvl w:ilvl="3" w:tplc="ECC62430">
      <w:start w:val="1"/>
      <w:numFmt w:val="bullet"/>
      <w:lvlText w:val=""/>
      <w:lvlJc w:val="left"/>
      <w:pPr>
        <w:ind w:left="720" w:hanging="360"/>
      </w:pPr>
      <w:rPr>
        <w:rFonts w:ascii="Symbol" w:hAnsi="Symbol"/>
      </w:rPr>
    </w:lvl>
    <w:lvl w:ilvl="4" w:tplc="BCD851F0">
      <w:start w:val="1"/>
      <w:numFmt w:val="bullet"/>
      <w:lvlText w:val=""/>
      <w:lvlJc w:val="left"/>
      <w:pPr>
        <w:ind w:left="720" w:hanging="360"/>
      </w:pPr>
      <w:rPr>
        <w:rFonts w:ascii="Symbol" w:hAnsi="Symbol"/>
      </w:rPr>
    </w:lvl>
    <w:lvl w:ilvl="5" w:tplc="BE2AFB66">
      <w:start w:val="1"/>
      <w:numFmt w:val="bullet"/>
      <w:lvlText w:val=""/>
      <w:lvlJc w:val="left"/>
      <w:pPr>
        <w:ind w:left="720" w:hanging="360"/>
      </w:pPr>
      <w:rPr>
        <w:rFonts w:ascii="Symbol" w:hAnsi="Symbol"/>
      </w:rPr>
    </w:lvl>
    <w:lvl w:ilvl="6" w:tplc="46348A88">
      <w:start w:val="1"/>
      <w:numFmt w:val="bullet"/>
      <w:lvlText w:val=""/>
      <w:lvlJc w:val="left"/>
      <w:pPr>
        <w:ind w:left="720" w:hanging="360"/>
      </w:pPr>
      <w:rPr>
        <w:rFonts w:ascii="Symbol" w:hAnsi="Symbol"/>
      </w:rPr>
    </w:lvl>
    <w:lvl w:ilvl="7" w:tplc="137A885C">
      <w:start w:val="1"/>
      <w:numFmt w:val="bullet"/>
      <w:lvlText w:val=""/>
      <w:lvlJc w:val="left"/>
      <w:pPr>
        <w:ind w:left="720" w:hanging="360"/>
      </w:pPr>
      <w:rPr>
        <w:rFonts w:ascii="Symbol" w:hAnsi="Symbol"/>
      </w:rPr>
    </w:lvl>
    <w:lvl w:ilvl="8" w:tplc="ABC8A7FE">
      <w:start w:val="1"/>
      <w:numFmt w:val="bullet"/>
      <w:lvlText w:val=""/>
      <w:lvlJc w:val="left"/>
      <w:pPr>
        <w:ind w:left="720" w:hanging="360"/>
      </w:pPr>
      <w:rPr>
        <w:rFonts w:ascii="Symbol" w:hAnsi="Symbol"/>
      </w:rPr>
    </w:lvl>
  </w:abstractNum>
  <w:abstractNum w:abstractNumId="5" w15:restartNumberingAfterBreak="0">
    <w:nsid w:val="49B74320"/>
    <w:multiLevelType w:val="hybridMultilevel"/>
    <w:tmpl w:val="C018DB0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35688E"/>
    <w:multiLevelType w:val="hybridMultilevel"/>
    <w:tmpl w:val="4184B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5F4C4B"/>
    <w:multiLevelType w:val="hybridMultilevel"/>
    <w:tmpl w:val="264A4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24628D"/>
    <w:multiLevelType w:val="hybridMultilevel"/>
    <w:tmpl w:val="CBBED938"/>
    <w:lvl w:ilvl="0" w:tplc="34FAE5DC">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C572BF"/>
    <w:multiLevelType w:val="hybridMultilevel"/>
    <w:tmpl w:val="553AFE78"/>
    <w:lvl w:ilvl="0" w:tplc="2A16E6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9624040">
    <w:abstractNumId w:val="7"/>
  </w:num>
  <w:num w:numId="2" w16cid:durableId="480266948">
    <w:abstractNumId w:val="4"/>
  </w:num>
  <w:num w:numId="3" w16cid:durableId="1641032114">
    <w:abstractNumId w:val="6"/>
  </w:num>
  <w:num w:numId="4" w16cid:durableId="1192458351">
    <w:abstractNumId w:val="8"/>
  </w:num>
  <w:num w:numId="5" w16cid:durableId="1985308651">
    <w:abstractNumId w:val="5"/>
  </w:num>
  <w:num w:numId="6" w16cid:durableId="704520080">
    <w:abstractNumId w:val="9"/>
  </w:num>
  <w:num w:numId="7" w16cid:durableId="129131156">
    <w:abstractNumId w:val="2"/>
  </w:num>
  <w:num w:numId="8" w16cid:durableId="931359415">
    <w:abstractNumId w:val="0"/>
  </w:num>
  <w:num w:numId="9" w16cid:durableId="1685742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365941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D6E"/>
    <w:rsid w:val="00001EC6"/>
    <w:rsid w:val="00003BFA"/>
    <w:rsid w:val="00005FC8"/>
    <w:rsid w:val="00007FC4"/>
    <w:rsid w:val="00010A6E"/>
    <w:rsid w:val="000164DB"/>
    <w:rsid w:val="00017E92"/>
    <w:rsid w:val="00033C29"/>
    <w:rsid w:val="00034C76"/>
    <w:rsid w:val="00036A5D"/>
    <w:rsid w:val="00042EFD"/>
    <w:rsid w:val="0005078B"/>
    <w:rsid w:val="0005323B"/>
    <w:rsid w:val="00054D08"/>
    <w:rsid w:val="00057C42"/>
    <w:rsid w:val="00057FD6"/>
    <w:rsid w:val="000625B8"/>
    <w:rsid w:val="00064A60"/>
    <w:rsid w:val="00065599"/>
    <w:rsid w:val="00065669"/>
    <w:rsid w:val="0007212D"/>
    <w:rsid w:val="0007419E"/>
    <w:rsid w:val="00076024"/>
    <w:rsid w:val="00090BE4"/>
    <w:rsid w:val="00092D69"/>
    <w:rsid w:val="000931DE"/>
    <w:rsid w:val="000971DD"/>
    <w:rsid w:val="000A0AD9"/>
    <w:rsid w:val="000B3BF2"/>
    <w:rsid w:val="000C20BB"/>
    <w:rsid w:val="000C2E6A"/>
    <w:rsid w:val="000C46C7"/>
    <w:rsid w:val="000C57C1"/>
    <w:rsid w:val="000D291F"/>
    <w:rsid w:val="000D3664"/>
    <w:rsid w:val="000D384F"/>
    <w:rsid w:val="000E32B9"/>
    <w:rsid w:val="000E7DE2"/>
    <w:rsid w:val="000F0694"/>
    <w:rsid w:val="000F3CF9"/>
    <w:rsid w:val="00100648"/>
    <w:rsid w:val="0010647F"/>
    <w:rsid w:val="00107A96"/>
    <w:rsid w:val="001124E8"/>
    <w:rsid w:val="001125DA"/>
    <w:rsid w:val="0011392F"/>
    <w:rsid w:val="00120E29"/>
    <w:rsid w:val="00135DA2"/>
    <w:rsid w:val="0014083D"/>
    <w:rsid w:val="001439C9"/>
    <w:rsid w:val="00145EDF"/>
    <w:rsid w:val="00147B02"/>
    <w:rsid w:val="00147BC8"/>
    <w:rsid w:val="001512C6"/>
    <w:rsid w:val="00153532"/>
    <w:rsid w:val="001546B2"/>
    <w:rsid w:val="00161B0E"/>
    <w:rsid w:val="00164970"/>
    <w:rsid w:val="00165291"/>
    <w:rsid w:val="00170084"/>
    <w:rsid w:val="0017290E"/>
    <w:rsid w:val="0017385C"/>
    <w:rsid w:val="00181C88"/>
    <w:rsid w:val="00182774"/>
    <w:rsid w:val="001837E6"/>
    <w:rsid w:val="00187A2B"/>
    <w:rsid w:val="0019002D"/>
    <w:rsid w:val="001931E4"/>
    <w:rsid w:val="001935D1"/>
    <w:rsid w:val="001955DF"/>
    <w:rsid w:val="001967D3"/>
    <w:rsid w:val="00196B2D"/>
    <w:rsid w:val="001972DB"/>
    <w:rsid w:val="001A2291"/>
    <w:rsid w:val="001A2A43"/>
    <w:rsid w:val="001A50DA"/>
    <w:rsid w:val="001A7A8E"/>
    <w:rsid w:val="001B0C12"/>
    <w:rsid w:val="001B5CDD"/>
    <w:rsid w:val="001B64FD"/>
    <w:rsid w:val="001C3329"/>
    <w:rsid w:val="001C6BDD"/>
    <w:rsid w:val="001C7D7C"/>
    <w:rsid w:val="001D38D1"/>
    <w:rsid w:val="001D3CCF"/>
    <w:rsid w:val="001D642B"/>
    <w:rsid w:val="001D6F53"/>
    <w:rsid w:val="001E3D6A"/>
    <w:rsid w:val="001E6D59"/>
    <w:rsid w:val="001F16C2"/>
    <w:rsid w:val="002001E8"/>
    <w:rsid w:val="00211B0C"/>
    <w:rsid w:val="00214042"/>
    <w:rsid w:val="002177C1"/>
    <w:rsid w:val="0023163B"/>
    <w:rsid w:val="00235CD6"/>
    <w:rsid w:val="0024080A"/>
    <w:rsid w:val="002418DC"/>
    <w:rsid w:val="00243685"/>
    <w:rsid w:val="002522A8"/>
    <w:rsid w:val="0025240C"/>
    <w:rsid w:val="002579D7"/>
    <w:rsid w:val="0026184B"/>
    <w:rsid w:val="002634E3"/>
    <w:rsid w:val="00275F13"/>
    <w:rsid w:val="002777F1"/>
    <w:rsid w:val="00281086"/>
    <w:rsid w:val="00282A9D"/>
    <w:rsid w:val="002937BD"/>
    <w:rsid w:val="002958CB"/>
    <w:rsid w:val="002977D0"/>
    <w:rsid w:val="002B0674"/>
    <w:rsid w:val="002C19A0"/>
    <w:rsid w:val="002C32E0"/>
    <w:rsid w:val="002C3431"/>
    <w:rsid w:val="002D1F72"/>
    <w:rsid w:val="002E2611"/>
    <w:rsid w:val="002E36DA"/>
    <w:rsid w:val="002E508D"/>
    <w:rsid w:val="002F1EA5"/>
    <w:rsid w:val="002F3BBA"/>
    <w:rsid w:val="002F6F37"/>
    <w:rsid w:val="0030102C"/>
    <w:rsid w:val="003073B9"/>
    <w:rsid w:val="003106A3"/>
    <w:rsid w:val="00311D7D"/>
    <w:rsid w:val="0031239D"/>
    <w:rsid w:val="00315860"/>
    <w:rsid w:val="00325A0A"/>
    <w:rsid w:val="0033600F"/>
    <w:rsid w:val="00337F4B"/>
    <w:rsid w:val="003507B3"/>
    <w:rsid w:val="003509C6"/>
    <w:rsid w:val="00362F3B"/>
    <w:rsid w:val="003630D6"/>
    <w:rsid w:val="003649EC"/>
    <w:rsid w:val="00364DA7"/>
    <w:rsid w:val="00365A2E"/>
    <w:rsid w:val="00370CD8"/>
    <w:rsid w:val="0037122D"/>
    <w:rsid w:val="003719D1"/>
    <w:rsid w:val="0037216F"/>
    <w:rsid w:val="003753AC"/>
    <w:rsid w:val="00381DED"/>
    <w:rsid w:val="00392364"/>
    <w:rsid w:val="00395241"/>
    <w:rsid w:val="003964BC"/>
    <w:rsid w:val="00397E01"/>
    <w:rsid w:val="003A6C57"/>
    <w:rsid w:val="003B01AA"/>
    <w:rsid w:val="003B0ABC"/>
    <w:rsid w:val="003B353C"/>
    <w:rsid w:val="003C0056"/>
    <w:rsid w:val="003D2D07"/>
    <w:rsid w:val="003D3951"/>
    <w:rsid w:val="003D64C9"/>
    <w:rsid w:val="003E3B97"/>
    <w:rsid w:val="003E4A19"/>
    <w:rsid w:val="003F5E1D"/>
    <w:rsid w:val="0040442D"/>
    <w:rsid w:val="00404555"/>
    <w:rsid w:val="00407E7A"/>
    <w:rsid w:val="00410871"/>
    <w:rsid w:val="00416210"/>
    <w:rsid w:val="004205C8"/>
    <w:rsid w:val="00426A01"/>
    <w:rsid w:val="00430656"/>
    <w:rsid w:val="00432A67"/>
    <w:rsid w:val="00436382"/>
    <w:rsid w:val="004453B2"/>
    <w:rsid w:val="00445561"/>
    <w:rsid w:val="00456C63"/>
    <w:rsid w:val="00456D6E"/>
    <w:rsid w:val="00460909"/>
    <w:rsid w:val="004658F6"/>
    <w:rsid w:val="0046718D"/>
    <w:rsid w:val="0046759E"/>
    <w:rsid w:val="004715B1"/>
    <w:rsid w:val="00471CB5"/>
    <w:rsid w:val="00474C2D"/>
    <w:rsid w:val="00476669"/>
    <w:rsid w:val="00484284"/>
    <w:rsid w:val="004931E3"/>
    <w:rsid w:val="00495549"/>
    <w:rsid w:val="00497477"/>
    <w:rsid w:val="004A0B32"/>
    <w:rsid w:val="004A2767"/>
    <w:rsid w:val="004A414E"/>
    <w:rsid w:val="004B2832"/>
    <w:rsid w:val="004B3A8B"/>
    <w:rsid w:val="004B3C7A"/>
    <w:rsid w:val="004B4BEB"/>
    <w:rsid w:val="004B7138"/>
    <w:rsid w:val="004C0D54"/>
    <w:rsid w:val="004C1A82"/>
    <w:rsid w:val="004C4220"/>
    <w:rsid w:val="004C7A28"/>
    <w:rsid w:val="004D0588"/>
    <w:rsid w:val="004E1E3C"/>
    <w:rsid w:val="005033B8"/>
    <w:rsid w:val="005041FB"/>
    <w:rsid w:val="00510766"/>
    <w:rsid w:val="0052130D"/>
    <w:rsid w:val="00522893"/>
    <w:rsid w:val="00537DEE"/>
    <w:rsid w:val="0054235F"/>
    <w:rsid w:val="00542754"/>
    <w:rsid w:val="0054746B"/>
    <w:rsid w:val="0055730F"/>
    <w:rsid w:val="00587129"/>
    <w:rsid w:val="00597B36"/>
    <w:rsid w:val="005A51A7"/>
    <w:rsid w:val="005B3167"/>
    <w:rsid w:val="005B318B"/>
    <w:rsid w:val="005B3DD0"/>
    <w:rsid w:val="005B401A"/>
    <w:rsid w:val="005B4A1B"/>
    <w:rsid w:val="005C0C34"/>
    <w:rsid w:val="005C556D"/>
    <w:rsid w:val="005E0989"/>
    <w:rsid w:val="005E575D"/>
    <w:rsid w:val="005E6B52"/>
    <w:rsid w:val="005E7937"/>
    <w:rsid w:val="005E7A8D"/>
    <w:rsid w:val="005F2FBA"/>
    <w:rsid w:val="00600E8A"/>
    <w:rsid w:val="00603F10"/>
    <w:rsid w:val="006102CE"/>
    <w:rsid w:val="00612CFB"/>
    <w:rsid w:val="0062708D"/>
    <w:rsid w:val="00636BDC"/>
    <w:rsid w:val="00641CD4"/>
    <w:rsid w:val="00643A55"/>
    <w:rsid w:val="006469CF"/>
    <w:rsid w:val="00647BE8"/>
    <w:rsid w:val="006545ED"/>
    <w:rsid w:val="00656270"/>
    <w:rsid w:val="00662AA3"/>
    <w:rsid w:val="00662C1B"/>
    <w:rsid w:val="00665FDB"/>
    <w:rsid w:val="00667202"/>
    <w:rsid w:val="0067219F"/>
    <w:rsid w:val="006755B5"/>
    <w:rsid w:val="0068468D"/>
    <w:rsid w:val="0068516C"/>
    <w:rsid w:val="0069203F"/>
    <w:rsid w:val="006A0C63"/>
    <w:rsid w:val="006A6064"/>
    <w:rsid w:val="006B0483"/>
    <w:rsid w:val="006B0B3F"/>
    <w:rsid w:val="006B1C33"/>
    <w:rsid w:val="006B3B3D"/>
    <w:rsid w:val="006B4A22"/>
    <w:rsid w:val="006B7D6A"/>
    <w:rsid w:val="006C4791"/>
    <w:rsid w:val="006C69B0"/>
    <w:rsid w:val="006E0A50"/>
    <w:rsid w:val="006E2F5D"/>
    <w:rsid w:val="006F1271"/>
    <w:rsid w:val="006F3526"/>
    <w:rsid w:val="0070302E"/>
    <w:rsid w:val="007125C9"/>
    <w:rsid w:val="00716451"/>
    <w:rsid w:val="007243D2"/>
    <w:rsid w:val="00725FDF"/>
    <w:rsid w:val="00727E7C"/>
    <w:rsid w:val="00737456"/>
    <w:rsid w:val="007467B4"/>
    <w:rsid w:val="0075424E"/>
    <w:rsid w:val="00757F48"/>
    <w:rsid w:val="00760887"/>
    <w:rsid w:val="007632B5"/>
    <w:rsid w:val="007673DC"/>
    <w:rsid w:val="007808E8"/>
    <w:rsid w:val="007816B2"/>
    <w:rsid w:val="007819B2"/>
    <w:rsid w:val="00783424"/>
    <w:rsid w:val="007835EC"/>
    <w:rsid w:val="00791813"/>
    <w:rsid w:val="0079526E"/>
    <w:rsid w:val="007A0FCC"/>
    <w:rsid w:val="007A4AA0"/>
    <w:rsid w:val="007B04C9"/>
    <w:rsid w:val="007B0980"/>
    <w:rsid w:val="007B129D"/>
    <w:rsid w:val="007B4D66"/>
    <w:rsid w:val="007C0C8B"/>
    <w:rsid w:val="007C6496"/>
    <w:rsid w:val="007C7543"/>
    <w:rsid w:val="007D0721"/>
    <w:rsid w:val="007D16C2"/>
    <w:rsid w:val="007D1D3E"/>
    <w:rsid w:val="007D3C46"/>
    <w:rsid w:val="007E1C48"/>
    <w:rsid w:val="007E2BEC"/>
    <w:rsid w:val="007E5D40"/>
    <w:rsid w:val="007E6659"/>
    <w:rsid w:val="007F54B8"/>
    <w:rsid w:val="008048E7"/>
    <w:rsid w:val="00805245"/>
    <w:rsid w:val="00806532"/>
    <w:rsid w:val="00810FFA"/>
    <w:rsid w:val="00811419"/>
    <w:rsid w:val="0081511A"/>
    <w:rsid w:val="008152E1"/>
    <w:rsid w:val="008277FE"/>
    <w:rsid w:val="00836EF0"/>
    <w:rsid w:val="00843B7B"/>
    <w:rsid w:val="00844652"/>
    <w:rsid w:val="00844B8B"/>
    <w:rsid w:val="00850E96"/>
    <w:rsid w:val="00852716"/>
    <w:rsid w:val="00876B54"/>
    <w:rsid w:val="00876CC4"/>
    <w:rsid w:val="008808B1"/>
    <w:rsid w:val="0088135F"/>
    <w:rsid w:val="00881CB4"/>
    <w:rsid w:val="00883365"/>
    <w:rsid w:val="0088414C"/>
    <w:rsid w:val="00887F2C"/>
    <w:rsid w:val="00891318"/>
    <w:rsid w:val="00897043"/>
    <w:rsid w:val="008A195B"/>
    <w:rsid w:val="008A1CCF"/>
    <w:rsid w:val="008A339F"/>
    <w:rsid w:val="008A68BA"/>
    <w:rsid w:val="008A7685"/>
    <w:rsid w:val="008C1C4D"/>
    <w:rsid w:val="008C455B"/>
    <w:rsid w:val="008C4772"/>
    <w:rsid w:val="008D383B"/>
    <w:rsid w:val="008D6567"/>
    <w:rsid w:val="008F47C6"/>
    <w:rsid w:val="00902328"/>
    <w:rsid w:val="009069AD"/>
    <w:rsid w:val="00907752"/>
    <w:rsid w:val="00910A68"/>
    <w:rsid w:val="009120A6"/>
    <w:rsid w:val="009166EF"/>
    <w:rsid w:val="00917D79"/>
    <w:rsid w:val="009219D2"/>
    <w:rsid w:val="0093536E"/>
    <w:rsid w:val="009359AC"/>
    <w:rsid w:val="009371FD"/>
    <w:rsid w:val="009376C9"/>
    <w:rsid w:val="00946AED"/>
    <w:rsid w:val="0094793B"/>
    <w:rsid w:val="00951258"/>
    <w:rsid w:val="00951CD2"/>
    <w:rsid w:val="00961171"/>
    <w:rsid w:val="0096246B"/>
    <w:rsid w:val="00966245"/>
    <w:rsid w:val="009740DD"/>
    <w:rsid w:val="00974373"/>
    <w:rsid w:val="009807BD"/>
    <w:rsid w:val="00985E9C"/>
    <w:rsid w:val="0098689F"/>
    <w:rsid w:val="00990A4F"/>
    <w:rsid w:val="009A049E"/>
    <w:rsid w:val="009A27B2"/>
    <w:rsid w:val="009A2A38"/>
    <w:rsid w:val="009A34EF"/>
    <w:rsid w:val="009A3674"/>
    <w:rsid w:val="009B26AC"/>
    <w:rsid w:val="009B5B4F"/>
    <w:rsid w:val="009B62E4"/>
    <w:rsid w:val="009B6494"/>
    <w:rsid w:val="009B7349"/>
    <w:rsid w:val="009C1A0D"/>
    <w:rsid w:val="009C2CC7"/>
    <w:rsid w:val="009C7ABF"/>
    <w:rsid w:val="009D4793"/>
    <w:rsid w:val="009D5F00"/>
    <w:rsid w:val="009D6468"/>
    <w:rsid w:val="009E47FD"/>
    <w:rsid w:val="009F1452"/>
    <w:rsid w:val="00A02BF5"/>
    <w:rsid w:val="00A037B4"/>
    <w:rsid w:val="00A10C86"/>
    <w:rsid w:val="00A11D83"/>
    <w:rsid w:val="00A12387"/>
    <w:rsid w:val="00A21A64"/>
    <w:rsid w:val="00A3674E"/>
    <w:rsid w:val="00A37A2A"/>
    <w:rsid w:val="00A46D04"/>
    <w:rsid w:val="00A51232"/>
    <w:rsid w:val="00A64B40"/>
    <w:rsid w:val="00A6702A"/>
    <w:rsid w:val="00A717D7"/>
    <w:rsid w:val="00A71CE7"/>
    <w:rsid w:val="00A720BE"/>
    <w:rsid w:val="00A7785F"/>
    <w:rsid w:val="00A83E91"/>
    <w:rsid w:val="00A8587F"/>
    <w:rsid w:val="00A8749B"/>
    <w:rsid w:val="00A9126D"/>
    <w:rsid w:val="00AA3138"/>
    <w:rsid w:val="00AA5F4C"/>
    <w:rsid w:val="00AB14DE"/>
    <w:rsid w:val="00AB4A9F"/>
    <w:rsid w:val="00AC17B1"/>
    <w:rsid w:val="00AD2E2A"/>
    <w:rsid w:val="00AE0F5A"/>
    <w:rsid w:val="00AE1348"/>
    <w:rsid w:val="00AE2331"/>
    <w:rsid w:val="00AF06BD"/>
    <w:rsid w:val="00AF32B6"/>
    <w:rsid w:val="00AF441F"/>
    <w:rsid w:val="00AF5025"/>
    <w:rsid w:val="00AF5D54"/>
    <w:rsid w:val="00AF7FA8"/>
    <w:rsid w:val="00B01642"/>
    <w:rsid w:val="00B03B9C"/>
    <w:rsid w:val="00B04630"/>
    <w:rsid w:val="00B0603F"/>
    <w:rsid w:val="00B116F3"/>
    <w:rsid w:val="00B12182"/>
    <w:rsid w:val="00B12DB6"/>
    <w:rsid w:val="00B161D0"/>
    <w:rsid w:val="00B221C1"/>
    <w:rsid w:val="00B22EB4"/>
    <w:rsid w:val="00B25D5B"/>
    <w:rsid w:val="00B32623"/>
    <w:rsid w:val="00B34910"/>
    <w:rsid w:val="00B36C18"/>
    <w:rsid w:val="00B40BC0"/>
    <w:rsid w:val="00B41997"/>
    <w:rsid w:val="00B45370"/>
    <w:rsid w:val="00B543AC"/>
    <w:rsid w:val="00B54F97"/>
    <w:rsid w:val="00B57A54"/>
    <w:rsid w:val="00B64D86"/>
    <w:rsid w:val="00B66AB6"/>
    <w:rsid w:val="00B6733F"/>
    <w:rsid w:val="00B753D1"/>
    <w:rsid w:val="00B76F2E"/>
    <w:rsid w:val="00B77DC6"/>
    <w:rsid w:val="00B81459"/>
    <w:rsid w:val="00B82AD6"/>
    <w:rsid w:val="00B93C1D"/>
    <w:rsid w:val="00B9481E"/>
    <w:rsid w:val="00B94E19"/>
    <w:rsid w:val="00B95456"/>
    <w:rsid w:val="00BA0C0C"/>
    <w:rsid w:val="00BA35BA"/>
    <w:rsid w:val="00BA4590"/>
    <w:rsid w:val="00BB7013"/>
    <w:rsid w:val="00BC3482"/>
    <w:rsid w:val="00BC58A6"/>
    <w:rsid w:val="00BC70CA"/>
    <w:rsid w:val="00BD1C72"/>
    <w:rsid w:val="00BE0039"/>
    <w:rsid w:val="00BE0C69"/>
    <w:rsid w:val="00BE432D"/>
    <w:rsid w:val="00BE56AD"/>
    <w:rsid w:val="00BF44A6"/>
    <w:rsid w:val="00C019FE"/>
    <w:rsid w:val="00C07D3E"/>
    <w:rsid w:val="00C10DB4"/>
    <w:rsid w:val="00C12AA3"/>
    <w:rsid w:val="00C22836"/>
    <w:rsid w:val="00C235D9"/>
    <w:rsid w:val="00C25671"/>
    <w:rsid w:val="00C277DC"/>
    <w:rsid w:val="00C31CA3"/>
    <w:rsid w:val="00C31D62"/>
    <w:rsid w:val="00C36989"/>
    <w:rsid w:val="00C40E64"/>
    <w:rsid w:val="00C41BDA"/>
    <w:rsid w:val="00C430E5"/>
    <w:rsid w:val="00C433F1"/>
    <w:rsid w:val="00C53AEB"/>
    <w:rsid w:val="00C5528A"/>
    <w:rsid w:val="00C657DC"/>
    <w:rsid w:val="00C80110"/>
    <w:rsid w:val="00C850EC"/>
    <w:rsid w:val="00C87749"/>
    <w:rsid w:val="00C92030"/>
    <w:rsid w:val="00CA54A1"/>
    <w:rsid w:val="00CB2801"/>
    <w:rsid w:val="00CC3E1B"/>
    <w:rsid w:val="00CD1E35"/>
    <w:rsid w:val="00CD47E2"/>
    <w:rsid w:val="00CE0746"/>
    <w:rsid w:val="00CE2F32"/>
    <w:rsid w:val="00CF1000"/>
    <w:rsid w:val="00CF1146"/>
    <w:rsid w:val="00CF1D4C"/>
    <w:rsid w:val="00D00B60"/>
    <w:rsid w:val="00D012DB"/>
    <w:rsid w:val="00D05CF8"/>
    <w:rsid w:val="00D12041"/>
    <w:rsid w:val="00D14C07"/>
    <w:rsid w:val="00D26C75"/>
    <w:rsid w:val="00D31B26"/>
    <w:rsid w:val="00D347AB"/>
    <w:rsid w:val="00D354E6"/>
    <w:rsid w:val="00D42393"/>
    <w:rsid w:val="00D42E33"/>
    <w:rsid w:val="00D4344B"/>
    <w:rsid w:val="00D4609B"/>
    <w:rsid w:val="00D5099E"/>
    <w:rsid w:val="00D51943"/>
    <w:rsid w:val="00D5304D"/>
    <w:rsid w:val="00D54F95"/>
    <w:rsid w:val="00D61005"/>
    <w:rsid w:val="00D6729A"/>
    <w:rsid w:val="00D71703"/>
    <w:rsid w:val="00D736E7"/>
    <w:rsid w:val="00D748C2"/>
    <w:rsid w:val="00D77C12"/>
    <w:rsid w:val="00D801AF"/>
    <w:rsid w:val="00D93A5D"/>
    <w:rsid w:val="00DA33AF"/>
    <w:rsid w:val="00DA49AD"/>
    <w:rsid w:val="00DA54E6"/>
    <w:rsid w:val="00DB12E7"/>
    <w:rsid w:val="00DB39E7"/>
    <w:rsid w:val="00DB4638"/>
    <w:rsid w:val="00DB7E80"/>
    <w:rsid w:val="00DC270E"/>
    <w:rsid w:val="00DC549D"/>
    <w:rsid w:val="00DD6585"/>
    <w:rsid w:val="00DE0167"/>
    <w:rsid w:val="00DE0E07"/>
    <w:rsid w:val="00DE54E5"/>
    <w:rsid w:val="00DF4C0E"/>
    <w:rsid w:val="00DF4FC7"/>
    <w:rsid w:val="00DF65CE"/>
    <w:rsid w:val="00E06106"/>
    <w:rsid w:val="00E06ABB"/>
    <w:rsid w:val="00E06D1A"/>
    <w:rsid w:val="00E0719A"/>
    <w:rsid w:val="00E17AE7"/>
    <w:rsid w:val="00E212EC"/>
    <w:rsid w:val="00E21FAE"/>
    <w:rsid w:val="00E238A9"/>
    <w:rsid w:val="00E27764"/>
    <w:rsid w:val="00E30BCF"/>
    <w:rsid w:val="00E33F79"/>
    <w:rsid w:val="00E36841"/>
    <w:rsid w:val="00E42AD3"/>
    <w:rsid w:val="00E4492E"/>
    <w:rsid w:val="00E52D24"/>
    <w:rsid w:val="00E54C57"/>
    <w:rsid w:val="00E55F4C"/>
    <w:rsid w:val="00E61164"/>
    <w:rsid w:val="00E65F46"/>
    <w:rsid w:val="00E7317D"/>
    <w:rsid w:val="00E737C1"/>
    <w:rsid w:val="00E855D2"/>
    <w:rsid w:val="00E85FC5"/>
    <w:rsid w:val="00EA166A"/>
    <w:rsid w:val="00EA2759"/>
    <w:rsid w:val="00EA693E"/>
    <w:rsid w:val="00EB2524"/>
    <w:rsid w:val="00EB41B4"/>
    <w:rsid w:val="00EB6B1D"/>
    <w:rsid w:val="00EB7119"/>
    <w:rsid w:val="00EC053F"/>
    <w:rsid w:val="00ED2211"/>
    <w:rsid w:val="00EE0A41"/>
    <w:rsid w:val="00EE5A51"/>
    <w:rsid w:val="00EE5A89"/>
    <w:rsid w:val="00EE745D"/>
    <w:rsid w:val="00EE7F29"/>
    <w:rsid w:val="00EF4993"/>
    <w:rsid w:val="00EF6999"/>
    <w:rsid w:val="00F0235E"/>
    <w:rsid w:val="00F06B45"/>
    <w:rsid w:val="00F06F61"/>
    <w:rsid w:val="00F101B4"/>
    <w:rsid w:val="00F11484"/>
    <w:rsid w:val="00F12E4E"/>
    <w:rsid w:val="00F23000"/>
    <w:rsid w:val="00F2786E"/>
    <w:rsid w:val="00F360AD"/>
    <w:rsid w:val="00F46585"/>
    <w:rsid w:val="00F57A34"/>
    <w:rsid w:val="00F61644"/>
    <w:rsid w:val="00F62702"/>
    <w:rsid w:val="00F66492"/>
    <w:rsid w:val="00F7154A"/>
    <w:rsid w:val="00F77613"/>
    <w:rsid w:val="00F82553"/>
    <w:rsid w:val="00F8264E"/>
    <w:rsid w:val="00F84286"/>
    <w:rsid w:val="00F844EB"/>
    <w:rsid w:val="00F87630"/>
    <w:rsid w:val="00F92E6C"/>
    <w:rsid w:val="00F967BB"/>
    <w:rsid w:val="00FA34A6"/>
    <w:rsid w:val="00FA6890"/>
    <w:rsid w:val="00FA6D79"/>
    <w:rsid w:val="00FA7258"/>
    <w:rsid w:val="00FA7BAC"/>
    <w:rsid w:val="00FA7BB2"/>
    <w:rsid w:val="00FB0AF3"/>
    <w:rsid w:val="00FB594C"/>
    <w:rsid w:val="00FB5FDC"/>
    <w:rsid w:val="00FC2C99"/>
    <w:rsid w:val="00FC6052"/>
    <w:rsid w:val="00FD370E"/>
    <w:rsid w:val="00FD54A4"/>
    <w:rsid w:val="00FD75BA"/>
    <w:rsid w:val="00FE19AE"/>
    <w:rsid w:val="00FF100A"/>
    <w:rsid w:val="00FF1214"/>
    <w:rsid w:val="00FF2C9B"/>
    <w:rsid w:val="00FF3D90"/>
    <w:rsid w:val="00FF5EDA"/>
    <w:rsid w:val="00FF72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92BE6"/>
  <w15:chartTrackingRefBased/>
  <w15:docId w15:val="{8C0B6F96-1495-49FC-B2F6-BC3CF5314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F5A"/>
  </w:style>
  <w:style w:type="paragraph" w:styleId="Heading1">
    <w:name w:val="heading 1"/>
    <w:basedOn w:val="Normal"/>
    <w:next w:val="Normal"/>
    <w:link w:val="Heading1Char"/>
    <w:uiPriority w:val="9"/>
    <w:qFormat/>
    <w:rsid w:val="00EA2759"/>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74C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D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D6E"/>
  </w:style>
  <w:style w:type="paragraph" w:styleId="Footer">
    <w:name w:val="footer"/>
    <w:basedOn w:val="Normal"/>
    <w:link w:val="FooterChar"/>
    <w:uiPriority w:val="99"/>
    <w:unhideWhenUsed/>
    <w:rsid w:val="00456D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D6E"/>
  </w:style>
  <w:style w:type="character" w:styleId="CommentReference">
    <w:name w:val="annotation reference"/>
    <w:basedOn w:val="DefaultParagraphFont"/>
    <w:uiPriority w:val="99"/>
    <w:semiHidden/>
    <w:unhideWhenUsed/>
    <w:rsid w:val="00B01642"/>
    <w:rPr>
      <w:sz w:val="16"/>
      <w:szCs w:val="16"/>
    </w:rPr>
  </w:style>
  <w:style w:type="paragraph" w:styleId="CommentText">
    <w:name w:val="annotation text"/>
    <w:basedOn w:val="Normal"/>
    <w:link w:val="CommentTextChar"/>
    <w:uiPriority w:val="99"/>
    <w:unhideWhenUsed/>
    <w:rsid w:val="00B01642"/>
    <w:pPr>
      <w:spacing w:line="240" w:lineRule="auto"/>
    </w:pPr>
    <w:rPr>
      <w:sz w:val="20"/>
      <w:szCs w:val="20"/>
    </w:rPr>
  </w:style>
  <w:style w:type="character" w:customStyle="1" w:styleId="CommentTextChar">
    <w:name w:val="Comment Text Char"/>
    <w:basedOn w:val="DefaultParagraphFont"/>
    <w:link w:val="CommentText"/>
    <w:uiPriority w:val="99"/>
    <w:rsid w:val="00B01642"/>
    <w:rPr>
      <w:sz w:val="20"/>
      <w:szCs w:val="20"/>
    </w:rPr>
  </w:style>
  <w:style w:type="paragraph" w:styleId="CommentSubject">
    <w:name w:val="annotation subject"/>
    <w:basedOn w:val="CommentText"/>
    <w:next w:val="CommentText"/>
    <w:link w:val="CommentSubjectChar"/>
    <w:uiPriority w:val="99"/>
    <w:semiHidden/>
    <w:unhideWhenUsed/>
    <w:rsid w:val="00B01642"/>
    <w:rPr>
      <w:b/>
      <w:bCs/>
    </w:rPr>
  </w:style>
  <w:style w:type="character" w:customStyle="1" w:styleId="CommentSubjectChar">
    <w:name w:val="Comment Subject Char"/>
    <w:basedOn w:val="CommentTextChar"/>
    <w:link w:val="CommentSubject"/>
    <w:uiPriority w:val="99"/>
    <w:semiHidden/>
    <w:rsid w:val="00B01642"/>
    <w:rPr>
      <w:b/>
      <w:bCs/>
      <w:sz w:val="20"/>
      <w:szCs w:val="20"/>
    </w:rPr>
  </w:style>
  <w:style w:type="character" w:styleId="Hyperlink">
    <w:name w:val="Hyperlink"/>
    <w:basedOn w:val="DefaultParagraphFont"/>
    <w:uiPriority w:val="99"/>
    <w:unhideWhenUsed/>
    <w:rsid w:val="009166EF"/>
    <w:rPr>
      <w:color w:val="0563C1" w:themeColor="hyperlink"/>
      <w:u w:val="single"/>
    </w:rPr>
  </w:style>
  <w:style w:type="character" w:styleId="UnresolvedMention">
    <w:name w:val="Unresolved Mention"/>
    <w:basedOn w:val="DefaultParagraphFont"/>
    <w:uiPriority w:val="99"/>
    <w:semiHidden/>
    <w:unhideWhenUsed/>
    <w:rsid w:val="009166EF"/>
    <w:rPr>
      <w:color w:val="605E5C"/>
      <w:shd w:val="clear" w:color="auto" w:fill="E1DFDD"/>
    </w:rPr>
  </w:style>
  <w:style w:type="paragraph" w:styleId="ListParagraph">
    <w:name w:val="List Paragraph"/>
    <w:basedOn w:val="Normal"/>
    <w:uiPriority w:val="34"/>
    <w:qFormat/>
    <w:rsid w:val="00FA7BAC"/>
    <w:pPr>
      <w:ind w:left="720"/>
      <w:contextualSpacing/>
    </w:pPr>
  </w:style>
  <w:style w:type="character" w:customStyle="1" w:styleId="Heading1Char">
    <w:name w:val="Heading 1 Char"/>
    <w:basedOn w:val="DefaultParagraphFont"/>
    <w:link w:val="Heading1"/>
    <w:uiPriority w:val="9"/>
    <w:rsid w:val="00EA2759"/>
    <w:rPr>
      <w:rFonts w:asciiTheme="majorHAnsi" w:eastAsiaTheme="majorEastAsia" w:hAnsiTheme="majorHAnsi" w:cstheme="majorBidi"/>
      <w:b/>
      <w:color w:val="000000" w:themeColor="text1"/>
      <w:sz w:val="32"/>
      <w:szCs w:val="32"/>
    </w:rPr>
  </w:style>
  <w:style w:type="paragraph" w:styleId="Revision">
    <w:name w:val="Revision"/>
    <w:hidden/>
    <w:uiPriority w:val="99"/>
    <w:semiHidden/>
    <w:rsid w:val="005B3DD0"/>
    <w:pPr>
      <w:spacing w:after="0" w:line="240" w:lineRule="auto"/>
    </w:pPr>
  </w:style>
  <w:style w:type="character" w:customStyle="1" w:styleId="cf01">
    <w:name w:val="cf01"/>
    <w:basedOn w:val="DefaultParagraphFont"/>
    <w:rsid w:val="00BA0C0C"/>
    <w:rPr>
      <w:rFonts w:ascii="Segoe UI" w:hAnsi="Segoe UI" w:cs="Segoe UI" w:hint="default"/>
      <w:sz w:val="18"/>
      <w:szCs w:val="18"/>
    </w:rPr>
  </w:style>
  <w:style w:type="character" w:styleId="FollowedHyperlink">
    <w:name w:val="FollowedHyperlink"/>
    <w:basedOn w:val="DefaultParagraphFont"/>
    <w:uiPriority w:val="99"/>
    <w:semiHidden/>
    <w:unhideWhenUsed/>
    <w:rsid w:val="006B0B3F"/>
    <w:rPr>
      <w:color w:val="954F72" w:themeColor="followedHyperlink"/>
      <w:u w:val="single"/>
    </w:rPr>
  </w:style>
  <w:style w:type="character" w:styleId="LineNumber">
    <w:name w:val="line number"/>
    <w:basedOn w:val="DefaultParagraphFont"/>
    <w:uiPriority w:val="99"/>
    <w:semiHidden/>
    <w:unhideWhenUsed/>
    <w:rsid w:val="00497477"/>
  </w:style>
  <w:style w:type="character" w:customStyle="1" w:styleId="Heading2Char">
    <w:name w:val="Heading 2 Char"/>
    <w:basedOn w:val="DefaultParagraphFont"/>
    <w:link w:val="Heading2"/>
    <w:uiPriority w:val="9"/>
    <w:rsid w:val="00474C2D"/>
    <w:rPr>
      <w:rFonts w:asciiTheme="majorHAnsi" w:eastAsiaTheme="majorEastAsia" w:hAnsiTheme="majorHAnsi" w:cstheme="majorBidi"/>
      <w:color w:val="2F5496" w:themeColor="accent1" w:themeShade="BF"/>
      <w:sz w:val="26"/>
      <w:szCs w:val="26"/>
    </w:rPr>
  </w:style>
  <w:style w:type="table" w:customStyle="1" w:styleId="Table">
    <w:name w:val="Table"/>
    <w:semiHidden/>
    <w:unhideWhenUsed/>
    <w:qFormat/>
    <w:rsid w:val="00C5528A"/>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ourceCode">
    <w:name w:val="Source Code"/>
    <w:basedOn w:val="Normal"/>
    <w:rsid w:val="00DB12E7"/>
    <w:pPr>
      <w:shd w:val="clear" w:color="auto" w:fill="F1F3F5"/>
      <w:wordWrap w:val="0"/>
    </w:pPr>
  </w:style>
  <w:style w:type="character" w:customStyle="1" w:styleId="StringTok">
    <w:name w:val="StringTok"/>
    <w:rsid w:val="00DB12E7"/>
    <w:rPr>
      <w:color w:val="20794D"/>
      <w:shd w:val="clear" w:color="auto" w:fill="F1F3F5"/>
    </w:rPr>
  </w:style>
  <w:style w:type="character" w:customStyle="1" w:styleId="Verbatim">
    <w:name w:val="Verbatim"/>
    <w:basedOn w:val="cf01"/>
    <w:uiPriority w:val="1"/>
    <w:qFormat/>
    <w:rsid w:val="00033C29"/>
    <w:rPr>
      <w:rFonts w:ascii="Monaco" w:hAnsi="Monaco"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758738">
      <w:bodyDiv w:val="1"/>
      <w:marLeft w:val="0"/>
      <w:marRight w:val="0"/>
      <w:marTop w:val="0"/>
      <w:marBottom w:val="0"/>
      <w:divBdr>
        <w:top w:val="none" w:sz="0" w:space="0" w:color="auto"/>
        <w:left w:val="none" w:sz="0" w:space="0" w:color="auto"/>
        <w:bottom w:val="none" w:sz="0" w:space="0" w:color="auto"/>
        <w:right w:val="none" w:sz="0" w:space="0" w:color="auto"/>
      </w:divBdr>
    </w:div>
    <w:div w:id="1063333728">
      <w:bodyDiv w:val="1"/>
      <w:marLeft w:val="0"/>
      <w:marRight w:val="0"/>
      <w:marTop w:val="0"/>
      <w:marBottom w:val="0"/>
      <w:divBdr>
        <w:top w:val="none" w:sz="0" w:space="0" w:color="auto"/>
        <w:left w:val="none" w:sz="0" w:space="0" w:color="auto"/>
        <w:bottom w:val="none" w:sz="0" w:space="0" w:color="auto"/>
        <w:right w:val="none" w:sz="0" w:space="0" w:color="auto"/>
      </w:divBdr>
    </w:div>
    <w:div w:id="1156336256">
      <w:bodyDiv w:val="1"/>
      <w:marLeft w:val="0"/>
      <w:marRight w:val="0"/>
      <w:marTop w:val="0"/>
      <w:marBottom w:val="0"/>
      <w:divBdr>
        <w:top w:val="none" w:sz="0" w:space="0" w:color="auto"/>
        <w:left w:val="none" w:sz="0" w:space="0" w:color="auto"/>
        <w:bottom w:val="none" w:sz="0" w:space="0" w:color="auto"/>
        <w:right w:val="none" w:sz="0" w:space="0" w:color="auto"/>
      </w:divBdr>
    </w:div>
    <w:div w:id="1201942276">
      <w:bodyDiv w:val="1"/>
      <w:marLeft w:val="0"/>
      <w:marRight w:val="0"/>
      <w:marTop w:val="0"/>
      <w:marBottom w:val="0"/>
      <w:divBdr>
        <w:top w:val="none" w:sz="0" w:space="0" w:color="auto"/>
        <w:left w:val="none" w:sz="0" w:space="0" w:color="auto"/>
        <w:bottom w:val="none" w:sz="0" w:space="0" w:color="auto"/>
        <w:right w:val="none" w:sz="0" w:space="0" w:color="auto"/>
      </w:divBdr>
    </w:div>
    <w:div w:id="1326979599">
      <w:bodyDiv w:val="1"/>
      <w:marLeft w:val="0"/>
      <w:marRight w:val="0"/>
      <w:marTop w:val="0"/>
      <w:marBottom w:val="0"/>
      <w:divBdr>
        <w:top w:val="none" w:sz="0" w:space="0" w:color="auto"/>
        <w:left w:val="none" w:sz="0" w:space="0" w:color="auto"/>
        <w:bottom w:val="none" w:sz="0" w:space="0" w:color="auto"/>
        <w:right w:val="none" w:sz="0" w:space="0" w:color="auto"/>
      </w:divBdr>
    </w:div>
    <w:div w:id="1573004682">
      <w:bodyDiv w:val="1"/>
      <w:marLeft w:val="0"/>
      <w:marRight w:val="0"/>
      <w:marTop w:val="0"/>
      <w:marBottom w:val="0"/>
      <w:divBdr>
        <w:top w:val="none" w:sz="0" w:space="0" w:color="auto"/>
        <w:left w:val="none" w:sz="0" w:space="0" w:color="auto"/>
        <w:bottom w:val="none" w:sz="0" w:space="0" w:color="auto"/>
        <w:right w:val="none" w:sz="0" w:space="0" w:color="auto"/>
      </w:divBdr>
    </w:div>
    <w:div w:id="1773159753">
      <w:bodyDiv w:val="1"/>
      <w:marLeft w:val="0"/>
      <w:marRight w:val="0"/>
      <w:marTop w:val="0"/>
      <w:marBottom w:val="0"/>
      <w:divBdr>
        <w:top w:val="none" w:sz="0" w:space="0" w:color="auto"/>
        <w:left w:val="none" w:sz="0" w:space="0" w:color="auto"/>
        <w:bottom w:val="none" w:sz="0" w:space="0" w:color="auto"/>
        <w:right w:val="none" w:sz="0" w:space="0" w:color="auto"/>
      </w:divBdr>
    </w:div>
    <w:div w:id="203811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ziq.jamil@ubd.edu.bn" TargetMode="Externa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oi.org/10.1007/s12061-021-09429-9"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doi.org/10.13140/RG.2.2.32533.74720"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oi.org/10.48550/arXiv.2412.15115"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48550/arXiv.2501.12948" TargetMode="External"/><Relationship Id="rId28"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bruneiverse.github.io/house-data/data/hspbn_2024-12-12.csv" TargetMode="External"/><Relationship Id="rId14" Type="http://schemas.openxmlformats.org/officeDocument/2006/relationships/footer" Target="footer2.xml"/><Relationship Id="rId22" Type="http://schemas.openxmlformats.org/officeDocument/2006/relationships/hyperlink" Target="https://doi.org/10.1007/978-981-19-6059-8_11" TargetMode="External"/><Relationship Id="rId27" Type="http://schemas.openxmlformats.org/officeDocument/2006/relationships/image" Target="media/image8.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ollama/ollam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113EC-0C59-467B-B398-EDA0A9C64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1</Pages>
  <Words>6293</Words>
  <Characters>35875</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owski, Sven P. (ELS-AMS)</dc:creator>
  <cp:keywords/>
  <dc:description/>
  <cp:lastModifiedBy>Dr Md Haziq Md Jamil</cp:lastModifiedBy>
  <cp:revision>85</cp:revision>
  <cp:lastPrinted>2023-04-26T11:39:00Z</cp:lastPrinted>
  <dcterms:created xsi:type="dcterms:W3CDTF">2024-09-23T15:09:00Z</dcterms:created>
  <dcterms:modified xsi:type="dcterms:W3CDTF">2025-03-0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04-26T12:04:21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91a67e4b-3e0a-484f-879f-82e1ce522576</vt:lpwstr>
  </property>
  <property fmtid="{D5CDD505-2E9C-101B-9397-08002B2CF9AE}" pid="8" name="MSIP_Label_549ac42a-3eb4-4074-b885-aea26bd6241e_ContentBits">
    <vt:lpwstr>0</vt:lpwstr>
  </property>
</Properties>
</file>